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D9BFE" w14:textId="77777777" w:rsidR="00F90DCF" w:rsidRDefault="00F90DCF" w:rsidP="00F90DCF">
      <w:pPr>
        <w:jc w:val="right"/>
      </w:pPr>
      <w:r>
        <w:t>4 de julio de 2022</w:t>
      </w:r>
    </w:p>
    <w:p w14:paraId="7BB9369F" w14:textId="0B7171D1" w:rsidR="003839BE" w:rsidRDefault="003839BE"/>
    <w:p w14:paraId="1A2822BD" w14:textId="593D6F50" w:rsidR="003839BE" w:rsidRDefault="003839BE"/>
    <w:p w14:paraId="24E4318C" w14:textId="614D8766" w:rsidR="00F90DCF" w:rsidRDefault="00F90DCF"/>
    <w:p w14:paraId="76502F17" w14:textId="7D2B79CA" w:rsidR="00F90DCF" w:rsidRDefault="00F90DCF"/>
    <w:p w14:paraId="07EC4514" w14:textId="0E22CC23" w:rsidR="00F90DCF" w:rsidRDefault="00F90DCF"/>
    <w:p w14:paraId="67FE1335" w14:textId="77777777" w:rsidR="00F90DCF" w:rsidRDefault="00F90DCF"/>
    <w:p w14:paraId="1AB036E9" w14:textId="75375BD0" w:rsidR="003839BE" w:rsidRDefault="003839BE"/>
    <w:p w14:paraId="67CA2C3A" w14:textId="5D015C27" w:rsidR="003839BE" w:rsidRDefault="00F90DCF" w:rsidP="000C2AE2">
      <w:pPr>
        <w:pStyle w:val="Ttulo"/>
        <w:jc w:val="center"/>
      </w:pPr>
      <w:r>
        <w:t>Predicción de la contaminación atmosférica mediante inteligencia artificial</w:t>
      </w:r>
    </w:p>
    <w:p w14:paraId="3DE23348" w14:textId="29D617D1" w:rsidR="000C2AE2" w:rsidRDefault="000C2AE2"/>
    <w:p w14:paraId="36E7AB60" w14:textId="5D08AF4E" w:rsidR="000C2AE2" w:rsidRDefault="000C2AE2" w:rsidP="00F90DCF">
      <w:pPr>
        <w:jc w:val="center"/>
      </w:pPr>
      <w:r>
        <w:t>Autor</w:t>
      </w:r>
      <w:r w:rsidR="00F90DCF">
        <w:t>: Ismael Mira Hernández</w:t>
      </w:r>
    </w:p>
    <w:p w14:paraId="313A3501" w14:textId="3C928EF7" w:rsidR="00F90DCF" w:rsidRDefault="00F90DCF" w:rsidP="00F90DCF">
      <w:pPr>
        <w:jc w:val="center"/>
      </w:pPr>
      <w:r>
        <w:t>Tutor: Francisco</w:t>
      </w:r>
      <w:r w:rsidR="00FA749F">
        <w:t xml:space="preserve"> José García Peñalvo</w:t>
      </w:r>
    </w:p>
    <w:p w14:paraId="2F11CC28" w14:textId="5946F245" w:rsidR="00F90DCF" w:rsidRDefault="00860611" w:rsidP="00F90DCF">
      <w:pPr>
        <w:jc w:val="center"/>
      </w:pPr>
      <w:r>
        <w:t>Cotutor</w:t>
      </w:r>
      <w:r w:rsidR="00F90DCF">
        <w:t>: Roberto</w:t>
      </w:r>
      <w:r w:rsidR="00FA749F">
        <w:t xml:space="preserve"> López González</w:t>
      </w:r>
    </w:p>
    <w:p w14:paraId="5834ABDB" w14:textId="77B1DB8E" w:rsidR="000C2AE2" w:rsidRDefault="000C2AE2"/>
    <w:p w14:paraId="3BE205D9" w14:textId="690723FB" w:rsidR="003839BE" w:rsidRDefault="003839BE"/>
    <w:p w14:paraId="51FC3F55" w14:textId="55166FFA" w:rsidR="003839BE" w:rsidRDefault="003839BE"/>
    <w:p w14:paraId="58D2AA54" w14:textId="24DD308F" w:rsidR="003839BE" w:rsidRDefault="003839BE"/>
    <w:p w14:paraId="549CA1D5" w14:textId="77777777" w:rsidR="003839BE" w:rsidRDefault="003839BE"/>
    <w:p w14:paraId="37247B3C" w14:textId="0D9890E8" w:rsidR="00EF73D7" w:rsidRDefault="00EF73D7"/>
    <w:p w14:paraId="30FBBB2C" w14:textId="4B902DEF" w:rsidR="00EF73D7" w:rsidRDefault="00EF73D7" w:rsidP="000E4F53">
      <w:pPr>
        <w:jc w:val="center"/>
      </w:pPr>
    </w:p>
    <w:p w14:paraId="753F0190" w14:textId="272F1EB2" w:rsidR="00894C6B" w:rsidRDefault="000E4F53" w:rsidP="000E4F53">
      <w:pPr>
        <w:jc w:val="center"/>
      </w:pPr>
      <w:r>
        <w:t>Grado en Ingeniería Informática</w:t>
      </w:r>
    </w:p>
    <w:p w14:paraId="55B9629D" w14:textId="33E06E62" w:rsidR="000E4F53" w:rsidRDefault="000E4F53" w:rsidP="000E4F53">
      <w:pPr>
        <w:jc w:val="center"/>
      </w:pPr>
      <w:r>
        <w:t>Universidad de Salamanca</w:t>
      </w:r>
    </w:p>
    <w:p w14:paraId="23872091" w14:textId="5C4F9BDE" w:rsidR="00EF73D7" w:rsidRPr="00A75DC7" w:rsidRDefault="00EF73D7" w:rsidP="000C2AE2">
      <w:pPr>
        <w:pStyle w:val="Ttulo1"/>
      </w:pPr>
      <w:bookmarkStart w:id="0" w:name="_Toc106717667"/>
      <w:r w:rsidRPr="00A75DC7">
        <w:lastRenderedPageBreak/>
        <w:t>R</w:t>
      </w:r>
      <w:r w:rsidR="00B752A2">
        <w:t>esumen</w:t>
      </w:r>
      <w:bookmarkEnd w:id="0"/>
    </w:p>
    <w:p w14:paraId="64C44801" w14:textId="4DA397E2"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1" w:name="_Toc106717668"/>
      <w:r w:rsidRPr="00A75DC7">
        <w:rPr>
          <w:lang w:val="en-US"/>
        </w:rPr>
        <w:t>A</w:t>
      </w:r>
      <w:r w:rsidR="00B752A2">
        <w:rPr>
          <w:lang w:val="en-US"/>
        </w:rPr>
        <w:t>bstract</w:t>
      </w:r>
      <w:bookmarkEnd w:id="1"/>
    </w:p>
    <w:p w14:paraId="5B4F7C85" w14:textId="669438B8" w:rsidR="005F31DF" w:rsidRPr="00A75DC7" w:rsidRDefault="005F31DF" w:rsidP="005F31DF">
      <w:pPr>
        <w:rPr>
          <w:rFonts w:cs="Times New Roman"/>
          <w:szCs w:val="24"/>
          <w:lang w:val="en-US"/>
        </w:rPr>
      </w:pPr>
      <w:r w:rsidRPr="00A75DC7">
        <w:rPr>
          <w:rFonts w:cs="Times New Roman"/>
          <w:szCs w:val="24"/>
          <w:lang w:val="en-US"/>
        </w:rPr>
        <w:t>Air pollution is one of the major problems that the contemporary world has to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p w14:paraId="1368ECE3" w14:textId="77777777" w:rsidR="005F31DF" w:rsidRPr="00A75DC7" w:rsidRDefault="005F31DF" w:rsidP="005F31DF">
      <w:pPr>
        <w:rPr>
          <w:rFonts w:cs="Times New Roman"/>
          <w:szCs w:val="24"/>
          <w:lang w:val="en-US"/>
        </w:rPr>
      </w:pPr>
      <w:r w:rsidRPr="00A75DC7">
        <w:rPr>
          <w:rFonts w:cs="Times New Roman"/>
          <w:szCs w:val="24"/>
          <w:lang w:val="en-US"/>
        </w:rPr>
        <w:t>Keywords: neural networks, air pollution, Deep Learning.</w:t>
      </w:r>
    </w:p>
    <w:p w14:paraId="7DD6AA45" w14:textId="43F7710E" w:rsidR="00C53CC2" w:rsidRDefault="00C53CC2" w:rsidP="005F31DF">
      <w:pPr>
        <w:rPr>
          <w:lang w:val="en-US"/>
        </w:rPr>
      </w:pPr>
    </w:p>
    <w:p w14:paraId="06B8FC8F" w14:textId="01BD9E98" w:rsidR="000E4F53" w:rsidRDefault="000E4F53" w:rsidP="005F31DF">
      <w:pPr>
        <w:rPr>
          <w:lang w:val="en-US"/>
        </w:rPr>
      </w:pPr>
    </w:p>
    <w:p w14:paraId="6279D9E0" w14:textId="77A84A1B" w:rsidR="000E4F53" w:rsidRDefault="000E4F53" w:rsidP="005F31DF">
      <w:pPr>
        <w:rPr>
          <w:lang w:val="en-US"/>
        </w:rPr>
      </w:pPr>
    </w:p>
    <w:p w14:paraId="0E2FD596" w14:textId="5C21A4FF" w:rsidR="000E4F53" w:rsidRDefault="000E4F53" w:rsidP="005F31DF">
      <w:pPr>
        <w:rPr>
          <w:lang w:val="en-US"/>
        </w:rPr>
      </w:pP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26540D4B" w14:textId="277CCFE0" w:rsidR="002E606A" w:rsidRDefault="0012119B">
          <w:pPr>
            <w:pStyle w:val="TtuloTDC"/>
          </w:pPr>
          <w:r>
            <w:t>Índice general</w:t>
          </w:r>
        </w:p>
        <w:p w14:paraId="66F5B849" w14:textId="05BCB047" w:rsidR="00860611" w:rsidRDefault="002E606A">
          <w:pPr>
            <w:pStyle w:val="TDC1"/>
            <w:tabs>
              <w:tab w:val="right" w:leader="dot" w:pos="8494"/>
            </w:tabs>
            <w:rPr>
              <w:rFonts w:asciiTheme="minorHAnsi" w:eastAsiaTheme="minorEastAsia" w:hAnsiTheme="minorHAnsi"/>
              <w:noProof/>
              <w:sz w:val="22"/>
              <w:lang w:eastAsia="es-ES"/>
            </w:rPr>
          </w:pPr>
          <w:r>
            <w:fldChar w:fldCharType="begin"/>
          </w:r>
          <w:r>
            <w:instrText xml:space="preserve"> TOC \o "1-3" \h \z \u </w:instrText>
          </w:r>
          <w:r>
            <w:fldChar w:fldCharType="separate"/>
          </w:r>
          <w:hyperlink w:anchor="_Toc106717667" w:history="1">
            <w:r w:rsidR="00860611" w:rsidRPr="002275EA">
              <w:rPr>
                <w:rStyle w:val="Hipervnculo"/>
                <w:noProof/>
              </w:rPr>
              <w:t>Resumen</w:t>
            </w:r>
            <w:r w:rsidR="00860611">
              <w:rPr>
                <w:noProof/>
                <w:webHidden/>
              </w:rPr>
              <w:tab/>
            </w:r>
            <w:r w:rsidR="00860611">
              <w:rPr>
                <w:noProof/>
                <w:webHidden/>
              </w:rPr>
              <w:fldChar w:fldCharType="begin"/>
            </w:r>
            <w:r w:rsidR="00860611">
              <w:rPr>
                <w:noProof/>
                <w:webHidden/>
              </w:rPr>
              <w:instrText xml:space="preserve"> PAGEREF _Toc106717667 \h </w:instrText>
            </w:r>
            <w:r w:rsidR="00860611">
              <w:rPr>
                <w:noProof/>
                <w:webHidden/>
              </w:rPr>
            </w:r>
            <w:r w:rsidR="00860611">
              <w:rPr>
                <w:noProof/>
                <w:webHidden/>
              </w:rPr>
              <w:fldChar w:fldCharType="separate"/>
            </w:r>
            <w:r w:rsidR="000C5899">
              <w:rPr>
                <w:noProof/>
                <w:webHidden/>
              </w:rPr>
              <w:t>2</w:t>
            </w:r>
            <w:r w:rsidR="00860611">
              <w:rPr>
                <w:noProof/>
                <w:webHidden/>
              </w:rPr>
              <w:fldChar w:fldCharType="end"/>
            </w:r>
          </w:hyperlink>
        </w:p>
        <w:p w14:paraId="7BABA367" w14:textId="092A4CE3" w:rsidR="00860611" w:rsidRDefault="00860611">
          <w:pPr>
            <w:pStyle w:val="TDC1"/>
            <w:tabs>
              <w:tab w:val="right" w:leader="dot" w:pos="8494"/>
            </w:tabs>
            <w:rPr>
              <w:rFonts w:asciiTheme="minorHAnsi" w:eastAsiaTheme="minorEastAsia" w:hAnsiTheme="minorHAnsi"/>
              <w:noProof/>
              <w:sz w:val="22"/>
              <w:lang w:eastAsia="es-ES"/>
            </w:rPr>
          </w:pPr>
          <w:hyperlink w:anchor="_Toc106717668" w:history="1">
            <w:r w:rsidRPr="002275EA">
              <w:rPr>
                <w:rStyle w:val="Hipervnculo"/>
                <w:noProof/>
                <w:lang w:val="en-US"/>
              </w:rPr>
              <w:t>Abstract</w:t>
            </w:r>
            <w:r>
              <w:rPr>
                <w:noProof/>
                <w:webHidden/>
              </w:rPr>
              <w:tab/>
            </w:r>
            <w:r>
              <w:rPr>
                <w:noProof/>
                <w:webHidden/>
              </w:rPr>
              <w:fldChar w:fldCharType="begin"/>
            </w:r>
            <w:r>
              <w:rPr>
                <w:noProof/>
                <w:webHidden/>
              </w:rPr>
              <w:instrText xml:space="preserve"> PAGEREF _Toc106717668 \h </w:instrText>
            </w:r>
            <w:r>
              <w:rPr>
                <w:noProof/>
                <w:webHidden/>
              </w:rPr>
            </w:r>
            <w:r>
              <w:rPr>
                <w:noProof/>
                <w:webHidden/>
              </w:rPr>
              <w:fldChar w:fldCharType="separate"/>
            </w:r>
            <w:r w:rsidR="000C5899">
              <w:rPr>
                <w:noProof/>
                <w:webHidden/>
              </w:rPr>
              <w:t>2</w:t>
            </w:r>
            <w:r>
              <w:rPr>
                <w:noProof/>
                <w:webHidden/>
              </w:rPr>
              <w:fldChar w:fldCharType="end"/>
            </w:r>
          </w:hyperlink>
        </w:p>
        <w:p w14:paraId="02A8B34A" w14:textId="0C5722B3" w:rsidR="00860611" w:rsidRDefault="00860611">
          <w:pPr>
            <w:pStyle w:val="TDC1"/>
            <w:tabs>
              <w:tab w:val="right" w:leader="dot" w:pos="8494"/>
            </w:tabs>
            <w:rPr>
              <w:rFonts w:asciiTheme="minorHAnsi" w:eastAsiaTheme="minorEastAsia" w:hAnsiTheme="minorHAnsi"/>
              <w:noProof/>
              <w:sz w:val="22"/>
              <w:lang w:eastAsia="es-ES"/>
            </w:rPr>
          </w:pPr>
          <w:hyperlink w:anchor="_Toc106717669" w:history="1">
            <w:r w:rsidRPr="002275EA">
              <w:rPr>
                <w:rStyle w:val="Hipervnculo"/>
                <w:noProof/>
              </w:rPr>
              <w:t>Introducción</w:t>
            </w:r>
            <w:r>
              <w:rPr>
                <w:noProof/>
                <w:webHidden/>
              </w:rPr>
              <w:tab/>
            </w:r>
            <w:r>
              <w:rPr>
                <w:noProof/>
                <w:webHidden/>
              </w:rPr>
              <w:fldChar w:fldCharType="begin"/>
            </w:r>
            <w:r>
              <w:rPr>
                <w:noProof/>
                <w:webHidden/>
              </w:rPr>
              <w:instrText xml:space="preserve"> PAGEREF _Toc106717669 \h </w:instrText>
            </w:r>
            <w:r>
              <w:rPr>
                <w:noProof/>
                <w:webHidden/>
              </w:rPr>
            </w:r>
            <w:r>
              <w:rPr>
                <w:noProof/>
                <w:webHidden/>
              </w:rPr>
              <w:fldChar w:fldCharType="separate"/>
            </w:r>
            <w:r w:rsidR="000C5899">
              <w:rPr>
                <w:noProof/>
                <w:webHidden/>
              </w:rPr>
              <w:t>5</w:t>
            </w:r>
            <w:r>
              <w:rPr>
                <w:noProof/>
                <w:webHidden/>
              </w:rPr>
              <w:fldChar w:fldCharType="end"/>
            </w:r>
          </w:hyperlink>
        </w:p>
        <w:p w14:paraId="1CF2BD94" w14:textId="378D75ED" w:rsidR="00860611" w:rsidRDefault="00860611">
          <w:pPr>
            <w:pStyle w:val="TDC3"/>
            <w:tabs>
              <w:tab w:val="right" w:leader="dot" w:pos="8494"/>
            </w:tabs>
            <w:rPr>
              <w:rFonts w:asciiTheme="minorHAnsi" w:eastAsiaTheme="minorEastAsia" w:hAnsiTheme="minorHAnsi"/>
              <w:noProof/>
              <w:sz w:val="22"/>
              <w:lang w:eastAsia="es-ES"/>
            </w:rPr>
          </w:pPr>
          <w:hyperlink w:anchor="_Toc106717670" w:history="1">
            <w:r w:rsidRPr="002275EA">
              <w:rPr>
                <w:rStyle w:val="Hipervnculo"/>
                <w:noProof/>
              </w:rPr>
              <w:t>Contexto</w:t>
            </w:r>
            <w:r>
              <w:rPr>
                <w:noProof/>
                <w:webHidden/>
              </w:rPr>
              <w:tab/>
            </w:r>
            <w:r>
              <w:rPr>
                <w:noProof/>
                <w:webHidden/>
              </w:rPr>
              <w:fldChar w:fldCharType="begin"/>
            </w:r>
            <w:r>
              <w:rPr>
                <w:noProof/>
                <w:webHidden/>
              </w:rPr>
              <w:instrText xml:space="preserve"> PAGEREF _Toc106717670 \h </w:instrText>
            </w:r>
            <w:r>
              <w:rPr>
                <w:noProof/>
                <w:webHidden/>
              </w:rPr>
            </w:r>
            <w:r>
              <w:rPr>
                <w:noProof/>
                <w:webHidden/>
              </w:rPr>
              <w:fldChar w:fldCharType="separate"/>
            </w:r>
            <w:r w:rsidR="000C5899">
              <w:rPr>
                <w:noProof/>
                <w:webHidden/>
              </w:rPr>
              <w:t>5</w:t>
            </w:r>
            <w:r>
              <w:rPr>
                <w:noProof/>
                <w:webHidden/>
              </w:rPr>
              <w:fldChar w:fldCharType="end"/>
            </w:r>
          </w:hyperlink>
        </w:p>
        <w:p w14:paraId="275FAA3D" w14:textId="00B21DFF" w:rsidR="00860611" w:rsidRDefault="00860611">
          <w:pPr>
            <w:pStyle w:val="TDC2"/>
            <w:tabs>
              <w:tab w:val="right" w:leader="dot" w:pos="8494"/>
            </w:tabs>
            <w:rPr>
              <w:rFonts w:asciiTheme="minorHAnsi" w:eastAsiaTheme="minorEastAsia" w:hAnsiTheme="minorHAnsi"/>
              <w:noProof/>
              <w:sz w:val="22"/>
              <w:lang w:eastAsia="es-ES"/>
            </w:rPr>
          </w:pPr>
          <w:hyperlink w:anchor="_Toc106717671" w:history="1">
            <w:r w:rsidRPr="002275EA">
              <w:rPr>
                <w:rStyle w:val="Hipervnculo"/>
                <w:noProof/>
              </w:rPr>
              <w:t>Medición de la calidad del aire</w:t>
            </w:r>
            <w:r>
              <w:rPr>
                <w:noProof/>
                <w:webHidden/>
              </w:rPr>
              <w:tab/>
            </w:r>
            <w:r>
              <w:rPr>
                <w:noProof/>
                <w:webHidden/>
              </w:rPr>
              <w:fldChar w:fldCharType="begin"/>
            </w:r>
            <w:r>
              <w:rPr>
                <w:noProof/>
                <w:webHidden/>
              </w:rPr>
              <w:instrText xml:space="preserve"> PAGEREF _Toc106717671 \h </w:instrText>
            </w:r>
            <w:r>
              <w:rPr>
                <w:noProof/>
                <w:webHidden/>
              </w:rPr>
            </w:r>
            <w:r>
              <w:rPr>
                <w:noProof/>
                <w:webHidden/>
              </w:rPr>
              <w:fldChar w:fldCharType="separate"/>
            </w:r>
            <w:r w:rsidR="000C5899">
              <w:rPr>
                <w:noProof/>
                <w:webHidden/>
              </w:rPr>
              <w:t>5</w:t>
            </w:r>
            <w:r>
              <w:rPr>
                <w:noProof/>
                <w:webHidden/>
              </w:rPr>
              <w:fldChar w:fldCharType="end"/>
            </w:r>
          </w:hyperlink>
        </w:p>
        <w:p w14:paraId="1C12BDFB" w14:textId="37016E91" w:rsidR="00860611" w:rsidRDefault="00860611">
          <w:pPr>
            <w:pStyle w:val="TDC2"/>
            <w:tabs>
              <w:tab w:val="right" w:leader="dot" w:pos="8494"/>
            </w:tabs>
            <w:rPr>
              <w:rFonts w:asciiTheme="minorHAnsi" w:eastAsiaTheme="minorEastAsia" w:hAnsiTheme="minorHAnsi"/>
              <w:noProof/>
              <w:sz w:val="22"/>
              <w:lang w:eastAsia="es-ES"/>
            </w:rPr>
          </w:pPr>
          <w:hyperlink w:anchor="_Toc106717672" w:history="1">
            <w:r w:rsidRPr="002275EA">
              <w:rPr>
                <w:rStyle w:val="Hipervnculo"/>
                <w:noProof/>
              </w:rPr>
              <w:t>Inteligencia artificial y redes neuronales</w:t>
            </w:r>
            <w:r>
              <w:rPr>
                <w:noProof/>
                <w:webHidden/>
              </w:rPr>
              <w:tab/>
            </w:r>
            <w:r>
              <w:rPr>
                <w:noProof/>
                <w:webHidden/>
              </w:rPr>
              <w:fldChar w:fldCharType="begin"/>
            </w:r>
            <w:r>
              <w:rPr>
                <w:noProof/>
                <w:webHidden/>
              </w:rPr>
              <w:instrText xml:space="preserve"> PAGEREF _Toc106717672 \h </w:instrText>
            </w:r>
            <w:r>
              <w:rPr>
                <w:noProof/>
                <w:webHidden/>
              </w:rPr>
            </w:r>
            <w:r>
              <w:rPr>
                <w:noProof/>
                <w:webHidden/>
              </w:rPr>
              <w:fldChar w:fldCharType="separate"/>
            </w:r>
            <w:r w:rsidR="000C5899">
              <w:rPr>
                <w:noProof/>
                <w:webHidden/>
              </w:rPr>
              <w:t>7</w:t>
            </w:r>
            <w:r>
              <w:rPr>
                <w:noProof/>
                <w:webHidden/>
              </w:rPr>
              <w:fldChar w:fldCharType="end"/>
            </w:r>
          </w:hyperlink>
        </w:p>
        <w:p w14:paraId="160EF52B" w14:textId="671AD15A" w:rsidR="00860611" w:rsidRDefault="00860611">
          <w:pPr>
            <w:pStyle w:val="TDC1"/>
            <w:tabs>
              <w:tab w:val="right" w:leader="dot" w:pos="8494"/>
            </w:tabs>
            <w:rPr>
              <w:rFonts w:asciiTheme="minorHAnsi" w:eastAsiaTheme="minorEastAsia" w:hAnsiTheme="minorHAnsi"/>
              <w:noProof/>
              <w:sz w:val="22"/>
              <w:lang w:eastAsia="es-ES"/>
            </w:rPr>
          </w:pPr>
          <w:hyperlink w:anchor="_Toc106717673" w:history="1">
            <w:r w:rsidRPr="002275EA">
              <w:rPr>
                <w:rStyle w:val="Hipervnculo"/>
                <w:noProof/>
              </w:rPr>
              <w:t>Objetivos</w:t>
            </w:r>
            <w:r>
              <w:rPr>
                <w:noProof/>
                <w:webHidden/>
              </w:rPr>
              <w:tab/>
            </w:r>
            <w:r>
              <w:rPr>
                <w:noProof/>
                <w:webHidden/>
              </w:rPr>
              <w:fldChar w:fldCharType="begin"/>
            </w:r>
            <w:r>
              <w:rPr>
                <w:noProof/>
                <w:webHidden/>
              </w:rPr>
              <w:instrText xml:space="preserve"> PAGEREF _Toc106717673 \h </w:instrText>
            </w:r>
            <w:r>
              <w:rPr>
                <w:noProof/>
                <w:webHidden/>
              </w:rPr>
            </w:r>
            <w:r>
              <w:rPr>
                <w:noProof/>
                <w:webHidden/>
              </w:rPr>
              <w:fldChar w:fldCharType="separate"/>
            </w:r>
            <w:r w:rsidR="000C5899">
              <w:rPr>
                <w:noProof/>
                <w:webHidden/>
              </w:rPr>
              <w:t>8</w:t>
            </w:r>
            <w:r>
              <w:rPr>
                <w:noProof/>
                <w:webHidden/>
              </w:rPr>
              <w:fldChar w:fldCharType="end"/>
            </w:r>
          </w:hyperlink>
        </w:p>
        <w:p w14:paraId="56E021D3" w14:textId="0C056E1E" w:rsidR="00860611" w:rsidRDefault="00860611">
          <w:pPr>
            <w:pStyle w:val="TDC1"/>
            <w:tabs>
              <w:tab w:val="right" w:leader="dot" w:pos="8494"/>
            </w:tabs>
            <w:rPr>
              <w:rFonts w:asciiTheme="minorHAnsi" w:eastAsiaTheme="minorEastAsia" w:hAnsiTheme="minorHAnsi"/>
              <w:noProof/>
              <w:sz w:val="22"/>
              <w:lang w:eastAsia="es-ES"/>
            </w:rPr>
          </w:pPr>
          <w:hyperlink w:anchor="_Toc106717674" w:history="1">
            <w:r w:rsidRPr="002275EA">
              <w:rPr>
                <w:rStyle w:val="Hipervnculo"/>
                <w:noProof/>
              </w:rPr>
              <w:t>Conceptos teóricos</w:t>
            </w:r>
            <w:r>
              <w:rPr>
                <w:noProof/>
                <w:webHidden/>
              </w:rPr>
              <w:tab/>
            </w:r>
            <w:r>
              <w:rPr>
                <w:noProof/>
                <w:webHidden/>
              </w:rPr>
              <w:fldChar w:fldCharType="begin"/>
            </w:r>
            <w:r>
              <w:rPr>
                <w:noProof/>
                <w:webHidden/>
              </w:rPr>
              <w:instrText xml:space="preserve"> PAGEREF _Toc106717674 \h </w:instrText>
            </w:r>
            <w:r>
              <w:rPr>
                <w:noProof/>
                <w:webHidden/>
              </w:rPr>
            </w:r>
            <w:r>
              <w:rPr>
                <w:noProof/>
                <w:webHidden/>
              </w:rPr>
              <w:fldChar w:fldCharType="separate"/>
            </w:r>
            <w:r w:rsidR="000C5899">
              <w:rPr>
                <w:noProof/>
                <w:webHidden/>
              </w:rPr>
              <w:t>10</w:t>
            </w:r>
            <w:r>
              <w:rPr>
                <w:noProof/>
                <w:webHidden/>
              </w:rPr>
              <w:fldChar w:fldCharType="end"/>
            </w:r>
          </w:hyperlink>
        </w:p>
        <w:p w14:paraId="6F7E861F" w14:textId="029038EE" w:rsidR="00860611" w:rsidRDefault="00860611">
          <w:pPr>
            <w:pStyle w:val="TDC2"/>
            <w:tabs>
              <w:tab w:val="right" w:leader="dot" w:pos="8494"/>
            </w:tabs>
            <w:rPr>
              <w:rFonts w:asciiTheme="minorHAnsi" w:eastAsiaTheme="minorEastAsia" w:hAnsiTheme="minorHAnsi"/>
              <w:noProof/>
              <w:sz w:val="22"/>
              <w:lang w:eastAsia="es-ES"/>
            </w:rPr>
          </w:pPr>
          <w:hyperlink w:anchor="_Toc106717675" w:history="1">
            <w:r w:rsidRPr="002275EA">
              <w:rPr>
                <w:rStyle w:val="Hipervnculo"/>
                <w:noProof/>
              </w:rPr>
              <w:t>Contaminantes principales y límites</w:t>
            </w:r>
            <w:r>
              <w:rPr>
                <w:noProof/>
                <w:webHidden/>
              </w:rPr>
              <w:tab/>
            </w:r>
            <w:r>
              <w:rPr>
                <w:noProof/>
                <w:webHidden/>
              </w:rPr>
              <w:fldChar w:fldCharType="begin"/>
            </w:r>
            <w:r>
              <w:rPr>
                <w:noProof/>
                <w:webHidden/>
              </w:rPr>
              <w:instrText xml:space="preserve"> PAGEREF _Toc106717675 \h </w:instrText>
            </w:r>
            <w:r>
              <w:rPr>
                <w:noProof/>
                <w:webHidden/>
              </w:rPr>
            </w:r>
            <w:r>
              <w:rPr>
                <w:noProof/>
                <w:webHidden/>
              </w:rPr>
              <w:fldChar w:fldCharType="separate"/>
            </w:r>
            <w:r w:rsidR="000C5899">
              <w:rPr>
                <w:noProof/>
                <w:webHidden/>
              </w:rPr>
              <w:t>10</w:t>
            </w:r>
            <w:r>
              <w:rPr>
                <w:noProof/>
                <w:webHidden/>
              </w:rPr>
              <w:fldChar w:fldCharType="end"/>
            </w:r>
          </w:hyperlink>
        </w:p>
        <w:p w14:paraId="63EC57BC" w14:textId="6E07CB27" w:rsidR="00860611" w:rsidRDefault="00860611">
          <w:pPr>
            <w:pStyle w:val="TDC2"/>
            <w:tabs>
              <w:tab w:val="right" w:leader="dot" w:pos="8494"/>
            </w:tabs>
            <w:rPr>
              <w:rFonts w:asciiTheme="minorHAnsi" w:eastAsiaTheme="minorEastAsia" w:hAnsiTheme="minorHAnsi"/>
              <w:noProof/>
              <w:sz w:val="22"/>
              <w:lang w:eastAsia="es-ES"/>
            </w:rPr>
          </w:pPr>
          <w:hyperlink w:anchor="_Toc106717676" w:history="1">
            <w:r w:rsidRPr="002275EA">
              <w:rPr>
                <w:rStyle w:val="Hipervnculo"/>
                <w:noProof/>
              </w:rPr>
              <w:t>AQI (Air Quality Index)</w:t>
            </w:r>
            <w:r>
              <w:rPr>
                <w:noProof/>
                <w:webHidden/>
              </w:rPr>
              <w:tab/>
            </w:r>
            <w:r>
              <w:rPr>
                <w:noProof/>
                <w:webHidden/>
              </w:rPr>
              <w:fldChar w:fldCharType="begin"/>
            </w:r>
            <w:r>
              <w:rPr>
                <w:noProof/>
                <w:webHidden/>
              </w:rPr>
              <w:instrText xml:space="preserve"> PAGEREF _Toc106717676 \h </w:instrText>
            </w:r>
            <w:r>
              <w:rPr>
                <w:noProof/>
                <w:webHidden/>
              </w:rPr>
            </w:r>
            <w:r>
              <w:rPr>
                <w:noProof/>
                <w:webHidden/>
              </w:rPr>
              <w:fldChar w:fldCharType="separate"/>
            </w:r>
            <w:r w:rsidR="000C5899">
              <w:rPr>
                <w:noProof/>
                <w:webHidden/>
              </w:rPr>
              <w:t>12</w:t>
            </w:r>
            <w:r>
              <w:rPr>
                <w:noProof/>
                <w:webHidden/>
              </w:rPr>
              <w:fldChar w:fldCharType="end"/>
            </w:r>
          </w:hyperlink>
        </w:p>
        <w:p w14:paraId="7CEEA687" w14:textId="55127F80" w:rsidR="00860611" w:rsidRDefault="00860611">
          <w:pPr>
            <w:pStyle w:val="TDC2"/>
            <w:tabs>
              <w:tab w:val="right" w:leader="dot" w:pos="8494"/>
            </w:tabs>
            <w:rPr>
              <w:rFonts w:asciiTheme="minorHAnsi" w:eastAsiaTheme="minorEastAsia" w:hAnsiTheme="minorHAnsi"/>
              <w:noProof/>
              <w:sz w:val="22"/>
              <w:lang w:eastAsia="es-ES"/>
            </w:rPr>
          </w:pPr>
          <w:hyperlink w:anchor="_Toc106717677" w:history="1">
            <w:r w:rsidRPr="002275EA">
              <w:rPr>
                <w:rStyle w:val="Hipervnculo"/>
                <w:noProof/>
              </w:rPr>
              <w:t>Conjunto de datos</w:t>
            </w:r>
            <w:r>
              <w:rPr>
                <w:noProof/>
                <w:webHidden/>
              </w:rPr>
              <w:tab/>
            </w:r>
            <w:r>
              <w:rPr>
                <w:noProof/>
                <w:webHidden/>
              </w:rPr>
              <w:fldChar w:fldCharType="begin"/>
            </w:r>
            <w:r>
              <w:rPr>
                <w:noProof/>
                <w:webHidden/>
              </w:rPr>
              <w:instrText xml:space="preserve"> PAGEREF _Toc106717677 \h </w:instrText>
            </w:r>
            <w:r>
              <w:rPr>
                <w:noProof/>
                <w:webHidden/>
              </w:rPr>
            </w:r>
            <w:r>
              <w:rPr>
                <w:noProof/>
                <w:webHidden/>
              </w:rPr>
              <w:fldChar w:fldCharType="separate"/>
            </w:r>
            <w:r w:rsidR="000C5899">
              <w:rPr>
                <w:noProof/>
                <w:webHidden/>
              </w:rPr>
              <w:t>13</w:t>
            </w:r>
            <w:r>
              <w:rPr>
                <w:noProof/>
                <w:webHidden/>
              </w:rPr>
              <w:fldChar w:fldCharType="end"/>
            </w:r>
          </w:hyperlink>
        </w:p>
        <w:p w14:paraId="6A778413" w14:textId="6EECEF78" w:rsidR="00860611" w:rsidRDefault="00860611">
          <w:pPr>
            <w:pStyle w:val="TDC3"/>
            <w:tabs>
              <w:tab w:val="right" w:leader="dot" w:pos="8494"/>
            </w:tabs>
            <w:rPr>
              <w:rFonts w:asciiTheme="minorHAnsi" w:eastAsiaTheme="minorEastAsia" w:hAnsiTheme="minorHAnsi"/>
              <w:noProof/>
              <w:sz w:val="22"/>
              <w:lang w:eastAsia="es-ES"/>
            </w:rPr>
          </w:pPr>
          <w:hyperlink w:anchor="_Toc106717678" w:history="1">
            <w:r w:rsidRPr="002275EA">
              <w:rPr>
                <w:rStyle w:val="Hipervnculo"/>
                <w:noProof/>
              </w:rPr>
              <w:t>Variables en función de su uso</w:t>
            </w:r>
            <w:r>
              <w:rPr>
                <w:noProof/>
                <w:webHidden/>
              </w:rPr>
              <w:tab/>
            </w:r>
            <w:r>
              <w:rPr>
                <w:noProof/>
                <w:webHidden/>
              </w:rPr>
              <w:fldChar w:fldCharType="begin"/>
            </w:r>
            <w:r>
              <w:rPr>
                <w:noProof/>
                <w:webHidden/>
              </w:rPr>
              <w:instrText xml:space="preserve"> PAGEREF _Toc106717678 \h </w:instrText>
            </w:r>
            <w:r>
              <w:rPr>
                <w:noProof/>
                <w:webHidden/>
              </w:rPr>
            </w:r>
            <w:r>
              <w:rPr>
                <w:noProof/>
                <w:webHidden/>
              </w:rPr>
              <w:fldChar w:fldCharType="separate"/>
            </w:r>
            <w:r w:rsidR="000C5899">
              <w:rPr>
                <w:noProof/>
                <w:webHidden/>
              </w:rPr>
              <w:t>13</w:t>
            </w:r>
            <w:r>
              <w:rPr>
                <w:noProof/>
                <w:webHidden/>
              </w:rPr>
              <w:fldChar w:fldCharType="end"/>
            </w:r>
          </w:hyperlink>
        </w:p>
        <w:p w14:paraId="0612B0A3" w14:textId="60E4BF6A" w:rsidR="00860611" w:rsidRDefault="00860611">
          <w:pPr>
            <w:pStyle w:val="TDC3"/>
            <w:tabs>
              <w:tab w:val="right" w:leader="dot" w:pos="8494"/>
            </w:tabs>
            <w:rPr>
              <w:rFonts w:asciiTheme="minorHAnsi" w:eastAsiaTheme="minorEastAsia" w:hAnsiTheme="minorHAnsi"/>
              <w:noProof/>
              <w:sz w:val="22"/>
              <w:lang w:eastAsia="es-ES"/>
            </w:rPr>
          </w:pPr>
          <w:hyperlink w:anchor="_Toc106717679" w:history="1">
            <w:r w:rsidRPr="002275EA">
              <w:rPr>
                <w:rStyle w:val="Hipervnculo"/>
                <w:noProof/>
              </w:rPr>
              <w:t>Variables en función de su tipo</w:t>
            </w:r>
            <w:r>
              <w:rPr>
                <w:noProof/>
                <w:webHidden/>
              </w:rPr>
              <w:tab/>
            </w:r>
            <w:r>
              <w:rPr>
                <w:noProof/>
                <w:webHidden/>
              </w:rPr>
              <w:fldChar w:fldCharType="begin"/>
            </w:r>
            <w:r>
              <w:rPr>
                <w:noProof/>
                <w:webHidden/>
              </w:rPr>
              <w:instrText xml:space="preserve"> PAGEREF _Toc106717679 \h </w:instrText>
            </w:r>
            <w:r>
              <w:rPr>
                <w:noProof/>
                <w:webHidden/>
              </w:rPr>
            </w:r>
            <w:r>
              <w:rPr>
                <w:noProof/>
                <w:webHidden/>
              </w:rPr>
              <w:fldChar w:fldCharType="separate"/>
            </w:r>
            <w:r w:rsidR="000C5899">
              <w:rPr>
                <w:noProof/>
                <w:webHidden/>
              </w:rPr>
              <w:t>13</w:t>
            </w:r>
            <w:r>
              <w:rPr>
                <w:noProof/>
                <w:webHidden/>
              </w:rPr>
              <w:fldChar w:fldCharType="end"/>
            </w:r>
          </w:hyperlink>
        </w:p>
        <w:p w14:paraId="160F07A1" w14:textId="2F7C7A95" w:rsidR="00860611" w:rsidRDefault="00860611">
          <w:pPr>
            <w:pStyle w:val="TDC2"/>
            <w:tabs>
              <w:tab w:val="right" w:leader="dot" w:pos="8494"/>
            </w:tabs>
            <w:rPr>
              <w:rFonts w:asciiTheme="minorHAnsi" w:eastAsiaTheme="minorEastAsia" w:hAnsiTheme="minorHAnsi"/>
              <w:noProof/>
              <w:sz w:val="22"/>
              <w:lang w:eastAsia="es-ES"/>
            </w:rPr>
          </w:pPr>
          <w:hyperlink w:anchor="_Toc106717680" w:history="1">
            <w:r w:rsidRPr="002275EA">
              <w:rPr>
                <w:rStyle w:val="Hipervnculo"/>
                <w:noProof/>
              </w:rPr>
              <w:t>Transformación del dataset</w:t>
            </w:r>
            <w:r>
              <w:rPr>
                <w:noProof/>
                <w:webHidden/>
              </w:rPr>
              <w:tab/>
            </w:r>
            <w:r>
              <w:rPr>
                <w:noProof/>
                <w:webHidden/>
              </w:rPr>
              <w:fldChar w:fldCharType="begin"/>
            </w:r>
            <w:r>
              <w:rPr>
                <w:noProof/>
                <w:webHidden/>
              </w:rPr>
              <w:instrText xml:space="preserve"> PAGEREF _Toc106717680 \h </w:instrText>
            </w:r>
            <w:r>
              <w:rPr>
                <w:noProof/>
                <w:webHidden/>
              </w:rPr>
            </w:r>
            <w:r>
              <w:rPr>
                <w:noProof/>
                <w:webHidden/>
              </w:rPr>
              <w:fldChar w:fldCharType="separate"/>
            </w:r>
            <w:r w:rsidR="000C5899">
              <w:rPr>
                <w:noProof/>
                <w:webHidden/>
              </w:rPr>
              <w:t>14</w:t>
            </w:r>
            <w:r>
              <w:rPr>
                <w:noProof/>
                <w:webHidden/>
              </w:rPr>
              <w:fldChar w:fldCharType="end"/>
            </w:r>
          </w:hyperlink>
        </w:p>
        <w:p w14:paraId="59A4579F" w14:textId="60B22A17" w:rsidR="00860611" w:rsidRDefault="00860611">
          <w:pPr>
            <w:pStyle w:val="TDC2"/>
            <w:tabs>
              <w:tab w:val="right" w:leader="dot" w:pos="8494"/>
            </w:tabs>
            <w:rPr>
              <w:rFonts w:asciiTheme="minorHAnsi" w:eastAsiaTheme="minorEastAsia" w:hAnsiTheme="minorHAnsi"/>
              <w:noProof/>
              <w:sz w:val="22"/>
              <w:lang w:eastAsia="es-ES"/>
            </w:rPr>
          </w:pPr>
          <w:hyperlink w:anchor="_Toc106717681" w:history="1">
            <w:r w:rsidRPr="002275EA">
              <w:rPr>
                <w:rStyle w:val="Hipervnculo"/>
                <w:noProof/>
              </w:rPr>
              <w:t>Red neuronal</w:t>
            </w:r>
            <w:r>
              <w:rPr>
                <w:noProof/>
                <w:webHidden/>
              </w:rPr>
              <w:tab/>
            </w:r>
            <w:r>
              <w:rPr>
                <w:noProof/>
                <w:webHidden/>
              </w:rPr>
              <w:fldChar w:fldCharType="begin"/>
            </w:r>
            <w:r>
              <w:rPr>
                <w:noProof/>
                <w:webHidden/>
              </w:rPr>
              <w:instrText xml:space="preserve"> PAGEREF _Toc106717681 \h </w:instrText>
            </w:r>
            <w:r>
              <w:rPr>
                <w:noProof/>
                <w:webHidden/>
              </w:rPr>
            </w:r>
            <w:r>
              <w:rPr>
                <w:noProof/>
                <w:webHidden/>
              </w:rPr>
              <w:fldChar w:fldCharType="separate"/>
            </w:r>
            <w:r w:rsidR="000C5899">
              <w:rPr>
                <w:noProof/>
                <w:webHidden/>
              </w:rPr>
              <w:t>15</w:t>
            </w:r>
            <w:r>
              <w:rPr>
                <w:noProof/>
                <w:webHidden/>
              </w:rPr>
              <w:fldChar w:fldCharType="end"/>
            </w:r>
          </w:hyperlink>
        </w:p>
        <w:p w14:paraId="10C24814" w14:textId="26078785" w:rsidR="00860611" w:rsidRDefault="00860611">
          <w:pPr>
            <w:pStyle w:val="TDC2"/>
            <w:tabs>
              <w:tab w:val="right" w:leader="dot" w:pos="8494"/>
            </w:tabs>
            <w:rPr>
              <w:rFonts w:asciiTheme="minorHAnsi" w:eastAsiaTheme="minorEastAsia" w:hAnsiTheme="minorHAnsi"/>
              <w:noProof/>
              <w:sz w:val="22"/>
              <w:lang w:eastAsia="es-ES"/>
            </w:rPr>
          </w:pPr>
          <w:hyperlink w:anchor="_Toc106717682" w:history="1">
            <w:r w:rsidRPr="002275EA">
              <w:rPr>
                <w:rStyle w:val="Hipervnculo"/>
                <w:noProof/>
              </w:rPr>
              <w:t>Función de coste</w:t>
            </w:r>
            <w:r>
              <w:rPr>
                <w:noProof/>
                <w:webHidden/>
              </w:rPr>
              <w:tab/>
            </w:r>
            <w:r>
              <w:rPr>
                <w:noProof/>
                <w:webHidden/>
              </w:rPr>
              <w:fldChar w:fldCharType="begin"/>
            </w:r>
            <w:r>
              <w:rPr>
                <w:noProof/>
                <w:webHidden/>
              </w:rPr>
              <w:instrText xml:space="preserve"> PAGEREF _Toc106717682 \h </w:instrText>
            </w:r>
            <w:r>
              <w:rPr>
                <w:noProof/>
                <w:webHidden/>
              </w:rPr>
            </w:r>
            <w:r>
              <w:rPr>
                <w:noProof/>
                <w:webHidden/>
              </w:rPr>
              <w:fldChar w:fldCharType="separate"/>
            </w:r>
            <w:r w:rsidR="000C5899">
              <w:rPr>
                <w:noProof/>
                <w:webHidden/>
              </w:rPr>
              <w:t>19</w:t>
            </w:r>
            <w:r>
              <w:rPr>
                <w:noProof/>
                <w:webHidden/>
              </w:rPr>
              <w:fldChar w:fldCharType="end"/>
            </w:r>
          </w:hyperlink>
        </w:p>
        <w:p w14:paraId="0853EE87" w14:textId="73B5FFF0" w:rsidR="00860611" w:rsidRDefault="00860611">
          <w:pPr>
            <w:pStyle w:val="TDC2"/>
            <w:tabs>
              <w:tab w:val="right" w:leader="dot" w:pos="8494"/>
            </w:tabs>
            <w:rPr>
              <w:rFonts w:asciiTheme="minorHAnsi" w:eastAsiaTheme="minorEastAsia" w:hAnsiTheme="minorHAnsi"/>
              <w:noProof/>
              <w:sz w:val="22"/>
              <w:lang w:eastAsia="es-ES"/>
            </w:rPr>
          </w:pPr>
          <w:hyperlink w:anchor="_Toc106717683" w:history="1">
            <w:r w:rsidRPr="002275EA">
              <w:rPr>
                <w:rStyle w:val="Hipervnculo"/>
                <w:noProof/>
              </w:rPr>
              <w:t>Algoritmos de entrenamiento</w:t>
            </w:r>
            <w:r>
              <w:rPr>
                <w:noProof/>
                <w:webHidden/>
              </w:rPr>
              <w:tab/>
            </w:r>
            <w:r>
              <w:rPr>
                <w:noProof/>
                <w:webHidden/>
              </w:rPr>
              <w:fldChar w:fldCharType="begin"/>
            </w:r>
            <w:r>
              <w:rPr>
                <w:noProof/>
                <w:webHidden/>
              </w:rPr>
              <w:instrText xml:space="preserve"> PAGEREF _Toc106717683 \h </w:instrText>
            </w:r>
            <w:r>
              <w:rPr>
                <w:noProof/>
                <w:webHidden/>
              </w:rPr>
            </w:r>
            <w:r>
              <w:rPr>
                <w:noProof/>
                <w:webHidden/>
              </w:rPr>
              <w:fldChar w:fldCharType="separate"/>
            </w:r>
            <w:r w:rsidR="000C5899">
              <w:rPr>
                <w:noProof/>
                <w:webHidden/>
              </w:rPr>
              <w:t>20</w:t>
            </w:r>
            <w:r>
              <w:rPr>
                <w:noProof/>
                <w:webHidden/>
              </w:rPr>
              <w:fldChar w:fldCharType="end"/>
            </w:r>
          </w:hyperlink>
        </w:p>
        <w:p w14:paraId="16F25A8E" w14:textId="37B7EBA9" w:rsidR="00860611" w:rsidRDefault="00860611">
          <w:pPr>
            <w:pStyle w:val="TDC1"/>
            <w:tabs>
              <w:tab w:val="right" w:leader="dot" w:pos="8494"/>
            </w:tabs>
            <w:rPr>
              <w:rFonts w:asciiTheme="minorHAnsi" w:eastAsiaTheme="minorEastAsia" w:hAnsiTheme="minorHAnsi"/>
              <w:noProof/>
              <w:sz w:val="22"/>
              <w:lang w:eastAsia="es-ES"/>
            </w:rPr>
          </w:pPr>
          <w:hyperlink w:anchor="_Toc106717684" w:history="1">
            <w:r w:rsidRPr="002275EA">
              <w:rPr>
                <w:rStyle w:val="Hipervnculo"/>
                <w:noProof/>
              </w:rPr>
              <w:t>Téncnicas y herramientas</w:t>
            </w:r>
            <w:r>
              <w:rPr>
                <w:noProof/>
                <w:webHidden/>
              </w:rPr>
              <w:tab/>
            </w:r>
            <w:r>
              <w:rPr>
                <w:noProof/>
                <w:webHidden/>
              </w:rPr>
              <w:fldChar w:fldCharType="begin"/>
            </w:r>
            <w:r>
              <w:rPr>
                <w:noProof/>
                <w:webHidden/>
              </w:rPr>
              <w:instrText xml:space="preserve"> PAGEREF _Toc106717684 \h </w:instrText>
            </w:r>
            <w:r>
              <w:rPr>
                <w:noProof/>
                <w:webHidden/>
              </w:rPr>
            </w:r>
            <w:r>
              <w:rPr>
                <w:noProof/>
                <w:webHidden/>
              </w:rPr>
              <w:fldChar w:fldCharType="separate"/>
            </w:r>
            <w:r w:rsidR="000C5899">
              <w:rPr>
                <w:noProof/>
                <w:webHidden/>
              </w:rPr>
              <w:t>21</w:t>
            </w:r>
            <w:r>
              <w:rPr>
                <w:noProof/>
                <w:webHidden/>
              </w:rPr>
              <w:fldChar w:fldCharType="end"/>
            </w:r>
          </w:hyperlink>
        </w:p>
        <w:p w14:paraId="6A88C530" w14:textId="7F075149" w:rsidR="00860611" w:rsidRDefault="00860611">
          <w:pPr>
            <w:pStyle w:val="TDC2"/>
            <w:tabs>
              <w:tab w:val="right" w:leader="dot" w:pos="8494"/>
            </w:tabs>
            <w:rPr>
              <w:rFonts w:asciiTheme="minorHAnsi" w:eastAsiaTheme="minorEastAsia" w:hAnsiTheme="minorHAnsi"/>
              <w:noProof/>
              <w:sz w:val="22"/>
              <w:lang w:eastAsia="es-ES"/>
            </w:rPr>
          </w:pPr>
          <w:hyperlink w:anchor="_Toc106717685" w:history="1">
            <w:r w:rsidRPr="002275EA">
              <w:rPr>
                <w:rStyle w:val="Hipervnculo"/>
                <w:noProof/>
              </w:rPr>
              <w:t>Metodología</w:t>
            </w:r>
            <w:r>
              <w:rPr>
                <w:noProof/>
                <w:webHidden/>
              </w:rPr>
              <w:tab/>
            </w:r>
            <w:r>
              <w:rPr>
                <w:noProof/>
                <w:webHidden/>
              </w:rPr>
              <w:fldChar w:fldCharType="begin"/>
            </w:r>
            <w:r>
              <w:rPr>
                <w:noProof/>
                <w:webHidden/>
              </w:rPr>
              <w:instrText xml:space="preserve"> PAGEREF _Toc106717685 \h </w:instrText>
            </w:r>
            <w:r>
              <w:rPr>
                <w:noProof/>
                <w:webHidden/>
              </w:rPr>
            </w:r>
            <w:r>
              <w:rPr>
                <w:noProof/>
                <w:webHidden/>
              </w:rPr>
              <w:fldChar w:fldCharType="separate"/>
            </w:r>
            <w:r w:rsidR="000C5899">
              <w:rPr>
                <w:noProof/>
                <w:webHidden/>
              </w:rPr>
              <w:t>21</w:t>
            </w:r>
            <w:r>
              <w:rPr>
                <w:noProof/>
                <w:webHidden/>
              </w:rPr>
              <w:fldChar w:fldCharType="end"/>
            </w:r>
          </w:hyperlink>
        </w:p>
        <w:p w14:paraId="1C01A6D8" w14:textId="1200BFA7" w:rsidR="00860611" w:rsidRDefault="00860611">
          <w:pPr>
            <w:pStyle w:val="TDC2"/>
            <w:tabs>
              <w:tab w:val="right" w:leader="dot" w:pos="8494"/>
            </w:tabs>
            <w:rPr>
              <w:rFonts w:asciiTheme="minorHAnsi" w:eastAsiaTheme="minorEastAsia" w:hAnsiTheme="minorHAnsi"/>
              <w:noProof/>
              <w:sz w:val="22"/>
              <w:lang w:eastAsia="es-ES"/>
            </w:rPr>
          </w:pPr>
          <w:hyperlink w:anchor="_Toc106717686" w:history="1">
            <w:r w:rsidRPr="002275EA">
              <w:rPr>
                <w:rStyle w:val="Hipervnculo"/>
                <w:noProof/>
              </w:rPr>
              <w:t>Motor</w:t>
            </w:r>
            <w:r>
              <w:rPr>
                <w:noProof/>
                <w:webHidden/>
              </w:rPr>
              <w:tab/>
            </w:r>
            <w:r>
              <w:rPr>
                <w:noProof/>
                <w:webHidden/>
              </w:rPr>
              <w:fldChar w:fldCharType="begin"/>
            </w:r>
            <w:r>
              <w:rPr>
                <w:noProof/>
                <w:webHidden/>
              </w:rPr>
              <w:instrText xml:space="preserve"> PAGEREF _Toc106717686 \h </w:instrText>
            </w:r>
            <w:r>
              <w:rPr>
                <w:noProof/>
                <w:webHidden/>
              </w:rPr>
            </w:r>
            <w:r>
              <w:rPr>
                <w:noProof/>
                <w:webHidden/>
              </w:rPr>
              <w:fldChar w:fldCharType="separate"/>
            </w:r>
            <w:r w:rsidR="000C5899">
              <w:rPr>
                <w:noProof/>
                <w:webHidden/>
              </w:rPr>
              <w:t>22</w:t>
            </w:r>
            <w:r>
              <w:rPr>
                <w:noProof/>
                <w:webHidden/>
              </w:rPr>
              <w:fldChar w:fldCharType="end"/>
            </w:r>
          </w:hyperlink>
        </w:p>
        <w:p w14:paraId="066A6F3C" w14:textId="40A015C3" w:rsidR="00860611" w:rsidRDefault="00860611">
          <w:pPr>
            <w:pStyle w:val="TDC2"/>
            <w:tabs>
              <w:tab w:val="right" w:leader="dot" w:pos="8494"/>
            </w:tabs>
            <w:rPr>
              <w:rFonts w:asciiTheme="minorHAnsi" w:eastAsiaTheme="minorEastAsia" w:hAnsiTheme="minorHAnsi"/>
              <w:noProof/>
              <w:sz w:val="22"/>
              <w:lang w:eastAsia="es-ES"/>
            </w:rPr>
          </w:pPr>
          <w:hyperlink w:anchor="_Toc106717687" w:history="1">
            <w:r w:rsidRPr="002275EA">
              <w:rPr>
                <w:rStyle w:val="Hipervnculo"/>
                <w:noProof/>
              </w:rPr>
              <w:t>Lenguajes programación</w:t>
            </w:r>
            <w:r>
              <w:rPr>
                <w:noProof/>
                <w:webHidden/>
              </w:rPr>
              <w:tab/>
            </w:r>
            <w:r>
              <w:rPr>
                <w:noProof/>
                <w:webHidden/>
              </w:rPr>
              <w:fldChar w:fldCharType="begin"/>
            </w:r>
            <w:r>
              <w:rPr>
                <w:noProof/>
                <w:webHidden/>
              </w:rPr>
              <w:instrText xml:space="preserve"> PAGEREF _Toc106717687 \h </w:instrText>
            </w:r>
            <w:r>
              <w:rPr>
                <w:noProof/>
                <w:webHidden/>
              </w:rPr>
            </w:r>
            <w:r>
              <w:rPr>
                <w:noProof/>
                <w:webHidden/>
              </w:rPr>
              <w:fldChar w:fldCharType="separate"/>
            </w:r>
            <w:r w:rsidR="000C5899">
              <w:rPr>
                <w:noProof/>
                <w:webHidden/>
              </w:rPr>
              <w:t>23</w:t>
            </w:r>
            <w:r>
              <w:rPr>
                <w:noProof/>
                <w:webHidden/>
              </w:rPr>
              <w:fldChar w:fldCharType="end"/>
            </w:r>
          </w:hyperlink>
        </w:p>
        <w:p w14:paraId="3C39FE34" w14:textId="5038CCCA" w:rsidR="00860611" w:rsidRDefault="00860611">
          <w:pPr>
            <w:pStyle w:val="TDC1"/>
            <w:tabs>
              <w:tab w:val="right" w:leader="dot" w:pos="8494"/>
            </w:tabs>
            <w:rPr>
              <w:rFonts w:asciiTheme="minorHAnsi" w:eastAsiaTheme="minorEastAsia" w:hAnsiTheme="minorHAnsi"/>
              <w:noProof/>
              <w:sz w:val="22"/>
              <w:lang w:eastAsia="es-ES"/>
            </w:rPr>
          </w:pPr>
          <w:hyperlink w:anchor="_Toc106717688" w:history="1">
            <w:r w:rsidRPr="002275EA">
              <w:rPr>
                <w:rStyle w:val="Hipervnculo"/>
                <w:noProof/>
              </w:rPr>
              <w:t>Aspectos relevantes</w:t>
            </w:r>
            <w:r>
              <w:rPr>
                <w:noProof/>
                <w:webHidden/>
              </w:rPr>
              <w:tab/>
            </w:r>
            <w:r>
              <w:rPr>
                <w:noProof/>
                <w:webHidden/>
              </w:rPr>
              <w:fldChar w:fldCharType="begin"/>
            </w:r>
            <w:r>
              <w:rPr>
                <w:noProof/>
                <w:webHidden/>
              </w:rPr>
              <w:instrText xml:space="preserve"> PAGEREF _Toc106717688 \h </w:instrText>
            </w:r>
            <w:r>
              <w:rPr>
                <w:noProof/>
                <w:webHidden/>
              </w:rPr>
            </w:r>
            <w:r>
              <w:rPr>
                <w:noProof/>
                <w:webHidden/>
              </w:rPr>
              <w:fldChar w:fldCharType="separate"/>
            </w:r>
            <w:r w:rsidR="000C5899">
              <w:rPr>
                <w:noProof/>
                <w:webHidden/>
              </w:rPr>
              <w:t>24</w:t>
            </w:r>
            <w:r>
              <w:rPr>
                <w:noProof/>
                <w:webHidden/>
              </w:rPr>
              <w:fldChar w:fldCharType="end"/>
            </w:r>
          </w:hyperlink>
        </w:p>
        <w:p w14:paraId="17D9ED94" w14:textId="7E0F7C93" w:rsidR="00860611" w:rsidRDefault="00860611">
          <w:pPr>
            <w:pStyle w:val="TDC2"/>
            <w:tabs>
              <w:tab w:val="right" w:leader="dot" w:pos="8494"/>
            </w:tabs>
            <w:rPr>
              <w:rFonts w:asciiTheme="minorHAnsi" w:eastAsiaTheme="minorEastAsia" w:hAnsiTheme="minorHAnsi"/>
              <w:noProof/>
              <w:sz w:val="22"/>
              <w:lang w:eastAsia="es-ES"/>
            </w:rPr>
          </w:pPr>
          <w:hyperlink w:anchor="_Toc106717689" w:history="1">
            <w:r w:rsidRPr="002275EA">
              <w:rPr>
                <w:rStyle w:val="Hipervnculo"/>
                <w:noProof/>
              </w:rPr>
              <w:t>Procesamiento de los datos históricos</w:t>
            </w:r>
            <w:r>
              <w:rPr>
                <w:noProof/>
                <w:webHidden/>
              </w:rPr>
              <w:tab/>
            </w:r>
            <w:r>
              <w:rPr>
                <w:noProof/>
                <w:webHidden/>
              </w:rPr>
              <w:fldChar w:fldCharType="begin"/>
            </w:r>
            <w:r>
              <w:rPr>
                <w:noProof/>
                <w:webHidden/>
              </w:rPr>
              <w:instrText xml:space="preserve"> PAGEREF _Toc106717689 \h </w:instrText>
            </w:r>
            <w:r>
              <w:rPr>
                <w:noProof/>
                <w:webHidden/>
              </w:rPr>
            </w:r>
            <w:r>
              <w:rPr>
                <w:noProof/>
                <w:webHidden/>
              </w:rPr>
              <w:fldChar w:fldCharType="separate"/>
            </w:r>
            <w:r w:rsidR="000C5899">
              <w:rPr>
                <w:noProof/>
                <w:webHidden/>
              </w:rPr>
              <w:t>24</w:t>
            </w:r>
            <w:r>
              <w:rPr>
                <w:noProof/>
                <w:webHidden/>
              </w:rPr>
              <w:fldChar w:fldCharType="end"/>
            </w:r>
          </w:hyperlink>
        </w:p>
        <w:p w14:paraId="1E7C14B2" w14:textId="183140C0" w:rsidR="00860611" w:rsidRDefault="00860611">
          <w:pPr>
            <w:pStyle w:val="TDC3"/>
            <w:tabs>
              <w:tab w:val="right" w:leader="dot" w:pos="8494"/>
            </w:tabs>
            <w:rPr>
              <w:rFonts w:asciiTheme="minorHAnsi" w:eastAsiaTheme="minorEastAsia" w:hAnsiTheme="minorHAnsi"/>
              <w:noProof/>
              <w:sz w:val="22"/>
              <w:lang w:eastAsia="es-ES"/>
            </w:rPr>
          </w:pPr>
          <w:hyperlink w:anchor="_Toc106717690" w:history="1">
            <w:r w:rsidRPr="002275EA">
              <w:rPr>
                <w:rStyle w:val="Hipervnculo"/>
                <w:noProof/>
              </w:rPr>
              <w:t>Recogida</w:t>
            </w:r>
            <w:r>
              <w:rPr>
                <w:noProof/>
                <w:webHidden/>
              </w:rPr>
              <w:tab/>
            </w:r>
            <w:r>
              <w:rPr>
                <w:noProof/>
                <w:webHidden/>
              </w:rPr>
              <w:fldChar w:fldCharType="begin"/>
            </w:r>
            <w:r>
              <w:rPr>
                <w:noProof/>
                <w:webHidden/>
              </w:rPr>
              <w:instrText xml:space="preserve"> PAGEREF _Toc106717690 \h </w:instrText>
            </w:r>
            <w:r>
              <w:rPr>
                <w:noProof/>
                <w:webHidden/>
              </w:rPr>
            </w:r>
            <w:r>
              <w:rPr>
                <w:noProof/>
                <w:webHidden/>
              </w:rPr>
              <w:fldChar w:fldCharType="separate"/>
            </w:r>
            <w:r w:rsidR="000C5899">
              <w:rPr>
                <w:noProof/>
                <w:webHidden/>
              </w:rPr>
              <w:t>24</w:t>
            </w:r>
            <w:r>
              <w:rPr>
                <w:noProof/>
                <w:webHidden/>
              </w:rPr>
              <w:fldChar w:fldCharType="end"/>
            </w:r>
          </w:hyperlink>
        </w:p>
        <w:p w14:paraId="1932A08C" w14:textId="3B1EE238" w:rsidR="00860611" w:rsidRDefault="00860611">
          <w:pPr>
            <w:pStyle w:val="TDC3"/>
            <w:tabs>
              <w:tab w:val="right" w:leader="dot" w:pos="8494"/>
            </w:tabs>
            <w:rPr>
              <w:rFonts w:asciiTheme="minorHAnsi" w:eastAsiaTheme="minorEastAsia" w:hAnsiTheme="minorHAnsi"/>
              <w:noProof/>
              <w:sz w:val="22"/>
              <w:lang w:eastAsia="es-ES"/>
            </w:rPr>
          </w:pPr>
          <w:hyperlink w:anchor="_Toc106717691" w:history="1">
            <w:r w:rsidRPr="002275EA">
              <w:rPr>
                <w:rStyle w:val="Hipervnculo"/>
                <w:noProof/>
              </w:rPr>
              <w:t>Tratamiento</w:t>
            </w:r>
            <w:r>
              <w:rPr>
                <w:noProof/>
                <w:webHidden/>
              </w:rPr>
              <w:tab/>
            </w:r>
            <w:r>
              <w:rPr>
                <w:noProof/>
                <w:webHidden/>
              </w:rPr>
              <w:fldChar w:fldCharType="begin"/>
            </w:r>
            <w:r>
              <w:rPr>
                <w:noProof/>
                <w:webHidden/>
              </w:rPr>
              <w:instrText xml:space="preserve"> PAGEREF _Toc106717691 \h </w:instrText>
            </w:r>
            <w:r>
              <w:rPr>
                <w:noProof/>
                <w:webHidden/>
              </w:rPr>
            </w:r>
            <w:r>
              <w:rPr>
                <w:noProof/>
                <w:webHidden/>
              </w:rPr>
              <w:fldChar w:fldCharType="separate"/>
            </w:r>
            <w:r w:rsidR="000C5899">
              <w:rPr>
                <w:noProof/>
                <w:webHidden/>
              </w:rPr>
              <w:t>25</w:t>
            </w:r>
            <w:r>
              <w:rPr>
                <w:noProof/>
                <w:webHidden/>
              </w:rPr>
              <w:fldChar w:fldCharType="end"/>
            </w:r>
          </w:hyperlink>
        </w:p>
        <w:p w14:paraId="4645D0F5" w14:textId="6D4FC94E" w:rsidR="00860611" w:rsidRDefault="00860611">
          <w:pPr>
            <w:pStyle w:val="TDC2"/>
            <w:tabs>
              <w:tab w:val="right" w:leader="dot" w:pos="8494"/>
            </w:tabs>
            <w:rPr>
              <w:rFonts w:asciiTheme="minorHAnsi" w:eastAsiaTheme="minorEastAsia" w:hAnsiTheme="minorHAnsi"/>
              <w:noProof/>
              <w:sz w:val="22"/>
              <w:lang w:eastAsia="es-ES"/>
            </w:rPr>
          </w:pPr>
          <w:hyperlink w:anchor="_Toc106717692" w:history="1">
            <w:r w:rsidRPr="002275EA">
              <w:rPr>
                <w:rStyle w:val="Hipervnculo"/>
                <w:noProof/>
              </w:rPr>
              <w:t>Diseño y pruebas del modelo</w:t>
            </w:r>
            <w:r>
              <w:rPr>
                <w:noProof/>
                <w:webHidden/>
              </w:rPr>
              <w:tab/>
            </w:r>
            <w:r>
              <w:rPr>
                <w:noProof/>
                <w:webHidden/>
              </w:rPr>
              <w:fldChar w:fldCharType="begin"/>
            </w:r>
            <w:r>
              <w:rPr>
                <w:noProof/>
                <w:webHidden/>
              </w:rPr>
              <w:instrText xml:space="preserve"> PAGEREF _Toc106717692 \h </w:instrText>
            </w:r>
            <w:r>
              <w:rPr>
                <w:noProof/>
                <w:webHidden/>
              </w:rPr>
            </w:r>
            <w:r>
              <w:rPr>
                <w:noProof/>
                <w:webHidden/>
              </w:rPr>
              <w:fldChar w:fldCharType="separate"/>
            </w:r>
            <w:r w:rsidR="000C5899">
              <w:rPr>
                <w:noProof/>
                <w:webHidden/>
              </w:rPr>
              <w:t>27</w:t>
            </w:r>
            <w:r>
              <w:rPr>
                <w:noProof/>
                <w:webHidden/>
              </w:rPr>
              <w:fldChar w:fldCharType="end"/>
            </w:r>
          </w:hyperlink>
        </w:p>
        <w:p w14:paraId="7F6E2662" w14:textId="4FA7DC6D" w:rsidR="00860611" w:rsidRDefault="00860611">
          <w:pPr>
            <w:pStyle w:val="TDC3"/>
            <w:tabs>
              <w:tab w:val="right" w:leader="dot" w:pos="8494"/>
            </w:tabs>
            <w:rPr>
              <w:rFonts w:asciiTheme="minorHAnsi" w:eastAsiaTheme="minorEastAsia" w:hAnsiTheme="minorHAnsi"/>
              <w:noProof/>
              <w:sz w:val="22"/>
              <w:lang w:eastAsia="es-ES"/>
            </w:rPr>
          </w:pPr>
          <w:hyperlink w:anchor="_Toc106717693" w:history="1">
            <w:r w:rsidRPr="002275EA">
              <w:rPr>
                <w:rStyle w:val="Hipervnculo"/>
                <w:noProof/>
              </w:rPr>
              <w:t>Red neuronal básica</w:t>
            </w:r>
            <w:r>
              <w:rPr>
                <w:noProof/>
                <w:webHidden/>
              </w:rPr>
              <w:tab/>
            </w:r>
            <w:r>
              <w:rPr>
                <w:noProof/>
                <w:webHidden/>
              </w:rPr>
              <w:fldChar w:fldCharType="begin"/>
            </w:r>
            <w:r>
              <w:rPr>
                <w:noProof/>
                <w:webHidden/>
              </w:rPr>
              <w:instrText xml:space="preserve"> PAGEREF _Toc106717693 \h </w:instrText>
            </w:r>
            <w:r>
              <w:rPr>
                <w:noProof/>
                <w:webHidden/>
              </w:rPr>
            </w:r>
            <w:r>
              <w:rPr>
                <w:noProof/>
                <w:webHidden/>
              </w:rPr>
              <w:fldChar w:fldCharType="separate"/>
            </w:r>
            <w:r w:rsidR="000C5899">
              <w:rPr>
                <w:noProof/>
                <w:webHidden/>
              </w:rPr>
              <w:t>27</w:t>
            </w:r>
            <w:r>
              <w:rPr>
                <w:noProof/>
                <w:webHidden/>
              </w:rPr>
              <w:fldChar w:fldCharType="end"/>
            </w:r>
          </w:hyperlink>
        </w:p>
        <w:p w14:paraId="3FC38692" w14:textId="6950622C" w:rsidR="00860611" w:rsidRDefault="00860611">
          <w:pPr>
            <w:pStyle w:val="TDC3"/>
            <w:tabs>
              <w:tab w:val="right" w:leader="dot" w:pos="8494"/>
            </w:tabs>
            <w:rPr>
              <w:rFonts w:asciiTheme="minorHAnsi" w:eastAsiaTheme="minorEastAsia" w:hAnsiTheme="minorHAnsi"/>
              <w:noProof/>
              <w:sz w:val="22"/>
              <w:lang w:eastAsia="es-ES"/>
            </w:rPr>
          </w:pPr>
          <w:hyperlink w:anchor="_Toc106717694" w:history="1">
            <w:r w:rsidRPr="002275EA">
              <w:rPr>
                <w:rStyle w:val="Hipervnculo"/>
                <w:noProof/>
              </w:rPr>
              <w:t>Número de lags</w:t>
            </w:r>
            <w:r>
              <w:rPr>
                <w:noProof/>
                <w:webHidden/>
              </w:rPr>
              <w:tab/>
            </w:r>
            <w:r>
              <w:rPr>
                <w:noProof/>
                <w:webHidden/>
              </w:rPr>
              <w:fldChar w:fldCharType="begin"/>
            </w:r>
            <w:r>
              <w:rPr>
                <w:noProof/>
                <w:webHidden/>
              </w:rPr>
              <w:instrText xml:space="preserve"> PAGEREF _Toc106717694 \h </w:instrText>
            </w:r>
            <w:r>
              <w:rPr>
                <w:noProof/>
                <w:webHidden/>
              </w:rPr>
            </w:r>
            <w:r>
              <w:rPr>
                <w:noProof/>
                <w:webHidden/>
              </w:rPr>
              <w:fldChar w:fldCharType="separate"/>
            </w:r>
            <w:r w:rsidR="000C5899">
              <w:rPr>
                <w:noProof/>
                <w:webHidden/>
              </w:rPr>
              <w:t>28</w:t>
            </w:r>
            <w:r>
              <w:rPr>
                <w:noProof/>
                <w:webHidden/>
              </w:rPr>
              <w:fldChar w:fldCharType="end"/>
            </w:r>
          </w:hyperlink>
        </w:p>
        <w:p w14:paraId="4B0E6A60" w14:textId="7D031218" w:rsidR="00860611" w:rsidRDefault="00860611">
          <w:pPr>
            <w:pStyle w:val="TDC3"/>
            <w:tabs>
              <w:tab w:val="right" w:leader="dot" w:pos="8494"/>
            </w:tabs>
            <w:rPr>
              <w:rFonts w:asciiTheme="minorHAnsi" w:eastAsiaTheme="minorEastAsia" w:hAnsiTheme="minorHAnsi"/>
              <w:noProof/>
              <w:sz w:val="22"/>
              <w:lang w:eastAsia="es-ES"/>
            </w:rPr>
          </w:pPr>
          <w:hyperlink w:anchor="_Toc106717695" w:history="1">
            <w:r w:rsidRPr="002275EA">
              <w:rPr>
                <w:rStyle w:val="Hipervnculo"/>
                <w:noProof/>
              </w:rPr>
              <w:t>Número de capas de perceptrón</w:t>
            </w:r>
            <w:r>
              <w:rPr>
                <w:noProof/>
                <w:webHidden/>
              </w:rPr>
              <w:tab/>
            </w:r>
            <w:r>
              <w:rPr>
                <w:noProof/>
                <w:webHidden/>
              </w:rPr>
              <w:fldChar w:fldCharType="begin"/>
            </w:r>
            <w:r>
              <w:rPr>
                <w:noProof/>
                <w:webHidden/>
              </w:rPr>
              <w:instrText xml:space="preserve"> PAGEREF _Toc106717695 \h </w:instrText>
            </w:r>
            <w:r>
              <w:rPr>
                <w:noProof/>
                <w:webHidden/>
              </w:rPr>
            </w:r>
            <w:r>
              <w:rPr>
                <w:noProof/>
                <w:webHidden/>
              </w:rPr>
              <w:fldChar w:fldCharType="separate"/>
            </w:r>
            <w:r w:rsidR="000C5899">
              <w:rPr>
                <w:noProof/>
                <w:webHidden/>
              </w:rPr>
              <w:t>29</w:t>
            </w:r>
            <w:r>
              <w:rPr>
                <w:noProof/>
                <w:webHidden/>
              </w:rPr>
              <w:fldChar w:fldCharType="end"/>
            </w:r>
          </w:hyperlink>
        </w:p>
        <w:p w14:paraId="0313CED4" w14:textId="3ED11C9F" w:rsidR="00860611" w:rsidRDefault="00860611">
          <w:pPr>
            <w:pStyle w:val="TDC3"/>
            <w:tabs>
              <w:tab w:val="right" w:leader="dot" w:pos="8494"/>
            </w:tabs>
            <w:rPr>
              <w:rFonts w:asciiTheme="minorHAnsi" w:eastAsiaTheme="minorEastAsia" w:hAnsiTheme="minorHAnsi"/>
              <w:noProof/>
              <w:sz w:val="22"/>
              <w:lang w:eastAsia="es-ES"/>
            </w:rPr>
          </w:pPr>
          <w:hyperlink w:anchor="_Toc106717696" w:history="1">
            <w:r w:rsidRPr="002275EA">
              <w:rPr>
                <w:rStyle w:val="Hipervnculo"/>
                <w:noProof/>
              </w:rPr>
              <w:t>Número de capas LSTM</w:t>
            </w:r>
            <w:r>
              <w:rPr>
                <w:noProof/>
                <w:webHidden/>
              </w:rPr>
              <w:tab/>
            </w:r>
            <w:r>
              <w:rPr>
                <w:noProof/>
                <w:webHidden/>
              </w:rPr>
              <w:fldChar w:fldCharType="begin"/>
            </w:r>
            <w:r>
              <w:rPr>
                <w:noProof/>
                <w:webHidden/>
              </w:rPr>
              <w:instrText xml:space="preserve"> PAGEREF _Toc106717696 \h </w:instrText>
            </w:r>
            <w:r>
              <w:rPr>
                <w:noProof/>
                <w:webHidden/>
              </w:rPr>
            </w:r>
            <w:r>
              <w:rPr>
                <w:noProof/>
                <w:webHidden/>
              </w:rPr>
              <w:fldChar w:fldCharType="separate"/>
            </w:r>
            <w:r w:rsidR="000C5899">
              <w:rPr>
                <w:noProof/>
                <w:webHidden/>
              </w:rPr>
              <w:t>30</w:t>
            </w:r>
            <w:r>
              <w:rPr>
                <w:noProof/>
                <w:webHidden/>
              </w:rPr>
              <w:fldChar w:fldCharType="end"/>
            </w:r>
          </w:hyperlink>
        </w:p>
        <w:p w14:paraId="29F24859" w14:textId="016735F7" w:rsidR="00860611" w:rsidRDefault="00860611">
          <w:pPr>
            <w:pStyle w:val="TDC3"/>
            <w:tabs>
              <w:tab w:val="right" w:leader="dot" w:pos="8494"/>
            </w:tabs>
            <w:rPr>
              <w:rFonts w:asciiTheme="minorHAnsi" w:eastAsiaTheme="minorEastAsia" w:hAnsiTheme="minorHAnsi"/>
              <w:noProof/>
              <w:sz w:val="22"/>
              <w:lang w:eastAsia="es-ES"/>
            </w:rPr>
          </w:pPr>
          <w:hyperlink w:anchor="_Toc106717697" w:history="1">
            <w:r w:rsidRPr="002275EA">
              <w:rPr>
                <w:rStyle w:val="Hipervnculo"/>
                <w:noProof/>
              </w:rPr>
              <w:t>Estrategia de entrenamiento</w:t>
            </w:r>
            <w:r>
              <w:rPr>
                <w:noProof/>
                <w:webHidden/>
              </w:rPr>
              <w:tab/>
            </w:r>
            <w:r>
              <w:rPr>
                <w:noProof/>
                <w:webHidden/>
              </w:rPr>
              <w:fldChar w:fldCharType="begin"/>
            </w:r>
            <w:r>
              <w:rPr>
                <w:noProof/>
                <w:webHidden/>
              </w:rPr>
              <w:instrText xml:space="preserve"> PAGEREF _Toc106717697 \h </w:instrText>
            </w:r>
            <w:r>
              <w:rPr>
                <w:noProof/>
                <w:webHidden/>
              </w:rPr>
            </w:r>
            <w:r>
              <w:rPr>
                <w:noProof/>
                <w:webHidden/>
              </w:rPr>
              <w:fldChar w:fldCharType="separate"/>
            </w:r>
            <w:r w:rsidR="000C5899">
              <w:rPr>
                <w:noProof/>
                <w:webHidden/>
              </w:rPr>
              <w:t>32</w:t>
            </w:r>
            <w:r>
              <w:rPr>
                <w:noProof/>
                <w:webHidden/>
              </w:rPr>
              <w:fldChar w:fldCharType="end"/>
            </w:r>
          </w:hyperlink>
        </w:p>
        <w:p w14:paraId="4ECE540D" w14:textId="352FD2A7" w:rsidR="00860611" w:rsidRDefault="00860611">
          <w:pPr>
            <w:pStyle w:val="TDC3"/>
            <w:tabs>
              <w:tab w:val="right" w:leader="dot" w:pos="8494"/>
            </w:tabs>
            <w:rPr>
              <w:rFonts w:asciiTheme="minorHAnsi" w:eastAsiaTheme="minorEastAsia" w:hAnsiTheme="minorHAnsi"/>
              <w:noProof/>
              <w:sz w:val="22"/>
              <w:lang w:eastAsia="es-ES"/>
            </w:rPr>
          </w:pPr>
          <w:hyperlink w:anchor="_Toc106717698" w:history="1">
            <w:r w:rsidRPr="002275EA">
              <w:rPr>
                <w:rStyle w:val="Hipervnculo"/>
                <w:noProof/>
              </w:rPr>
              <w:t>Índice de error</w:t>
            </w:r>
            <w:r>
              <w:rPr>
                <w:noProof/>
                <w:webHidden/>
              </w:rPr>
              <w:tab/>
            </w:r>
            <w:r>
              <w:rPr>
                <w:noProof/>
                <w:webHidden/>
              </w:rPr>
              <w:fldChar w:fldCharType="begin"/>
            </w:r>
            <w:r>
              <w:rPr>
                <w:noProof/>
                <w:webHidden/>
              </w:rPr>
              <w:instrText xml:space="preserve"> PAGEREF _Toc106717698 \h </w:instrText>
            </w:r>
            <w:r>
              <w:rPr>
                <w:noProof/>
                <w:webHidden/>
              </w:rPr>
            </w:r>
            <w:r>
              <w:rPr>
                <w:noProof/>
                <w:webHidden/>
              </w:rPr>
              <w:fldChar w:fldCharType="separate"/>
            </w:r>
            <w:r w:rsidR="000C5899">
              <w:rPr>
                <w:noProof/>
                <w:webHidden/>
              </w:rPr>
              <w:t>34</w:t>
            </w:r>
            <w:r>
              <w:rPr>
                <w:noProof/>
                <w:webHidden/>
              </w:rPr>
              <w:fldChar w:fldCharType="end"/>
            </w:r>
          </w:hyperlink>
        </w:p>
        <w:p w14:paraId="5C7B5FC5" w14:textId="525A35B2" w:rsidR="00860611" w:rsidRDefault="00860611">
          <w:pPr>
            <w:pStyle w:val="TDC3"/>
            <w:tabs>
              <w:tab w:val="right" w:leader="dot" w:pos="8494"/>
            </w:tabs>
            <w:rPr>
              <w:rFonts w:asciiTheme="minorHAnsi" w:eastAsiaTheme="minorEastAsia" w:hAnsiTheme="minorHAnsi"/>
              <w:noProof/>
              <w:sz w:val="22"/>
              <w:lang w:eastAsia="es-ES"/>
            </w:rPr>
          </w:pPr>
          <w:hyperlink w:anchor="_Toc106717699" w:history="1">
            <w:r w:rsidRPr="002275EA">
              <w:rPr>
                <w:rStyle w:val="Hipervnculo"/>
                <w:noProof/>
              </w:rPr>
              <w:t>Tamaño de los subconjuntos de datos</w:t>
            </w:r>
            <w:r>
              <w:rPr>
                <w:noProof/>
                <w:webHidden/>
              </w:rPr>
              <w:tab/>
            </w:r>
            <w:r>
              <w:rPr>
                <w:noProof/>
                <w:webHidden/>
              </w:rPr>
              <w:fldChar w:fldCharType="begin"/>
            </w:r>
            <w:r>
              <w:rPr>
                <w:noProof/>
                <w:webHidden/>
              </w:rPr>
              <w:instrText xml:space="preserve"> PAGEREF _Toc106717699 \h </w:instrText>
            </w:r>
            <w:r>
              <w:rPr>
                <w:noProof/>
                <w:webHidden/>
              </w:rPr>
            </w:r>
            <w:r>
              <w:rPr>
                <w:noProof/>
                <w:webHidden/>
              </w:rPr>
              <w:fldChar w:fldCharType="separate"/>
            </w:r>
            <w:r w:rsidR="000C5899">
              <w:rPr>
                <w:noProof/>
                <w:webHidden/>
              </w:rPr>
              <w:t>36</w:t>
            </w:r>
            <w:r>
              <w:rPr>
                <w:noProof/>
                <w:webHidden/>
              </w:rPr>
              <w:fldChar w:fldCharType="end"/>
            </w:r>
          </w:hyperlink>
        </w:p>
        <w:p w14:paraId="0415FBBC" w14:textId="2490A350" w:rsidR="00860611" w:rsidRDefault="00860611">
          <w:pPr>
            <w:pStyle w:val="TDC2"/>
            <w:tabs>
              <w:tab w:val="right" w:leader="dot" w:pos="8494"/>
            </w:tabs>
            <w:rPr>
              <w:rFonts w:asciiTheme="minorHAnsi" w:eastAsiaTheme="minorEastAsia" w:hAnsiTheme="minorHAnsi"/>
              <w:noProof/>
              <w:sz w:val="22"/>
              <w:lang w:eastAsia="es-ES"/>
            </w:rPr>
          </w:pPr>
          <w:hyperlink w:anchor="_Toc106717700" w:history="1">
            <w:r w:rsidRPr="002275EA">
              <w:rPr>
                <w:rStyle w:val="Hipervnculo"/>
                <w:noProof/>
              </w:rPr>
              <w:t>Resultados</w:t>
            </w:r>
            <w:r>
              <w:rPr>
                <w:noProof/>
                <w:webHidden/>
              </w:rPr>
              <w:tab/>
            </w:r>
            <w:r>
              <w:rPr>
                <w:noProof/>
                <w:webHidden/>
              </w:rPr>
              <w:fldChar w:fldCharType="begin"/>
            </w:r>
            <w:r>
              <w:rPr>
                <w:noProof/>
                <w:webHidden/>
              </w:rPr>
              <w:instrText xml:space="preserve"> PAGEREF _Toc106717700 \h </w:instrText>
            </w:r>
            <w:r>
              <w:rPr>
                <w:noProof/>
                <w:webHidden/>
              </w:rPr>
            </w:r>
            <w:r>
              <w:rPr>
                <w:noProof/>
                <w:webHidden/>
              </w:rPr>
              <w:fldChar w:fldCharType="separate"/>
            </w:r>
            <w:r w:rsidR="000C5899">
              <w:rPr>
                <w:noProof/>
                <w:webHidden/>
              </w:rPr>
              <w:t>37</w:t>
            </w:r>
            <w:r>
              <w:rPr>
                <w:noProof/>
                <w:webHidden/>
              </w:rPr>
              <w:fldChar w:fldCharType="end"/>
            </w:r>
          </w:hyperlink>
        </w:p>
        <w:p w14:paraId="5A6715BD" w14:textId="391D5F6D" w:rsidR="00860611" w:rsidRDefault="00860611">
          <w:pPr>
            <w:pStyle w:val="TDC3"/>
            <w:tabs>
              <w:tab w:val="right" w:leader="dot" w:pos="8494"/>
            </w:tabs>
            <w:rPr>
              <w:rFonts w:asciiTheme="minorHAnsi" w:eastAsiaTheme="minorEastAsia" w:hAnsiTheme="minorHAnsi"/>
              <w:noProof/>
              <w:sz w:val="22"/>
              <w:lang w:eastAsia="es-ES"/>
            </w:rPr>
          </w:pPr>
          <w:hyperlink w:anchor="_Toc106717701" w:history="1">
            <w:r w:rsidRPr="002275EA">
              <w:rPr>
                <w:rStyle w:val="Hipervnculo"/>
                <w:noProof/>
              </w:rPr>
              <w:t>Estadísticas del conjunto de datos</w:t>
            </w:r>
            <w:r>
              <w:rPr>
                <w:noProof/>
                <w:webHidden/>
              </w:rPr>
              <w:tab/>
            </w:r>
            <w:r>
              <w:rPr>
                <w:noProof/>
                <w:webHidden/>
              </w:rPr>
              <w:fldChar w:fldCharType="begin"/>
            </w:r>
            <w:r>
              <w:rPr>
                <w:noProof/>
                <w:webHidden/>
              </w:rPr>
              <w:instrText xml:space="preserve"> PAGEREF _Toc106717701 \h </w:instrText>
            </w:r>
            <w:r>
              <w:rPr>
                <w:noProof/>
                <w:webHidden/>
              </w:rPr>
            </w:r>
            <w:r>
              <w:rPr>
                <w:noProof/>
                <w:webHidden/>
              </w:rPr>
              <w:fldChar w:fldCharType="separate"/>
            </w:r>
            <w:r w:rsidR="000C5899">
              <w:rPr>
                <w:noProof/>
                <w:webHidden/>
              </w:rPr>
              <w:t>37</w:t>
            </w:r>
            <w:r>
              <w:rPr>
                <w:noProof/>
                <w:webHidden/>
              </w:rPr>
              <w:fldChar w:fldCharType="end"/>
            </w:r>
          </w:hyperlink>
        </w:p>
        <w:p w14:paraId="3FB9E793" w14:textId="2F382324" w:rsidR="00860611" w:rsidRDefault="00860611">
          <w:pPr>
            <w:pStyle w:val="TDC3"/>
            <w:tabs>
              <w:tab w:val="right" w:leader="dot" w:pos="8494"/>
            </w:tabs>
            <w:rPr>
              <w:rFonts w:asciiTheme="minorHAnsi" w:eastAsiaTheme="minorEastAsia" w:hAnsiTheme="minorHAnsi"/>
              <w:noProof/>
              <w:sz w:val="22"/>
              <w:lang w:eastAsia="es-ES"/>
            </w:rPr>
          </w:pPr>
          <w:hyperlink w:anchor="_Toc106717702" w:history="1">
            <w:r w:rsidRPr="002275EA">
              <w:rPr>
                <w:rStyle w:val="Hipervnculo"/>
                <w:noProof/>
              </w:rPr>
              <w:t>Red neuronal del modelo</w:t>
            </w:r>
            <w:r>
              <w:rPr>
                <w:noProof/>
                <w:webHidden/>
              </w:rPr>
              <w:tab/>
            </w:r>
            <w:r>
              <w:rPr>
                <w:noProof/>
                <w:webHidden/>
              </w:rPr>
              <w:fldChar w:fldCharType="begin"/>
            </w:r>
            <w:r>
              <w:rPr>
                <w:noProof/>
                <w:webHidden/>
              </w:rPr>
              <w:instrText xml:space="preserve"> PAGEREF _Toc106717702 \h </w:instrText>
            </w:r>
            <w:r>
              <w:rPr>
                <w:noProof/>
                <w:webHidden/>
              </w:rPr>
            </w:r>
            <w:r>
              <w:rPr>
                <w:noProof/>
                <w:webHidden/>
              </w:rPr>
              <w:fldChar w:fldCharType="separate"/>
            </w:r>
            <w:r w:rsidR="000C5899">
              <w:rPr>
                <w:noProof/>
                <w:webHidden/>
              </w:rPr>
              <w:t>45</w:t>
            </w:r>
            <w:r>
              <w:rPr>
                <w:noProof/>
                <w:webHidden/>
              </w:rPr>
              <w:fldChar w:fldCharType="end"/>
            </w:r>
          </w:hyperlink>
        </w:p>
        <w:p w14:paraId="59F5CC2A" w14:textId="455FA787" w:rsidR="00860611" w:rsidRDefault="00860611">
          <w:pPr>
            <w:pStyle w:val="TDC3"/>
            <w:tabs>
              <w:tab w:val="right" w:leader="dot" w:pos="8494"/>
            </w:tabs>
            <w:rPr>
              <w:rFonts w:asciiTheme="minorHAnsi" w:eastAsiaTheme="minorEastAsia" w:hAnsiTheme="minorHAnsi"/>
              <w:noProof/>
              <w:sz w:val="22"/>
              <w:lang w:eastAsia="es-ES"/>
            </w:rPr>
          </w:pPr>
          <w:hyperlink w:anchor="_Toc106717703" w:history="1">
            <w:r w:rsidRPr="002275EA">
              <w:rPr>
                <w:rStyle w:val="Hipervnculo"/>
                <w:noProof/>
              </w:rPr>
              <w:t>Estrategia de entrenamiento final</w:t>
            </w:r>
            <w:r>
              <w:rPr>
                <w:noProof/>
                <w:webHidden/>
              </w:rPr>
              <w:tab/>
            </w:r>
            <w:r>
              <w:rPr>
                <w:noProof/>
                <w:webHidden/>
              </w:rPr>
              <w:fldChar w:fldCharType="begin"/>
            </w:r>
            <w:r>
              <w:rPr>
                <w:noProof/>
                <w:webHidden/>
              </w:rPr>
              <w:instrText xml:space="preserve"> PAGEREF _Toc106717703 \h </w:instrText>
            </w:r>
            <w:r>
              <w:rPr>
                <w:noProof/>
                <w:webHidden/>
              </w:rPr>
            </w:r>
            <w:r>
              <w:rPr>
                <w:noProof/>
                <w:webHidden/>
              </w:rPr>
              <w:fldChar w:fldCharType="separate"/>
            </w:r>
            <w:r w:rsidR="000C5899">
              <w:rPr>
                <w:noProof/>
                <w:webHidden/>
              </w:rPr>
              <w:t>47</w:t>
            </w:r>
            <w:r>
              <w:rPr>
                <w:noProof/>
                <w:webHidden/>
              </w:rPr>
              <w:fldChar w:fldCharType="end"/>
            </w:r>
          </w:hyperlink>
        </w:p>
        <w:p w14:paraId="45A65853" w14:textId="115332F6" w:rsidR="00860611" w:rsidRDefault="00860611">
          <w:pPr>
            <w:pStyle w:val="TDC3"/>
            <w:tabs>
              <w:tab w:val="right" w:leader="dot" w:pos="8494"/>
            </w:tabs>
            <w:rPr>
              <w:rFonts w:asciiTheme="minorHAnsi" w:eastAsiaTheme="minorEastAsia" w:hAnsiTheme="minorHAnsi"/>
              <w:noProof/>
              <w:sz w:val="22"/>
              <w:lang w:eastAsia="es-ES"/>
            </w:rPr>
          </w:pPr>
          <w:hyperlink w:anchor="_Toc106717704" w:history="1">
            <w:r w:rsidRPr="002275EA">
              <w:rPr>
                <w:rStyle w:val="Hipervnculo"/>
                <w:noProof/>
              </w:rPr>
              <w:t>Validación de los resultados</w:t>
            </w:r>
            <w:r>
              <w:rPr>
                <w:noProof/>
                <w:webHidden/>
              </w:rPr>
              <w:tab/>
            </w:r>
            <w:r>
              <w:rPr>
                <w:noProof/>
                <w:webHidden/>
              </w:rPr>
              <w:fldChar w:fldCharType="begin"/>
            </w:r>
            <w:r>
              <w:rPr>
                <w:noProof/>
                <w:webHidden/>
              </w:rPr>
              <w:instrText xml:space="preserve"> PAGEREF _Toc106717704 \h </w:instrText>
            </w:r>
            <w:r>
              <w:rPr>
                <w:noProof/>
                <w:webHidden/>
              </w:rPr>
            </w:r>
            <w:r>
              <w:rPr>
                <w:noProof/>
                <w:webHidden/>
              </w:rPr>
              <w:fldChar w:fldCharType="separate"/>
            </w:r>
            <w:r w:rsidR="000C5899">
              <w:rPr>
                <w:noProof/>
                <w:webHidden/>
              </w:rPr>
              <w:t>47</w:t>
            </w:r>
            <w:r>
              <w:rPr>
                <w:noProof/>
                <w:webHidden/>
              </w:rPr>
              <w:fldChar w:fldCharType="end"/>
            </w:r>
          </w:hyperlink>
        </w:p>
        <w:p w14:paraId="199745AA" w14:textId="2F06B3E6" w:rsidR="00860611" w:rsidRDefault="00860611">
          <w:pPr>
            <w:pStyle w:val="TDC3"/>
            <w:tabs>
              <w:tab w:val="right" w:leader="dot" w:pos="8494"/>
            </w:tabs>
            <w:rPr>
              <w:rFonts w:asciiTheme="minorHAnsi" w:eastAsiaTheme="minorEastAsia" w:hAnsiTheme="minorHAnsi"/>
              <w:noProof/>
              <w:sz w:val="22"/>
              <w:lang w:eastAsia="es-ES"/>
            </w:rPr>
          </w:pPr>
          <w:hyperlink w:anchor="_Toc106717705" w:history="1">
            <w:r w:rsidRPr="002275EA">
              <w:rPr>
                <w:rStyle w:val="Hipervnculo"/>
                <w:noProof/>
              </w:rPr>
              <w:t>Exportación del modelo</w:t>
            </w:r>
            <w:r>
              <w:rPr>
                <w:noProof/>
                <w:webHidden/>
              </w:rPr>
              <w:tab/>
            </w:r>
            <w:r>
              <w:rPr>
                <w:noProof/>
                <w:webHidden/>
              </w:rPr>
              <w:fldChar w:fldCharType="begin"/>
            </w:r>
            <w:r>
              <w:rPr>
                <w:noProof/>
                <w:webHidden/>
              </w:rPr>
              <w:instrText xml:space="preserve"> PAGEREF _Toc106717705 \h </w:instrText>
            </w:r>
            <w:r>
              <w:rPr>
                <w:noProof/>
                <w:webHidden/>
              </w:rPr>
            </w:r>
            <w:r>
              <w:rPr>
                <w:noProof/>
                <w:webHidden/>
              </w:rPr>
              <w:fldChar w:fldCharType="separate"/>
            </w:r>
            <w:r w:rsidR="000C5899">
              <w:rPr>
                <w:noProof/>
                <w:webHidden/>
              </w:rPr>
              <w:t>54</w:t>
            </w:r>
            <w:r>
              <w:rPr>
                <w:noProof/>
                <w:webHidden/>
              </w:rPr>
              <w:fldChar w:fldCharType="end"/>
            </w:r>
          </w:hyperlink>
        </w:p>
        <w:p w14:paraId="5B58589B" w14:textId="6BAAD8A6" w:rsidR="00860611" w:rsidRDefault="00860611">
          <w:pPr>
            <w:pStyle w:val="TDC2"/>
            <w:tabs>
              <w:tab w:val="right" w:leader="dot" w:pos="8494"/>
            </w:tabs>
            <w:rPr>
              <w:rFonts w:asciiTheme="minorHAnsi" w:eastAsiaTheme="minorEastAsia" w:hAnsiTheme="minorHAnsi"/>
              <w:noProof/>
              <w:sz w:val="22"/>
              <w:lang w:eastAsia="es-ES"/>
            </w:rPr>
          </w:pPr>
          <w:hyperlink w:anchor="_Toc106717706" w:history="1">
            <w:r w:rsidRPr="002275EA">
              <w:rPr>
                <w:rStyle w:val="Hipervnculo"/>
                <w:noProof/>
              </w:rPr>
              <w:t>Comparación con modelos físicos</w:t>
            </w:r>
            <w:r>
              <w:rPr>
                <w:noProof/>
                <w:webHidden/>
              </w:rPr>
              <w:tab/>
            </w:r>
            <w:r>
              <w:rPr>
                <w:noProof/>
                <w:webHidden/>
              </w:rPr>
              <w:fldChar w:fldCharType="begin"/>
            </w:r>
            <w:r>
              <w:rPr>
                <w:noProof/>
                <w:webHidden/>
              </w:rPr>
              <w:instrText xml:space="preserve"> PAGEREF _Toc106717706 \h </w:instrText>
            </w:r>
            <w:r>
              <w:rPr>
                <w:noProof/>
                <w:webHidden/>
              </w:rPr>
            </w:r>
            <w:r>
              <w:rPr>
                <w:noProof/>
                <w:webHidden/>
              </w:rPr>
              <w:fldChar w:fldCharType="separate"/>
            </w:r>
            <w:r w:rsidR="000C5899">
              <w:rPr>
                <w:noProof/>
                <w:webHidden/>
              </w:rPr>
              <w:t>55</w:t>
            </w:r>
            <w:r>
              <w:rPr>
                <w:noProof/>
                <w:webHidden/>
              </w:rPr>
              <w:fldChar w:fldCharType="end"/>
            </w:r>
          </w:hyperlink>
        </w:p>
        <w:p w14:paraId="674C27F2" w14:textId="651B1A75" w:rsidR="00860611" w:rsidRDefault="00860611">
          <w:pPr>
            <w:pStyle w:val="TDC2"/>
            <w:tabs>
              <w:tab w:val="right" w:leader="dot" w:pos="8494"/>
            </w:tabs>
            <w:rPr>
              <w:rFonts w:asciiTheme="minorHAnsi" w:eastAsiaTheme="minorEastAsia" w:hAnsiTheme="minorHAnsi"/>
              <w:noProof/>
              <w:sz w:val="22"/>
              <w:lang w:eastAsia="es-ES"/>
            </w:rPr>
          </w:pPr>
          <w:hyperlink w:anchor="_Toc106717707" w:history="1">
            <w:r w:rsidRPr="002275EA">
              <w:rPr>
                <w:rStyle w:val="Hipervnculo"/>
                <w:noProof/>
              </w:rPr>
              <w:t>Interfaz web para la visualización de resultados</w:t>
            </w:r>
            <w:r>
              <w:rPr>
                <w:noProof/>
                <w:webHidden/>
              </w:rPr>
              <w:tab/>
            </w:r>
            <w:r>
              <w:rPr>
                <w:noProof/>
                <w:webHidden/>
              </w:rPr>
              <w:fldChar w:fldCharType="begin"/>
            </w:r>
            <w:r>
              <w:rPr>
                <w:noProof/>
                <w:webHidden/>
              </w:rPr>
              <w:instrText xml:space="preserve"> PAGEREF _Toc106717707 \h </w:instrText>
            </w:r>
            <w:r>
              <w:rPr>
                <w:noProof/>
                <w:webHidden/>
              </w:rPr>
            </w:r>
            <w:r>
              <w:rPr>
                <w:noProof/>
                <w:webHidden/>
              </w:rPr>
              <w:fldChar w:fldCharType="separate"/>
            </w:r>
            <w:r w:rsidR="000C5899">
              <w:rPr>
                <w:noProof/>
                <w:webHidden/>
              </w:rPr>
              <w:t>55</w:t>
            </w:r>
            <w:r>
              <w:rPr>
                <w:noProof/>
                <w:webHidden/>
              </w:rPr>
              <w:fldChar w:fldCharType="end"/>
            </w:r>
          </w:hyperlink>
        </w:p>
        <w:p w14:paraId="6FA54F7E" w14:textId="4647F62E" w:rsidR="00860611" w:rsidRDefault="00860611">
          <w:pPr>
            <w:pStyle w:val="TDC3"/>
            <w:tabs>
              <w:tab w:val="right" w:leader="dot" w:pos="8494"/>
            </w:tabs>
            <w:rPr>
              <w:rFonts w:asciiTheme="minorHAnsi" w:eastAsiaTheme="minorEastAsia" w:hAnsiTheme="minorHAnsi"/>
              <w:noProof/>
              <w:sz w:val="22"/>
              <w:lang w:eastAsia="es-ES"/>
            </w:rPr>
          </w:pPr>
          <w:hyperlink w:anchor="_Toc106717708" w:history="1">
            <w:r w:rsidRPr="002275EA">
              <w:rPr>
                <w:rStyle w:val="Hipervnculo"/>
                <w:noProof/>
              </w:rPr>
              <w:t>Recogida de datos en tiempo real</w:t>
            </w:r>
            <w:r>
              <w:rPr>
                <w:noProof/>
                <w:webHidden/>
              </w:rPr>
              <w:tab/>
            </w:r>
            <w:r>
              <w:rPr>
                <w:noProof/>
                <w:webHidden/>
              </w:rPr>
              <w:fldChar w:fldCharType="begin"/>
            </w:r>
            <w:r>
              <w:rPr>
                <w:noProof/>
                <w:webHidden/>
              </w:rPr>
              <w:instrText xml:space="preserve"> PAGEREF _Toc106717708 \h </w:instrText>
            </w:r>
            <w:r>
              <w:rPr>
                <w:noProof/>
                <w:webHidden/>
              </w:rPr>
            </w:r>
            <w:r>
              <w:rPr>
                <w:noProof/>
                <w:webHidden/>
              </w:rPr>
              <w:fldChar w:fldCharType="separate"/>
            </w:r>
            <w:r w:rsidR="000C5899">
              <w:rPr>
                <w:noProof/>
                <w:webHidden/>
              </w:rPr>
              <w:t>55</w:t>
            </w:r>
            <w:r>
              <w:rPr>
                <w:noProof/>
                <w:webHidden/>
              </w:rPr>
              <w:fldChar w:fldCharType="end"/>
            </w:r>
          </w:hyperlink>
        </w:p>
        <w:p w14:paraId="33E79A26" w14:textId="361F1BBC" w:rsidR="00860611" w:rsidRDefault="00860611">
          <w:pPr>
            <w:pStyle w:val="TDC3"/>
            <w:tabs>
              <w:tab w:val="right" w:leader="dot" w:pos="8494"/>
            </w:tabs>
            <w:rPr>
              <w:rFonts w:asciiTheme="minorHAnsi" w:eastAsiaTheme="minorEastAsia" w:hAnsiTheme="minorHAnsi"/>
              <w:noProof/>
              <w:sz w:val="22"/>
              <w:lang w:eastAsia="es-ES"/>
            </w:rPr>
          </w:pPr>
          <w:hyperlink w:anchor="_Toc106717709" w:history="1">
            <w:r w:rsidRPr="002275EA">
              <w:rPr>
                <w:rStyle w:val="Hipervnculo"/>
                <w:noProof/>
              </w:rPr>
              <w:t>Diseño del frontend</w:t>
            </w:r>
            <w:r>
              <w:rPr>
                <w:noProof/>
                <w:webHidden/>
              </w:rPr>
              <w:tab/>
            </w:r>
            <w:r>
              <w:rPr>
                <w:noProof/>
                <w:webHidden/>
              </w:rPr>
              <w:fldChar w:fldCharType="begin"/>
            </w:r>
            <w:r>
              <w:rPr>
                <w:noProof/>
                <w:webHidden/>
              </w:rPr>
              <w:instrText xml:space="preserve"> PAGEREF _Toc106717709 \h </w:instrText>
            </w:r>
            <w:r>
              <w:rPr>
                <w:noProof/>
                <w:webHidden/>
              </w:rPr>
            </w:r>
            <w:r>
              <w:rPr>
                <w:noProof/>
                <w:webHidden/>
              </w:rPr>
              <w:fldChar w:fldCharType="separate"/>
            </w:r>
            <w:r w:rsidR="000C5899">
              <w:rPr>
                <w:noProof/>
                <w:webHidden/>
              </w:rPr>
              <w:t>55</w:t>
            </w:r>
            <w:r>
              <w:rPr>
                <w:noProof/>
                <w:webHidden/>
              </w:rPr>
              <w:fldChar w:fldCharType="end"/>
            </w:r>
          </w:hyperlink>
        </w:p>
        <w:p w14:paraId="57116391" w14:textId="29E51524" w:rsidR="00860611" w:rsidRDefault="00860611">
          <w:pPr>
            <w:pStyle w:val="TDC1"/>
            <w:tabs>
              <w:tab w:val="right" w:leader="dot" w:pos="8494"/>
            </w:tabs>
            <w:rPr>
              <w:rFonts w:asciiTheme="minorHAnsi" w:eastAsiaTheme="minorEastAsia" w:hAnsiTheme="minorHAnsi"/>
              <w:noProof/>
              <w:sz w:val="22"/>
              <w:lang w:eastAsia="es-ES"/>
            </w:rPr>
          </w:pPr>
          <w:hyperlink w:anchor="_Toc106717710" w:history="1">
            <w:r w:rsidRPr="002275EA">
              <w:rPr>
                <w:rStyle w:val="Hipervnculo"/>
                <w:noProof/>
              </w:rPr>
              <w:t>Conclusiones</w:t>
            </w:r>
            <w:r>
              <w:rPr>
                <w:noProof/>
                <w:webHidden/>
              </w:rPr>
              <w:tab/>
            </w:r>
            <w:r>
              <w:rPr>
                <w:noProof/>
                <w:webHidden/>
              </w:rPr>
              <w:fldChar w:fldCharType="begin"/>
            </w:r>
            <w:r>
              <w:rPr>
                <w:noProof/>
                <w:webHidden/>
              </w:rPr>
              <w:instrText xml:space="preserve"> PAGEREF _Toc106717710 \h </w:instrText>
            </w:r>
            <w:r>
              <w:rPr>
                <w:noProof/>
                <w:webHidden/>
              </w:rPr>
            </w:r>
            <w:r>
              <w:rPr>
                <w:noProof/>
                <w:webHidden/>
              </w:rPr>
              <w:fldChar w:fldCharType="separate"/>
            </w:r>
            <w:r w:rsidR="000C5899">
              <w:rPr>
                <w:noProof/>
                <w:webHidden/>
              </w:rPr>
              <w:t>55</w:t>
            </w:r>
            <w:r>
              <w:rPr>
                <w:noProof/>
                <w:webHidden/>
              </w:rPr>
              <w:fldChar w:fldCharType="end"/>
            </w:r>
          </w:hyperlink>
        </w:p>
        <w:p w14:paraId="5125A19E" w14:textId="513BA767" w:rsidR="00860611" w:rsidRDefault="00860611">
          <w:pPr>
            <w:pStyle w:val="TDC1"/>
            <w:tabs>
              <w:tab w:val="right" w:leader="dot" w:pos="8494"/>
            </w:tabs>
            <w:rPr>
              <w:rFonts w:asciiTheme="minorHAnsi" w:eastAsiaTheme="minorEastAsia" w:hAnsiTheme="minorHAnsi"/>
              <w:noProof/>
              <w:sz w:val="22"/>
              <w:lang w:eastAsia="es-ES"/>
            </w:rPr>
          </w:pPr>
          <w:hyperlink w:anchor="_Toc106717711" w:history="1">
            <w:r w:rsidRPr="002275EA">
              <w:rPr>
                <w:rStyle w:val="Hipervnculo"/>
                <w:noProof/>
              </w:rPr>
              <w:t>Referencias</w:t>
            </w:r>
            <w:r>
              <w:rPr>
                <w:noProof/>
                <w:webHidden/>
              </w:rPr>
              <w:tab/>
            </w:r>
            <w:r>
              <w:rPr>
                <w:noProof/>
                <w:webHidden/>
              </w:rPr>
              <w:fldChar w:fldCharType="begin"/>
            </w:r>
            <w:r>
              <w:rPr>
                <w:noProof/>
                <w:webHidden/>
              </w:rPr>
              <w:instrText xml:space="preserve"> PAGEREF _Toc106717711 \h </w:instrText>
            </w:r>
            <w:r>
              <w:rPr>
                <w:noProof/>
                <w:webHidden/>
              </w:rPr>
            </w:r>
            <w:r>
              <w:rPr>
                <w:noProof/>
                <w:webHidden/>
              </w:rPr>
              <w:fldChar w:fldCharType="separate"/>
            </w:r>
            <w:r w:rsidR="000C5899">
              <w:rPr>
                <w:noProof/>
                <w:webHidden/>
              </w:rPr>
              <w:t>55</w:t>
            </w:r>
            <w:r>
              <w:rPr>
                <w:noProof/>
                <w:webHidden/>
              </w:rPr>
              <w:fldChar w:fldCharType="end"/>
            </w:r>
          </w:hyperlink>
        </w:p>
        <w:p w14:paraId="2BB6127A" w14:textId="14066620" w:rsidR="00860611" w:rsidRDefault="00860611">
          <w:pPr>
            <w:pStyle w:val="TDC1"/>
            <w:tabs>
              <w:tab w:val="right" w:leader="dot" w:pos="8494"/>
            </w:tabs>
            <w:rPr>
              <w:rFonts w:asciiTheme="minorHAnsi" w:eastAsiaTheme="minorEastAsia" w:hAnsiTheme="minorHAnsi"/>
              <w:noProof/>
              <w:sz w:val="22"/>
              <w:lang w:eastAsia="es-ES"/>
            </w:rPr>
          </w:pPr>
          <w:hyperlink w:anchor="_Toc106717712" w:history="1">
            <w:r w:rsidRPr="002275EA">
              <w:rPr>
                <w:rStyle w:val="Hipervnculo"/>
                <w:noProof/>
              </w:rPr>
              <w:t>Anexo técnico</w:t>
            </w:r>
            <w:r>
              <w:rPr>
                <w:noProof/>
                <w:webHidden/>
              </w:rPr>
              <w:tab/>
            </w:r>
            <w:r>
              <w:rPr>
                <w:noProof/>
                <w:webHidden/>
              </w:rPr>
              <w:fldChar w:fldCharType="begin"/>
            </w:r>
            <w:r>
              <w:rPr>
                <w:noProof/>
                <w:webHidden/>
              </w:rPr>
              <w:instrText xml:space="preserve"> PAGEREF _Toc106717712 \h </w:instrText>
            </w:r>
            <w:r>
              <w:rPr>
                <w:noProof/>
                <w:webHidden/>
              </w:rPr>
            </w:r>
            <w:r>
              <w:rPr>
                <w:noProof/>
                <w:webHidden/>
              </w:rPr>
              <w:fldChar w:fldCharType="separate"/>
            </w:r>
            <w:r w:rsidR="000C5899">
              <w:rPr>
                <w:noProof/>
                <w:webHidden/>
              </w:rPr>
              <w:t>55</w:t>
            </w:r>
            <w:r>
              <w:rPr>
                <w:noProof/>
                <w:webHidden/>
              </w:rPr>
              <w:fldChar w:fldCharType="end"/>
            </w:r>
          </w:hyperlink>
        </w:p>
        <w:p w14:paraId="018EB2CB" w14:textId="02EF9144" w:rsidR="002E606A" w:rsidRDefault="002E606A">
          <w:r>
            <w:rPr>
              <w:b/>
              <w:bCs/>
              <w:noProof/>
            </w:rPr>
            <w:fldChar w:fldCharType="end"/>
          </w:r>
        </w:p>
      </w:sdtContent>
    </w:sdt>
    <w:p w14:paraId="11C3ABBF" w14:textId="1AA08173" w:rsidR="000E4F53" w:rsidRDefault="000E4F53" w:rsidP="005F31DF">
      <w:pPr>
        <w:rPr>
          <w:lang w:val="en-US"/>
        </w:rPr>
      </w:pPr>
    </w:p>
    <w:p w14:paraId="1A92E20F" w14:textId="0FF725A8" w:rsidR="000E4F53" w:rsidRDefault="000E4F53" w:rsidP="005F31DF">
      <w:pPr>
        <w:rPr>
          <w:lang w:val="en-US"/>
        </w:rPr>
      </w:pPr>
    </w:p>
    <w:p w14:paraId="176C4718" w14:textId="2FF02BE0" w:rsidR="000E4F53" w:rsidRDefault="000E4F53" w:rsidP="005F31DF">
      <w:pPr>
        <w:rPr>
          <w:lang w:val="en-US"/>
        </w:rPr>
      </w:pPr>
    </w:p>
    <w:p w14:paraId="2BD00725" w14:textId="66AED6F4" w:rsidR="000E4F53" w:rsidRDefault="000E4F53" w:rsidP="005F31DF">
      <w:pPr>
        <w:rPr>
          <w:lang w:val="en-US"/>
        </w:rPr>
      </w:pPr>
    </w:p>
    <w:p w14:paraId="5C79378A" w14:textId="31548E5D" w:rsidR="000E4F53" w:rsidRDefault="000E4F53" w:rsidP="005F31DF">
      <w:pPr>
        <w:rPr>
          <w:lang w:val="en-US"/>
        </w:rPr>
      </w:pPr>
    </w:p>
    <w:p w14:paraId="13E64879" w14:textId="047716C3" w:rsidR="000E4F53" w:rsidRDefault="000E4F53" w:rsidP="005F31DF">
      <w:pPr>
        <w:rPr>
          <w:lang w:val="en-US"/>
        </w:rPr>
      </w:pPr>
    </w:p>
    <w:p w14:paraId="67B0F148" w14:textId="0A254B13" w:rsidR="000E4F53" w:rsidRDefault="000E4F53" w:rsidP="005F31DF">
      <w:pPr>
        <w:rPr>
          <w:lang w:val="en-US"/>
        </w:rPr>
      </w:pPr>
    </w:p>
    <w:p w14:paraId="53BDCB4D" w14:textId="332D3A0A" w:rsidR="000E4F53" w:rsidRDefault="000E4F53" w:rsidP="005F31DF">
      <w:pPr>
        <w:rPr>
          <w:lang w:val="en-US"/>
        </w:rPr>
      </w:pPr>
    </w:p>
    <w:p w14:paraId="69186F24" w14:textId="696CAC4A" w:rsidR="000E4F53" w:rsidRDefault="000E4F53" w:rsidP="005F31DF">
      <w:pPr>
        <w:rPr>
          <w:lang w:val="en-US"/>
        </w:rPr>
      </w:pPr>
    </w:p>
    <w:p w14:paraId="091A8886" w14:textId="59F436E6" w:rsidR="000E4F53" w:rsidRDefault="000E4F53" w:rsidP="005F31DF">
      <w:pPr>
        <w:rPr>
          <w:lang w:val="en-US"/>
        </w:rPr>
      </w:pPr>
    </w:p>
    <w:p w14:paraId="08EAF491" w14:textId="38B51E71" w:rsidR="000E4F53" w:rsidRDefault="000E4F53" w:rsidP="005F31DF">
      <w:pPr>
        <w:rPr>
          <w:lang w:val="en-US"/>
        </w:rPr>
      </w:pPr>
    </w:p>
    <w:p w14:paraId="1219D106" w14:textId="52680276" w:rsidR="00F60936" w:rsidRDefault="007C1196" w:rsidP="000C2AE2">
      <w:pPr>
        <w:pStyle w:val="Ttulo1"/>
      </w:pPr>
      <w:bookmarkStart w:id="2" w:name="_Toc106717669"/>
      <w:r>
        <w:t>I</w:t>
      </w:r>
      <w:r w:rsidR="00B752A2">
        <w:t>ntroducción</w:t>
      </w:r>
      <w:bookmarkEnd w:id="2"/>
    </w:p>
    <w:p w14:paraId="28E06A5F" w14:textId="4A912C8A" w:rsidR="007C1196" w:rsidRDefault="007C1196" w:rsidP="00807596">
      <w:pPr>
        <w:pStyle w:val="Ttulo3"/>
      </w:pPr>
      <w:bookmarkStart w:id="3" w:name="_Toc106717670"/>
      <w:r>
        <w:t>Contexto</w:t>
      </w:r>
      <w:bookmarkEnd w:id="3"/>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2FC4702E" w:rsidR="000E4F53" w:rsidRDefault="000E4F53" w:rsidP="000E4F53">
      <w:pPr>
        <w:pStyle w:val="Ttulo2"/>
      </w:pPr>
      <w:bookmarkStart w:id="4" w:name="_Toc106717671"/>
      <w:r>
        <w:t>Medición de la calidad del aire</w:t>
      </w:r>
      <w:bookmarkEnd w:id="4"/>
    </w:p>
    <w:p w14:paraId="7059CAE6" w14:textId="37735C27" w:rsidR="001A4926" w:rsidRDefault="005246E5" w:rsidP="005F31DF">
      <w:pPr>
        <w:rPr>
          <w:rStyle w:val="Textoennegrita"/>
          <w:b w:val="0"/>
          <w:bCs w:val="0"/>
        </w:rPr>
      </w:pPr>
      <w:r>
        <w:t>Por esta razón,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4139BC87"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w:t>
      </w:r>
      <w:r w:rsidR="00804F39">
        <w:rPr>
          <w:rStyle w:val="Textoennegrita"/>
          <w:b w:val="0"/>
          <w:bCs w:val="0"/>
        </w:rPr>
        <w:lastRenderedPageBreak/>
        <w:t>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En la figura X se muestran las estaciones existentes en la ciudad de Madrid.</w:t>
      </w:r>
    </w:p>
    <w:p w14:paraId="5F025C9C" w14:textId="78A7B724" w:rsidR="00612C06" w:rsidRDefault="00612C06" w:rsidP="005F31DF">
      <w:pPr>
        <w:rPr>
          <w:rStyle w:val="Textoennegrita"/>
          <w:b w:val="0"/>
          <w:bCs w:val="0"/>
        </w:rPr>
      </w:pPr>
    </w:p>
    <w:p w14:paraId="5529E48D" w14:textId="4331D475" w:rsidR="00612C06" w:rsidRDefault="00612C06" w:rsidP="005F31DF">
      <w:pPr>
        <w:rPr>
          <w:rStyle w:val="Textoennegrita"/>
          <w:b w:val="0"/>
          <w:bCs w:val="0"/>
        </w:rPr>
      </w:pPr>
    </w:p>
    <w:p w14:paraId="69B0612C" w14:textId="2E8CB891" w:rsidR="00612C06" w:rsidRDefault="00612C06" w:rsidP="005F31DF">
      <w:pPr>
        <w:rPr>
          <w:rStyle w:val="Textoennegrita"/>
          <w:b w:val="0"/>
          <w:bCs w:val="0"/>
        </w:rPr>
      </w:pPr>
    </w:p>
    <w:p w14:paraId="67915582" w14:textId="721C4297" w:rsidR="00612C06" w:rsidRDefault="00612C06" w:rsidP="005F31DF">
      <w:pPr>
        <w:rPr>
          <w:rStyle w:val="Textoennegrita"/>
          <w:b w:val="0"/>
          <w:bCs w:val="0"/>
        </w:rPr>
      </w:pPr>
      <w:r>
        <w:rPr>
          <w:noProof/>
        </w:rPr>
        <w:drawing>
          <wp:anchor distT="0" distB="0" distL="114300" distR="114300" simplePos="0" relativeHeight="251659264" behindDoc="0" locked="0" layoutInCell="1" allowOverlap="1" wp14:anchorId="61408EF0" wp14:editId="413386E7">
            <wp:simplePos x="0" y="0"/>
            <wp:positionH relativeFrom="margin">
              <wp:align>center</wp:align>
            </wp:positionH>
            <wp:positionV relativeFrom="paragraph">
              <wp:posOffset>276417</wp:posOffset>
            </wp:positionV>
            <wp:extent cx="4476115" cy="2524125"/>
            <wp:effectExtent l="0" t="0" r="635" b="952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76115" cy="25241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0CBCE5A4" w14:textId="74AC7C52" w:rsidR="000E4F53" w:rsidRDefault="000E4F53" w:rsidP="000E4F53">
      <w:pPr>
        <w:jc w:val="center"/>
        <w:rPr>
          <w:rStyle w:val="Textoennegrita"/>
          <w:b w:val="0"/>
          <w:bCs w:val="0"/>
        </w:rPr>
      </w:pPr>
      <w:r>
        <w:rPr>
          <w:rStyle w:val="Textoennegrita"/>
          <w:b w:val="0"/>
          <w:bCs w:val="0"/>
        </w:rPr>
        <w:t>Figura X. Estaciones de medición de la calidad del aire en Madrid</w:t>
      </w:r>
    </w:p>
    <w:p w14:paraId="52AC69ED" w14:textId="49984858" w:rsidR="000E4F53" w:rsidRDefault="000E4F53" w:rsidP="005F31DF">
      <w:pPr>
        <w:rPr>
          <w:rStyle w:val="Textoennegrita"/>
          <w:b w:val="0"/>
          <w:bCs w:val="0"/>
        </w:rPr>
      </w:pPr>
    </w:p>
    <w:p w14:paraId="21FDD29D" w14:textId="5619F530" w:rsidR="008133E8"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 para obtener </w:t>
      </w:r>
      <w:r>
        <w:rPr>
          <w:rStyle w:val="Textoennegrita"/>
          <w:b w:val="0"/>
          <w:bCs w:val="0"/>
        </w:rPr>
        <w:t xml:space="preserve">tendencias, pero usando la capacidad de procesamiento de los computadores actuales </w:t>
      </w:r>
      <w:r w:rsidR="007A0868">
        <w:rPr>
          <w:rStyle w:val="Textoennegrita"/>
          <w:b w:val="0"/>
          <w:bCs w:val="0"/>
        </w:rPr>
        <w:t>además de los avances en inteligencia artificial se busca mejorar estas predicciones.</w:t>
      </w:r>
    </w:p>
    <w:p w14:paraId="780CAE2C" w14:textId="00CD3DAF" w:rsidR="00804F39" w:rsidRDefault="008133E8" w:rsidP="005F31DF">
      <w:pPr>
        <w:rPr>
          <w:rStyle w:val="Textoennegrita"/>
          <w:b w:val="0"/>
          <w:bCs w:val="0"/>
        </w:rPr>
      </w:pPr>
      <w:r>
        <w:rPr>
          <w:rStyle w:val="Textoennegrita"/>
          <w:b w:val="0"/>
          <w:bCs w:val="0"/>
        </w:rPr>
        <w:t xml:space="preserve">En nuestro caso, aplicando técnicas de </w:t>
      </w:r>
      <w:r w:rsidR="007A0868">
        <w:rPr>
          <w:rStyle w:val="Textoennegrita"/>
          <w:b w:val="0"/>
          <w:bCs w:val="0"/>
        </w:rPr>
        <w:t>Machine Learning y Deep Learning</w:t>
      </w:r>
      <w:r>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r w:rsidR="00AF3F9D">
        <w:rPr>
          <w:rStyle w:val="Textoennegrita"/>
          <w:b w:val="0"/>
          <w:bCs w:val="0"/>
        </w:rPr>
        <w:t xml:space="preserve"> </w:t>
      </w:r>
    </w:p>
    <w:p w14:paraId="7FD500D4" w14:textId="77777777" w:rsidR="00612C06" w:rsidRPr="00A35DDB" w:rsidRDefault="00612C06" w:rsidP="005F31DF"/>
    <w:p w14:paraId="40FF28E0" w14:textId="3C0CD9CE" w:rsidR="00073CDE" w:rsidRDefault="00612C06" w:rsidP="000C2AE2">
      <w:pPr>
        <w:pStyle w:val="Ttulo2"/>
      </w:pPr>
      <w:bookmarkStart w:id="5" w:name="_Toc106717672"/>
      <w:r>
        <w:lastRenderedPageBreak/>
        <w:t>I</w:t>
      </w:r>
      <w:r w:rsidR="00073CDE">
        <w:t>nteligencia artificial y redes neuronales</w:t>
      </w:r>
      <w:bookmarkEnd w:id="5"/>
    </w:p>
    <w:p w14:paraId="09D83403" w14:textId="5762AA6D" w:rsidR="0088266F" w:rsidRDefault="000E4F53" w:rsidP="005F31DF">
      <w:r w:rsidRPr="000E4F53">
        <w:rPr>
          <w:noProof/>
        </w:rPr>
        <w:drawing>
          <wp:anchor distT="0" distB="0" distL="114300" distR="114300" simplePos="0" relativeHeight="251658240" behindDoc="0" locked="0" layoutInCell="1" allowOverlap="1" wp14:anchorId="62367436" wp14:editId="741F9DC5">
            <wp:simplePos x="0" y="0"/>
            <wp:positionH relativeFrom="margin">
              <wp:align>left</wp:align>
            </wp:positionH>
            <wp:positionV relativeFrom="paragraph">
              <wp:posOffset>1191260</wp:posOffset>
            </wp:positionV>
            <wp:extent cx="5400040" cy="1765300"/>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 uri="{96DAC541-7B7A-43D3-8B79-37D633B846F1}">
                          <asvg:svgBlip xmlns:asvg="http://schemas.microsoft.com/office/drawing/2016/SVG/main" r:embed="rId8"/>
                        </a:ext>
                      </a:extLst>
                    </a:blip>
                    <a:srcRect t="16737" b="20772"/>
                    <a:stretch/>
                  </pic:blipFill>
                  <pic:spPr bwMode="auto">
                    <a:xfrm>
                      <a:off x="0" y="0"/>
                      <a:ext cx="5400040" cy="1765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8266F">
        <w:t xml:space="preserve">El modelo </w:t>
      </w:r>
      <w:r w:rsidR="00826BD0">
        <w:t>de nuestro sistema se crea utilizando redes neuronales</w:t>
      </w:r>
      <w:r w:rsidR="008A5757">
        <w:t xml:space="preserve"> artificiales</w:t>
      </w:r>
      <w:r w:rsidR="0088266F">
        <w:t xml:space="preserve">. Son una de las más importantes técnicas dentro </w:t>
      </w:r>
      <w:r w:rsidR="00EC5BBD">
        <w:t>del mundo</w:t>
      </w:r>
      <w:r w:rsidR="0088266F">
        <w:t xml:space="preserve"> de la inteligencia artificial y supusieron una revolución en este campo, difundiéndose enormemente por su capacidad para dar </w:t>
      </w:r>
      <w:r w:rsidR="00826BD0">
        <w:t xml:space="preserve">buenos </w:t>
      </w:r>
      <w:r w:rsidR="0088266F">
        <w:t>resultados en ámbitos diversos.</w:t>
      </w:r>
    </w:p>
    <w:p w14:paraId="53E82EBD" w14:textId="6EAD081A" w:rsidR="000E4F53" w:rsidRDefault="000E4F53" w:rsidP="000E4F53">
      <w:pPr>
        <w:ind w:firstLine="708"/>
        <w:jc w:val="center"/>
      </w:pPr>
      <w:r>
        <w:t>Figura 1. Diagrama de actividad de una red neuronal</w:t>
      </w:r>
      <w:r>
        <w:rPr>
          <w:noProof/>
        </w:rPr>
        <mc:AlternateContent>
          <mc:Choice Requires="wps">
            <w:drawing>
              <wp:inline distT="0" distB="0" distL="0" distR="0" wp14:anchorId="692572F2" wp14:editId="1D8B84DF">
                <wp:extent cx="299720" cy="299720"/>
                <wp:effectExtent l="0" t="0" r="0" b="0"/>
                <wp:docPr id="26" name="Rectángulo 26"/>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99720" cy="299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FDEB83" id="Rectángulo 26" o:spid="_x0000_s1026" style="width:23.6pt;height:2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" filled="f" stroked="f">
                <o:lock v:ext="edit" aspectratio="t"/>
                <w10:anchorlock/>
              </v:rect>
            </w:pict>
          </mc:Fallback>
        </mc:AlternateContent>
      </w:r>
    </w:p>
    <w:p w14:paraId="0FE8DCF2" w14:textId="77777777" w:rsidR="000E4F53" w:rsidRDefault="000E4F53" w:rsidP="005F31DF"/>
    <w:p w14:paraId="14F0949A" w14:textId="2B3C82C2" w:rsidR="00826BD0" w:rsidRDefault="000E4F53" w:rsidP="005F31DF">
      <w:r>
        <w:t>Como se puede observar en la figura 1,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0D1CE9E3" w14:textId="35F05F6B" w:rsidR="00894C6B" w:rsidRDefault="00894C6B" w:rsidP="005F31DF"/>
    <w:p w14:paraId="61895094" w14:textId="6BE52D42" w:rsidR="0019576E" w:rsidRDefault="0019576E" w:rsidP="005F31DF"/>
    <w:p w14:paraId="5206219B" w14:textId="50440F0D" w:rsidR="0019576E" w:rsidRDefault="0019576E" w:rsidP="005F31DF"/>
    <w:p w14:paraId="5E023419" w14:textId="15957CC6" w:rsidR="0019576E" w:rsidRDefault="0019576E" w:rsidP="005F31DF"/>
    <w:p w14:paraId="22E07BAB" w14:textId="18F50A64" w:rsidR="0019576E" w:rsidRDefault="0019576E" w:rsidP="005F31DF"/>
    <w:p w14:paraId="0B9C6BCF" w14:textId="3F627B1C" w:rsidR="0019576E" w:rsidRDefault="0019576E" w:rsidP="005F31DF"/>
    <w:p w14:paraId="4019B7F0" w14:textId="35B25911" w:rsidR="002125F4" w:rsidRDefault="002125F4" w:rsidP="005F31DF"/>
    <w:p w14:paraId="160FA3B7" w14:textId="77777777" w:rsidR="002125F4" w:rsidRDefault="002125F4" w:rsidP="005F31DF"/>
    <w:p w14:paraId="267AF4C6" w14:textId="1B86FC5A" w:rsidR="003610B2" w:rsidRDefault="003610B2" w:rsidP="00612C06">
      <w:pPr>
        <w:pStyle w:val="Ttulo1"/>
      </w:pPr>
      <w:bookmarkStart w:id="6" w:name="_Toc106717673"/>
      <w:r>
        <w:lastRenderedPageBreak/>
        <w:t>O</w:t>
      </w:r>
      <w:r w:rsidR="00B752A2">
        <w:t>bjetivos</w:t>
      </w:r>
      <w:bookmarkEnd w:id="6"/>
    </w:p>
    <w:p w14:paraId="2A966FEF" w14:textId="12AA8ED6" w:rsidR="003610B2" w:rsidRDefault="009A72AA" w:rsidP="005F31DF">
      <w:r>
        <w:t>El objetivo principal del trabajo es lograr obtener una predicción fiable del AQI para cada uno de los cinco contaminantes escogidos para 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25367AEE" w:rsidR="00C109E8" w:rsidRDefault="00EE4BCB" w:rsidP="005F31DF">
      <w:r>
        <w:t xml:space="preserve">Para </w:t>
      </w:r>
      <w:r w:rsidR="0037102D">
        <w:t>conseguir est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2D382BD8" w:rsidR="00927C95" w:rsidRDefault="00927C95" w:rsidP="005F31DF">
      <w:r>
        <w:t xml:space="preserve">Otro objetivo </w:t>
      </w:r>
      <w:r w:rsidR="005C4E9C">
        <w:t xml:space="preserve">adicional </w:t>
      </w:r>
      <w:r>
        <w:t xml:space="preserve">del </w:t>
      </w:r>
      <w:r w:rsidR="0037102D">
        <w:t>trabajo</w:t>
      </w:r>
      <w:r>
        <w:t xml:space="preserve"> es mejorar a los modelos físicos ya existentes. Se ha demostrado que el Machine Learning puede mejorar a técnicas tradicionales en disciplinas como el análisis de consumidores, el conteo de imágenes o la optimización de tiempos, por lo que puede que en este campo también. Se analizarán los resultados para compararlos con otras formas de predicción de la contaminación del aire y sacar conclusione</w:t>
      </w:r>
      <w:r w:rsidR="00AD4185">
        <w:t>s</w:t>
      </w:r>
      <w:r>
        <w:t>.</w:t>
      </w:r>
    </w:p>
    <w:p w14:paraId="3A2C6E9B" w14:textId="6721DE54" w:rsidR="00AD4185" w:rsidRDefault="00BE58C5" w:rsidP="005F31DF">
      <w:r>
        <w:t>Como</w:t>
      </w:r>
      <w:r w:rsidR="00AD4185">
        <w:t xml:space="preserve"> último</w:t>
      </w:r>
      <w:r>
        <w:t xml:space="preserve"> objetivo</w:t>
      </w:r>
      <w:r w:rsidR="00AD4185">
        <w:t xml:space="preserve">, además de contar con el despliegue </w:t>
      </w:r>
      <w:r w:rsidR="005C4E9C">
        <w:t>continúo</w:t>
      </w:r>
      <w:r w:rsidR="00AD4185">
        <w:t xml:space="preserve"> </w:t>
      </w:r>
      <w:r w:rsidR="005C4E9C">
        <w:t>prediciendo los valores de contaminación siempre</w:t>
      </w:r>
      <w:r w:rsidR="00AD4185">
        <w:t xml:space="preserve"> para la siguiente semana</w:t>
      </w:r>
      <w:r w:rsidR="005C4E9C">
        <w:t xml:space="preserve"> y no para una semana en concreto</w:t>
      </w:r>
      <w:r w:rsidR="00AD4185">
        <w:t>,</w:t>
      </w:r>
      <w:r>
        <w:t xml:space="preserve"> se busca</w:t>
      </w:r>
      <w:r w:rsidR="00AD4185">
        <w:t xml:space="preserve"> integrar lo conocido en el mundo de la inteligencia artificial como “continuous training”</w:t>
      </w:r>
      <w:r w:rsidR="00754CA9">
        <w:t xml:space="preserve"> (</w:t>
      </w:r>
      <w:hyperlink r:id="rId9" w:history="1">
        <w:r w:rsidR="00754CA9" w:rsidRPr="00A35C25">
          <w:rPr>
            <w:rStyle w:val="Hipervnculo"/>
          </w:rPr>
          <w:t>https://omdena.com/blog/continuous-training-machine-learning-models/</w:t>
        </w:r>
      </w:hyperlink>
      <w:r w:rsidR="00860611">
        <w:t>).</w:t>
      </w:r>
      <w:r w:rsidR="00AD4185">
        <w:t xml:space="preserve"> Actualizando los datos históricos con los nuevos que se obtienen cada día, se </w:t>
      </w:r>
      <w:r w:rsidR="00AD4185">
        <w:lastRenderedPageBreak/>
        <w:t xml:space="preserve">busca entrenar la red neuronal cada cierto plazo para obtener modelos perfeccionados. Con esto se busca que nuestro modelo se transforme a lo largo del tiempo, </w:t>
      </w:r>
      <w:r w:rsidR="005C4E9C">
        <w:t>ya que si esto no ocurre puede quedarse obsoleto tras cierto tiempo, sobre todo con las grandes alteraciones que provoca el cambio climático.</w:t>
      </w:r>
    </w:p>
    <w:p w14:paraId="1E9DB731" w14:textId="23899018" w:rsidR="00894C6B" w:rsidRDefault="00894C6B" w:rsidP="005F31DF"/>
    <w:p w14:paraId="6F69B285" w14:textId="44F2954C" w:rsidR="00894C6B" w:rsidRDefault="00894C6B" w:rsidP="005F31DF"/>
    <w:p w14:paraId="29565D8D" w14:textId="714FB500" w:rsidR="00894C6B" w:rsidRDefault="00894C6B" w:rsidP="005F31DF"/>
    <w:p w14:paraId="19DFA57B" w14:textId="19F4CEB3" w:rsidR="00894C6B" w:rsidRDefault="00894C6B" w:rsidP="005F31DF"/>
    <w:p w14:paraId="5FAA7ADA" w14:textId="2A37D52A" w:rsidR="0019576E" w:rsidRDefault="0019576E" w:rsidP="005F31DF"/>
    <w:p w14:paraId="3AF9692D" w14:textId="0D44B0AD" w:rsidR="0019576E" w:rsidRDefault="0019576E" w:rsidP="005F31DF"/>
    <w:p w14:paraId="1F3AA1B6" w14:textId="275A73D3" w:rsidR="0019576E" w:rsidRDefault="0019576E" w:rsidP="005F31DF"/>
    <w:p w14:paraId="541A1BAD" w14:textId="08A49444" w:rsidR="0019576E" w:rsidRDefault="0019576E" w:rsidP="005F31DF"/>
    <w:p w14:paraId="2CD8B511" w14:textId="10A72824" w:rsidR="0019576E" w:rsidRDefault="0019576E" w:rsidP="005F31DF"/>
    <w:p w14:paraId="77BBB42F" w14:textId="76FC575F" w:rsidR="0019576E" w:rsidRDefault="0019576E" w:rsidP="005F31DF"/>
    <w:p w14:paraId="49B0D1B8" w14:textId="1F6A6393" w:rsidR="0019576E" w:rsidRDefault="0019576E" w:rsidP="005F31DF"/>
    <w:p w14:paraId="4F7ACF2D" w14:textId="356AC3D8" w:rsidR="0019576E" w:rsidRDefault="0019576E" w:rsidP="005F31DF"/>
    <w:p w14:paraId="5BE80EC8" w14:textId="708BFC46" w:rsidR="0019576E" w:rsidRDefault="0019576E" w:rsidP="005F31DF"/>
    <w:p w14:paraId="4559FFAB" w14:textId="28B20EE0" w:rsidR="0019576E" w:rsidRDefault="0019576E" w:rsidP="005F31DF"/>
    <w:p w14:paraId="51F1735A" w14:textId="36E32494" w:rsidR="0019576E" w:rsidRDefault="0019576E" w:rsidP="005F31DF"/>
    <w:p w14:paraId="42FF1649" w14:textId="4F06C429" w:rsidR="0019576E" w:rsidRDefault="0019576E" w:rsidP="005F31DF"/>
    <w:p w14:paraId="51A04A56" w14:textId="0D509F3C" w:rsidR="0019576E" w:rsidRDefault="0019576E" w:rsidP="005F31DF"/>
    <w:p w14:paraId="68F97A0A" w14:textId="77777777" w:rsidR="0019576E" w:rsidRDefault="0019576E" w:rsidP="005F31DF"/>
    <w:p w14:paraId="20307708" w14:textId="7E53207B" w:rsidR="00894C6B" w:rsidRDefault="00894C6B" w:rsidP="005F31DF"/>
    <w:p w14:paraId="5611FFD3" w14:textId="0B902649" w:rsidR="00894C6B" w:rsidRDefault="00894C6B" w:rsidP="005F31DF"/>
    <w:p w14:paraId="34196FD3" w14:textId="4EE3B90F" w:rsidR="00894C6B" w:rsidRDefault="00894C6B" w:rsidP="005F31DF"/>
    <w:p w14:paraId="0254A025" w14:textId="298837B6" w:rsidR="003610B2" w:rsidRDefault="00B752A2" w:rsidP="00612C06">
      <w:pPr>
        <w:pStyle w:val="Ttulo1"/>
      </w:pPr>
      <w:bookmarkStart w:id="7" w:name="_Toc106717674"/>
      <w:r>
        <w:lastRenderedPageBreak/>
        <w:t>Conceptos teóricos</w:t>
      </w:r>
      <w:bookmarkEnd w:id="7"/>
    </w:p>
    <w:p w14:paraId="0D27D338" w14:textId="1F5A27EC" w:rsidR="007935C5" w:rsidRDefault="007935C5" w:rsidP="00612C06">
      <w:pPr>
        <w:pStyle w:val="Ttulo2"/>
      </w:pPr>
      <w:bookmarkStart w:id="8" w:name="_Toc106717675"/>
      <w:r>
        <w:t>Contaminantes principales y límites</w:t>
      </w:r>
      <w:bookmarkEnd w:id="8"/>
    </w:p>
    <w:p w14:paraId="433F836E" w14:textId="4DE0D4F0" w:rsidR="007935C5" w:rsidRDefault="007935C5" w:rsidP="007935C5">
      <w:r>
        <w:t xml:space="preserve">Existen gran cantidad de sustancias nocivas presentes en el aire, aunque la EPA (Agencia de Protección Ambiental de Estados Unidos </w:t>
      </w:r>
      <w:hyperlink r:id="rId10" w:history="1">
        <w:r w:rsidRPr="000F7B16">
          <w:rPr>
            <w:rStyle w:val="Hipervnculo"/>
          </w:rPr>
          <w:t>https://www.cdc.gov/air/pollutants.htm</w:t>
        </w:r>
      </w:hyperlink>
      <w:r>
        <w:t>) identifica seis contaminantes como los principales, regulados mediante valores límite basados en los efectos que provocan tanto para la salud pública como para el medio ambiente. Son el monóxido de carbono, el plomo, los óxidos de nitrógeno, el ozono troposférico, la materia particulada y los óxidos de azufre</w:t>
      </w:r>
      <w:r w:rsidR="00863FBC">
        <w:t xml:space="preserve"> (</w:t>
      </w:r>
      <w:hyperlink r:id="rId11" w:history="1">
        <w:r w:rsidR="00863FBC" w:rsidRPr="00B27E19">
          <w:rPr>
            <w:rStyle w:val="Hipervnculo"/>
          </w:rPr>
          <w:t>https://noticiasonline2020.com/como-afecta-la-topografia-a-la-formacion-del-suelo/</w:t>
        </w:r>
      </w:hyperlink>
      <w:r w:rsidR="00863FBC">
        <w:t>)</w:t>
      </w:r>
      <w:r>
        <w:t>. Se pueden clasificar en primarios o secundarios dependiendo si son generados por procesos humanos/naturales o generados por reacciones químicas de los primarios.</w:t>
      </w:r>
    </w:p>
    <w:p w14:paraId="76A1FD82" w14:textId="77777777"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 (</w:t>
      </w:r>
      <w:hyperlink r:id="rId12" w:history="1">
        <w:r w:rsidRPr="001B21BA">
          <w:rPr>
            <w:rStyle w:val="Hipervnculo"/>
          </w:rPr>
          <w:t>http://gestiona.madrid.org/azul_internet/html/web/2_3.htm?ESTADO_MENU=2_3</w:t>
        </w:r>
      </w:hyperlink>
      <w:r>
        <w:t>), pudiendo ser horarios/diarios (no pueden superarse más de un determinado número de veces al año) o anuales.</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064DBB">
            <w:r>
              <w:t>Contaminante</w:t>
            </w:r>
          </w:p>
        </w:tc>
        <w:tc>
          <w:tcPr>
            <w:tcW w:w="2831" w:type="dxa"/>
          </w:tcPr>
          <w:p w14:paraId="44141086" w14:textId="77777777" w:rsidR="007935C5" w:rsidRDefault="007935C5" w:rsidP="00064DBB">
            <w:pP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064DBB">
            <w:pP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064DBB">
            <w:r>
              <w:t>PM</w:t>
            </w:r>
            <w:r w:rsidRPr="004A0B20">
              <w:rPr>
                <w:vertAlign w:val="subscript"/>
              </w:rPr>
              <w:t>2.5</w:t>
            </w:r>
          </w:p>
        </w:tc>
        <w:tc>
          <w:tcPr>
            <w:tcW w:w="2831" w:type="dxa"/>
          </w:tcPr>
          <w:p w14:paraId="723EF21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064DBB">
            <w:pPr>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064DBB">
            <w:r>
              <w:t>PM</w:t>
            </w:r>
            <w:r w:rsidRPr="004A0B20">
              <w:rPr>
                <w:vertAlign w:val="subscript"/>
              </w:rPr>
              <w:t>10</w:t>
            </w:r>
          </w:p>
        </w:tc>
        <w:tc>
          <w:tcPr>
            <w:tcW w:w="2831" w:type="dxa"/>
          </w:tcPr>
          <w:p w14:paraId="1BA64FF6"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064DBB">
            <w:r>
              <w:t>O3</w:t>
            </w:r>
          </w:p>
        </w:tc>
        <w:tc>
          <w:tcPr>
            <w:tcW w:w="2831" w:type="dxa"/>
          </w:tcPr>
          <w:p w14:paraId="50FDA4AE"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064DBB">
            <w:r>
              <w:t>NO2</w:t>
            </w:r>
          </w:p>
        </w:tc>
        <w:tc>
          <w:tcPr>
            <w:tcW w:w="2831" w:type="dxa"/>
          </w:tcPr>
          <w:p w14:paraId="68E3A00B"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064DBB">
            <w:pPr>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064DBB">
            <w:r>
              <w:t>SO2</w:t>
            </w:r>
          </w:p>
        </w:tc>
        <w:tc>
          <w:tcPr>
            <w:tcW w:w="2831" w:type="dxa"/>
          </w:tcPr>
          <w:p w14:paraId="1C4B7EF3"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064DBB">
            <w:pPr>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77777777" w:rsidR="007935C5" w:rsidRDefault="007935C5" w:rsidP="007935C5"/>
    <w:p w14:paraId="2717801B" w14:textId="77777777" w:rsidR="007935C5" w:rsidRDefault="007935C5" w:rsidP="007935C5">
      <w:r>
        <w:t xml:space="preserve"> </w:t>
      </w:r>
      <w:hyperlink r:id="rId13" w:history="1">
        <w:r w:rsidRPr="001B21BA">
          <w:rPr>
            <w:rStyle w:val="Hipervnculo"/>
          </w:rPr>
          <w:t>https://www.comunidad.madrid/servicios/salud/calidad-aire-salud</w:t>
        </w:r>
      </w:hyperlink>
      <w:r>
        <w:t xml:space="preserve"> </w:t>
      </w:r>
    </w:p>
    <w:p w14:paraId="4B9A47FA" w14:textId="5C89ACA3" w:rsidR="007935C5" w:rsidRDefault="007935C5" w:rsidP="007935C5">
      <w:r w:rsidRPr="000804CC">
        <w:rPr>
          <w:u w:val="single"/>
        </w:rPr>
        <w:t>Materia particulada</w:t>
      </w:r>
      <w:r>
        <w:t>: uno de los indicadores más comunes. Son una mezcla de partículas, tanto sólidas como líquidas, suspendidas en el aire. Estudios realizados en la Unión Europea (</w:t>
      </w:r>
      <w:hyperlink r:id="rId14" w:history="1">
        <w:r w:rsidRPr="001B21BA">
          <w:rPr>
            <w:rStyle w:val="Hipervnculo"/>
          </w:rPr>
          <w:t>https://www.eea.europa.eu/es/themes/air/intro</w:t>
        </w:r>
      </w:hyperlink>
      <w:r>
        <w:t xml:space="preserve">) muestran que son el agente contaminante más nocivo para las personas, debido a la capacidad de penetrar en el cuerpo. Dependiendo del grosor, se pueden clasificar en varios tipos. </w:t>
      </w:r>
      <w:r w:rsidR="000804CC">
        <w:t>En la figura XX vemos la diferencia entre las dos principales.</w:t>
      </w:r>
    </w:p>
    <w:p w14:paraId="28B0C3BB" w14:textId="2051A099" w:rsidR="000804CC" w:rsidRDefault="000804CC" w:rsidP="007935C5"/>
    <w:p w14:paraId="768AC1E1" w14:textId="6F30E0A0" w:rsidR="000804CC" w:rsidRDefault="000804CC" w:rsidP="000804CC">
      <w:pPr>
        <w:jc w:val="center"/>
      </w:pPr>
      <w:r>
        <w:rPr>
          <w:noProof/>
        </w:rPr>
        <w:drawing>
          <wp:anchor distT="0" distB="0" distL="114300" distR="114300" simplePos="0" relativeHeight="251664384" behindDoc="0" locked="0" layoutInCell="1" allowOverlap="1" wp14:anchorId="6855554A" wp14:editId="284A1D50">
            <wp:simplePos x="0" y="0"/>
            <wp:positionH relativeFrom="margin">
              <wp:align>center</wp:align>
            </wp:positionH>
            <wp:positionV relativeFrom="paragraph">
              <wp:posOffset>162</wp:posOffset>
            </wp:positionV>
            <wp:extent cx="2796363" cy="2570839"/>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96363" cy="2570839"/>
                    </a:xfrm>
                    <a:prstGeom prst="rect">
                      <a:avLst/>
                    </a:prstGeom>
                    <a:noFill/>
                    <a:ln>
                      <a:noFill/>
                    </a:ln>
                  </pic:spPr>
                </pic:pic>
              </a:graphicData>
            </a:graphic>
          </wp:anchor>
        </w:drawing>
      </w:r>
      <w:r>
        <w:t>Figura X. Comparación entre tipos de materia particulada</w:t>
      </w:r>
    </w:p>
    <w:p w14:paraId="6B85C185" w14:textId="055E0B00" w:rsidR="000804CC" w:rsidRDefault="000804CC" w:rsidP="007935C5"/>
    <w:p w14:paraId="78C81630" w14:textId="77777777" w:rsidR="007935C5" w:rsidRDefault="007935C5" w:rsidP="007935C5">
      <w:r>
        <w:tab/>
        <w:t>PM</w:t>
      </w:r>
      <w:r w:rsidRPr="004A0B20">
        <w:rPr>
          <w:vertAlign w:val="subscript"/>
        </w:rPr>
        <w:t>2.5</w:t>
      </w:r>
      <w:r>
        <w:t>: las partículas con diámetro menor a 2,5 micras. Son las más dañinas para la salud debido a que pu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2F081D82" w14:textId="5B1C811E" w:rsidR="007935C5" w:rsidRDefault="007935C5" w:rsidP="007935C5">
      <w:r>
        <w:tab/>
        <w:t>PM</w:t>
      </w:r>
      <w:r w:rsidRPr="004A0B20">
        <w:rPr>
          <w:vertAlign w:val="subscript"/>
        </w:rPr>
        <w:t>10</w:t>
      </w:r>
      <w:r>
        <w:t>: las partículas con diámetro menor a 10 micras. Pueden ser inhaladas por el sistema respiratorio, aunque no atraviesan los alveolos pulmonares como las anteriormente mencionadas. El tiempo de permanencia es menor, de horas en vez de días. El 77,9% (</w:t>
      </w:r>
      <w:hyperlink r:id="rId16" w:history="1">
        <w:r w:rsidRPr="001B21BA">
          <w:rPr>
            <w:rStyle w:val="Hipervnculo"/>
          </w:rPr>
          <w:t>https://prtr-es.es/particulas-pm10,15673,11,2007.html</w:t>
        </w:r>
      </w:hyperlink>
      <w:r>
        <w:t xml:space="preserve">) de emisiones proceden del polvo </w:t>
      </w:r>
      <w:r w:rsidR="00863FBC">
        <w:t>suspendido</w:t>
      </w:r>
      <w:r>
        <w:t xml:space="preserve"> existente en la atmósfera.</w:t>
      </w:r>
    </w:p>
    <w:p w14:paraId="2CB2C622" w14:textId="77777777" w:rsidR="000804CC" w:rsidRDefault="000804CC" w:rsidP="007935C5"/>
    <w:p w14:paraId="6560D79F" w14:textId="77777777" w:rsidR="007935C5" w:rsidRDefault="007935C5" w:rsidP="000804CC">
      <w:r w:rsidRPr="000804CC">
        <w:rPr>
          <w:u w:val="single"/>
        </w:rPr>
        <w:t>O3</w:t>
      </w:r>
      <w:r>
        <w:t>: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0804CC">
      <w:r w:rsidRPr="000804CC">
        <w:rPr>
          <w:u w:val="single"/>
        </w:rPr>
        <w:t>NO2</w:t>
      </w:r>
      <w:r>
        <w:t xml:space="preserve">: el principal contaminante entre los óxidos de nitrógeno. Producido por fábricas, vehículos y quema de residuos. Es un gas tóxico que además incrementa los niveles de </w:t>
      </w:r>
      <w:r>
        <w:lastRenderedPageBreak/>
        <w:t>PM</w:t>
      </w:r>
      <w:r w:rsidRPr="004A0B20">
        <w:rPr>
          <w:vertAlign w:val="subscript"/>
        </w:rPr>
        <w:t>2.5</w:t>
      </w:r>
      <w:r>
        <w:t>. Tiene gran influencia sobre enfermedades respiratorias y provoca la lluvia ácida, con severos efectos sobre la fauna y flora.</w:t>
      </w:r>
    </w:p>
    <w:p w14:paraId="6ADCE29F" w14:textId="77777777" w:rsidR="007935C5" w:rsidRDefault="007935C5" w:rsidP="000804CC">
      <w:r w:rsidRPr="000804CC">
        <w:rPr>
          <w:u w:val="single"/>
        </w:rPr>
        <w:t>SO2</w:t>
      </w:r>
      <w:r>
        <w:t>: el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77777777" w:rsidR="0019576E" w:rsidRPr="0088266F" w:rsidRDefault="0019576E" w:rsidP="00612C06">
      <w:pPr>
        <w:pStyle w:val="Ttulo2"/>
      </w:pPr>
      <w:bookmarkStart w:id="9" w:name="_Toc106717676"/>
      <w:r w:rsidRPr="0088266F">
        <w:t>AQI (Air Quality Index)</w:t>
      </w:r>
      <w:bookmarkEnd w:id="9"/>
    </w:p>
    <w:p w14:paraId="6794F3E4" w14:textId="77777777"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 mientras que por ejemplo en Estados Unidos la Agencia de Protección del Medio Ambiente establece una escala de 0 a 500 con un código de colores. (</w:t>
      </w:r>
      <w:hyperlink r:id="rId17" w:history="1">
        <w:r w:rsidRPr="001B21BA">
          <w:rPr>
            <w:rStyle w:val="Hipervnculo"/>
          </w:rPr>
          <w:t>https://www.airnow.gov/aqi/aqi-basics/</w:t>
        </w:r>
      </w:hyperlink>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77777777" w:rsidR="0019576E" w:rsidRDefault="0019576E" w:rsidP="00064DBB">
            <w:r>
              <w:t>Valor del índice de la calidad del aire</w:t>
            </w:r>
          </w:p>
        </w:tc>
        <w:tc>
          <w:tcPr>
            <w:tcW w:w="3330" w:type="dxa"/>
          </w:tcPr>
          <w:p w14:paraId="6C6E17EB" w14:textId="77777777" w:rsidR="0019576E" w:rsidRDefault="0019576E" w:rsidP="00064DBB">
            <w:pPr>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77777777" w:rsidR="0019576E" w:rsidRDefault="0019576E" w:rsidP="00064DBB">
            <w:pPr>
              <w:cnfStyle w:val="100000000000" w:firstRow="1" w:lastRow="0" w:firstColumn="0" w:lastColumn="0" w:oddVBand="0" w:evenVBand="0" w:oddHBand="0" w:evenHBand="0" w:firstRowFirstColumn="0" w:firstRowLastColumn="0" w:lastRowFirstColumn="0" w:lastRowLastColumn="0"/>
            </w:pPr>
            <w:r>
              <w:t>Colores</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064DBB">
            <w:r>
              <w:t>0 a 50</w:t>
            </w:r>
          </w:p>
        </w:tc>
        <w:tc>
          <w:tcPr>
            <w:tcW w:w="3330" w:type="dxa"/>
          </w:tcPr>
          <w:p w14:paraId="6876D3D6"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064DBB">
            <w:r>
              <w:t>51 a 100</w:t>
            </w:r>
          </w:p>
        </w:tc>
        <w:tc>
          <w:tcPr>
            <w:tcW w:w="3330" w:type="dxa"/>
          </w:tcPr>
          <w:p w14:paraId="23A1F93B"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064DBB">
            <w:r>
              <w:t>101 a 150</w:t>
            </w:r>
          </w:p>
        </w:tc>
        <w:tc>
          <w:tcPr>
            <w:tcW w:w="3330" w:type="dxa"/>
          </w:tcPr>
          <w:p w14:paraId="04373A5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064DBB">
            <w:r>
              <w:t>151 a 200</w:t>
            </w:r>
          </w:p>
        </w:tc>
        <w:tc>
          <w:tcPr>
            <w:tcW w:w="3330" w:type="dxa"/>
          </w:tcPr>
          <w:p w14:paraId="0C862A88"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064DBB">
            <w:r>
              <w:t>201 a 300</w:t>
            </w:r>
          </w:p>
        </w:tc>
        <w:tc>
          <w:tcPr>
            <w:tcW w:w="3330" w:type="dxa"/>
          </w:tcPr>
          <w:p w14:paraId="3615C963"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064DBB">
            <w:pPr>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064DBB">
            <w:r>
              <w:t>301 a 500</w:t>
            </w:r>
          </w:p>
        </w:tc>
        <w:tc>
          <w:tcPr>
            <w:tcW w:w="3330" w:type="dxa"/>
          </w:tcPr>
          <w:p w14:paraId="2F301C70"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064DBB">
            <w:pPr>
              <w:cnfStyle w:val="000000000000" w:firstRow="0" w:lastRow="0" w:firstColumn="0" w:lastColumn="0" w:oddVBand="0" w:evenVBand="0" w:oddHBand="0" w:evenHBand="0" w:firstRowFirstColumn="0" w:firstRowLastColumn="0" w:lastRowFirstColumn="0" w:lastRowLastColumn="0"/>
            </w:pPr>
            <w:r>
              <w:t>Granate</w:t>
            </w:r>
          </w:p>
        </w:tc>
      </w:tr>
    </w:tbl>
    <w:p w14:paraId="20CE3ABB" w14:textId="77777777" w:rsidR="0019576E" w:rsidRDefault="0019576E" w:rsidP="0019576E"/>
    <w:p w14:paraId="22AFECC1" w14:textId="77777777" w:rsidR="0019576E" w:rsidRDefault="0019576E" w:rsidP="0019576E">
      <w:r>
        <w:t>En este trabajo vamos a utilizar valores del índice de la calidad del aire en lugar de valores absolutos, utilizando el AQI estadounidense, tanto en la recogida de datos pasados, actuales y en la propia predicción de los valores futuros.</w:t>
      </w:r>
    </w:p>
    <w:p w14:paraId="3D36D9D9" w14:textId="71ECCE30" w:rsidR="007935C5" w:rsidRDefault="007935C5" w:rsidP="005F31DF"/>
    <w:p w14:paraId="24AF052B" w14:textId="77777777" w:rsidR="00585BD3" w:rsidRDefault="00585BD3" w:rsidP="005F31DF"/>
    <w:p w14:paraId="5701C857" w14:textId="2042B2D0" w:rsidR="00B7293F" w:rsidRDefault="00B7293F" w:rsidP="00B7293F">
      <w:pPr>
        <w:pStyle w:val="Ttulo2"/>
      </w:pPr>
      <w:bookmarkStart w:id="10" w:name="_Toc106717677"/>
      <w:r>
        <w:t>Conjunto de datos</w:t>
      </w:r>
      <w:bookmarkEnd w:id="10"/>
    </w:p>
    <w:p w14:paraId="22153F68" w14:textId="050CCC2F" w:rsidR="003610B2" w:rsidRDefault="004921A2" w:rsidP="005F31DF">
      <w:hyperlink r:id="rId18" w:history="1">
        <w:r w:rsidR="00913B26" w:rsidRPr="00440027">
          <w:rPr>
            <w:rStyle w:val="Hipervnculo"/>
          </w:rPr>
          <w:t>https://www.neuraldesigner.com/learning/tutorials/data-set</w:t>
        </w:r>
      </w:hyperlink>
      <w:r w:rsidR="00913B26">
        <w:t xml:space="preserve"> </w:t>
      </w:r>
    </w:p>
    <w:p w14:paraId="1A6D5BB3" w14:textId="111599A6" w:rsidR="00D352E7" w:rsidRDefault="00D352E7" w:rsidP="005F31DF">
      <w:r>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D448DDA" w14:textId="785C06C7" w:rsidR="00BC4638" w:rsidRDefault="00BC4638" w:rsidP="005F31DF">
      <w:r>
        <w:t>L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76848BB2" w:rsidR="00674429" w:rsidRDefault="00612C06" w:rsidP="00612C06">
      <w:pPr>
        <w:pStyle w:val="Ttulo3"/>
      </w:pPr>
      <w:bookmarkStart w:id="11" w:name="_Toc106717678"/>
      <w:r>
        <w:t>Variables en función de su uso</w:t>
      </w:r>
      <w:bookmarkEnd w:id="11"/>
    </w:p>
    <w:p w14:paraId="00F8E15E" w14:textId="6009AF31" w:rsidR="006766B4" w:rsidRDefault="006766B4" w:rsidP="00612C06">
      <w:pPr>
        <w:ind w:firstLine="708"/>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612C06">
      <w:pPr>
        <w:ind w:firstLine="708"/>
      </w:pPr>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56635B21" w:rsidR="00CD2BFF" w:rsidRDefault="00CD2BFF" w:rsidP="00612C06">
      <w:pPr>
        <w:ind w:firstLine="708"/>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CABEC10" w14:textId="6DC22C86" w:rsidR="00674429" w:rsidRDefault="00612C06" w:rsidP="00612C06">
      <w:pPr>
        <w:pStyle w:val="Ttulo3"/>
      </w:pPr>
      <w:bookmarkStart w:id="12" w:name="_Toc106717679"/>
      <w:r>
        <w:t>Variables en función de su tipo</w:t>
      </w:r>
      <w:bookmarkEnd w:id="12"/>
    </w:p>
    <w:p w14:paraId="5702E732" w14:textId="3CA8EDF8" w:rsidR="00674429" w:rsidRDefault="00CD2BFF" w:rsidP="00612C06">
      <w:pPr>
        <w:ind w:firstLine="708"/>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342C3EF4" w:rsidR="004A757B" w:rsidRDefault="004A757B" w:rsidP="00612C06">
      <w:pPr>
        <w:ind w:firstLine="708"/>
      </w:pPr>
      <w:r>
        <w:t>Variables binarias: solo pueden tomar dos valores. Normalmente son traducidas a variables numéricas que toman 0 y 1.</w:t>
      </w:r>
    </w:p>
    <w:p w14:paraId="349C09B0" w14:textId="20E8884F" w:rsidR="004A757B" w:rsidRDefault="004A757B" w:rsidP="00612C06">
      <w:pPr>
        <w:ind w:firstLine="708"/>
      </w:pPr>
      <w:r>
        <w:lastRenderedPageBreak/>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62B66640" w14:textId="660639E5" w:rsidR="00674429" w:rsidRDefault="00674429" w:rsidP="00612C06">
      <w:pPr>
        <w:ind w:firstLine="708"/>
      </w:pPr>
      <w:r>
        <w:t>Variables de fecha: indican cualquier información relativa a la referencia temporal de la muestra, como puede ser el día, mes, año, día de la semana… Se usarán en la predicción de tendencias y como información adicional.</w:t>
      </w:r>
    </w:p>
    <w:p w14:paraId="23B2E2BA" w14:textId="79C75F49" w:rsidR="00612C06" w:rsidRDefault="00612C06" w:rsidP="00612C06">
      <w:pPr>
        <w:ind w:firstLine="708"/>
      </w:pPr>
    </w:p>
    <w:p w14:paraId="4BAF89BD" w14:textId="797CB5D1" w:rsidR="00613FB3" w:rsidRDefault="00613FB3" w:rsidP="00612C06">
      <w:pPr>
        <w:pStyle w:val="Ttulo2"/>
      </w:pPr>
      <w:bookmarkStart w:id="13" w:name="_Toc106717680"/>
      <w:r>
        <w:t>Transformación del dataset</w:t>
      </w:r>
      <w:bookmarkEnd w:id="13"/>
      <w:r w:rsidR="00EB0C9A">
        <w:t xml:space="preserve"> </w:t>
      </w:r>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7BE6B93"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738F6608" w:rsidR="00613FB3" w:rsidRDefault="00EB0C9A" w:rsidP="005F31DF">
      <w:r>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24D93158" w14:textId="7638AB6F"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diferentes modelos con distintas características y así construir el modelo final, que es la función del de selección, ya que elige los que mejores resultados han dado, y por último </w:t>
      </w:r>
      <w:r>
        <w:lastRenderedPageBreak/>
        <w:t xml:space="preserve">el de validación prueba el modelo conseguido con muestras no utilizadas en el proceso de entrenamiento con lo que comprueba la validez de este. </w:t>
      </w:r>
    </w:p>
    <w:p w14:paraId="754D7816" w14:textId="291AA7DB" w:rsidR="00B06120" w:rsidRDefault="00B06120" w:rsidP="005F31DF">
      <w:r>
        <w:t xml:space="preserve">Habitualmente, el de entrenamiento corresponde al 60% del dataset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4C5EA6D8" w:rsidR="00612C06" w:rsidRDefault="003610B2" w:rsidP="00B752A2">
      <w:pPr>
        <w:pStyle w:val="Ttulo2"/>
      </w:pPr>
      <w:bookmarkStart w:id="14" w:name="_Toc106717681"/>
      <w:r>
        <w:t>Red neuronal</w:t>
      </w:r>
      <w:bookmarkEnd w:id="14"/>
    </w:p>
    <w:p w14:paraId="42503743" w14:textId="223E6D25" w:rsidR="003610B2" w:rsidRDefault="004921A2" w:rsidP="005F31DF">
      <w:hyperlink r:id="rId19" w:history="1">
        <w:r w:rsidR="004E48CD" w:rsidRPr="00C544E2">
          <w:rPr>
            <w:rStyle w:val="Hipervnculo"/>
          </w:rPr>
          <w:t>https://www.neuraldesigner.com/learning/tutorials/neural-network</w:t>
        </w:r>
      </w:hyperlink>
      <w:r w:rsidR="004E48CD">
        <w:t xml:space="preserve"> </w:t>
      </w:r>
    </w:p>
    <w:p w14:paraId="52E136B5" w14:textId="699FACE3"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7F630680" w14:textId="14FD49AC" w:rsidR="005D1CC8" w:rsidRDefault="005D1CC8" w:rsidP="0019576E"/>
    <w:p w14:paraId="540017FC" w14:textId="22A509D9" w:rsidR="005D1CC8" w:rsidRDefault="005D1CC8" w:rsidP="0019576E"/>
    <w:p w14:paraId="30778181" w14:textId="77777777" w:rsidR="005D1CC8" w:rsidRDefault="005D1CC8" w:rsidP="0019576E"/>
    <w:p w14:paraId="6F190D68" w14:textId="77777777" w:rsidR="005D1CC8" w:rsidRDefault="005D1CC8" w:rsidP="005F31DF"/>
    <w:p w14:paraId="4EAD3831" w14:textId="7104165B" w:rsidR="005D1CC8" w:rsidRDefault="005D1CC8" w:rsidP="005D1CC8">
      <w:pPr>
        <w:jc w:val="center"/>
      </w:pPr>
      <w:r w:rsidRPr="005D1CC8">
        <w:rPr>
          <w:noProof/>
        </w:rPr>
        <w:drawing>
          <wp:anchor distT="0" distB="0" distL="114300" distR="114300" simplePos="0" relativeHeight="251680768" behindDoc="0" locked="0" layoutInCell="1" allowOverlap="1" wp14:anchorId="4D80D081" wp14:editId="44DA8995">
            <wp:simplePos x="0" y="0"/>
            <wp:positionH relativeFrom="margin">
              <wp:align>center</wp:align>
            </wp:positionH>
            <wp:positionV relativeFrom="paragraph">
              <wp:posOffset>0</wp:posOffset>
            </wp:positionV>
            <wp:extent cx="3943350" cy="1995170"/>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a:xfrm>
                      <a:off x="0" y="0"/>
                      <a:ext cx="3943350" cy="1995170"/>
                    </a:xfrm>
                    <a:prstGeom prst="rect">
                      <a:avLst/>
                    </a:prstGeom>
                  </pic:spPr>
                </pic:pic>
              </a:graphicData>
            </a:graphic>
            <wp14:sizeRelH relativeFrom="margin">
              <wp14:pctWidth>0</wp14:pctWidth>
            </wp14:sizeRelH>
            <wp14:sizeRelV relativeFrom="margin">
              <wp14:pctHeight>0</wp14:pctHeight>
            </wp14:sizeRelV>
          </wp:anchor>
        </w:drawing>
      </w:r>
      <w:r>
        <w:t>Figura X. Esquema de una red neuronal</w:t>
      </w:r>
    </w:p>
    <w:p w14:paraId="5D2B2412" w14:textId="0CA5336A" w:rsidR="005D1CC8" w:rsidRDefault="005D1CC8" w:rsidP="005F31DF"/>
    <w:p w14:paraId="57EDC6AA" w14:textId="4607BA8B" w:rsidR="00B84F66" w:rsidRDefault="00C52548" w:rsidP="005F31DF">
      <w:r>
        <w:t>Las neuronas se agrupan en capas</w:t>
      </w:r>
      <w:r w:rsidR="005D1CC8">
        <w:t>, como se puede observar en la figura X</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10A2D7F3" w14:textId="1BCD5331" w:rsidR="005D1CC8" w:rsidRDefault="005D1CC8" w:rsidP="005F31DF"/>
    <w:p w14:paraId="0362FDCE" w14:textId="33DFB3E0" w:rsidR="00C52548" w:rsidRDefault="00C52548" w:rsidP="005F31DF">
      <w:r>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w:t>
      </w:r>
      <w:r w:rsidR="000C454A" w:rsidRPr="00B84F66">
        <w:rPr>
          <w:vertAlign w:val="subscript"/>
        </w:rPr>
        <w:t>ij</w:t>
      </w:r>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63F2461F" w:rsidR="0003182D" w:rsidRDefault="00B752A2" w:rsidP="001617A6">
      <w:pPr>
        <w:jc w:val="center"/>
      </w:pPr>
      <w:r w:rsidRPr="00B752A2">
        <w:rPr>
          <w:noProof/>
        </w:rPr>
        <w:lastRenderedPageBreak/>
        <w:drawing>
          <wp:anchor distT="0" distB="0" distL="114300" distR="114300" simplePos="0" relativeHeight="251660288" behindDoc="0" locked="0" layoutInCell="1" allowOverlap="1" wp14:anchorId="192250DA" wp14:editId="7B1B5E01">
            <wp:simplePos x="0" y="0"/>
            <wp:positionH relativeFrom="column">
              <wp:posOffset>4386</wp:posOffset>
            </wp:positionH>
            <wp:positionV relativeFrom="paragraph">
              <wp:posOffset>3972</wp:posOffset>
            </wp:positionV>
            <wp:extent cx="5400040" cy="2226945"/>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400040" cy="2226945"/>
                    </a:xfrm>
                    <a:prstGeom prst="rect">
                      <a:avLst/>
                    </a:prstGeom>
                  </pic:spPr>
                </pic:pic>
              </a:graphicData>
            </a:graphic>
          </wp:anchor>
        </w:drawing>
      </w:r>
      <w:r w:rsidR="001617A6">
        <w:t>Figura X. Diagrama de una capa de perceptrón</w:t>
      </w:r>
    </w:p>
    <w:p w14:paraId="64BBB0A8" w14:textId="77777777" w:rsidR="001617A6" w:rsidRDefault="001617A6" w:rsidP="005F31DF"/>
    <w:p w14:paraId="36360BEC" w14:textId="77777777" w:rsidR="001617A6" w:rsidRDefault="001617A6" w:rsidP="005F31DF"/>
    <w:p w14:paraId="73B574C5" w14:textId="2B56A649" w:rsidR="0017170E" w:rsidRDefault="0017170E" w:rsidP="005F31DF">
      <w:r>
        <w:t>Otros tipos de capa son la probabilística, usada principalmente en problemas de clasificación por lo que no se entrará en detalle, y la capa LSTM (long-short term memory).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59C61AE2" w14:textId="20024897" w:rsidR="001617A6" w:rsidRDefault="001617A6" w:rsidP="005F31DF"/>
    <w:p w14:paraId="12A77F55" w14:textId="7AD07CF4" w:rsidR="001617A6" w:rsidRDefault="001617A6" w:rsidP="001617A6">
      <w:pPr>
        <w:jc w:val="center"/>
      </w:pPr>
      <w:r w:rsidRPr="001617A6">
        <w:rPr>
          <w:noProof/>
        </w:rPr>
        <w:lastRenderedPageBreak/>
        <w:drawing>
          <wp:anchor distT="0" distB="0" distL="114300" distR="114300" simplePos="0" relativeHeight="251661312" behindDoc="0" locked="0" layoutInCell="1" allowOverlap="1" wp14:anchorId="7DCA2705" wp14:editId="2F0317A5">
            <wp:simplePos x="0" y="0"/>
            <wp:positionH relativeFrom="margin">
              <wp:align>center</wp:align>
            </wp:positionH>
            <wp:positionV relativeFrom="paragraph">
              <wp:posOffset>46340</wp:posOffset>
            </wp:positionV>
            <wp:extent cx="7140575" cy="4773930"/>
            <wp:effectExtent l="0" t="0" r="0" b="0"/>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7140575" cy="4773930"/>
                    </a:xfrm>
                    <a:prstGeom prst="rect">
                      <a:avLst/>
                    </a:prstGeom>
                  </pic:spPr>
                </pic:pic>
              </a:graphicData>
            </a:graphic>
            <wp14:sizeRelH relativeFrom="margin">
              <wp14:pctWidth>0</wp14:pctWidth>
            </wp14:sizeRelH>
            <wp14:sizeRelV relativeFrom="margin">
              <wp14:pctHeight>0</wp14:pctHeight>
            </wp14:sizeRelV>
          </wp:anchor>
        </w:drawing>
      </w:r>
      <w:r>
        <w:t>Figura X. Diagrama de una capa LSTM</w:t>
      </w:r>
    </w:p>
    <w:p w14:paraId="7458A9D9" w14:textId="0878EFF5" w:rsidR="001617A6" w:rsidRDefault="001617A6" w:rsidP="005F31DF"/>
    <w:p w14:paraId="229A42E0" w14:textId="1304600C" w:rsidR="001617A6" w:rsidRDefault="001617A6" w:rsidP="005F31DF"/>
    <w:p w14:paraId="4483679F" w14:textId="337F8E8E" w:rsidR="0003182D" w:rsidRDefault="001617A6" w:rsidP="005F31DF">
      <w:r>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7A5CB3D7" w14:textId="77777777" w:rsidR="001617A6" w:rsidRDefault="001617A6" w:rsidP="005F31DF"/>
    <w:p w14:paraId="028F5BCA" w14:textId="77777777" w:rsidR="004E48CD" w:rsidRDefault="004E48CD" w:rsidP="005F31DF"/>
    <w:p w14:paraId="4DD817A5" w14:textId="7F3072C9" w:rsidR="00BC0D86" w:rsidRDefault="00894C6B" w:rsidP="00BC0D86">
      <w:pPr>
        <w:pStyle w:val="Ttulo2"/>
      </w:pPr>
      <w:bookmarkStart w:id="15" w:name="_Toc106717682"/>
      <w:r>
        <w:lastRenderedPageBreak/>
        <w:t>Función</w:t>
      </w:r>
      <w:r w:rsidR="003610B2">
        <w:t xml:space="preserve"> de cost</w:t>
      </w:r>
      <w:r w:rsidR="00D372A1">
        <w:t>e</w:t>
      </w:r>
      <w:bookmarkEnd w:id="15"/>
      <w:r w:rsidR="00E526EF">
        <w:t xml:space="preserve"> </w:t>
      </w:r>
    </w:p>
    <w:p w14:paraId="5720D04A" w14:textId="5ABE720B" w:rsidR="003610B2" w:rsidRDefault="004921A2" w:rsidP="005F31DF">
      <w:hyperlink r:id="rId24" w:history="1">
        <w:r w:rsidR="00A01F2A" w:rsidRPr="00C544E2">
          <w:rPr>
            <w:rStyle w:val="Hipervnculo"/>
          </w:rPr>
          <w:t>https://www.neuraldesigner.com/learning/tutorials/training-strategy</w:t>
        </w:r>
      </w:hyperlink>
      <w:r w:rsidR="00A01F2A">
        <w:t xml:space="preserve"> </w:t>
      </w:r>
    </w:p>
    <w:p w14:paraId="157495D6" w14:textId="19929369" w:rsidR="004E48CD" w:rsidRDefault="004E48CD" w:rsidP="005F31DF">
      <w:r>
        <w:t>El concepto de función de cost</w:t>
      </w:r>
      <w:r w:rsidR="00D372A1">
        <w:t>e</w:t>
      </w:r>
      <w:r>
        <w:t xml:space="preserve"> describe la tarea que la red neuronal va a realizar. Permite conocer una estimación sobre la calidad de los resultados obtenidos por un modelo. </w:t>
      </w:r>
      <w:r w:rsidR="00F7118B">
        <w:t xml:space="preserve">El objetivo siempre será minimizar esta función, lo que en nuestro caso significa mejores predicciones. </w:t>
      </w:r>
    </w:p>
    <w:p w14:paraId="3C24DCEF" w14:textId="77777777" w:rsidR="0036789E" w:rsidRDefault="00F7118B" w:rsidP="005F31DF">
      <w:r>
        <w:t xml:space="preserve">Esta función </w:t>
      </w:r>
      <w:r w:rsidR="00C627CB">
        <w:t xml:space="preserve">se compone de dos términos, el de error y el de regularización. El término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2481D6C8" w14:textId="342A2F93" w:rsidR="00D96E6E" w:rsidRDefault="0036789E" w:rsidP="005F31DF">
      <w:r>
        <w:t xml:space="preserve">Existen diferentes tipos de error, cada uno con ventajas y desventajas. </w:t>
      </w:r>
    </w:p>
    <w:p w14:paraId="28793EFD" w14:textId="1A47ABF4" w:rsidR="00D96E6E" w:rsidRDefault="0036789E" w:rsidP="00BC0D86">
      <w:pPr>
        <w:pStyle w:val="Prrafodelista"/>
        <w:numPr>
          <w:ilvl w:val="0"/>
          <w:numId w:val="2"/>
        </w:numPr>
      </w:pPr>
      <w:r>
        <w:t xml:space="preserve">La suma de los errores al cuadrado es uno de los más típicos y tiene la ventaja de que puede ser tratado como una función continua diferenciable. </w:t>
      </w:r>
    </w:p>
    <w:p w14:paraId="2CC7E221" w14:textId="4A9C630B" w:rsidR="00F7118B" w:rsidRDefault="00D96E6E" w:rsidP="00BC0D86">
      <w:pPr>
        <w:pStyle w:val="Prrafodelista"/>
        <w:numPr>
          <w:ilvl w:val="0"/>
          <w:numId w:val="2"/>
        </w:numPr>
      </w:pPr>
      <w:r>
        <w:t>El error cuadrático medio es similar al anterior pero el error no aumenta con el tamaño del dataset, lo que es útil en conjunto de datos grandes.</w:t>
      </w:r>
    </w:p>
    <w:p w14:paraId="2497D1CD" w14:textId="6C9067B2" w:rsidR="00D96E6E" w:rsidRDefault="00D96E6E" w:rsidP="00BC0D86">
      <w:pPr>
        <w:pStyle w:val="Prrafodelista"/>
        <w:numPr>
          <w:ilvl w:val="0"/>
          <w:numId w:val="2"/>
        </w:numPr>
      </w:pPr>
      <w:r>
        <w:t>La raíz del error cuadrático medio es la raíz del error mencionado anteriormente.</w:t>
      </w:r>
    </w:p>
    <w:p w14:paraId="23E8BE82" w14:textId="5F68BFE9" w:rsidR="00D96E6E" w:rsidRDefault="00D96E6E" w:rsidP="00BC0D86">
      <w:pPr>
        <w:pStyle w:val="Prrafodelista"/>
        <w:numPr>
          <w:ilvl w:val="0"/>
          <w:numId w:val="2"/>
        </w:numPr>
      </w:pPr>
      <w:r>
        <w:t>El error cuadrático normalizado tampoco aumenta con el tamaño del dataset e introduce un coeficiente de normalización con el que no contaban los anteriores.</w:t>
      </w:r>
    </w:p>
    <w:p w14:paraId="46BDFA82" w14:textId="50973438" w:rsidR="00D96E6E" w:rsidRDefault="00D96E6E" w:rsidP="00BC0D86">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26017085" w14:textId="27C46929" w:rsidR="00D96E6E" w:rsidRDefault="00A01F2A" w:rsidP="005F31DF">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w:t>
      </w:r>
      <w:r w:rsidR="00AB05FF">
        <w:t xml:space="preserve">Internamente, hace que los pesos y sesgos sean más pequeños. Existen dos tipos principales: </w:t>
      </w:r>
    </w:p>
    <w:p w14:paraId="3503022B" w14:textId="29E59F11" w:rsidR="00AB05FF" w:rsidRDefault="00AB05FF" w:rsidP="00BC0D86">
      <w:pPr>
        <w:pStyle w:val="Prrafodelista"/>
        <w:numPr>
          <w:ilvl w:val="0"/>
          <w:numId w:val="3"/>
        </w:numPr>
      </w:pPr>
      <w:r>
        <w:t xml:space="preserve">Regularización L1: utiliza la suma de los valores absolutos de los parámetros de la red neuronal. </w:t>
      </w:r>
    </w:p>
    <w:p w14:paraId="6914263E" w14:textId="7378EDCF" w:rsidR="00E526EF" w:rsidRDefault="00E526EF" w:rsidP="00E526EF"/>
    <w:p w14:paraId="014818C9" w14:textId="77777777" w:rsidR="00E526EF" w:rsidRDefault="00E526EF" w:rsidP="00E526EF"/>
    <w:p w14:paraId="3C070F65" w14:textId="50EF6AA5" w:rsidR="00A01F2A" w:rsidRDefault="00AB05FF" w:rsidP="00BC0D86">
      <w:pPr>
        <w:pStyle w:val="Prrafodelista"/>
        <w:numPr>
          <w:ilvl w:val="0"/>
          <w:numId w:val="3"/>
        </w:numPr>
      </w:pPr>
      <w:r>
        <w:t>Regularización L2: utiliza la suma cuadrática de los parámetros de la red neuronal. Se aumenta o disminuye hasta encontrar un balance idóneo.</w:t>
      </w:r>
    </w:p>
    <w:p w14:paraId="21985F10" w14:textId="77777777" w:rsidR="00894C6B" w:rsidRDefault="00894C6B" w:rsidP="005F31DF"/>
    <w:p w14:paraId="5AF300CA" w14:textId="395D889F" w:rsidR="00BC0D86" w:rsidRDefault="00D96E6E" w:rsidP="00BC0D86">
      <w:pPr>
        <w:pStyle w:val="Ttulo2"/>
      </w:pPr>
      <w:bookmarkStart w:id="16" w:name="_Toc106717683"/>
      <w:r>
        <w:t>Algoritmos</w:t>
      </w:r>
      <w:r w:rsidR="003610B2">
        <w:t xml:space="preserve"> de entrenamiento</w:t>
      </w:r>
      <w:bookmarkEnd w:id="16"/>
      <w:r w:rsidR="00356633">
        <w:t xml:space="preserve"> </w:t>
      </w:r>
    </w:p>
    <w:p w14:paraId="08E8C1A7" w14:textId="32B5FB65" w:rsidR="003610B2" w:rsidRPr="00356633" w:rsidRDefault="004921A2" w:rsidP="005F31DF">
      <w:hyperlink r:id="rId25" w:history="1">
        <w:r w:rsidR="00BC0D86" w:rsidRPr="00B70D1C">
          <w:rPr>
            <w:rStyle w:val="Hipervnculo"/>
          </w:rPr>
          <w:t>https://www.neuraldesigner.com/blog/5_algorithms_to_train_a_neural_network</w:t>
        </w:r>
      </w:hyperlink>
      <w:r w:rsidR="006A0ADE">
        <w:t xml:space="preserve"> </w:t>
      </w:r>
    </w:p>
    <w:p w14:paraId="6735196A" w14:textId="259AB768" w:rsidR="00894C6B" w:rsidRDefault="00894C6B" w:rsidP="005F31DF">
      <w:r>
        <w:t>Con el objetivo de minimizar la función de cost</w:t>
      </w:r>
      <w:r w:rsidR="00D372A1">
        <w:t>e</w:t>
      </w:r>
      <w:r>
        <w:t xml:space="preserve">, es necesario optimizar la red neuronal. </w:t>
      </w:r>
      <w:r w:rsidR="00D12B29">
        <w:t>Este proceso trata de encontrar los parámetros (pesos y sesgos) óptimos, y para ello se utiliza un algoritmo de entren</w:t>
      </w:r>
      <w:r w:rsidR="005619C3">
        <w:t>amiento.</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retropropagación.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6AD79A9F" w14:textId="790056DC" w:rsidR="00274B37" w:rsidRDefault="0025087F" w:rsidP="00274B37">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el método de Quasi-Newton y el algoritmo de estimación de momento adaptativo</w:t>
      </w:r>
      <w:r w:rsidR="005B717B">
        <w:t>. Normalmente, el mejor algoritmo 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p>
    <w:p w14:paraId="6A370A89" w14:textId="6BAFA88C" w:rsidR="00274B37" w:rsidRDefault="00274B37" w:rsidP="005F31DF">
      <w:r>
        <w:t xml:space="preserve"> </w:t>
      </w:r>
    </w:p>
    <w:p w14:paraId="51793988" w14:textId="7A7AD9CF" w:rsidR="00C34933" w:rsidRDefault="00863FBC" w:rsidP="00BC0D86">
      <w:pPr>
        <w:pStyle w:val="Ttulo1"/>
      </w:pPr>
      <w:bookmarkStart w:id="17" w:name="_Toc106717684"/>
      <w:r>
        <w:lastRenderedPageBreak/>
        <w:t>Técnicas</w:t>
      </w:r>
      <w:r w:rsidR="00BC0D86">
        <w:t xml:space="preserve"> y herramientas</w:t>
      </w:r>
      <w:bookmarkEnd w:id="17"/>
    </w:p>
    <w:p w14:paraId="363B02B8" w14:textId="323A402E" w:rsidR="00C34933" w:rsidRDefault="00123249" w:rsidP="00BC0D86">
      <w:pPr>
        <w:pStyle w:val="Ttulo2"/>
      </w:pPr>
      <w:bookmarkStart w:id="18" w:name="_Toc106717685"/>
      <w:r>
        <w:t>Metodología</w:t>
      </w:r>
      <w:bookmarkEnd w:id="18"/>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529D6866" w14:textId="709489D4" w:rsidR="005144E6"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5144E6">
        <w:t>Sin embargo, la particularidad de este sistema es su enfoque científico, no tan centrado en diseño de software clásico.</w:t>
      </w:r>
    </w:p>
    <w:p w14:paraId="0D788606" w14:textId="6121524D" w:rsidR="005144E6" w:rsidRDefault="005144E6" w:rsidP="005F31DF">
      <w:r>
        <w:t xml:space="preserve">Por esta razón, </w:t>
      </w:r>
      <w:r w:rsidR="003C2D49">
        <w:t xml:space="preserve">la metodología que se va a usar en este proyecto es DSRM (Design Science Research Methodology), expuesta por </w:t>
      </w:r>
      <w:r w:rsidR="003C2D49" w:rsidRPr="003C2D49">
        <w:t xml:space="preserve">Ken Peffers, Tuure </w:t>
      </w:r>
      <w:r w:rsidR="00FA5B57" w:rsidRPr="003C2D49">
        <w:t>Tuunanen,</w:t>
      </w:r>
      <w:r w:rsidR="003C2D49" w:rsidRPr="003C2D49">
        <w:t xml:space="preserve"> Marcus A. Rothenberger </w:t>
      </w:r>
      <w:r w:rsidR="003C2D49">
        <w:t xml:space="preserve">y </w:t>
      </w:r>
      <w:r w:rsidR="003C2D49" w:rsidRPr="003C2D49">
        <w:t>Samir Chatterjee</w:t>
      </w:r>
      <w:r w:rsidR="003C2D49">
        <w:t xml:space="preserve"> en </w:t>
      </w:r>
      <w:hyperlink r:id="rId26" w:history="1">
        <w:r w:rsidR="003C2D49" w:rsidRPr="000E56D8">
          <w:rPr>
            <w:rStyle w:val="Hipervnculo"/>
          </w:rPr>
          <w:t>https://www.tandfonline.com/doi/abs/10.2753/MIS0742-1222240302</w:t>
        </w:r>
      </w:hyperlink>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Design Science y </w:t>
      </w:r>
      <w:r w:rsidR="008F4C67">
        <w:t>p</w:t>
      </w:r>
      <w:r w:rsidR="0042450C">
        <w:t>roporcionar un modelo mental para presentar y evaluar la investigación de Design Science en un sistema de información como el de este trabajo.</w:t>
      </w:r>
    </w:p>
    <w:p w14:paraId="7AD2C250" w14:textId="565F335C" w:rsidR="008F4C67" w:rsidRDefault="008F4C67" w:rsidP="008F4C67">
      <w:pPr>
        <w:jc w:val="center"/>
      </w:pPr>
      <w:r>
        <w:rPr>
          <w:noProof/>
        </w:rPr>
        <w:lastRenderedPageBreak/>
        <w:drawing>
          <wp:anchor distT="0" distB="0" distL="114300" distR="114300" simplePos="0" relativeHeight="251663360" behindDoc="0" locked="0" layoutInCell="1" allowOverlap="1" wp14:anchorId="02755FAB" wp14:editId="31AAEB2C">
            <wp:simplePos x="0" y="0"/>
            <wp:positionH relativeFrom="margin">
              <wp:align>center</wp:align>
            </wp:positionH>
            <wp:positionV relativeFrom="paragraph">
              <wp:posOffset>178</wp:posOffset>
            </wp:positionV>
            <wp:extent cx="5964555" cy="2430145"/>
            <wp:effectExtent l="0" t="0" r="0" b="825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64555" cy="2430145"/>
                    </a:xfrm>
                    <a:prstGeom prst="rect">
                      <a:avLst/>
                    </a:prstGeom>
                    <a:noFill/>
                    <a:ln>
                      <a:noFill/>
                    </a:ln>
                  </pic:spPr>
                </pic:pic>
              </a:graphicData>
            </a:graphic>
            <wp14:sizeRelH relativeFrom="margin">
              <wp14:pctWidth>0</wp14:pctWidth>
            </wp14:sizeRelH>
            <wp14:sizeRelV relativeFrom="margin">
              <wp14:pctHeight>0</wp14:pctHeight>
            </wp14:sizeRelV>
          </wp:anchor>
        </w:drawing>
      </w:r>
      <w:r>
        <w:t>Figura X. Modelo de proceso de DSRM</w:t>
      </w:r>
    </w:p>
    <w:p w14:paraId="1792EE75" w14:textId="77777777" w:rsidR="008F4C67" w:rsidRDefault="008F4C67" w:rsidP="005F31DF"/>
    <w:p w14:paraId="4A991217" w14:textId="4467BD83" w:rsidR="0042450C" w:rsidRDefault="008F4C67" w:rsidP="005F31DF">
      <w:r>
        <w:t>Como se observa en la figura X,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4D1579DB" w:rsidR="00123249" w:rsidRDefault="00123249" w:rsidP="00BC0D86">
      <w:pPr>
        <w:pStyle w:val="Ttulo2"/>
      </w:pPr>
      <w:bookmarkStart w:id="19" w:name="_Toc106717686"/>
      <w:r>
        <w:t>Motor</w:t>
      </w:r>
      <w:bookmarkEnd w:id="19"/>
      <w:r>
        <w:t xml:space="preserve"> </w:t>
      </w:r>
    </w:p>
    <w:p w14:paraId="4BF0A617" w14:textId="20815D4A"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OpenNN.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TensorFlow o PyTorch. </w:t>
      </w:r>
    </w:p>
    <w:p w14:paraId="0F422E2B" w14:textId="5D4F9973"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 el apartado (NUM CONCEPTOS TEORICOS)</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6B954035" w:rsidR="00CA0E8A" w:rsidRDefault="00CA0E8A" w:rsidP="00BC0D86">
      <w:pPr>
        <w:pStyle w:val="Ttulo2"/>
      </w:pPr>
      <w:bookmarkStart w:id="20" w:name="_Toc106717687"/>
      <w:r>
        <w:lastRenderedPageBreak/>
        <w:t>Lenguajes programación</w:t>
      </w:r>
      <w:bookmarkEnd w:id="20"/>
      <w:r>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7708DE46"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framework de aplicaciones, facilitando el desarrollo de aplicaciones web basadas en Node. </w:t>
      </w:r>
      <w:r w:rsidR="00075143">
        <w:t>Además, facilita la integración con bibliotecas de creación de gráficos (Charts.js) y de obtención de datos a través de APIs (Axios) que son necesarias para su puesta en marcha.</w:t>
      </w:r>
    </w:p>
    <w:p w14:paraId="5C539C86" w14:textId="4C1D9D2A" w:rsidR="00343EEE" w:rsidRDefault="00715C98" w:rsidP="005F31DF">
      <w:r>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27233EA8" w14:textId="516FF9C9" w:rsidR="006A61DC" w:rsidRDefault="006A61DC" w:rsidP="005F31DF"/>
    <w:p w14:paraId="4FCE76A0" w14:textId="3EA9B377" w:rsidR="0019576E" w:rsidRDefault="0019576E" w:rsidP="005F31DF"/>
    <w:p w14:paraId="0F569FD2" w14:textId="61C49FA3" w:rsidR="0019576E" w:rsidRDefault="0019576E" w:rsidP="005F31DF"/>
    <w:p w14:paraId="4F2D1A76" w14:textId="105D1070" w:rsidR="00835998" w:rsidRDefault="00835998" w:rsidP="005F31DF"/>
    <w:p w14:paraId="5D4C5DEB" w14:textId="55BBFA47" w:rsidR="00835998" w:rsidRDefault="00835998" w:rsidP="005F31DF"/>
    <w:p w14:paraId="277D63F0" w14:textId="106FC87B" w:rsidR="00835998" w:rsidRDefault="00835998" w:rsidP="005F31DF"/>
    <w:p w14:paraId="2B6AC571" w14:textId="3A2540B7" w:rsidR="00835998" w:rsidRDefault="00835998" w:rsidP="005F31DF"/>
    <w:p w14:paraId="42307CF4" w14:textId="77777777" w:rsidR="00835998" w:rsidRDefault="00835998" w:rsidP="005F31DF"/>
    <w:p w14:paraId="1DEC9D57" w14:textId="195CE6E7" w:rsidR="006A61DC" w:rsidRDefault="006A61DC" w:rsidP="005F31DF"/>
    <w:p w14:paraId="1C12ECA9" w14:textId="1D0DC07A" w:rsidR="006A61DC" w:rsidRDefault="006A61DC" w:rsidP="005F31DF"/>
    <w:p w14:paraId="339DBAD3" w14:textId="574A3AF5" w:rsidR="006A61DC" w:rsidRDefault="00835998" w:rsidP="00835998">
      <w:pPr>
        <w:pStyle w:val="Ttulo1"/>
      </w:pPr>
      <w:bookmarkStart w:id="21" w:name="_Toc106717688"/>
      <w:r>
        <w:lastRenderedPageBreak/>
        <w:t>Aspectos relevantes</w:t>
      </w:r>
      <w:bookmarkEnd w:id="21"/>
    </w:p>
    <w:p w14:paraId="1A72B936" w14:textId="7A3AEDDB" w:rsidR="00212EAF" w:rsidRDefault="00CC5DC2" w:rsidP="00CC5DC2">
      <w:pPr>
        <w:pStyle w:val="Ttulo2"/>
      </w:pPr>
      <w:bookmarkStart w:id="22" w:name="_Toc106717689"/>
      <w:r>
        <w:t>Procesamiento de los datos históricos</w:t>
      </w:r>
      <w:bookmarkEnd w:id="22"/>
    </w:p>
    <w:p w14:paraId="14D53D69" w14:textId="727CA077" w:rsidR="00774FC9" w:rsidRDefault="00774FC9" w:rsidP="00CC5DC2">
      <w:pPr>
        <w:pStyle w:val="Ttulo3"/>
      </w:pPr>
      <w:bookmarkStart w:id="23" w:name="_Toc106717690"/>
      <w:r>
        <w:t>Recogida</w:t>
      </w:r>
      <w:bookmarkEnd w:id="23"/>
    </w:p>
    <w:p w14:paraId="78C3E489" w14:textId="6EF96D8B" w:rsidR="008A7AFC" w:rsidRDefault="008A7AFC" w:rsidP="005F31DF">
      <w:r>
        <w:t>El primer paso 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6D5B06C7" w:rsidR="008A7AFC" w:rsidRDefault="008A7AFC" w:rsidP="005F31DF">
      <w:r>
        <w:t xml:space="preserve">Respecto a los contaminantes, hay que tener en cuenta </w:t>
      </w:r>
      <w:r w:rsidR="0048126D">
        <w:t>que usamos</w:t>
      </w:r>
      <w:r>
        <w:t xml:space="preserve"> AQI en lugar de las concentraciones reales. Existen </w:t>
      </w:r>
      <w:r w:rsidR="00634C10">
        <w:t xml:space="preserve">organismos oficiales que presentan y permiten la obtención de las concentraciones, como la Red de Calidad del Aire de la Comunidad de Madrid ( </w:t>
      </w:r>
      <w:hyperlink r:id="rId28" w:history="1">
        <w:r w:rsidR="00634C10" w:rsidRPr="00801A72">
          <w:rPr>
            <w:rStyle w:val="Hipervnculo"/>
          </w:rPr>
          <w:t>http://gestiona.madrid.org/azul_internet/run/j/AvisosAccion.icm</w:t>
        </w:r>
      </w:hyperlink>
      <w:r w:rsidR="00634C10">
        <w:t xml:space="preserve">). </w:t>
      </w:r>
      <w:r w:rsidR="003E3CF5">
        <w:t>De esta manera, es posible convertir posteriormente estos valores al AQI utilizando las ecuaciones correspondientes a cada contaminantes (</w:t>
      </w:r>
      <w:hyperlink r:id="rId29" w:history="1">
        <w:r w:rsidR="003E3CF5" w:rsidRPr="00801A72">
          <w:rPr>
            <w:rStyle w:val="Hipervnculo"/>
          </w:rPr>
          <w:t>https://forum.airnowtech.org/t/the-aqi-equation/169</w:t>
        </w:r>
      </w:hyperlink>
      <w:r w:rsidR="003E3CF5">
        <w:t xml:space="preserve">). Sin embargo, existen otras fuentes de datos que directamente presentan el valor del índice en lugar de las concentraciones reales, haciendo innecesaria la conversión. </w:t>
      </w:r>
    </w:p>
    <w:p w14:paraId="58C5C295" w14:textId="676117DA" w:rsidR="00C700F0" w:rsidRDefault="00C700F0" w:rsidP="005F31DF">
      <w:r>
        <w:t>El servicio utilizado</w:t>
      </w:r>
      <w:r w:rsidR="0048126D">
        <w:t>,</w:t>
      </w:r>
      <w:r>
        <w:t xml:space="preserve"> por lo tanto</w:t>
      </w:r>
      <w:r w:rsidR="0048126D">
        <w:t>,</w:t>
      </w:r>
      <w:r>
        <w:t xml:space="preserve"> es World Air Quality Index (</w:t>
      </w:r>
      <w:hyperlink r:id="rId30" w:history="1">
        <w:r w:rsidRPr="00801A72">
          <w:rPr>
            <w:rStyle w:val="Hipervnculo"/>
          </w:rPr>
          <w:t>https://aqicn.org/data-platform/</w:t>
        </w:r>
      </w:hyperlink>
      <w:r>
        <w:t xml:space="preserve">). 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136ED6AC" w:rsidR="00A136C5" w:rsidRDefault="00A136C5" w:rsidP="005F31DF">
      <w:r>
        <w:t xml:space="preserve">Por otro lado, para la información meteorológica existen muchas más opciones, tanto de organismos oficiales como proyectos de empresas o particulares. En este trabajo </w:t>
      </w:r>
      <w:r w:rsidR="00543AF2">
        <w:t>utilizaremos Ogimet</w:t>
      </w:r>
      <w:r w:rsidR="00B92EAC">
        <w:t xml:space="preserve"> (</w:t>
      </w:r>
      <w:hyperlink r:id="rId31" w:history="1">
        <w:r w:rsidR="00FA2E55" w:rsidRPr="00801A72">
          <w:rPr>
            <w:rStyle w:val="Hipervnculo"/>
          </w:rPr>
          <w:t>http://www.ogimet.com/index.phtml</w:t>
        </w:r>
      </w:hyperlink>
      <w:r w:rsidR="00B92EAC">
        <w:t xml:space="preserve"> ), un proyecto personal de </w:t>
      </w:r>
      <w:r w:rsidR="00B92EAC" w:rsidRPr="00FA2E55">
        <w:t xml:space="preserve">G. Ballester Valor que utiliza datos disponibles de forma pública, principalmente de la National Oceanic and Atmospheric Administration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w:t>
      </w:r>
      <w:r w:rsidR="004001AB">
        <w:lastRenderedPageBreak/>
        <w:t>CSV o cualquier otr</w:t>
      </w:r>
      <w:r w:rsidR="00826C7E">
        <w:t>a manera, por lo que es necesario convertirlos a nuestro formato</w:t>
      </w:r>
      <w:r w:rsidR="004001AB">
        <w:t>.</w:t>
      </w:r>
      <w:r w:rsidR="00826C7E">
        <w:t xml:space="preserve"> La </w:t>
      </w:r>
      <w:r w:rsidR="00826C7E">
        <w:rPr>
          <w:noProof/>
        </w:rPr>
        <w:drawing>
          <wp:anchor distT="0" distB="0" distL="114300" distR="114300" simplePos="0" relativeHeight="251665408" behindDoc="0" locked="0" layoutInCell="1" allowOverlap="1" wp14:anchorId="2D2327EE" wp14:editId="6F18B1C7">
            <wp:simplePos x="0" y="0"/>
            <wp:positionH relativeFrom="margin">
              <wp:align>center</wp:align>
            </wp:positionH>
            <wp:positionV relativeFrom="paragraph">
              <wp:posOffset>769413</wp:posOffset>
            </wp:positionV>
            <wp:extent cx="4682490" cy="4359275"/>
            <wp:effectExtent l="0" t="0" r="3810" b="317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82490" cy="43592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información ofrecida es la que se visualiza en la figura X.</w:t>
      </w:r>
    </w:p>
    <w:p w14:paraId="7E51F2BC" w14:textId="3DE11613" w:rsidR="00826C7E" w:rsidRDefault="00826C7E" w:rsidP="00826C7E">
      <w:pPr>
        <w:jc w:val="center"/>
      </w:pPr>
      <w:r>
        <w:t>Figura X. Ejemplo información meteorológica</w:t>
      </w:r>
    </w:p>
    <w:p w14:paraId="51EB9AD4" w14:textId="02FD8492" w:rsidR="00826C7E" w:rsidRDefault="00826C7E" w:rsidP="005F31DF"/>
    <w:p w14:paraId="52D386B7" w14:textId="200CF99C" w:rsidR="00826C7E" w:rsidRDefault="00826C7E" w:rsidP="005F31DF"/>
    <w:p w14:paraId="2CD0AA0B" w14:textId="1B95225C" w:rsidR="00826C7E" w:rsidRDefault="00826C7E" w:rsidP="005F31DF"/>
    <w:p w14:paraId="4353E3B6" w14:textId="77777777" w:rsidR="00826C7E" w:rsidRDefault="00826C7E" w:rsidP="005F31DF"/>
    <w:p w14:paraId="50529416" w14:textId="0DE707A4" w:rsidR="004001AB" w:rsidRDefault="004001AB" w:rsidP="00CC5DC2">
      <w:pPr>
        <w:pStyle w:val="Ttulo3"/>
      </w:pPr>
      <w:bookmarkStart w:id="24" w:name="_Toc106717691"/>
      <w:r>
        <w:t>Tratamiento</w:t>
      </w:r>
      <w:bookmarkEnd w:id="24"/>
      <w:r>
        <w:t xml:space="preserve"> </w:t>
      </w:r>
    </w:p>
    <w:p w14:paraId="65A2481C" w14:textId="1A8BA217" w:rsidR="004001AB" w:rsidRDefault="004001AB" w:rsidP="005F31DF">
      <w:r>
        <w:t>Partiendo del CSV obtenido con World Quality Index,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lastRenderedPageBreak/>
        <w:t>Filtrando desde 2014, obtenemos esos datos en Ogimet y los añadimos al archivo, teniendo en cuenta fechas para los que no hay datos de contaminación y por lo tanto es inútil añadir los meteorológicos.</w:t>
      </w:r>
    </w:p>
    <w:p w14:paraId="12990EC5" w14:textId="4F6F0A12" w:rsidR="00711B65" w:rsidRDefault="00711B65" w:rsidP="005F31DF">
      <w:r>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2DAA7837">
            <wp:simplePos x="0" y="0"/>
            <wp:positionH relativeFrom="margin">
              <wp:align>center</wp:align>
            </wp:positionH>
            <wp:positionV relativeFrom="paragraph">
              <wp:posOffset>438204</wp:posOffset>
            </wp:positionV>
            <wp:extent cx="6120000" cy="1064385"/>
            <wp:effectExtent l="0" t="0" r="0" b="254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33">
                      <a:extLst>
                        <a:ext uri="{28A0092B-C50C-407E-A947-70E740481C1C}">
                          <a14:useLocalDpi xmlns:a14="http://schemas.microsoft.com/office/drawing/2010/main" val="0"/>
                        </a:ext>
                      </a:extLst>
                    </a:blip>
                    <a:stretch>
                      <a:fillRect/>
                    </a:stretch>
                  </pic:blipFill>
                  <pic:spPr>
                    <a:xfrm>
                      <a:off x="0" y="0"/>
                      <a:ext cx="6120000" cy="1064385"/>
                    </a:xfrm>
                    <a:prstGeom prst="rect">
                      <a:avLst/>
                    </a:prstGeom>
                  </pic:spPr>
                </pic:pic>
              </a:graphicData>
            </a:graphic>
            <wp14:sizeRelH relativeFrom="margin">
              <wp14:pctWidth>0</wp14:pctWidth>
            </wp14:sizeRelH>
            <wp14:sizeRelV relativeFrom="margin">
              <wp14:pctHeight>0</wp14:pctHeight>
            </wp14:sizeRelV>
          </wp:anchor>
        </w:drawing>
      </w:r>
    </w:p>
    <w:p w14:paraId="2FE12FEB" w14:textId="0E2E97D3" w:rsidR="006146BD" w:rsidRDefault="006146BD" w:rsidP="006146BD">
      <w:pPr>
        <w:jc w:val="center"/>
      </w:pPr>
      <w:r>
        <w:t>Figura X. Dataset antes del tratamiento</w:t>
      </w:r>
    </w:p>
    <w:p w14:paraId="43606102" w14:textId="77777777" w:rsidR="006146BD" w:rsidRDefault="006146BD" w:rsidP="005F31DF"/>
    <w:p w14:paraId="45AAC22F" w14:textId="52FDF17D" w:rsidR="00D661E8" w:rsidRDefault="006146BD" w:rsidP="005F31DF">
      <w:r w:rsidRPr="00B752A2">
        <w:rPr>
          <w:noProof/>
        </w:rPr>
        <w:drawing>
          <wp:anchor distT="0" distB="0" distL="114300" distR="114300" simplePos="0" relativeHeight="251673600" behindDoc="0" locked="0" layoutInCell="1" allowOverlap="1" wp14:anchorId="271A2CB5" wp14:editId="628A55C3">
            <wp:simplePos x="0" y="0"/>
            <wp:positionH relativeFrom="margin">
              <wp:align>center</wp:align>
            </wp:positionH>
            <wp:positionV relativeFrom="paragraph">
              <wp:posOffset>1211580</wp:posOffset>
            </wp:positionV>
            <wp:extent cx="6120000" cy="705430"/>
            <wp:effectExtent l="0" t="0" r="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4">
                      <a:extLst>
                        <a:ext uri="{28A0092B-C50C-407E-A947-70E740481C1C}">
                          <a14:useLocalDpi xmlns:a14="http://schemas.microsoft.com/office/drawing/2010/main" val="0"/>
                        </a:ext>
                      </a:extLst>
                    </a:blip>
                    <a:stretch>
                      <a:fillRect/>
                    </a:stretch>
                  </pic:blipFill>
                  <pic:spPr>
                    <a:xfrm>
                      <a:off x="0" y="0"/>
                      <a:ext cx="6120000" cy="705430"/>
                    </a:xfrm>
                    <a:prstGeom prst="rect">
                      <a:avLst/>
                    </a:prstGeom>
                  </pic:spPr>
                </pic:pic>
              </a:graphicData>
            </a:graphic>
            <wp14:sizeRelH relativeFrom="margin">
              <wp14:pctWidth>0</wp14:pctWidth>
            </wp14:sizeRelH>
            <wp14:sizeRelV relativeFrom="margin">
              <wp14:pctHeight>0</wp14:pctHeight>
            </wp14:sizeRelV>
          </wp:anchor>
        </w:drawing>
      </w:r>
      <w:r w:rsidR="00D661E8">
        <w:t>Finalmente, es necesario transformar el dataset como se ha mencionado en el apartado NUMERO TAL. Debido a que se tratan de series temporales, hay que añadir lags y steps ahead a cada muestra para no aislarlas y que así la red neuronal pueda trabajar correctamente con el mismo.</w:t>
      </w:r>
      <w:r w:rsidR="004B74C5">
        <w:t xml:space="preserve"> </w:t>
      </w:r>
    </w:p>
    <w:p w14:paraId="0B4D148D" w14:textId="05C838BE" w:rsidR="00D76F06" w:rsidRDefault="00D76F06" w:rsidP="00D76F06">
      <w:pPr>
        <w:jc w:val="center"/>
      </w:pPr>
      <w:r>
        <w:t>Figura X. Dataset tras el tratamiento</w:t>
      </w:r>
    </w:p>
    <w:p w14:paraId="0896E378" w14:textId="6C4BC1AF" w:rsidR="00D76F06" w:rsidRDefault="003247F6" w:rsidP="005F31DF">
      <w:r>
        <w:rPr>
          <w:noProof/>
        </w:rPr>
        <w:drawing>
          <wp:anchor distT="0" distB="0" distL="114300" distR="114300" simplePos="0" relativeHeight="251726848" behindDoc="0" locked="0" layoutInCell="1" allowOverlap="1" wp14:anchorId="19C6B6F3" wp14:editId="7C2C50C7">
            <wp:simplePos x="0" y="0"/>
            <wp:positionH relativeFrom="margin">
              <wp:align>center</wp:align>
            </wp:positionH>
            <wp:positionV relativeFrom="paragraph">
              <wp:posOffset>308105</wp:posOffset>
            </wp:positionV>
            <wp:extent cx="4502150" cy="1707515"/>
            <wp:effectExtent l="0" t="0" r="0" b="6985"/>
            <wp:wrapTopAndBottom/>
            <wp:docPr id="40" name="Imagen 40"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Gráfico, Gráfico de barras&#10;&#10;Descripción generada automáticamente"/>
                    <pic:cNvPicPr>
                      <a:picLocks noChangeAspect="1" noChangeArrowheads="1"/>
                    </pic:cNvPicPr>
                  </pic:nvPicPr>
                  <pic:blipFill rotWithShape="1">
                    <a:blip r:embed="rId35">
                      <a:extLst>
                        <a:ext uri="{28A0092B-C50C-407E-A947-70E740481C1C}">
                          <a14:useLocalDpi xmlns:a14="http://schemas.microsoft.com/office/drawing/2010/main" val="0"/>
                        </a:ext>
                      </a:extLst>
                    </a:blip>
                    <a:srcRect t="16325" b="7810"/>
                    <a:stretch/>
                  </pic:blipFill>
                  <pic:spPr bwMode="auto">
                    <a:xfrm>
                      <a:off x="0" y="0"/>
                      <a:ext cx="4502150" cy="170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255D7548" w14:textId="77777777" w:rsidR="003247F6" w:rsidRDefault="003247F6" w:rsidP="003247F6">
      <w:pPr>
        <w:ind w:left="1416" w:firstLine="708"/>
      </w:pPr>
      <w:r>
        <w:t>Figura X. Variables según su uso previamente</w:t>
      </w:r>
    </w:p>
    <w:p w14:paraId="618B5811" w14:textId="4324A837" w:rsidR="00774FC9" w:rsidRDefault="00774FC9" w:rsidP="00CC5DC2">
      <w:pPr>
        <w:pStyle w:val="Ttulo2"/>
      </w:pPr>
      <w:bookmarkStart w:id="25" w:name="_Toc106717692"/>
      <w:r>
        <w:lastRenderedPageBreak/>
        <w:t xml:space="preserve">Diseño </w:t>
      </w:r>
      <w:r w:rsidR="00457C3F">
        <w:t xml:space="preserve">y pruebas </w:t>
      </w:r>
      <w:r>
        <w:t>del modelo</w:t>
      </w:r>
      <w:bookmarkEnd w:id="25"/>
    </w:p>
    <w:p w14:paraId="674E0470" w14:textId="330A8A2A"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3663321E" w14:textId="2C680D1D" w:rsidR="00DB00F6" w:rsidRDefault="00DB00F6" w:rsidP="00DB00F6">
      <w:pPr>
        <w:pStyle w:val="Ttulo3"/>
      </w:pPr>
      <w:bookmarkStart w:id="26" w:name="_Toc106717693"/>
      <w:r>
        <w:t>Red neuronal básica</w:t>
      </w:r>
      <w:bookmarkEnd w:id="26"/>
    </w:p>
    <w:p w14:paraId="11D997D8" w14:textId="72908ED0" w:rsidR="00207CC1" w:rsidRDefault="00207CC1" w:rsidP="005F31DF">
      <w:r>
        <w:t>En primer lugar, partimos de una red neuronal con una sola capa de perceptrón</w:t>
      </w:r>
      <w:r w:rsidR="000A5AFA">
        <w:t xml:space="preserve"> con un</w:t>
      </w:r>
      <w:r w:rsidR="00A3304E">
        <w:t>a neurona por cada variable de salida</w:t>
      </w:r>
      <w:r>
        <w:t>, que es la configuración más simple</w:t>
      </w:r>
      <w:r w:rsidR="00E0076D">
        <w:t xml:space="preserve"> existente</w:t>
      </w:r>
      <w:r>
        <w:t xml:space="preserve">. </w:t>
      </w:r>
      <w:r w:rsidR="000A5AFA">
        <w:t xml:space="preserve">Como algoritmo de entrenamiento, usaremos el método de Quasi-Newton, que es útil en distintos tipos de aplicaciones y por lo tanto se trata como el algoritmo “por defecto”. </w:t>
      </w:r>
      <w:r w:rsidR="009E0AD7">
        <w:t xml:space="preserve">A lo largo del entrenamiento, el error de entrenamiento y el de selección irán disminuyendo hasta converger, como se puede observar en la figura X donde la línea azul muestra el error de entrenamiento y la naranja el de selección. </w:t>
      </w:r>
      <w:r w:rsidR="000A5AFA">
        <w:t>Tras el entrenamiento, obtenemos las siguientes estadísticas:</w:t>
      </w:r>
    </w:p>
    <w:p w14:paraId="4E6B7456" w14:textId="61F32854" w:rsidR="00384C9A" w:rsidRDefault="003E09DA" w:rsidP="005F31DF">
      <w:pPr>
        <w:rPr>
          <w:noProof/>
        </w:rPr>
      </w:pPr>
      <w:r>
        <w:rPr>
          <w:noProof/>
        </w:rPr>
        <w:drawing>
          <wp:anchor distT="0" distB="0" distL="114300" distR="114300" simplePos="0" relativeHeight="251684864" behindDoc="0" locked="0" layoutInCell="1" allowOverlap="1" wp14:anchorId="3510002B" wp14:editId="44B86DFA">
            <wp:simplePos x="0" y="0"/>
            <wp:positionH relativeFrom="margin">
              <wp:posOffset>329565</wp:posOffset>
            </wp:positionH>
            <wp:positionV relativeFrom="paragraph">
              <wp:posOffset>761365</wp:posOffset>
            </wp:positionV>
            <wp:extent cx="4737100" cy="2609850"/>
            <wp:effectExtent l="0" t="0" r="635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n 20"/>
                    <pic:cNvPicPr>
                      <a:picLocks noChangeAspect="1" noChangeArrowheads="1"/>
                    </pic:cNvPicPr>
                  </pic:nvPicPr>
                  <pic:blipFill rotWithShape="1">
                    <a:blip r:embed="rId36">
                      <a:extLst>
                        <a:ext uri="{28A0092B-C50C-407E-A947-70E740481C1C}">
                          <a14:useLocalDpi xmlns:a14="http://schemas.microsoft.com/office/drawing/2010/main" val="0"/>
                        </a:ext>
                      </a:extLst>
                    </a:blip>
                    <a:srcRect t="13207" b="4137"/>
                    <a:stretch/>
                  </pic:blipFill>
                  <pic:spPr bwMode="auto">
                    <a:xfrm>
                      <a:off x="0" y="0"/>
                      <a:ext cx="4737100" cy="260985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485EFD26" w14:textId="77777777" w:rsidR="004154A5" w:rsidRDefault="004154A5" w:rsidP="005F31DF">
      <w:pPr>
        <w:rPr>
          <w:noProof/>
        </w:rPr>
      </w:pPr>
    </w:p>
    <w:p w14:paraId="6915D19F" w14:textId="0E7764C3" w:rsidR="009E0AD7" w:rsidRDefault="003E09DA" w:rsidP="003E09DA">
      <w:pPr>
        <w:jc w:val="center"/>
      </w:pPr>
      <w:r>
        <w:t>F</w:t>
      </w:r>
      <w:r w:rsidR="009E0AD7">
        <w:t>igura X. Error de entrenamiento y selección a lo largo de los epoch</w:t>
      </w:r>
      <w:r w:rsidR="00AA4470">
        <w:t xml:space="preserve"> con un perceptrón</w:t>
      </w:r>
    </w:p>
    <w:p w14:paraId="76A3EB54" w14:textId="366BAE38" w:rsidR="009E0AD7" w:rsidRDefault="009E0AD7" w:rsidP="005F31DF"/>
    <w:p w14:paraId="3EAB53DF" w14:textId="7A7542A6" w:rsidR="009E0AD7" w:rsidRDefault="009E0AD7" w:rsidP="005F31DF"/>
    <w:p w14:paraId="3987E825" w14:textId="38DA0F0C" w:rsidR="00384C9A" w:rsidRDefault="003E09DA" w:rsidP="005F31DF">
      <w:r>
        <w:rPr>
          <w:noProof/>
        </w:rPr>
        <w:drawing>
          <wp:anchor distT="0" distB="0" distL="114300" distR="114300" simplePos="0" relativeHeight="251685888" behindDoc="0" locked="0" layoutInCell="1" allowOverlap="1" wp14:anchorId="13F0C3AE" wp14:editId="1B2CF32D">
            <wp:simplePos x="0" y="0"/>
            <wp:positionH relativeFrom="margin">
              <wp:align>center</wp:align>
            </wp:positionH>
            <wp:positionV relativeFrom="paragraph">
              <wp:posOffset>597</wp:posOffset>
            </wp:positionV>
            <wp:extent cx="2897505" cy="1718945"/>
            <wp:effectExtent l="0" t="0" r="0" b="0"/>
            <wp:wrapTopAndBottom/>
            <wp:docPr id="35" name="Imagen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897505" cy="1718945"/>
                    </a:xfrm>
                    <a:prstGeom prst="rect">
                      <a:avLst/>
                    </a:prstGeom>
                    <a:noFill/>
                    <a:ln>
                      <a:noFill/>
                    </a:ln>
                  </pic:spPr>
                </pic:pic>
              </a:graphicData>
            </a:graphic>
          </wp:anchor>
        </w:drawing>
      </w:r>
      <w:r w:rsidR="0027755D">
        <w:tab/>
      </w:r>
      <w:r w:rsidR="0027755D">
        <w:tab/>
      </w:r>
      <w:r w:rsidR="0027755D">
        <w:tab/>
        <w:t>Figura X. Estadísticas red neuronal básica</w:t>
      </w:r>
    </w:p>
    <w:p w14:paraId="4D425959" w14:textId="3B743D8C" w:rsidR="00C25190" w:rsidRDefault="0027755D" w:rsidP="005F31DF">
      <w:r>
        <w:tab/>
      </w:r>
    </w:p>
    <w:p w14:paraId="65F07336" w14:textId="2383523E" w:rsidR="00C25190" w:rsidRDefault="00DB00F6" w:rsidP="00DB00F6">
      <w:pPr>
        <w:pStyle w:val="Ttulo3"/>
      </w:pPr>
      <w:bookmarkStart w:id="27" w:name="_Toc106717694"/>
      <w:r>
        <w:t>Número de lags</w:t>
      </w:r>
      <w:bookmarkEnd w:id="27"/>
    </w:p>
    <w:p w14:paraId="6A34F278" w14:textId="61765261" w:rsidR="000A5AFA" w:rsidRDefault="00795AA4" w:rsidP="005F31DF">
      <w:r>
        <w:t>Como primera medida</w:t>
      </w:r>
      <w:r w:rsidR="00F1316C">
        <w:t xml:space="preserve"> de minimización</w:t>
      </w:r>
      <w:r>
        <w:t xml:space="preserve">, comprobamos el efecto que tiene aumentar el número de lags a más de uno, añadiendo información adicional a cada muestra. </w:t>
      </w:r>
      <w:r w:rsidR="00C25190">
        <w:t>En la siguiente tabla se muestra el porcentaje de error</w:t>
      </w:r>
      <w:r w:rsidR="00952F51">
        <w:t xml:space="preserve"> (%)</w:t>
      </w:r>
      <w:r w:rsidR="00C25190">
        <w:t xml:space="preserve"> para las variables de salida, dependiendo del número de lags.</w:t>
      </w:r>
      <w:r w:rsidR="0088502A">
        <w:t xml:space="preserve"> </w:t>
      </w:r>
    </w:p>
    <w:tbl>
      <w:tblPr>
        <w:tblStyle w:val="Tablanormal2"/>
        <w:tblW w:w="0" w:type="auto"/>
        <w:tblLook w:val="04A0" w:firstRow="1" w:lastRow="0" w:firstColumn="1" w:lastColumn="0" w:noHBand="0" w:noVBand="1"/>
      </w:tblPr>
      <w:tblGrid>
        <w:gridCol w:w="2405"/>
        <w:gridCol w:w="1985"/>
        <w:gridCol w:w="2126"/>
        <w:gridCol w:w="1978"/>
      </w:tblGrid>
      <w:tr w:rsidR="00C25190" w14:paraId="06E932CA" w14:textId="77777777" w:rsidTr="008850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2536B48E" w14:textId="77777777" w:rsidR="00C25190" w:rsidRDefault="00C25190" w:rsidP="005F31DF"/>
        </w:tc>
        <w:tc>
          <w:tcPr>
            <w:tcW w:w="1985" w:type="dxa"/>
          </w:tcPr>
          <w:p w14:paraId="3EB97235" w14:textId="54DF80C9" w:rsidR="00C25190" w:rsidRDefault="00C25190" w:rsidP="005F31DF">
            <w:pPr>
              <w:cnfStyle w:val="100000000000" w:firstRow="1" w:lastRow="0" w:firstColumn="0" w:lastColumn="0" w:oddVBand="0" w:evenVBand="0" w:oddHBand="0" w:evenHBand="0" w:firstRowFirstColumn="0" w:firstRowLastColumn="0" w:lastRowFirstColumn="0" w:lastRowLastColumn="0"/>
            </w:pPr>
            <w:r>
              <w:t>2 lags</w:t>
            </w:r>
          </w:p>
        </w:tc>
        <w:tc>
          <w:tcPr>
            <w:tcW w:w="2126" w:type="dxa"/>
          </w:tcPr>
          <w:p w14:paraId="6B5F2970" w14:textId="2F1ED1B9" w:rsidR="00C25190" w:rsidRDefault="00C25190" w:rsidP="005F31DF">
            <w:pPr>
              <w:cnfStyle w:val="100000000000" w:firstRow="1" w:lastRow="0" w:firstColumn="0" w:lastColumn="0" w:oddVBand="0" w:evenVBand="0" w:oddHBand="0" w:evenHBand="0" w:firstRowFirstColumn="0" w:firstRowLastColumn="0" w:lastRowFirstColumn="0" w:lastRowLastColumn="0"/>
            </w:pPr>
            <w:r>
              <w:t>5 lags</w:t>
            </w:r>
          </w:p>
        </w:tc>
        <w:tc>
          <w:tcPr>
            <w:tcW w:w="1978" w:type="dxa"/>
          </w:tcPr>
          <w:p w14:paraId="3CC5AF77" w14:textId="1BA77211" w:rsidR="00C25190" w:rsidRDefault="00C25190" w:rsidP="005F31DF">
            <w:pPr>
              <w:cnfStyle w:val="100000000000" w:firstRow="1" w:lastRow="0" w:firstColumn="0" w:lastColumn="0" w:oddVBand="0" w:evenVBand="0" w:oddHBand="0" w:evenHBand="0" w:firstRowFirstColumn="0" w:firstRowLastColumn="0" w:lastRowFirstColumn="0" w:lastRowLastColumn="0"/>
            </w:pPr>
            <w:r>
              <w:t>10 lags</w:t>
            </w:r>
          </w:p>
        </w:tc>
      </w:tr>
      <w:tr w:rsidR="00C25190" w14:paraId="589206C1"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3B4E1898" w14:textId="1DA0D3D3" w:rsidR="00C25190" w:rsidRDefault="00C25190" w:rsidP="005F31DF">
            <w:r>
              <w:t>PM2.5 (1 step ahead)</w:t>
            </w:r>
          </w:p>
        </w:tc>
        <w:tc>
          <w:tcPr>
            <w:tcW w:w="1985" w:type="dxa"/>
          </w:tcPr>
          <w:p w14:paraId="3E125550" w14:textId="30EC736D"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5,00437</w:t>
            </w:r>
          </w:p>
        </w:tc>
        <w:tc>
          <w:tcPr>
            <w:tcW w:w="2126" w:type="dxa"/>
          </w:tcPr>
          <w:p w14:paraId="605FAC96" w14:textId="7A14F1DD"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6,54263</w:t>
            </w:r>
          </w:p>
        </w:tc>
        <w:tc>
          <w:tcPr>
            <w:tcW w:w="1978" w:type="dxa"/>
          </w:tcPr>
          <w:p w14:paraId="516CDE1E" w14:textId="0440DC77"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5,51658</w:t>
            </w:r>
          </w:p>
        </w:tc>
      </w:tr>
      <w:tr w:rsidR="00C25190" w14:paraId="77CB986D" w14:textId="77777777" w:rsidTr="0088502A">
        <w:tc>
          <w:tcPr>
            <w:cnfStyle w:val="001000000000" w:firstRow="0" w:lastRow="0" w:firstColumn="1" w:lastColumn="0" w:oddVBand="0" w:evenVBand="0" w:oddHBand="0" w:evenHBand="0" w:firstRowFirstColumn="0" w:firstRowLastColumn="0" w:lastRowFirstColumn="0" w:lastRowLastColumn="0"/>
            <w:tcW w:w="2405" w:type="dxa"/>
          </w:tcPr>
          <w:p w14:paraId="7519FC7E" w14:textId="7E734CFA" w:rsidR="00C25190" w:rsidRDefault="00C25190" w:rsidP="005F31DF">
            <w:r>
              <w:t>PM10 (1 step ahead)</w:t>
            </w:r>
          </w:p>
        </w:tc>
        <w:tc>
          <w:tcPr>
            <w:tcW w:w="1985" w:type="dxa"/>
          </w:tcPr>
          <w:p w14:paraId="00F85A93" w14:textId="2D47A75D"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08155</w:t>
            </w:r>
          </w:p>
        </w:tc>
        <w:tc>
          <w:tcPr>
            <w:tcW w:w="2126" w:type="dxa"/>
          </w:tcPr>
          <w:p w14:paraId="52B762FD" w14:textId="108FA040"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17798</w:t>
            </w:r>
          </w:p>
        </w:tc>
        <w:tc>
          <w:tcPr>
            <w:tcW w:w="1978" w:type="dxa"/>
          </w:tcPr>
          <w:p w14:paraId="605D567B" w14:textId="23F189D1"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08187</w:t>
            </w:r>
          </w:p>
        </w:tc>
      </w:tr>
      <w:tr w:rsidR="00C25190" w14:paraId="4B6AADFA"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58A39571" w14:textId="35EE2433" w:rsidR="00C25190" w:rsidRDefault="00C25190" w:rsidP="005F31DF">
            <w:r>
              <w:t>O3 (1 step ahead)</w:t>
            </w:r>
          </w:p>
        </w:tc>
        <w:tc>
          <w:tcPr>
            <w:tcW w:w="1985" w:type="dxa"/>
          </w:tcPr>
          <w:p w14:paraId="16A8F608" w14:textId="6D8BF51F"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1046</w:t>
            </w:r>
          </w:p>
        </w:tc>
        <w:tc>
          <w:tcPr>
            <w:tcW w:w="2126" w:type="dxa"/>
          </w:tcPr>
          <w:p w14:paraId="6AF34C8C" w14:textId="71037F8E"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33613</w:t>
            </w:r>
          </w:p>
        </w:tc>
        <w:tc>
          <w:tcPr>
            <w:tcW w:w="1978" w:type="dxa"/>
          </w:tcPr>
          <w:p w14:paraId="12CC872E" w14:textId="66F6C507"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71661</w:t>
            </w:r>
          </w:p>
        </w:tc>
      </w:tr>
      <w:tr w:rsidR="00C25190" w14:paraId="5311EAF8" w14:textId="77777777" w:rsidTr="0088502A">
        <w:tc>
          <w:tcPr>
            <w:cnfStyle w:val="001000000000" w:firstRow="0" w:lastRow="0" w:firstColumn="1" w:lastColumn="0" w:oddVBand="0" w:evenVBand="0" w:oddHBand="0" w:evenHBand="0" w:firstRowFirstColumn="0" w:firstRowLastColumn="0" w:lastRowFirstColumn="0" w:lastRowLastColumn="0"/>
            <w:tcW w:w="2405" w:type="dxa"/>
          </w:tcPr>
          <w:p w14:paraId="56A1277C" w14:textId="29A3A5D4" w:rsidR="00C25190" w:rsidRDefault="00C25190" w:rsidP="005F31DF">
            <w:r>
              <w:t>NO2 (1 step ahead)</w:t>
            </w:r>
          </w:p>
        </w:tc>
        <w:tc>
          <w:tcPr>
            <w:tcW w:w="1985" w:type="dxa"/>
          </w:tcPr>
          <w:p w14:paraId="7F74ADD0" w14:textId="732F02D1"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7,71466</w:t>
            </w:r>
          </w:p>
        </w:tc>
        <w:tc>
          <w:tcPr>
            <w:tcW w:w="2126" w:type="dxa"/>
          </w:tcPr>
          <w:p w14:paraId="3A3D08BD" w14:textId="2E414F4A"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11,917</w:t>
            </w:r>
          </w:p>
        </w:tc>
        <w:tc>
          <w:tcPr>
            <w:tcW w:w="1978" w:type="dxa"/>
          </w:tcPr>
          <w:p w14:paraId="5284FE05" w14:textId="7C15AF66"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10,8417</w:t>
            </w:r>
          </w:p>
        </w:tc>
      </w:tr>
      <w:tr w:rsidR="00C25190" w14:paraId="45ABBA47"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71700E2C" w14:textId="13FA10DA" w:rsidR="00C25190" w:rsidRDefault="00C25190" w:rsidP="005F31DF">
            <w:r>
              <w:t>SO2 (1 step ahead)</w:t>
            </w:r>
          </w:p>
        </w:tc>
        <w:tc>
          <w:tcPr>
            <w:tcW w:w="1985" w:type="dxa"/>
          </w:tcPr>
          <w:p w14:paraId="72DCA544" w14:textId="093C8E62"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3,93642</w:t>
            </w:r>
          </w:p>
        </w:tc>
        <w:tc>
          <w:tcPr>
            <w:tcW w:w="2126" w:type="dxa"/>
          </w:tcPr>
          <w:p w14:paraId="15BD2881" w14:textId="1A8BA885"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5,56198</w:t>
            </w:r>
          </w:p>
        </w:tc>
        <w:tc>
          <w:tcPr>
            <w:tcW w:w="1978" w:type="dxa"/>
          </w:tcPr>
          <w:p w14:paraId="14C787A6" w14:textId="4573872D"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4,24555</w:t>
            </w:r>
          </w:p>
        </w:tc>
      </w:tr>
      <w:tr w:rsidR="00C25190" w14:paraId="4D687E10" w14:textId="77777777" w:rsidTr="0088502A">
        <w:tc>
          <w:tcPr>
            <w:cnfStyle w:val="001000000000" w:firstRow="0" w:lastRow="0" w:firstColumn="1" w:lastColumn="0" w:oddVBand="0" w:evenVBand="0" w:oddHBand="0" w:evenHBand="0" w:firstRowFirstColumn="0" w:firstRowLastColumn="0" w:lastRowFirstColumn="0" w:lastRowLastColumn="0"/>
            <w:tcW w:w="2405" w:type="dxa"/>
          </w:tcPr>
          <w:p w14:paraId="0EDD6266" w14:textId="060904D8" w:rsidR="00C25190" w:rsidRDefault="00C25190" w:rsidP="00C25190">
            <w:r>
              <w:t>PM2.5 (7 step ahead)</w:t>
            </w:r>
          </w:p>
        </w:tc>
        <w:tc>
          <w:tcPr>
            <w:tcW w:w="1985" w:type="dxa"/>
          </w:tcPr>
          <w:p w14:paraId="5E149149" w14:textId="61F4D92D"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10,543</w:t>
            </w:r>
          </w:p>
        </w:tc>
        <w:tc>
          <w:tcPr>
            <w:tcW w:w="2126" w:type="dxa"/>
          </w:tcPr>
          <w:p w14:paraId="56167A21" w14:textId="7ACCB999"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10,3548</w:t>
            </w:r>
          </w:p>
        </w:tc>
        <w:tc>
          <w:tcPr>
            <w:tcW w:w="1978" w:type="dxa"/>
          </w:tcPr>
          <w:p w14:paraId="3758314F" w14:textId="4F0D1F38"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10,4101</w:t>
            </w:r>
          </w:p>
        </w:tc>
      </w:tr>
      <w:tr w:rsidR="00C25190" w14:paraId="11034D27"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649E18E1" w14:textId="0EB94896" w:rsidR="00C25190" w:rsidRDefault="00C25190" w:rsidP="00C25190">
            <w:r>
              <w:t>PM10 (7 step ahead)</w:t>
            </w:r>
          </w:p>
        </w:tc>
        <w:tc>
          <w:tcPr>
            <w:tcW w:w="1985" w:type="dxa"/>
          </w:tcPr>
          <w:p w14:paraId="202D5605" w14:textId="3E691FC7"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92756</w:t>
            </w:r>
          </w:p>
        </w:tc>
        <w:tc>
          <w:tcPr>
            <w:tcW w:w="2126" w:type="dxa"/>
          </w:tcPr>
          <w:p w14:paraId="0649AEF9" w14:textId="1AF92722"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84776</w:t>
            </w:r>
          </w:p>
        </w:tc>
        <w:tc>
          <w:tcPr>
            <w:tcW w:w="1978" w:type="dxa"/>
          </w:tcPr>
          <w:p w14:paraId="53CA3FED" w14:textId="635F0343"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2,85534</w:t>
            </w:r>
          </w:p>
        </w:tc>
      </w:tr>
      <w:tr w:rsidR="00C25190" w14:paraId="7CE6094C" w14:textId="77777777" w:rsidTr="0088502A">
        <w:tc>
          <w:tcPr>
            <w:cnfStyle w:val="001000000000" w:firstRow="0" w:lastRow="0" w:firstColumn="1" w:lastColumn="0" w:oddVBand="0" w:evenVBand="0" w:oddHBand="0" w:evenHBand="0" w:firstRowFirstColumn="0" w:firstRowLastColumn="0" w:lastRowFirstColumn="0" w:lastRowLastColumn="0"/>
            <w:tcW w:w="2405" w:type="dxa"/>
          </w:tcPr>
          <w:p w14:paraId="431422C0" w14:textId="41AA985E" w:rsidR="00C25190" w:rsidRDefault="00C25190" w:rsidP="00C25190">
            <w:r>
              <w:t>O3 (7 step ahead)</w:t>
            </w:r>
          </w:p>
        </w:tc>
        <w:tc>
          <w:tcPr>
            <w:tcW w:w="1985" w:type="dxa"/>
          </w:tcPr>
          <w:p w14:paraId="7685FBC2" w14:textId="3C722172"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55387</w:t>
            </w:r>
          </w:p>
        </w:tc>
        <w:tc>
          <w:tcPr>
            <w:tcW w:w="2126" w:type="dxa"/>
          </w:tcPr>
          <w:p w14:paraId="0D1843C8" w14:textId="76D3890B"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39075</w:t>
            </w:r>
          </w:p>
        </w:tc>
        <w:tc>
          <w:tcPr>
            <w:tcW w:w="1978" w:type="dxa"/>
          </w:tcPr>
          <w:p w14:paraId="76ECFE55" w14:textId="175B51AB"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2,73761</w:t>
            </w:r>
          </w:p>
        </w:tc>
      </w:tr>
      <w:tr w:rsidR="00C25190" w14:paraId="2185DA5C"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405" w:type="dxa"/>
          </w:tcPr>
          <w:p w14:paraId="15DDEF2C" w14:textId="5E8D5056" w:rsidR="00C25190" w:rsidRDefault="00C25190" w:rsidP="00C25190">
            <w:r>
              <w:t>NO2 (7 step ahead)</w:t>
            </w:r>
          </w:p>
        </w:tc>
        <w:tc>
          <w:tcPr>
            <w:tcW w:w="1985" w:type="dxa"/>
          </w:tcPr>
          <w:p w14:paraId="7E2D26D9" w14:textId="70F98B0F"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1</w:t>
            </w:r>
            <w:r>
              <w:t>2</w:t>
            </w:r>
            <w:r w:rsidRPr="00952F51">
              <w:t>,299</w:t>
            </w:r>
            <w:r>
              <w:t>9</w:t>
            </w:r>
          </w:p>
        </w:tc>
        <w:tc>
          <w:tcPr>
            <w:tcW w:w="2126" w:type="dxa"/>
          </w:tcPr>
          <w:p w14:paraId="2538580E" w14:textId="3058A82D"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12,9708</w:t>
            </w:r>
          </w:p>
        </w:tc>
        <w:tc>
          <w:tcPr>
            <w:tcW w:w="1978" w:type="dxa"/>
          </w:tcPr>
          <w:p w14:paraId="7D96E96C" w14:textId="54388536" w:rsidR="00C25190" w:rsidRDefault="00952F51" w:rsidP="00952F51">
            <w:pPr>
              <w:spacing w:line="240" w:lineRule="auto"/>
              <w:cnfStyle w:val="000000100000" w:firstRow="0" w:lastRow="0" w:firstColumn="0" w:lastColumn="0" w:oddVBand="0" w:evenVBand="0" w:oddHBand="1" w:evenHBand="0" w:firstRowFirstColumn="0" w:firstRowLastColumn="0" w:lastRowFirstColumn="0" w:lastRowLastColumn="0"/>
            </w:pPr>
            <w:r w:rsidRPr="00952F51">
              <w:t>12,326</w:t>
            </w:r>
          </w:p>
        </w:tc>
      </w:tr>
      <w:tr w:rsidR="00C25190" w14:paraId="383DCD49" w14:textId="77777777" w:rsidTr="0088502A">
        <w:tc>
          <w:tcPr>
            <w:cnfStyle w:val="001000000000" w:firstRow="0" w:lastRow="0" w:firstColumn="1" w:lastColumn="0" w:oddVBand="0" w:evenVBand="0" w:oddHBand="0" w:evenHBand="0" w:firstRowFirstColumn="0" w:firstRowLastColumn="0" w:lastRowFirstColumn="0" w:lastRowLastColumn="0"/>
            <w:tcW w:w="2405" w:type="dxa"/>
          </w:tcPr>
          <w:p w14:paraId="58E39932" w14:textId="096C8E6C" w:rsidR="00C25190" w:rsidRDefault="00C25190" w:rsidP="00C25190">
            <w:r>
              <w:t>SO2 (7 step ahead)</w:t>
            </w:r>
          </w:p>
        </w:tc>
        <w:tc>
          <w:tcPr>
            <w:tcW w:w="1985" w:type="dxa"/>
          </w:tcPr>
          <w:p w14:paraId="2E7907D4" w14:textId="0179F2ED"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7,20305</w:t>
            </w:r>
          </w:p>
        </w:tc>
        <w:tc>
          <w:tcPr>
            <w:tcW w:w="2126" w:type="dxa"/>
          </w:tcPr>
          <w:p w14:paraId="742E22BC" w14:textId="5CAD138A"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7,068</w:t>
            </w:r>
          </w:p>
        </w:tc>
        <w:tc>
          <w:tcPr>
            <w:tcW w:w="1978" w:type="dxa"/>
          </w:tcPr>
          <w:p w14:paraId="28F77485" w14:textId="2558D9ED" w:rsidR="00C25190" w:rsidRDefault="00952F51" w:rsidP="00952F51">
            <w:pPr>
              <w:spacing w:line="240" w:lineRule="auto"/>
              <w:cnfStyle w:val="000000000000" w:firstRow="0" w:lastRow="0" w:firstColumn="0" w:lastColumn="0" w:oddVBand="0" w:evenVBand="0" w:oddHBand="0" w:evenHBand="0" w:firstRowFirstColumn="0" w:firstRowLastColumn="0" w:lastRowFirstColumn="0" w:lastRowLastColumn="0"/>
            </w:pPr>
            <w:r w:rsidRPr="00952F51">
              <w:t>5,73092</w:t>
            </w:r>
          </w:p>
        </w:tc>
      </w:tr>
    </w:tbl>
    <w:p w14:paraId="13B8BD1C" w14:textId="313B94B8" w:rsidR="00C25190" w:rsidRDefault="00C25190" w:rsidP="005F31DF"/>
    <w:p w14:paraId="7EA9DAB3" w14:textId="7FDC2494" w:rsidR="00B2548A" w:rsidRDefault="00B2548A" w:rsidP="005F31DF">
      <w:r>
        <w:t>Podemos observar que no existe una mejora significativa,</w:t>
      </w:r>
      <w:r w:rsidR="00457BB3">
        <w:t xml:space="preserve"> incluso empeora en algunos casos,</w:t>
      </w:r>
      <w:r>
        <w:t xml:space="preserve"> por lo </w:t>
      </w:r>
      <w:r w:rsidR="00450909">
        <w:t>tanto,</w:t>
      </w:r>
      <w:r>
        <w:t xml:space="preserve"> para no añadir complejidad al dataset transformado nos quedamos con dos lags.</w:t>
      </w:r>
      <w:r w:rsidR="0088502A">
        <w:t xml:space="preserve"> Además, vemos que el error aumenta proporcionalmente cuanto más lejos queramos predecir, por lo que el indicador del primer día es suficiente para visualizar el error.</w:t>
      </w:r>
    </w:p>
    <w:p w14:paraId="1189F64F" w14:textId="0FE13307" w:rsidR="00DB00F6" w:rsidRDefault="00DB00F6" w:rsidP="00DB00F6">
      <w:pPr>
        <w:pStyle w:val="Ttulo3"/>
      </w:pPr>
      <w:bookmarkStart w:id="28" w:name="_Toc106717695"/>
      <w:r>
        <w:lastRenderedPageBreak/>
        <w:t>Número de capas de perceptrón</w:t>
      </w:r>
      <w:bookmarkEnd w:id="28"/>
    </w:p>
    <w:p w14:paraId="30A0A5E7" w14:textId="68F17107" w:rsidR="004154A5" w:rsidRDefault="004154A5" w:rsidP="005F31DF">
      <w:r>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38">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B2548A">
        <w:t xml:space="preserve">A continuación, 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0631B268" w:rsidR="004154A5" w:rsidRDefault="004154A5" w:rsidP="004154A5">
      <w:pPr>
        <w:jc w:val="center"/>
      </w:pPr>
      <w:r>
        <w:t>Figura X. Evolución del error dependiendo del número de neuronas</w:t>
      </w:r>
    </w:p>
    <w:p w14:paraId="69A8B049" w14:textId="47717C80" w:rsidR="004154A5" w:rsidRDefault="004154A5" w:rsidP="005F31DF">
      <w:r>
        <w:t>Como se puede observar en la figura X,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C8FD0E6" w14:textId="7E140B99" w:rsidR="004154A5" w:rsidRDefault="004154A5" w:rsidP="005F31DF"/>
    <w:p w14:paraId="4F3A2CDA" w14:textId="5526E21B" w:rsidR="00B2548A" w:rsidRDefault="006F0B5D" w:rsidP="005F31DF">
      <w:r>
        <w:t xml:space="preserve">Como </w:t>
      </w:r>
      <w:r w:rsidR="00DB00F6">
        <w:t>ensayo</w:t>
      </w:r>
      <w:r>
        <w:t>, creamos otra tercera capa similar a la anterior, aunque en un dataset no muy grande como este no suele proporcionar una mejora significativa para la complejidad que añade.</w:t>
      </w:r>
    </w:p>
    <w:tbl>
      <w:tblPr>
        <w:tblStyle w:val="Tablanormal2"/>
        <w:tblW w:w="0" w:type="auto"/>
        <w:tblLook w:val="04A0" w:firstRow="1" w:lastRow="0" w:firstColumn="1" w:lastColumn="0" w:noHBand="0" w:noVBand="1"/>
      </w:tblPr>
      <w:tblGrid>
        <w:gridCol w:w="2831"/>
        <w:gridCol w:w="2831"/>
        <w:gridCol w:w="2832"/>
      </w:tblGrid>
      <w:tr w:rsidR="00DB00F6" w14:paraId="6B1BC626" w14:textId="77777777" w:rsidTr="008850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8C962FA" w14:textId="77777777" w:rsidR="00DB00F6" w:rsidRDefault="00DB00F6" w:rsidP="005F31DF"/>
        </w:tc>
        <w:tc>
          <w:tcPr>
            <w:tcW w:w="2831" w:type="dxa"/>
          </w:tcPr>
          <w:p w14:paraId="50E6D920" w14:textId="6A541F7D" w:rsidR="00DB00F6" w:rsidRDefault="00DB00F6" w:rsidP="005F31DF">
            <w:pPr>
              <w:cnfStyle w:val="100000000000" w:firstRow="1" w:lastRow="0" w:firstColumn="0" w:lastColumn="0" w:oddVBand="0" w:evenVBand="0" w:oddHBand="0" w:evenHBand="0" w:firstRowFirstColumn="0" w:firstRowLastColumn="0" w:lastRowFirstColumn="0" w:lastRowLastColumn="0"/>
            </w:pPr>
            <w:r>
              <w:t>2 capas</w:t>
            </w:r>
          </w:p>
        </w:tc>
        <w:tc>
          <w:tcPr>
            <w:tcW w:w="2832" w:type="dxa"/>
          </w:tcPr>
          <w:p w14:paraId="43248554" w14:textId="61C62158" w:rsidR="00DB00F6" w:rsidRDefault="00DB00F6" w:rsidP="005F31DF">
            <w:pP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38D8975" w14:textId="0A1B9B5E" w:rsidR="00DB00F6" w:rsidRDefault="00DB00F6" w:rsidP="00DB00F6">
            <w:r>
              <w:t xml:space="preserve">PM2.5 </w:t>
            </w:r>
          </w:p>
        </w:tc>
        <w:tc>
          <w:tcPr>
            <w:tcW w:w="2831" w:type="dxa"/>
          </w:tcPr>
          <w:p w14:paraId="07DF057B" w14:textId="6BADA27C"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5,67754</w:t>
            </w:r>
          </w:p>
        </w:tc>
        <w:tc>
          <w:tcPr>
            <w:tcW w:w="2832" w:type="dxa"/>
          </w:tcPr>
          <w:p w14:paraId="11E1E719" w14:textId="6A8EE873"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5,58207</w:t>
            </w:r>
          </w:p>
        </w:tc>
      </w:tr>
      <w:tr w:rsidR="00DB00F6" w14:paraId="00AA1A2E" w14:textId="77777777" w:rsidTr="0088502A">
        <w:tc>
          <w:tcPr>
            <w:cnfStyle w:val="001000000000" w:firstRow="0" w:lastRow="0" w:firstColumn="1" w:lastColumn="0" w:oddVBand="0" w:evenVBand="0" w:oddHBand="0" w:evenHBand="0" w:firstRowFirstColumn="0" w:firstRowLastColumn="0" w:lastRowFirstColumn="0" w:lastRowLastColumn="0"/>
            <w:tcW w:w="2831" w:type="dxa"/>
          </w:tcPr>
          <w:p w14:paraId="0F1024AC" w14:textId="602425BC" w:rsidR="00DB00F6" w:rsidRDefault="00DB00F6" w:rsidP="00DB00F6">
            <w:r>
              <w:t xml:space="preserve">PM10 </w:t>
            </w:r>
          </w:p>
        </w:tc>
        <w:tc>
          <w:tcPr>
            <w:tcW w:w="2831" w:type="dxa"/>
          </w:tcPr>
          <w:p w14:paraId="795B92C1" w14:textId="7F3F65BB" w:rsidR="00DB00F6" w:rsidRDefault="00DB00F6" w:rsidP="00DB00F6">
            <w:pPr>
              <w:cnfStyle w:val="000000000000" w:firstRow="0" w:lastRow="0" w:firstColumn="0" w:lastColumn="0" w:oddVBand="0" w:evenVBand="0" w:oddHBand="0" w:evenHBand="0" w:firstRowFirstColumn="0" w:firstRowLastColumn="0" w:lastRowFirstColumn="0" w:lastRowLastColumn="0"/>
            </w:pPr>
            <w:r w:rsidRPr="00DB00F6">
              <w:t>2,07031</w:t>
            </w:r>
          </w:p>
        </w:tc>
        <w:tc>
          <w:tcPr>
            <w:tcW w:w="2832" w:type="dxa"/>
          </w:tcPr>
          <w:p w14:paraId="4919DFC3" w14:textId="07788016" w:rsidR="00DB00F6" w:rsidRDefault="00DB00F6" w:rsidP="00DB00F6">
            <w:pPr>
              <w:cnfStyle w:val="000000000000" w:firstRow="0" w:lastRow="0" w:firstColumn="0" w:lastColumn="0" w:oddVBand="0" w:evenVBand="0" w:oddHBand="0" w:evenHBand="0" w:firstRowFirstColumn="0" w:firstRowLastColumn="0" w:lastRowFirstColumn="0" w:lastRowLastColumn="0"/>
            </w:pPr>
            <w:r w:rsidRPr="00DB00F6">
              <w:t>2,1305</w:t>
            </w:r>
          </w:p>
        </w:tc>
      </w:tr>
      <w:tr w:rsidR="00DB00F6" w14:paraId="0614BA02"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8BAFE20" w14:textId="65C88D2A" w:rsidR="00DB00F6" w:rsidRDefault="00DB00F6" w:rsidP="00DB00F6">
            <w:r>
              <w:t xml:space="preserve">O3 </w:t>
            </w:r>
          </w:p>
        </w:tc>
        <w:tc>
          <w:tcPr>
            <w:tcW w:w="2831" w:type="dxa"/>
          </w:tcPr>
          <w:p w14:paraId="58B3D9EE" w14:textId="3E2EAC59"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2,00792</w:t>
            </w:r>
          </w:p>
        </w:tc>
        <w:tc>
          <w:tcPr>
            <w:tcW w:w="2832" w:type="dxa"/>
          </w:tcPr>
          <w:p w14:paraId="06BC6FAB" w14:textId="34D68C95"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2,20368</w:t>
            </w:r>
          </w:p>
        </w:tc>
      </w:tr>
      <w:tr w:rsidR="00DB00F6" w14:paraId="1291C52E" w14:textId="77777777" w:rsidTr="0088502A">
        <w:tc>
          <w:tcPr>
            <w:cnfStyle w:val="001000000000" w:firstRow="0" w:lastRow="0" w:firstColumn="1" w:lastColumn="0" w:oddVBand="0" w:evenVBand="0" w:oddHBand="0" w:evenHBand="0" w:firstRowFirstColumn="0" w:firstRowLastColumn="0" w:lastRowFirstColumn="0" w:lastRowLastColumn="0"/>
            <w:tcW w:w="2831" w:type="dxa"/>
          </w:tcPr>
          <w:p w14:paraId="64308BC2" w14:textId="59DC655D" w:rsidR="00DB00F6" w:rsidRDefault="00DB00F6" w:rsidP="00DB00F6">
            <w:r>
              <w:t xml:space="preserve">NO2 </w:t>
            </w:r>
          </w:p>
        </w:tc>
        <w:tc>
          <w:tcPr>
            <w:tcW w:w="2831" w:type="dxa"/>
          </w:tcPr>
          <w:p w14:paraId="356E71AF" w14:textId="1F969E16" w:rsidR="00DB00F6" w:rsidRDefault="00DB00F6" w:rsidP="00DB00F6">
            <w:pPr>
              <w:cnfStyle w:val="000000000000" w:firstRow="0" w:lastRow="0" w:firstColumn="0" w:lastColumn="0" w:oddVBand="0" w:evenVBand="0" w:oddHBand="0" w:evenHBand="0" w:firstRowFirstColumn="0" w:firstRowLastColumn="0" w:lastRowFirstColumn="0" w:lastRowLastColumn="0"/>
            </w:pPr>
            <w:r w:rsidRPr="00DB00F6">
              <w:t>8,3506</w:t>
            </w:r>
          </w:p>
        </w:tc>
        <w:tc>
          <w:tcPr>
            <w:tcW w:w="2832" w:type="dxa"/>
          </w:tcPr>
          <w:p w14:paraId="690C291A" w14:textId="25DBF9A3" w:rsidR="00DB00F6" w:rsidRDefault="00DB00F6" w:rsidP="00DB00F6">
            <w:pPr>
              <w:cnfStyle w:val="000000000000" w:firstRow="0" w:lastRow="0" w:firstColumn="0" w:lastColumn="0" w:oddVBand="0" w:evenVBand="0" w:oddHBand="0" w:evenHBand="0" w:firstRowFirstColumn="0" w:firstRowLastColumn="0" w:lastRowFirstColumn="0" w:lastRowLastColumn="0"/>
            </w:pPr>
            <w:r w:rsidRPr="00DB00F6">
              <w:t>9,5665</w:t>
            </w:r>
          </w:p>
        </w:tc>
      </w:tr>
      <w:tr w:rsidR="00DB00F6" w14:paraId="45C62049" w14:textId="77777777" w:rsidTr="0088502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7D463D6A" w14:textId="77298A35" w:rsidR="00DB00F6" w:rsidRDefault="00DB00F6" w:rsidP="00DB00F6">
            <w:r>
              <w:t xml:space="preserve">SO2 </w:t>
            </w:r>
          </w:p>
        </w:tc>
        <w:tc>
          <w:tcPr>
            <w:tcW w:w="2831" w:type="dxa"/>
          </w:tcPr>
          <w:p w14:paraId="0AAF0532" w14:textId="703B7DF8"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3,96527</w:t>
            </w:r>
          </w:p>
        </w:tc>
        <w:tc>
          <w:tcPr>
            <w:tcW w:w="2832" w:type="dxa"/>
          </w:tcPr>
          <w:p w14:paraId="7767020A" w14:textId="03049CF6" w:rsidR="00DB00F6" w:rsidRDefault="00DB00F6" w:rsidP="00DB00F6">
            <w:pPr>
              <w:cnfStyle w:val="000000100000" w:firstRow="0" w:lastRow="0" w:firstColumn="0" w:lastColumn="0" w:oddVBand="0" w:evenVBand="0" w:oddHBand="1" w:evenHBand="0" w:firstRowFirstColumn="0" w:firstRowLastColumn="0" w:lastRowFirstColumn="0" w:lastRowLastColumn="0"/>
            </w:pPr>
            <w:r w:rsidRPr="00DB00F6">
              <w:t>5,21282</w:t>
            </w:r>
          </w:p>
        </w:tc>
      </w:tr>
    </w:tbl>
    <w:p w14:paraId="3943EEEC" w14:textId="3714F32D" w:rsidR="00450909" w:rsidRDefault="00DB00F6" w:rsidP="005F31DF">
      <w:r>
        <w:lastRenderedPageBreak/>
        <w:t>En la tabla X, observamos que</w:t>
      </w:r>
      <w:r w:rsidR="00F524B9">
        <w:t xml:space="preserve"> la tercera capa mejora levemente el error de </w:t>
      </w:r>
      <w:r w:rsidR="00F524B9" w:rsidRPr="00F524B9">
        <w:t>PM</w:t>
      </w:r>
      <w:r w:rsidR="00F524B9" w:rsidRPr="00F524B9">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74AE5DEE" w14:textId="77777777" w:rsidR="008926F7" w:rsidRDefault="008926F7" w:rsidP="008926F7"/>
    <w:p w14:paraId="605671F0" w14:textId="77777777" w:rsidR="008926F7" w:rsidRDefault="008926F7" w:rsidP="008926F7">
      <w:pPr>
        <w:pStyle w:val="Ttulo3"/>
        <w:rPr>
          <w:noProof/>
        </w:rPr>
      </w:pPr>
      <w:bookmarkStart w:id="29" w:name="_Toc106717696"/>
      <w:r>
        <w:rPr>
          <w:noProof/>
        </w:rPr>
        <w:t>Número de capas LSTM</w:t>
      </w:r>
      <w:bookmarkEnd w:id="29"/>
    </w:p>
    <w:p w14:paraId="437D1968" w14:textId="7C9EA6DA"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6044C6A2" w14:textId="77777777" w:rsidR="00646EE7" w:rsidRDefault="00646EE7" w:rsidP="008926F7"/>
    <w:p w14:paraId="689F8670" w14:textId="42A3820F" w:rsidR="00AA4470" w:rsidRDefault="00AA4470" w:rsidP="008926F7">
      <w:r>
        <w:rPr>
          <w:noProof/>
        </w:rPr>
        <w:drawing>
          <wp:anchor distT="0" distB="0" distL="114300" distR="114300" simplePos="0" relativeHeight="251691008" behindDoc="0" locked="0" layoutInCell="1" allowOverlap="1" wp14:anchorId="0445E34A" wp14:editId="15C14967">
            <wp:simplePos x="0" y="0"/>
            <wp:positionH relativeFrom="margin">
              <wp:align>right</wp:align>
            </wp:positionH>
            <wp:positionV relativeFrom="paragraph">
              <wp:posOffset>180026</wp:posOffset>
            </wp:positionV>
            <wp:extent cx="5398135" cy="2875280"/>
            <wp:effectExtent l="0" t="0" r="0" b="1270"/>
            <wp:wrapTopAndBottom/>
            <wp:docPr id="44" name="Imagen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39">
                      <a:extLst>
                        <a:ext uri="{28A0092B-C50C-407E-A947-70E740481C1C}">
                          <a14:useLocalDpi xmlns:a14="http://schemas.microsoft.com/office/drawing/2010/main" val="0"/>
                        </a:ext>
                      </a:extLst>
                    </a:blip>
                    <a:srcRect t="13190" b="6734"/>
                    <a:stretch/>
                  </pic:blipFill>
                  <pic:spPr bwMode="auto">
                    <a:xfrm>
                      <a:off x="0" y="0"/>
                      <a:ext cx="5398135" cy="287528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36348109" w14:textId="32B60E91" w:rsidR="00AA4470" w:rsidRDefault="00AA4470" w:rsidP="00AA4470">
      <w:pPr>
        <w:jc w:val="center"/>
      </w:pPr>
      <w:r>
        <w:t>Figura X. Error de entrenamiento y selección a lo largo de los epoch con una LSTM</w:t>
      </w:r>
    </w:p>
    <w:p w14:paraId="5274F5BF" w14:textId="11DABF21" w:rsidR="00AA4470" w:rsidRDefault="00AA4470" w:rsidP="008926F7">
      <w:pPr>
        <w:rPr>
          <w:noProof/>
        </w:rPr>
      </w:pPr>
    </w:p>
    <w:p w14:paraId="7E44BE52" w14:textId="4ADAB01F" w:rsidR="00AA4470" w:rsidRDefault="00AA4470" w:rsidP="008926F7"/>
    <w:p w14:paraId="4092178B" w14:textId="77777777" w:rsidR="00AA4470" w:rsidRDefault="00AA4470" w:rsidP="008926F7"/>
    <w:p w14:paraId="2B12CE59" w14:textId="77777777" w:rsidR="00AA4470" w:rsidRDefault="00AA4470" w:rsidP="008926F7"/>
    <w:p w14:paraId="3C571A3E" w14:textId="77777777" w:rsidR="00AA4470" w:rsidRDefault="00AA4470" w:rsidP="008926F7"/>
    <w:p w14:paraId="44009AD9" w14:textId="77777777" w:rsidR="00AA4470" w:rsidRDefault="00AA4470" w:rsidP="008926F7"/>
    <w:p w14:paraId="74BA9164" w14:textId="177B8C89" w:rsidR="00AA4470" w:rsidRDefault="00646EE7" w:rsidP="00646EE7">
      <w:pPr>
        <w:jc w:val="center"/>
      </w:pPr>
      <w:r>
        <w:t xml:space="preserve">Figura X.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p>
    <w:p w14:paraId="2EB552B9" w14:textId="79CB2D7F" w:rsidR="00AA4470" w:rsidRDefault="00AA4470" w:rsidP="008926F7"/>
    <w:p w14:paraId="029D5727" w14:textId="7C50A913" w:rsidR="00646EE7" w:rsidRDefault="00646EE7" w:rsidP="008926F7">
      <w:r>
        <w:t>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X.</w:t>
      </w:r>
    </w:p>
    <w:p w14:paraId="638C90C0" w14:textId="77777777" w:rsidR="00AA4470" w:rsidRDefault="00AA4470" w:rsidP="008926F7"/>
    <w:p w14:paraId="314488BF" w14:textId="19147F29" w:rsidR="008926F7" w:rsidRDefault="008926F7" w:rsidP="008926F7">
      <w:r>
        <w:t>El siguiente paso es combinar una capa LSTM con un perceptrón, haciendo uso de ambas</w:t>
      </w:r>
      <w:r w:rsidR="00632444">
        <w:t>, buscando aprovechar las ventajas que nos ofrecen los distintos tipos.</w:t>
      </w:r>
    </w:p>
    <w:tbl>
      <w:tblPr>
        <w:tblStyle w:val="Tablanormal2"/>
        <w:tblW w:w="0" w:type="auto"/>
        <w:tblLook w:val="04A0" w:firstRow="1" w:lastRow="0" w:firstColumn="1" w:lastColumn="0" w:noHBand="0" w:noVBand="1"/>
      </w:tblPr>
      <w:tblGrid>
        <w:gridCol w:w="1276"/>
        <w:gridCol w:w="1985"/>
        <w:gridCol w:w="2693"/>
        <w:gridCol w:w="2550"/>
      </w:tblGrid>
      <w:tr w:rsidR="00632444" w14:paraId="172F8C9A" w14:textId="77777777" w:rsidTr="0066791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6236915" w14:textId="77777777" w:rsidR="00632444" w:rsidRDefault="00632444" w:rsidP="0011411E"/>
        </w:tc>
        <w:tc>
          <w:tcPr>
            <w:tcW w:w="1985" w:type="dxa"/>
          </w:tcPr>
          <w:p w14:paraId="67830AD7" w14:textId="613FD819" w:rsidR="00632444" w:rsidRDefault="00632444" w:rsidP="0011411E">
            <w:pPr>
              <w:cnfStyle w:val="100000000000" w:firstRow="1" w:lastRow="0" w:firstColumn="0" w:lastColumn="0" w:oddVBand="0" w:evenVBand="0" w:oddHBand="0" w:evenHBand="0" w:firstRowFirstColumn="0" w:firstRowLastColumn="0" w:lastRowFirstColumn="0" w:lastRowLastColumn="0"/>
            </w:pPr>
            <w:r>
              <w:t>Solo perceptrón</w:t>
            </w:r>
          </w:p>
        </w:tc>
        <w:tc>
          <w:tcPr>
            <w:tcW w:w="2693" w:type="dxa"/>
          </w:tcPr>
          <w:p w14:paraId="7AEE2EF9" w14:textId="77777777" w:rsidR="00667912" w:rsidRDefault="00632444" w:rsidP="00632444">
            <w:pPr>
              <w:jc w:val="left"/>
              <w:cnfStyle w:val="100000000000" w:firstRow="1" w:lastRow="0" w:firstColumn="0" w:lastColumn="0" w:oddVBand="0" w:evenVBand="0" w:oddHBand="0" w:evenHBand="0" w:firstRowFirstColumn="0" w:firstRowLastColumn="0" w:lastRowFirstColumn="0" w:lastRowLastColumn="0"/>
              <w:rPr>
                <w:b w:val="0"/>
                <w:bCs w:val="0"/>
              </w:rPr>
            </w:pPr>
            <w:r>
              <w:t>Perceptrón + LSTM</w:t>
            </w:r>
          </w:p>
          <w:p w14:paraId="2943CD7F" w14:textId="1E8D1247"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3 neuronas)</w:t>
            </w:r>
          </w:p>
        </w:tc>
        <w:tc>
          <w:tcPr>
            <w:tcW w:w="2550" w:type="dxa"/>
          </w:tcPr>
          <w:p w14:paraId="292F507D" w14:textId="36433F4F" w:rsidR="00632444" w:rsidRDefault="00632444" w:rsidP="00632444">
            <w:pPr>
              <w:jc w:val="left"/>
              <w:cnfStyle w:val="100000000000" w:firstRow="1" w:lastRow="0" w:firstColumn="0" w:lastColumn="0" w:oddVBand="0" w:evenVBand="0" w:oddHBand="0" w:evenHBand="0" w:firstRowFirstColumn="0" w:firstRowLastColumn="0" w:lastRowFirstColumn="0" w:lastRowLastColumn="0"/>
            </w:pPr>
            <w:r>
              <w:t>Perceptrón + LSTM (10 neuronas)</w:t>
            </w:r>
          </w:p>
        </w:tc>
      </w:tr>
      <w:tr w:rsidR="00980DAC" w14:paraId="57E6F52F" w14:textId="77777777" w:rsidTr="0047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1631A479" w14:textId="77777777" w:rsidR="00980DAC" w:rsidRDefault="00980DAC" w:rsidP="00980DAC">
            <w:r>
              <w:t xml:space="preserve">PM2.5 </w:t>
            </w:r>
          </w:p>
        </w:tc>
        <w:tc>
          <w:tcPr>
            <w:tcW w:w="1985" w:type="dxa"/>
          </w:tcPr>
          <w:p w14:paraId="097F7619" w14:textId="60BD5888"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DB00F6">
              <w:t>5,67754</w:t>
            </w:r>
          </w:p>
        </w:tc>
        <w:tc>
          <w:tcPr>
            <w:tcW w:w="2693" w:type="dxa"/>
            <w:vAlign w:val="bottom"/>
          </w:tcPr>
          <w:p w14:paraId="79E26323" w14:textId="750B6E7E"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980DAC">
              <w:t>9,24959</w:t>
            </w:r>
          </w:p>
        </w:tc>
        <w:tc>
          <w:tcPr>
            <w:tcW w:w="2550" w:type="dxa"/>
            <w:vAlign w:val="bottom"/>
          </w:tcPr>
          <w:p w14:paraId="7D022F8B" w14:textId="2635033D" w:rsidR="00980DAC" w:rsidRPr="00DB00F6" w:rsidRDefault="00980DAC" w:rsidP="00980DAC">
            <w:pPr>
              <w:cnfStyle w:val="000000100000" w:firstRow="0" w:lastRow="0" w:firstColumn="0" w:lastColumn="0" w:oddVBand="0" w:evenVBand="0" w:oddHBand="1" w:evenHBand="0" w:firstRowFirstColumn="0" w:firstRowLastColumn="0" w:lastRowFirstColumn="0" w:lastRowLastColumn="0"/>
            </w:pPr>
            <w:r w:rsidRPr="00980DAC">
              <w:t>7,94678</w:t>
            </w:r>
          </w:p>
        </w:tc>
      </w:tr>
      <w:tr w:rsidR="00980DAC" w14:paraId="2D79CC40" w14:textId="77777777" w:rsidTr="00470971">
        <w:tc>
          <w:tcPr>
            <w:cnfStyle w:val="001000000000" w:firstRow="0" w:lastRow="0" w:firstColumn="1" w:lastColumn="0" w:oddVBand="0" w:evenVBand="0" w:oddHBand="0" w:evenHBand="0" w:firstRowFirstColumn="0" w:firstRowLastColumn="0" w:lastRowFirstColumn="0" w:lastRowLastColumn="0"/>
            <w:tcW w:w="1276" w:type="dxa"/>
          </w:tcPr>
          <w:p w14:paraId="5258F87F" w14:textId="77777777" w:rsidR="00980DAC" w:rsidRDefault="00980DAC" w:rsidP="00980DAC">
            <w:r>
              <w:t xml:space="preserve">PM10 </w:t>
            </w:r>
          </w:p>
        </w:tc>
        <w:tc>
          <w:tcPr>
            <w:tcW w:w="1985" w:type="dxa"/>
          </w:tcPr>
          <w:p w14:paraId="3A41F39C" w14:textId="507D90A8" w:rsidR="00980DAC" w:rsidRDefault="00980DAC" w:rsidP="00980DAC">
            <w:pPr>
              <w:cnfStyle w:val="000000000000" w:firstRow="0" w:lastRow="0" w:firstColumn="0" w:lastColumn="0" w:oddVBand="0" w:evenVBand="0" w:oddHBand="0" w:evenHBand="0" w:firstRowFirstColumn="0" w:firstRowLastColumn="0" w:lastRowFirstColumn="0" w:lastRowLastColumn="0"/>
            </w:pPr>
            <w:r w:rsidRPr="00DB00F6">
              <w:t>2,07031</w:t>
            </w:r>
          </w:p>
        </w:tc>
        <w:tc>
          <w:tcPr>
            <w:tcW w:w="2693" w:type="dxa"/>
            <w:vAlign w:val="bottom"/>
          </w:tcPr>
          <w:p w14:paraId="0F2B687D" w14:textId="1700BEBA" w:rsidR="00980DAC" w:rsidRDefault="00980DAC" w:rsidP="00980DAC">
            <w:pPr>
              <w:cnfStyle w:val="000000000000" w:firstRow="0" w:lastRow="0" w:firstColumn="0" w:lastColumn="0" w:oddVBand="0" w:evenVBand="0" w:oddHBand="0" w:evenHBand="0" w:firstRowFirstColumn="0" w:firstRowLastColumn="0" w:lastRowFirstColumn="0" w:lastRowLastColumn="0"/>
            </w:pPr>
            <w:r w:rsidRPr="00980DAC">
              <w:t>3,00671</w:t>
            </w:r>
          </w:p>
        </w:tc>
        <w:tc>
          <w:tcPr>
            <w:tcW w:w="2550" w:type="dxa"/>
            <w:vAlign w:val="bottom"/>
          </w:tcPr>
          <w:p w14:paraId="0F543B76" w14:textId="13EC75C0" w:rsidR="00980DAC" w:rsidRPr="00DB00F6" w:rsidRDefault="00980DAC" w:rsidP="00980DAC">
            <w:pPr>
              <w:cnfStyle w:val="000000000000" w:firstRow="0" w:lastRow="0" w:firstColumn="0" w:lastColumn="0" w:oddVBand="0" w:evenVBand="0" w:oddHBand="0" w:evenHBand="0" w:firstRowFirstColumn="0" w:firstRowLastColumn="0" w:lastRowFirstColumn="0" w:lastRowLastColumn="0"/>
            </w:pPr>
            <w:r w:rsidRPr="00980DAC">
              <w:t>2,81439</w:t>
            </w:r>
          </w:p>
        </w:tc>
      </w:tr>
      <w:tr w:rsidR="00980DAC" w14:paraId="53859DD6" w14:textId="77777777" w:rsidTr="0047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349D7770" w14:textId="77777777" w:rsidR="00980DAC" w:rsidRDefault="00980DAC" w:rsidP="00980DAC">
            <w:r>
              <w:t xml:space="preserve">O3 </w:t>
            </w:r>
          </w:p>
        </w:tc>
        <w:tc>
          <w:tcPr>
            <w:tcW w:w="1985" w:type="dxa"/>
          </w:tcPr>
          <w:p w14:paraId="17FBC268" w14:textId="71304D0C"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DB00F6">
              <w:t>2,00792</w:t>
            </w:r>
          </w:p>
        </w:tc>
        <w:tc>
          <w:tcPr>
            <w:tcW w:w="2693" w:type="dxa"/>
            <w:vAlign w:val="bottom"/>
          </w:tcPr>
          <w:p w14:paraId="305DC488" w14:textId="60A962CA"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980DAC">
              <w:t>2,71434</w:t>
            </w:r>
          </w:p>
        </w:tc>
        <w:tc>
          <w:tcPr>
            <w:tcW w:w="2550" w:type="dxa"/>
            <w:vAlign w:val="bottom"/>
          </w:tcPr>
          <w:p w14:paraId="18496A74" w14:textId="2510DEA1" w:rsidR="00980DAC" w:rsidRPr="00DB00F6" w:rsidRDefault="00980DAC" w:rsidP="00980DAC">
            <w:pPr>
              <w:cnfStyle w:val="000000100000" w:firstRow="0" w:lastRow="0" w:firstColumn="0" w:lastColumn="0" w:oddVBand="0" w:evenVBand="0" w:oddHBand="1" w:evenHBand="0" w:firstRowFirstColumn="0" w:firstRowLastColumn="0" w:lastRowFirstColumn="0" w:lastRowLastColumn="0"/>
            </w:pPr>
            <w:r w:rsidRPr="00980DAC">
              <w:t>2,245</w:t>
            </w:r>
          </w:p>
        </w:tc>
      </w:tr>
      <w:tr w:rsidR="00980DAC" w14:paraId="6FED19E5" w14:textId="77777777" w:rsidTr="00470971">
        <w:tc>
          <w:tcPr>
            <w:cnfStyle w:val="001000000000" w:firstRow="0" w:lastRow="0" w:firstColumn="1" w:lastColumn="0" w:oddVBand="0" w:evenVBand="0" w:oddHBand="0" w:evenHBand="0" w:firstRowFirstColumn="0" w:firstRowLastColumn="0" w:lastRowFirstColumn="0" w:lastRowLastColumn="0"/>
            <w:tcW w:w="1276" w:type="dxa"/>
          </w:tcPr>
          <w:p w14:paraId="4804EF56" w14:textId="77777777" w:rsidR="00980DAC" w:rsidRDefault="00980DAC" w:rsidP="00980DAC">
            <w:r>
              <w:t xml:space="preserve">NO2 </w:t>
            </w:r>
          </w:p>
        </w:tc>
        <w:tc>
          <w:tcPr>
            <w:tcW w:w="1985" w:type="dxa"/>
          </w:tcPr>
          <w:p w14:paraId="005E92DC" w14:textId="1834A93E" w:rsidR="00980DAC" w:rsidRDefault="00980DAC" w:rsidP="00980DAC">
            <w:pPr>
              <w:cnfStyle w:val="000000000000" w:firstRow="0" w:lastRow="0" w:firstColumn="0" w:lastColumn="0" w:oddVBand="0" w:evenVBand="0" w:oddHBand="0" w:evenHBand="0" w:firstRowFirstColumn="0" w:firstRowLastColumn="0" w:lastRowFirstColumn="0" w:lastRowLastColumn="0"/>
            </w:pPr>
            <w:r w:rsidRPr="00DB00F6">
              <w:t>8,3506</w:t>
            </w:r>
          </w:p>
        </w:tc>
        <w:tc>
          <w:tcPr>
            <w:tcW w:w="2693" w:type="dxa"/>
            <w:vAlign w:val="bottom"/>
          </w:tcPr>
          <w:p w14:paraId="4734A284" w14:textId="75FB7477" w:rsidR="00980DAC" w:rsidRDefault="00980DAC" w:rsidP="00980DAC">
            <w:pPr>
              <w:cnfStyle w:val="000000000000" w:firstRow="0" w:lastRow="0" w:firstColumn="0" w:lastColumn="0" w:oddVBand="0" w:evenVBand="0" w:oddHBand="0" w:evenHBand="0" w:firstRowFirstColumn="0" w:firstRowLastColumn="0" w:lastRowFirstColumn="0" w:lastRowLastColumn="0"/>
            </w:pPr>
            <w:r w:rsidRPr="00980DAC">
              <w:t>14,9261</w:t>
            </w:r>
          </w:p>
        </w:tc>
        <w:tc>
          <w:tcPr>
            <w:tcW w:w="2550" w:type="dxa"/>
            <w:vAlign w:val="bottom"/>
          </w:tcPr>
          <w:p w14:paraId="494B7C51" w14:textId="229AE147" w:rsidR="00980DAC" w:rsidRPr="00DB00F6" w:rsidRDefault="00980DAC" w:rsidP="00980DAC">
            <w:pPr>
              <w:cnfStyle w:val="000000000000" w:firstRow="0" w:lastRow="0" w:firstColumn="0" w:lastColumn="0" w:oddVBand="0" w:evenVBand="0" w:oddHBand="0" w:evenHBand="0" w:firstRowFirstColumn="0" w:firstRowLastColumn="0" w:lastRowFirstColumn="0" w:lastRowLastColumn="0"/>
            </w:pPr>
            <w:r w:rsidRPr="00980DAC">
              <w:t>9,7861</w:t>
            </w:r>
          </w:p>
        </w:tc>
      </w:tr>
      <w:tr w:rsidR="00980DAC" w14:paraId="55C7E814" w14:textId="77777777" w:rsidTr="0047097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76" w:type="dxa"/>
          </w:tcPr>
          <w:p w14:paraId="76076AA9" w14:textId="77777777" w:rsidR="00980DAC" w:rsidRDefault="00980DAC" w:rsidP="00980DAC">
            <w:r>
              <w:t xml:space="preserve">SO2 </w:t>
            </w:r>
          </w:p>
        </w:tc>
        <w:tc>
          <w:tcPr>
            <w:tcW w:w="1985" w:type="dxa"/>
          </w:tcPr>
          <w:p w14:paraId="1593DAFF" w14:textId="2DFE72A2"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DB00F6">
              <w:t>3,96527</w:t>
            </w:r>
          </w:p>
        </w:tc>
        <w:tc>
          <w:tcPr>
            <w:tcW w:w="2693" w:type="dxa"/>
            <w:vAlign w:val="bottom"/>
          </w:tcPr>
          <w:p w14:paraId="64451704" w14:textId="5882F137" w:rsidR="00980DAC" w:rsidRDefault="00980DAC" w:rsidP="00980DAC">
            <w:pPr>
              <w:cnfStyle w:val="000000100000" w:firstRow="0" w:lastRow="0" w:firstColumn="0" w:lastColumn="0" w:oddVBand="0" w:evenVBand="0" w:oddHBand="1" w:evenHBand="0" w:firstRowFirstColumn="0" w:firstRowLastColumn="0" w:lastRowFirstColumn="0" w:lastRowLastColumn="0"/>
            </w:pPr>
            <w:r w:rsidRPr="00980DAC">
              <w:t>5,83104</w:t>
            </w:r>
          </w:p>
        </w:tc>
        <w:tc>
          <w:tcPr>
            <w:tcW w:w="2550" w:type="dxa"/>
            <w:vAlign w:val="bottom"/>
          </w:tcPr>
          <w:p w14:paraId="4990DF00" w14:textId="50F635E7" w:rsidR="00980DAC" w:rsidRPr="00DB00F6" w:rsidRDefault="00980DAC" w:rsidP="00980DAC">
            <w:pPr>
              <w:cnfStyle w:val="000000100000" w:firstRow="0" w:lastRow="0" w:firstColumn="0" w:lastColumn="0" w:oddVBand="0" w:evenVBand="0" w:oddHBand="1" w:evenHBand="0" w:firstRowFirstColumn="0" w:firstRowLastColumn="0" w:lastRowFirstColumn="0" w:lastRowLastColumn="0"/>
            </w:pPr>
            <w:r w:rsidRPr="00980DAC">
              <w:t>5,99257</w:t>
            </w:r>
          </w:p>
        </w:tc>
      </w:tr>
    </w:tbl>
    <w:p w14:paraId="425EFB98" w14:textId="50E6DCCB" w:rsidR="00632444" w:rsidRDefault="00632444" w:rsidP="008926F7"/>
    <w:p w14:paraId="43B14B23" w14:textId="77777777" w:rsidR="00632444" w:rsidRDefault="00632444" w:rsidP="008926F7"/>
    <w:p w14:paraId="39C1C3FD" w14:textId="5CBE48FF" w:rsidR="008926F7" w:rsidRDefault="008926F7" w:rsidP="008926F7">
      <w:r>
        <w:t xml:space="preserve">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w:t>
      </w:r>
      <w:r>
        <w:lastRenderedPageBreak/>
        <w:t>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67CB1340" w14:textId="77777777" w:rsidR="008926F7" w:rsidRDefault="008926F7" w:rsidP="005F31DF"/>
    <w:p w14:paraId="2F0D0543" w14:textId="4C4995A2" w:rsidR="0001715B" w:rsidRDefault="0001715B" w:rsidP="005F31DF"/>
    <w:p w14:paraId="3DFE56E5" w14:textId="617D95B8" w:rsidR="00DB00F6" w:rsidRDefault="00DB00F6" w:rsidP="00E526EF">
      <w:pPr>
        <w:pStyle w:val="Ttulo3"/>
        <w:ind w:left="708" w:hanging="708"/>
      </w:pPr>
      <w:bookmarkStart w:id="30" w:name="_Toc106717697"/>
      <w:r>
        <w:t>E</w:t>
      </w:r>
      <w:r w:rsidR="00E526EF">
        <w:t>strategia de entrenamiento</w:t>
      </w:r>
      <w:bookmarkEnd w:id="30"/>
    </w:p>
    <w:p w14:paraId="11219D46" w14:textId="66B6F212" w:rsidR="00450909" w:rsidRDefault="009C35EE" w:rsidP="005F31DF">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r w:rsidR="00632444">
        <w:t>:</w:t>
      </w:r>
    </w:p>
    <w:p w14:paraId="0ED1079D" w14:textId="74E22120" w:rsidR="009C35EE" w:rsidRDefault="009C35EE" w:rsidP="005F31DF"/>
    <w:tbl>
      <w:tblPr>
        <w:tblStyle w:val="Tablanormal2"/>
        <w:tblW w:w="0" w:type="auto"/>
        <w:tblLook w:val="04A0" w:firstRow="1" w:lastRow="0" w:firstColumn="1" w:lastColumn="0" w:noHBand="0" w:noVBand="1"/>
      </w:tblPr>
      <w:tblGrid>
        <w:gridCol w:w="1803"/>
        <w:gridCol w:w="1874"/>
        <w:gridCol w:w="1875"/>
        <w:gridCol w:w="1471"/>
        <w:gridCol w:w="1471"/>
      </w:tblGrid>
      <w:tr w:rsidR="0088502A" w14:paraId="45319596" w14:textId="2416CFB9" w:rsidTr="0088502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6A823FA9" w14:textId="77777777" w:rsidR="0088502A" w:rsidRDefault="0088502A" w:rsidP="0011411E"/>
        </w:tc>
        <w:tc>
          <w:tcPr>
            <w:tcW w:w="1874" w:type="dxa"/>
          </w:tcPr>
          <w:p w14:paraId="21D12511" w14:textId="2DB74AFF" w:rsidR="0088502A" w:rsidRDefault="0088502A" w:rsidP="0011411E">
            <w:pPr>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F87BB83" w14:textId="13565DE9" w:rsidR="0088502A" w:rsidRDefault="0088502A" w:rsidP="0011411E">
            <w:pPr>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02402513" w14:textId="3A794109" w:rsidR="0088502A" w:rsidRDefault="0088502A" w:rsidP="0011411E">
            <w:pPr>
              <w:cnfStyle w:val="100000000000" w:firstRow="1" w:lastRow="0" w:firstColumn="0" w:lastColumn="0" w:oddVBand="0" w:evenVBand="0" w:oddHBand="0" w:evenHBand="0" w:firstRowFirstColumn="0" w:firstRowLastColumn="0" w:lastRowFirstColumn="0" w:lastRowLastColumn="0"/>
            </w:pPr>
            <w:r>
              <w:t>Gradient Descent</w:t>
            </w:r>
          </w:p>
        </w:tc>
        <w:tc>
          <w:tcPr>
            <w:tcW w:w="1471" w:type="dxa"/>
          </w:tcPr>
          <w:p w14:paraId="1A2BB138" w14:textId="27B07426" w:rsidR="0088502A" w:rsidRDefault="0088502A" w:rsidP="0011411E">
            <w:pPr>
              <w:cnfStyle w:val="100000000000" w:firstRow="1" w:lastRow="0" w:firstColumn="0" w:lastColumn="0" w:oddVBand="0" w:evenVBand="0" w:oddHBand="0" w:evenHBand="0" w:firstRowFirstColumn="0" w:firstRowLastColumn="0" w:lastRowFirstColumn="0" w:lastRowLastColumn="0"/>
            </w:pPr>
            <w:r>
              <w:t>Adaptative Moment Estimation</w:t>
            </w:r>
          </w:p>
        </w:tc>
      </w:tr>
      <w:tr w:rsidR="009C158F" w14:paraId="416F593F" w14:textId="193A6FFD" w:rsidTr="00797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1A448538" w14:textId="0FA802E6" w:rsidR="009C158F" w:rsidRDefault="009C158F" w:rsidP="009C158F">
            <w:r>
              <w:t xml:space="preserve">PM2.5 </w:t>
            </w:r>
          </w:p>
        </w:tc>
        <w:tc>
          <w:tcPr>
            <w:tcW w:w="1874" w:type="dxa"/>
          </w:tcPr>
          <w:p w14:paraId="51B77422" w14:textId="653408AC" w:rsidR="009C158F" w:rsidRDefault="009C158F" w:rsidP="009C158F">
            <w:pPr>
              <w:cnfStyle w:val="000000100000" w:firstRow="0" w:lastRow="0" w:firstColumn="0" w:lastColumn="0" w:oddVBand="0" w:evenVBand="0" w:oddHBand="1" w:evenHBand="0" w:firstRowFirstColumn="0" w:firstRowLastColumn="0" w:lastRowFirstColumn="0" w:lastRowLastColumn="0"/>
            </w:pPr>
            <w:r w:rsidRPr="00DB00F6">
              <w:t>5,67754</w:t>
            </w:r>
          </w:p>
        </w:tc>
        <w:tc>
          <w:tcPr>
            <w:tcW w:w="1875" w:type="dxa"/>
            <w:vAlign w:val="bottom"/>
          </w:tcPr>
          <w:p w14:paraId="05EF1E70" w14:textId="11C7BA5B" w:rsidR="009C158F" w:rsidRDefault="009C158F" w:rsidP="009C158F">
            <w:pPr>
              <w:cnfStyle w:val="000000100000" w:firstRow="0" w:lastRow="0" w:firstColumn="0" w:lastColumn="0" w:oddVBand="0" w:evenVBand="0" w:oddHBand="1" w:evenHBand="0" w:firstRowFirstColumn="0" w:firstRowLastColumn="0" w:lastRowFirstColumn="0" w:lastRowLastColumn="0"/>
            </w:pPr>
            <w:r w:rsidRPr="009C158F">
              <w:t>5,54935</w:t>
            </w:r>
          </w:p>
        </w:tc>
        <w:tc>
          <w:tcPr>
            <w:tcW w:w="1471" w:type="dxa"/>
            <w:vAlign w:val="bottom"/>
          </w:tcPr>
          <w:p w14:paraId="761B07BC" w14:textId="74E27318"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5,28331</w:t>
            </w:r>
          </w:p>
        </w:tc>
        <w:tc>
          <w:tcPr>
            <w:tcW w:w="1471" w:type="dxa"/>
            <w:vAlign w:val="bottom"/>
          </w:tcPr>
          <w:p w14:paraId="71E6EAB0" w14:textId="6D8AAC77"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6,74052</w:t>
            </w:r>
          </w:p>
        </w:tc>
      </w:tr>
      <w:tr w:rsidR="009C158F" w14:paraId="123E3C14" w14:textId="42C66177" w:rsidTr="00797050">
        <w:tc>
          <w:tcPr>
            <w:cnfStyle w:val="001000000000" w:firstRow="0" w:lastRow="0" w:firstColumn="1" w:lastColumn="0" w:oddVBand="0" w:evenVBand="0" w:oddHBand="0" w:evenHBand="0" w:firstRowFirstColumn="0" w:firstRowLastColumn="0" w:lastRowFirstColumn="0" w:lastRowLastColumn="0"/>
            <w:tcW w:w="1803" w:type="dxa"/>
          </w:tcPr>
          <w:p w14:paraId="67BFA651" w14:textId="3B83FDE8" w:rsidR="009C158F" w:rsidRDefault="009C158F" w:rsidP="009C158F">
            <w:r>
              <w:t xml:space="preserve">PM10 </w:t>
            </w:r>
          </w:p>
        </w:tc>
        <w:tc>
          <w:tcPr>
            <w:tcW w:w="1874" w:type="dxa"/>
          </w:tcPr>
          <w:p w14:paraId="3E5C68DD" w14:textId="0C44A296" w:rsidR="009C158F" w:rsidRDefault="009C158F" w:rsidP="009C158F">
            <w:pPr>
              <w:cnfStyle w:val="000000000000" w:firstRow="0" w:lastRow="0" w:firstColumn="0" w:lastColumn="0" w:oddVBand="0" w:evenVBand="0" w:oddHBand="0" w:evenHBand="0" w:firstRowFirstColumn="0" w:firstRowLastColumn="0" w:lastRowFirstColumn="0" w:lastRowLastColumn="0"/>
            </w:pPr>
            <w:r w:rsidRPr="00DB00F6">
              <w:t>2,07031</w:t>
            </w:r>
          </w:p>
        </w:tc>
        <w:tc>
          <w:tcPr>
            <w:tcW w:w="1875" w:type="dxa"/>
            <w:vAlign w:val="bottom"/>
          </w:tcPr>
          <w:p w14:paraId="7A2FAE4A" w14:textId="1025F894" w:rsidR="009C158F" w:rsidRDefault="009C158F" w:rsidP="009C158F">
            <w:pPr>
              <w:cnfStyle w:val="000000000000" w:firstRow="0" w:lastRow="0" w:firstColumn="0" w:lastColumn="0" w:oddVBand="0" w:evenVBand="0" w:oddHBand="0" w:evenHBand="0" w:firstRowFirstColumn="0" w:firstRowLastColumn="0" w:lastRowFirstColumn="0" w:lastRowLastColumn="0"/>
            </w:pPr>
            <w:r w:rsidRPr="009C158F">
              <w:t>2,05605</w:t>
            </w:r>
          </w:p>
        </w:tc>
        <w:tc>
          <w:tcPr>
            <w:tcW w:w="1471" w:type="dxa"/>
            <w:vAlign w:val="bottom"/>
          </w:tcPr>
          <w:p w14:paraId="7A3AA6B2" w14:textId="2E6668C4" w:rsidR="009C158F" w:rsidRPr="00DB00F6" w:rsidRDefault="009C158F" w:rsidP="009C158F">
            <w:pPr>
              <w:cnfStyle w:val="000000000000" w:firstRow="0" w:lastRow="0" w:firstColumn="0" w:lastColumn="0" w:oddVBand="0" w:evenVBand="0" w:oddHBand="0" w:evenHBand="0" w:firstRowFirstColumn="0" w:firstRowLastColumn="0" w:lastRowFirstColumn="0" w:lastRowLastColumn="0"/>
            </w:pPr>
            <w:r w:rsidRPr="009C158F">
              <w:t>2,02656</w:t>
            </w:r>
          </w:p>
        </w:tc>
        <w:tc>
          <w:tcPr>
            <w:tcW w:w="1471" w:type="dxa"/>
            <w:vAlign w:val="bottom"/>
          </w:tcPr>
          <w:p w14:paraId="4F95F210" w14:textId="7C075088" w:rsidR="009C158F" w:rsidRPr="00DB00F6" w:rsidRDefault="009C158F" w:rsidP="009C158F">
            <w:pPr>
              <w:cnfStyle w:val="000000000000" w:firstRow="0" w:lastRow="0" w:firstColumn="0" w:lastColumn="0" w:oddVBand="0" w:evenVBand="0" w:oddHBand="0" w:evenHBand="0" w:firstRowFirstColumn="0" w:firstRowLastColumn="0" w:lastRowFirstColumn="0" w:lastRowLastColumn="0"/>
            </w:pPr>
            <w:r w:rsidRPr="009C158F">
              <w:t>2,27972</w:t>
            </w:r>
          </w:p>
        </w:tc>
      </w:tr>
      <w:tr w:rsidR="009C158F" w14:paraId="735BDEA3" w14:textId="467435DD" w:rsidTr="00797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78939405" w14:textId="51B08AA4" w:rsidR="009C158F" w:rsidRDefault="009C158F" w:rsidP="009C158F">
            <w:r>
              <w:t xml:space="preserve">O3 </w:t>
            </w:r>
          </w:p>
        </w:tc>
        <w:tc>
          <w:tcPr>
            <w:tcW w:w="1874" w:type="dxa"/>
          </w:tcPr>
          <w:p w14:paraId="50A26BF7" w14:textId="5AFC4893" w:rsidR="009C158F" w:rsidRDefault="009C158F" w:rsidP="009C158F">
            <w:pPr>
              <w:cnfStyle w:val="000000100000" w:firstRow="0" w:lastRow="0" w:firstColumn="0" w:lastColumn="0" w:oddVBand="0" w:evenVBand="0" w:oddHBand="1" w:evenHBand="0" w:firstRowFirstColumn="0" w:firstRowLastColumn="0" w:lastRowFirstColumn="0" w:lastRowLastColumn="0"/>
            </w:pPr>
            <w:r w:rsidRPr="00DB00F6">
              <w:t>2,00792</w:t>
            </w:r>
          </w:p>
        </w:tc>
        <w:tc>
          <w:tcPr>
            <w:tcW w:w="1875" w:type="dxa"/>
            <w:vAlign w:val="bottom"/>
          </w:tcPr>
          <w:p w14:paraId="0214CF28" w14:textId="624ECE59" w:rsidR="009C158F" w:rsidRDefault="009C158F" w:rsidP="009C158F">
            <w:pPr>
              <w:cnfStyle w:val="000000100000" w:firstRow="0" w:lastRow="0" w:firstColumn="0" w:lastColumn="0" w:oddVBand="0" w:evenVBand="0" w:oddHBand="1" w:evenHBand="0" w:firstRowFirstColumn="0" w:firstRowLastColumn="0" w:lastRowFirstColumn="0" w:lastRowLastColumn="0"/>
            </w:pPr>
            <w:r w:rsidRPr="009C158F">
              <w:t>2,00319</w:t>
            </w:r>
          </w:p>
        </w:tc>
        <w:tc>
          <w:tcPr>
            <w:tcW w:w="1471" w:type="dxa"/>
            <w:vAlign w:val="bottom"/>
          </w:tcPr>
          <w:p w14:paraId="7C3DF702" w14:textId="29CDE339"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2,00042</w:t>
            </w:r>
          </w:p>
        </w:tc>
        <w:tc>
          <w:tcPr>
            <w:tcW w:w="1471" w:type="dxa"/>
            <w:vAlign w:val="bottom"/>
          </w:tcPr>
          <w:p w14:paraId="73434842" w14:textId="3FA962A0"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2,01126</w:t>
            </w:r>
          </w:p>
        </w:tc>
      </w:tr>
      <w:tr w:rsidR="009C158F" w14:paraId="23C78D67" w14:textId="7737F82C" w:rsidTr="00797050">
        <w:tc>
          <w:tcPr>
            <w:cnfStyle w:val="001000000000" w:firstRow="0" w:lastRow="0" w:firstColumn="1" w:lastColumn="0" w:oddVBand="0" w:evenVBand="0" w:oddHBand="0" w:evenHBand="0" w:firstRowFirstColumn="0" w:firstRowLastColumn="0" w:lastRowFirstColumn="0" w:lastRowLastColumn="0"/>
            <w:tcW w:w="1803" w:type="dxa"/>
          </w:tcPr>
          <w:p w14:paraId="2678FA65" w14:textId="7CC39BDA" w:rsidR="009C158F" w:rsidRDefault="009C158F" w:rsidP="009C158F">
            <w:r>
              <w:t xml:space="preserve">NO2 </w:t>
            </w:r>
          </w:p>
        </w:tc>
        <w:tc>
          <w:tcPr>
            <w:tcW w:w="1874" w:type="dxa"/>
          </w:tcPr>
          <w:p w14:paraId="0A2AC3BF" w14:textId="1038C09C" w:rsidR="009C158F" w:rsidRDefault="009C158F" w:rsidP="009C158F">
            <w:pPr>
              <w:cnfStyle w:val="000000000000" w:firstRow="0" w:lastRow="0" w:firstColumn="0" w:lastColumn="0" w:oddVBand="0" w:evenVBand="0" w:oddHBand="0" w:evenHBand="0" w:firstRowFirstColumn="0" w:firstRowLastColumn="0" w:lastRowFirstColumn="0" w:lastRowLastColumn="0"/>
            </w:pPr>
            <w:r w:rsidRPr="00DB00F6">
              <w:t>8,3506</w:t>
            </w:r>
          </w:p>
        </w:tc>
        <w:tc>
          <w:tcPr>
            <w:tcW w:w="1875" w:type="dxa"/>
            <w:vAlign w:val="bottom"/>
          </w:tcPr>
          <w:p w14:paraId="25A41BB4" w14:textId="6A446E45" w:rsidR="009C158F" w:rsidRDefault="009C158F" w:rsidP="009C158F">
            <w:pPr>
              <w:cnfStyle w:val="000000000000" w:firstRow="0" w:lastRow="0" w:firstColumn="0" w:lastColumn="0" w:oddVBand="0" w:evenVBand="0" w:oddHBand="0" w:evenHBand="0" w:firstRowFirstColumn="0" w:firstRowLastColumn="0" w:lastRowFirstColumn="0" w:lastRowLastColumn="0"/>
            </w:pPr>
            <w:r w:rsidRPr="009C158F">
              <w:t>7,87929</w:t>
            </w:r>
          </w:p>
        </w:tc>
        <w:tc>
          <w:tcPr>
            <w:tcW w:w="1471" w:type="dxa"/>
            <w:vAlign w:val="bottom"/>
          </w:tcPr>
          <w:p w14:paraId="7C71B13D" w14:textId="5A92C823" w:rsidR="009C158F" w:rsidRPr="00DB00F6" w:rsidRDefault="009C158F" w:rsidP="009C158F">
            <w:pPr>
              <w:cnfStyle w:val="000000000000" w:firstRow="0" w:lastRow="0" w:firstColumn="0" w:lastColumn="0" w:oddVBand="0" w:evenVBand="0" w:oddHBand="0" w:evenHBand="0" w:firstRowFirstColumn="0" w:firstRowLastColumn="0" w:lastRowFirstColumn="0" w:lastRowLastColumn="0"/>
            </w:pPr>
            <w:r w:rsidRPr="009C158F">
              <w:t>7,9843</w:t>
            </w:r>
          </w:p>
        </w:tc>
        <w:tc>
          <w:tcPr>
            <w:tcW w:w="1471" w:type="dxa"/>
            <w:vAlign w:val="bottom"/>
          </w:tcPr>
          <w:p w14:paraId="393894EA" w14:textId="60395948" w:rsidR="009C158F" w:rsidRPr="00DB00F6" w:rsidRDefault="009C158F" w:rsidP="009C158F">
            <w:pPr>
              <w:cnfStyle w:val="000000000000" w:firstRow="0" w:lastRow="0" w:firstColumn="0" w:lastColumn="0" w:oddVBand="0" w:evenVBand="0" w:oddHBand="0" w:evenHBand="0" w:firstRowFirstColumn="0" w:firstRowLastColumn="0" w:lastRowFirstColumn="0" w:lastRowLastColumn="0"/>
            </w:pPr>
            <w:r w:rsidRPr="009C158F">
              <w:t>8,96941</w:t>
            </w:r>
          </w:p>
        </w:tc>
      </w:tr>
      <w:tr w:rsidR="009C158F" w14:paraId="0674E8D0" w14:textId="77777777" w:rsidTr="0079705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3" w:type="dxa"/>
          </w:tcPr>
          <w:p w14:paraId="02C36C8C" w14:textId="004D56D2" w:rsidR="009C158F" w:rsidRDefault="009C158F" w:rsidP="009C158F">
            <w:r>
              <w:t>SO2</w:t>
            </w:r>
          </w:p>
        </w:tc>
        <w:tc>
          <w:tcPr>
            <w:tcW w:w="1874" w:type="dxa"/>
          </w:tcPr>
          <w:p w14:paraId="1E27F73A" w14:textId="6C41D100"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DB00F6">
              <w:t>3,96527</w:t>
            </w:r>
          </w:p>
        </w:tc>
        <w:tc>
          <w:tcPr>
            <w:tcW w:w="1875" w:type="dxa"/>
            <w:vAlign w:val="bottom"/>
          </w:tcPr>
          <w:p w14:paraId="7E4420AB" w14:textId="5E473E6E"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4,03116</w:t>
            </w:r>
          </w:p>
        </w:tc>
        <w:tc>
          <w:tcPr>
            <w:tcW w:w="1471" w:type="dxa"/>
            <w:vAlign w:val="bottom"/>
          </w:tcPr>
          <w:p w14:paraId="16A64499" w14:textId="4C14DD07"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4,48482</w:t>
            </w:r>
          </w:p>
        </w:tc>
        <w:tc>
          <w:tcPr>
            <w:tcW w:w="1471" w:type="dxa"/>
            <w:vAlign w:val="bottom"/>
          </w:tcPr>
          <w:p w14:paraId="03A25A75" w14:textId="13231219" w:rsidR="009C158F" w:rsidRPr="00DB00F6" w:rsidRDefault="009C158F" w:rsidP="009C158F">
            <w:pPr>
              <w:cnfStyle w:val="000000100000" w:firstRow="0" w:lastRow="0" w:firstColumn="0" w:lastColumn="0" w:oddVBand="0" w:evenVBand="0" w:oddHBand="1" w:evenHBand="0" w:firstRowFirstColumn="0" w:firstRowLastColumn="0" w:lastRowFirstColumn="0" w:lastRowLastColumn="0"/>
            </w:pPr>
            <w:r w:rsidRPr="009C158F">
              <w:t>4,58526</w:t>
            </w:r>
          </w:p>
        </w:tc>
      </w:tr>
    </w:tbl>
    <w:p w14:paraId="5C7E67E6" w14:textId="2039F53F" w:rsidR="0088502A" w:rsidRDefault="0088502A" w:rsidP="005F31DF"/>
    <w:p w14:paraId="4DFDA4F2" w14:textId="77777777" w:rsidR="0088502A" w:rsidRDefault="0088502A" w:rsidP="005F31DF"/>
    <w:p w14:paraId="7125C40E" w14:textId="6CD33E47" w:rsidR="00A57008" w:rsidRDefault="00AB52FA" w:rsidP="005F31DF">
      <w:r>
        <w:t>Podemos ver</w:t>
      </w:r>
      <w:r w:rsidR="0088502A">
        <w:t xml:space="preserve"> en la tabla X</w:t>
      </w:r>
      <w:r>
        <w:t xml:space="preserve"> que Levenberg-Marquardt es en efecto el que mejor resultados</w:t>
      </w:r>
      <w:r w:rsidR="009C158F">
        <w:t xml:space="preserve"> globales</w:t>
      </w:r>
      <w:r>
        <w:t xml:space="preserve"> ofrece, respaldando la teoría</w:t>
      </w:r>
      <w:r w:rsidR="00E531E2">
        <w:t>, aunque prácticamente similares a Quasi-Newton</w:t>
      </w:r>
      <w:r w:rsidR="009D7CED">
        <w:t xml:space="preserve">. El algoritmo de gradiente </w:t>
      </w:r>
      <w:r w:rsidR="009C158F">
        <w:t>también funciona bien</w:t>
      </w:r>
      <w:r w:rsidR="009D7CED">
        <w:t xml:space="preserve"> excepto para el SO2. Sin embargo, el algoritmo ADAM (estimación del momento adaptativo) es notablemente peor para este conjunto de datos</w:t>
      </w:r>
      <w:r>
        <w:t>.</w:t>
      </w:r>
    </w:p>
    <w:p w14:paraId="24264271" w14:textId="0EC65B20" w:rsidR="00FD6C43" w:rsidRDefault="00AB52FA" w:rsidP="005F31DF">
      <w:r>
        <w:lastRenderedPageBreak/>
        <w:t xml:space="preserve">Además, vamos a introducir un parámetro de regularización a la función de coste para controlar la complejidad de la red neuronal, sobre todo debida a la existencia de siete steps ahead. </w:t>
      </w:r>
      <w:r w:rsidR="00FD6C43">
        <w:t>Las fórmulas de regularización son las siguientes:</w:t>
      </w:r>
    </w:p>
    <w:p w14:paraId="6AA28F72" w14:textId="6E4488C8" w:rsidR="00FD6C43" w:rsidRDefault="00FD6C43" w:rsidP="005F31DF">
      <w:r>
        <w:rPr>
          <w:noProof/>
        </w:rPr>
        <w:drawing>
          <wp:inline distT="0" distB="0" distL="0" distR="0" wp14:anchorId="4DC8CC70" wp14:editId="38BD1E73">
            <wp:extent cx="5144770" cy="561975"/>
            <wp:effectExtent l="0" t="0" r="0" b="9525"/>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144770" cy="561975"/>
                    </a:xfrm>
                    <a:prstGeom prst="rect">
                      <a:avLst/>
                    </a:prstGeom>
                    <a:noFill/>
                    <a:ln>
                      <a:noFill/>
                    </a:ln>
                  </pic:spPr>
                </pic:pic>
              </a:graphicData>
            </a:graphic>
          </wp:inline>
        </w:drawing>
      </w:r>
    </w:p>
    <w:p w14:paraId="3B1928AE" w14:textId="7D079E27" w:rsidR="00FD6C43" w:rsidRDefault="00FD6C43" w:rsidP="005F31DF"/>
    <w:p w14:paraId="284B40FF" w14:textId="37E5311F" w:rsidR="00FD6C43" w:rsidRDefault="00FD6C43" w:rsidP="005F31DF">
      <w:r>
        <w:rPr>
          <w:noProof/>
        </w:rPr>
        <w:drawing>
          <wp:inline distT="0" distB="0" distL="0" distR="0" wp14:anchorId="2C1D84A2" wp14:editId="5FED911F">
            <wp:extent cx="5122545" cy="352425"/>
            <wp:effectExtent l="0" t="0" r="1905" b="9525"/>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22545" cy="352425"/>
                    </a:xfrm>
                    <a:prstGeom prst="rect">
                      <a:avLst/>
                    </a:prstGeom>
                    <a:noFill/>
                    <a:ln>
                      <a:noFill/>
                    </a:ln>
                  </pic:spPr>
                </pic:pic>
              </a:graphicData>
            </a:graphic>
          </wp:inline>
        </w:drawing>
      </w:r>
    </w:p>
    <w:p w14:paraId="7D7BE260" w14:textId="77777777" w:rsidR="00FD6C43" w:rsidRDefault="00FD6C43" w:rsidP="005F31DF"/>
    <w:p w14:paraId="31019903" w14:textId="31521903" w:rsidR="00AB52FA" w:rsidRDefault="00AB52FA" w:rsidP="005F31DF">
      <w:r>
        <w:t xml:space="preserve">La variación en los valores obtenidos </w:t>
      </w:r>
      <w:r w:rsidR="00E526EF">
        <w:t>se muestra en la tabla X</w:t>
      </w:r>
      <w:r w:rsidR="00FD6C43">
        <w:t>.</w:t>
      </w:r>
    </w:p>
    <w:tbl>
      <w:tblPr>
        <w:tblStyle w:val="Tablanormal2"/>
        <w:tblW w:w="0" w:type="auto"/>
        <w:tblLook w:val="04A0" w:firstRow="1" w:lastRow="0" w:firstColumn="1" w:lastColumn="0" w:noHBand="0" w:noVBand="1"/>
      </w:tblPr>
      <w:tblGrid>
        <w:gridCol w:w="2165"/>
        <w:gridCol w:w="2201"/>
        <w:gridCol w:w="2202"/>
        <w:gridCol w:w="1936"/>
      </w:tblGrid>
      <w:tr w:rsidR="00E526EF" w14:paraId="062F8541" w14:textId="3B6F899C" w:rsidTr="00E526E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73EB4A44" w14:textId="77777777" w:rsidR="00E526EF" w:rsidRDefault="00E526EF" w:rsidP="0011411E"/>
        </w:tc>
        <w:tc>
          <w:tcPr>
            <w:tcW w:w="2201" w:type="dxa"/>
          </w:tcPr>
          <w:p w14:paraId="248D063F" w14:textId="541A18F4" w:rsidR="00E526EF" w:rsidRDefault="00E526EF" w:rsidP="0011411E">
            <w:pPr>
              <w:cnfStyle w:val="100000000000" w:firstRow="1" w:lastRow="0" w:firstColumn="0" w:lastColumn="0" w:oddVBand="0" w:evenVBand="0" w:oddHBand="0" w:evenHBand="0" w:firstRowFirstColumn="0" w:firstRowLastColumn="0" w:lastRowFirstColumn="0" w:lastRowLastColumn="0"/>
            </w:pPr>
            <w:r>
              <w:t>Ninguna</w:t>
            </w:r>
          </w:p>
        </w:tc>
        <w:tc>
          <w:tcPr>
            <w:tcW w:w="2202" w:type="dxa"/>
          </w:tcPr>
          <w:p w14:paraId="513555F5" w14:textId="296A3DA0" w:rsidR="00E526EF" w:rsidRDefault="00E526EF" w:rsidP="0011411E">
            <w:pPr>
              <w:cnfStyle w:val="100000000000" w:firstRow="1" w:lastRow="0" w:firstColumn="0" w:lastColumn="0" w:oddVBand="0" w:evenVBand="0" w:oddHBand="0" w:evenHBand="0" w:firstRowFirstColumn="0" w:firstRowLastColumn="0" w:lastRowFirstColumn="0" w:lastRowLastColumn="0"/>
            </w:pPr>
            <w:r>
              <w:t>L1</w:t>
            </w:r>
          </w:p>
        </w:tc>
        <w:tc>
          <w:tcPr>
            <w:tcW w:w="1936" w:type="dxa"/>
          </w:tcPr>
          <w:p w14:paraId="40FEF0D3" w14:textId="21E94F3E" w:rsidR="00E526EF" w:rsidRDefault="00E526EF" w:rsidP="0011411E">
            <w:pPr>
              <w:cnfStyle w:val="100000000000" w:firstRow="1" w:lastRow="0" w:firstColumn="0" w:lastColumn="0" w:oddVBand="0" w:evenVBand="0" w:oddHBand="0" w:evenHBand="0" w:firstRowFirstColumn="0" w:firstRowLastColumn="0" w:lastRowFirstColumn="0" w:lastRowLastColumn="0"/>
            </w:pPr>
            <w:r>
              <w:t>L2</w:t>
            </w:r>
          </w:p>
        </w:tc>
      </w:tr>
      <w:tr w:rsidR="00A26002" w14:paraId="5F980CAF" w14:textId="0F69AF9D" w:rsidTr="00A357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6817BBA5" w14:textId="77777777" w:rsidR="00A26002" w:rsidRDefault="00A26002" w:rsidP="00A26002">
            <w:r>
              <w:t xml:space="preserve">PM2.5 </w:t>
            </w:r>
          </w:p>
        </w:tc>
        <w:tc>
          <w:tcPr>
            <w:tcW w:w="2201" w:type="dxa"/>
            <w:vAlign w:val="bottom"/>
          </w:tcPr>
          <w:p w14:paraId="71868926" w14:textId="70989C75" w:rsidR="00A26002" w:rsidRDefault="00A26002" w:rsidP="00A26002">
            <w:pPr>
              <w:cnfStyle w:val="000000100000" w:firstRow="0" w:lastRow="0" w:firstColumn="0" w:lastColumn="0" w:oddVBand="0" w:evenVBand="0" w:oddHBand="1" w:evenHBand="0" w:firstRowFirstColumn="0" w:firstRowLastColumn="0" w:lastRowFirstColumn="0" w:lastRowLastColumn="0"/>
            </w:pPr>
            <w:r w:rsidRPr="009C158F">
              <w:t>5,54935</w:t>
            </w:r>
          </w:p>
        </w:tc>
        <w:tc>
          <w:tcPr>
            <w:tcW w:w="2202" w:type="dxa"/>
            <w:vAlign w:val="bottom"/>
          </w:tcPr>
          <w:p w14:paraId="51485956" w14:textId="024CC13B" w:rsidR="00A26002"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4,93979</w:t>
            </w:r>
          </w:p>
        </w:tc>
        <w:tc>
          <w:tcPr>
            <w:tcW w:w="1936" w:type="dxa"/>
            <w:vAlign w:val="bottom"/>
          </w:tcPr>
          <w:p w14:paraId="6482CF28" w14:textId="1FAE19B3" w:rsidR="00A26002" w:rsidRPr="00DB00F6"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5,52761</w:t>
            </w:r>
          </w:p>
        </w:tc>
      </w:tr>
      <w:tr w:rsidR="00A26002" w14:paraId="42A4F246" w14:textId="0952296C" w:rsidTr="00A357E4">
        <w:tc>
          <w:tcPr>
            <w:cnfStyle w:val="001000000000" w:firstRow="0" w:lastRow="0" w:firstColumn="1" w:lastColumn="0" w:oddVBand="0" w:evenVBand="0" w:oddHBand="0" w:evenHBand="0" w:firstRowFirstColumn="0" w:firstRowLastColumn="0" w:lastRowFirstColumn="0" w:lastRowLastColumn="0"/>
            <w:tcW w:w="2165" w:type="dxa"/>
          </w:tcPr>
          <w:p w14:paraId="672B8A9C" w14:textId="77777777" w:rsidR="00A26002" w:rsidRDefault="00A26002" w:rsidP="00A26002">
            <w:r>
              <w:t xml:space="preserve">PM10 </w:t>
            </w:r>
          </w:p>
        </w:tc>
        <w:tc>
          <w:tcPr>
            <w:tcW w:w="2201" w:type="dxa"/>
            <w:vAlign w:val="bottom"/>
          </w:tcPr>
          <w:p w14:paraId="0C71783D" w14:textId="700FA7E1" w:rsidR="00A26002" w:rsidRDefault="00A26002" w:rsidP="00A26002">
            <w:pPr>
              <w:cnfStyle w:val="000000000000" w:firstRow="0" w:lastRow="0" w:firstColumn="0" w:lastColumn="0" w:oddVBand="0" w:evenVBand="0" w:oddHBand="0" w:evenHBand="0" w:firstRowFirstColumn="0" w:firstRowLastColumn="0" w:lastRowFirstColumn="0" w:lastRowLastColumn="0"/>
            </w:pPr>
            <w:r w:rsidRPr="009C158F">
              <w:t>2,05605</w:t>
            </w:r>
          </w:p>
        </w:tc>
        <w:tc>
          <w:tcPr>
            <w:tcW w:w="2202" w:type="dxa"/>
            <w:vAlign w:val="bottom"/>
          </w:tcPr>
          <w:p w14:paraId="781E6F68" w14:textId="559DA297" w:rsidR="00A26002" w:rsidRDefault="00A26002" w:rsidP="00A26002">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2,15832</w:t>
            </w:r>
          </w:p>
        </w:tc>
        <w:tc>
          <w:tcPr>
            <w:tcW w:w="1936" w:type="dxa"/>
            <w:vAlign w:val="bottom"/>
          </w:tcPr>
          <w:p w14:paraId="300BB953" w14:textId="751C9CEC" w:rsidR="00A26002" w:rsidRPr="00DB00F6" w:rsidRDefault="00A26002" w:rsidP="00A26002">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2,11342</w:t>
            </w:r>
          </w:p>
        </w:tc>
      </w:tr>
      <w:tr w:rsidR="00A26002" w14:paraId="59688A64" w14:textId="4CD17B9E" w:rsidTr="00A357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4CEF4D42" w14:textId="77777777" w:rsidR="00A26002" w:rsidRDefault="00A26002" w:rsidP="00A26002">
            <w:r>
              <w:t xml:space="preserve">O3 </w:t>
            </w:r>
          </w:p>
        </w:tc>
        <w:tc>
          <w:tcPr>
            <w:tcW w:w="2201" w:type="dxa"/>
            <w:vAlign w:val="bottom"/>
          </w:tcPr>
          <w:p w14:paraId="1373B10D" w14:textId="0EB4A032" w:rsidR="00A26002" w:rsidRDefault="00A26002" w:rsidP="00A26002">
            <w:pPr>
              <w:cnfStyle w:val="000000100000" w:firstRow="0" w:lastRow="0" w:firstColumn="0" w:lastColumn="0" w:oddVBand="0" w:evenVBand="0" w:oddHBand="1" w:evenHBand="0" w:firstRowFirstColumn="0" w:firstRowLastColumn="0" w:lastRowFirstColumn="0" w:lastRowLastColumn="0"/>
            </w:pPr>
            <w:r w:rsidRPr="009C158F">
              <w:t>2,00319</w:t>
            </w:r>
          </w:p>
        </w:tc>
        <w:tc>
          <w:tcPr>
            <w:tcW w:w="2202" w:type="dxa"/>
            <w:vAlign w:val="bottom"/>
          </w:tcPr>
          <w:p w14:paraId="585BEB8E" w14:textId="1B735081" w:rsidR="00A26002"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2,06203</w:t>
            </w:r>
          </w:p>
        </w:tc>
        <w:tc>
          <w:tcPr>
            <w:tcW w:w="1936" w:type="dxa"/>
            <w:vAlign w:val="bottom"/>
          </w:tcPr>
          <w:p w14:paraId="1B804DC4" w14:textId="65BD1313" w:rsidR="00A26002" w:rsidRPr="00DB00F6"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2,08841</w:t>
            </w:r>
          </w:p>
        </w:tc>
      </w:tr>
      <w:tr w:rsidR="00A26002" w14:paraId="1800E6D7" w14:textId="24342B3A" w:rsidTr="00A357E4">
        <w:tc>
          <w:tcPr>
            <w:cnfStyle w:val="001000000000" w:firstRow="0" w:lastRow="0" w:firstColumn="1" w:lastColumn="0" w:oddVBand="0" w:evenVBand="0" w:oddHBand="0" w:evenHBand="0" w:firstRowFirstColumn="0" w:firstRowLastColumn="0" w:lastRowFirstColumn="0" w:lastRowLastColumn="0"/>
            <w:tcW w:w="2165" w:type="dxa"/>
          </w:tcPr>
          <w:p w14:paraId="1A91F612" w14:textId="77777777" w:rsidR="00A26002" w:rsidRDefault="00A26002" w:rsidP="00A26002">
            <w:r>
              <w:t xml:space="preserve">NO2 </w:t>
            </w:r>
          </w:p>
        </w:tc>
        <w:tc>
          <w:tcPr>
            <w:tcW w:w="2201" w:type="dxa"/>
            <w:vAlign w:val="bottom"/>
          </w:tcPr>
          <w:p w14:paraId="6C99DEE9" w14:textId="351D847C" w:rsidR="00A26002" w:rsidRDefault="00A26002" w:rsidP="00A26002">
            <w:pPr>
              <w:cnfStyle w:val="000000000000" w:firstRow="0" w:lastRow="0" w:firstColumn="0" w:lastColumn="0" w:oddVBand="0" w:evenVBand="0" w:oddHBand="0" w:evenHBand="0" w:firstRowFirstColumn="0" w:firstRowLastColumn="0" w:lastRowFirstColumn="0" w:lastRowLastColumn="0"/>
            </w:pPr>
            <w:r w:rsidRPr="009C158F">
              <w:t>7,87929</w:t>
            </w:r>
          </w:p>
        </w:tc>
        <w:tc>
          <w:tcPr>
            <w:tcW w:w="2202" w:type="dxa"/>
            <w:vAlign w:val="bottom"/>
          </w:tcPr>
          <w:p w14:paraId="660990B2" w14:textId="31E42095" w:rsidR="00A26002" w:rsidRDefault="00A26002" w:rsidP="00A26002">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8,42121</w:t>
            </w:r>
          </w:p>
        </w:tc>
        <w:tc>
          <w:tcPr>
            <w:tcW w:w="1936" w:type="dxa"/>
            <w:vAlign w:val="bottom"/>
          </w:tcPr>
          <w:p w14:paraId="006B0D71" w14:textId="2191BE29" w:rsidR="00A26002" w:rsidRPr="00DB00F6" w:rsidRDefault="00A26002" w:rsidP="00A26002">
            <w:pPr>
              <w:cnfStyle w:val="000000000000" w:firstRow="0" w:lastRow="0" w:firstColumn="0" w:lastColumn="0" w:oddVBand="0" w:evenVBand="0" w:oddHBand="0" w:evenHBand="0" w:firstRowFirstColumn="0" w:firstRowLastColumn="0" w:lastRowFirstColumn="0" w:lastRowLastColumn="0"/>
            </w:pPr>
            <w:r>
              <w:rPr>
                <w:rFonts w:ascii="Calibri" w:hAnsi="Calibri" w:cs="Calibri"/>
                <w:color w:val="000000"/>
                <w:sz w:val="22"/>
              </w:rPr>
              <w:t>8,23925</w:t>
            </w:r>
          </w:p>
        </w:tc>
      </w:tr>
      <w:tr w:rsidR="00A26002" w14:paraId="5CEB9B53" w14:textId="25EF5276" w:rsidTr="00A357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65" w:type="dxa"/>
          </w:tcPr>
          <w:p w14:paraId="75A48857" w14:textId="77777777" w:rsidR="00A26002" w:rsidRDefault="00A26002" w:rsidP="00A26002">
            <w:r>
              <w:t xml:space="preserve">SO2 </w:t>
            </w:r>
          </w:p>
        </w:tc>
        <w:tc>
          <w:tcPr>
            <w:tcW w:w="2201" w:type="dxa"/>
            <w:vAlign w:val="bottom"/>
          </w:tcPr>
          <w:p w14:paraId="440F6153" w14:textId="1B54C737" w:rsidR="00A26002" w:rsidRDefault="00A26002" w:rsidP="00A26002">
            <w:pPr>
              <w:cnfStyle w:val="000000100000" w:firstRow="0" w:lastRow="0" w:firstColumn="0" w:lastColumn="0" w:oddVBand="0" w:evenVBand="0" w:oddHBand="1" w:evenHBand="0" w:firstRowFirstColumn="0" w:firstRowLastColumn="0" w:lastRowFirstColumn="0" w:lastRowLastColumn="0"/>
            </w:pPr>
            <w:r w:rsidRPr="009C158F">
              <w:t>4,03116</w:t>
            </w:r>
          </w:p>
        </w:tc>
        <w:tc>
          <w:tcPr>
            <w:tcW w:w="2202" w:type="dxa"/>
            <w:vAlign w:val="bottom"/>
          </w:tcPr>
          <w:p w14:paraId="1D158066" w14:textId="17C2C50E" w:rsidR="00A26002"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3,54456</w:t>
            </w:r>
          </w:p>
        </w:tc>
        <w:tc>
          <w:tcPr>
            <w:tcW w:w="1936" w:type="dxa"/>
            <w:vAlign w:val="bottom"/>
          </w:tcPr>
          <w:p w14:paraId="693B4B5D" w14:textId="6F38E0D7" w:rsidR="00A26002" w:rsidRPr="00DB00F6" w:rsidRDefault="00A26002" w:rsidP="00A26002">
            <w:pPr>
              <w:cnfStyle w:val="000000100000" w:firstRow="0" w:lastRow="0" w:firstColumn="0" w:lastColumn="0" w:oddVBand="0" w:evenVBand="0" w:oddHBand="1" w:evenHBand="0" w:firstRowFirstColumn="0" w:firstRowLastColumn="0" w:lastRowFirstColumn="0" w:lastRowLastColumn="0"/>
            </w:pPr>
            <w:r>
              <w:rPr>
                <w:rFonts w:ascii="Calibri" w:hAnsi="Calibri" w:cs="Calibri"/>
                <w:color w:val="000000"/>
                <w:sz w:val="22"/>
              </w:rPr>
              <w:t>5,2257</w:t>
            </w:r>
          </w:p>
        </w:tc>
      </w:tr>
    </w:tbl>
    <w:p w14:paraId="7C74A43E" w14:textId="77777777" w:rsidR="00E526EF" w:rsidRDefault="00E526EF" w:rsidP="005F31DF"/>
    <w:p w14:paraId="4C0831C1" w14:textId="256D7C00" w:rsidR="00AB52FA" w:rsidRDefault="00A26002" w:rsidP="005F31DF">
      <w:r>
        <w:t>A partir de estos datos</w:t>
      </w:r>
      <w:r w:rsidR="00AB52FA">
        <w:t xml:space="preserve">, </w:t>
      </w:r>
      <w:r>
        <w:t>se decide</w:t>
      </w:r>
      <w:r w:rsidR="00AB52FA">
        <w:t xml:space="preserve"> un método de regularización L1, que </w:t>
      </w:r>
      <w:r w:rsidR="00393C42">
        <w:t>usa la suma del valor absoluto de los parámetros</w:t>
      </w:r>
      <w:r w:rsidR="006E0912">
        <w:t xml:space="preserve">. </w:t>
      </w:r>
      <w:r>
        <w:t>Esto se debe a la mejora en la predicción de PM2.5, que es el contaminante más peligroso para la salud humana, aunque se pierde eficacia en la predicci</w:t>
      </w:r>
      <w:r w:rsidR="00A77050">
        <w:t>ón del NO2.</w:t>
      </w:r>
    </w:p>
    <w:p w14:paraId="30DEBA43" w14:textId="45E756F1" w:rsidR="006E0912" w:rsidRDefault="006E0912" w:rsidP="005F31DF"/>
    <w:p w14:paraId="64E297A8" w14:textId="3E237F5C" w:rsidR="005C4361" w:rsidRDefault="005C4361" w:rsidP="005F31DF"/>
    <w:p w14:paraId="1A05CC98" w14:textId="6B86A527" w:rsidR="00302826" w:rsidRDefault="00302826" w:rsidP="005F31DF"/>
    <w:p w14:paraId="19EC1C04" w14:textId="1446E67F" w:rsidR="0055209C" w:rsidRDefault="00CC6E82" w:rsidP="00CC6E82">
      <w:pPr>
        <w:pStyle w:val="Ttulo3"/>
      </w:pPr>
      <w:bookmarkStart w:id="31" w:name="_Toc106717698"/>
      <w:r>
        <w:t>Índice de error</w:t>
      </w:r>
      <w:bookmarkEnd w:id="31"/>
    </w:p>
    <w:p w14:paraId="7B208269" w14:textId="59C771B0" w:rsidR="00A8598B" w:rsidRDefault="00D6388D" w:rsidP="005F31DF">
      <w:r>
        <w:t>Lo siguiente que es necesario comprobar es el tipo de error que conviene más en este caso. Hasta ahora, se utilizaba el error cuadrático medio en todos los casos, por eso probaremos los otros tipos.</w:t>
      </w:r>
    </w:p>
    <w:p w14:paraId="524A387E" w14:textId="1B756FB1" w:rsidR="00097925" w:rsidRDefault="00097925" w:rsidP="005F31DF">
      <w:r>
        <w:lastRenderedPageBreak/>
        <w:t>Cambiándolo por el resto de los mencionados en el apartado NUM APARTADO</w:t>
      </w:r>
      <w:r w:rsidR="0056280B">
        <w:t>, obtenemos los siguientes valores.</w:t>
      </w:r>
      <w:r w:rsidR="0029048F">
        <w:t xml:space="preserve"> Para poder entenderlos, se añaden las fórmulas del cálculo de</w:t>
      </w:r>
      <w:r w:rsidR="00826C97">
        <w:t>l error cuadrático normalizado y el de Minkowski, que son los típicamente utilizados en entrenamiento de redes neuronales.</w:t>
      </w:r>
    </w:p>
    <w:p w14:paraId="7E50532A" w14:textId="7DEC28F4" w:rsidR="00826C97" w:rsidRDefault="00826C97" w:rsidP="005F31DF"/>
    <w:p w14:paraId="20B0C79C" w14:textId="72142551" w:rsidR="0029048F" w:rsidRDefault="00FD6C43" w:rsidP="005F31DF">
      <w:r>
        <w:rPr>
          <w:noProof/>
        </w:rPr>
        <w:drawing>
          <wp:anchor distT="0" distB="0" distL="114300" distR="114300" simplePos="0" relativeHeight="251694080" behindDoc="0" locked="0" layoutInCell="1" allowOverlap="1" wp14:anchorId="57CF875C" wp14:editId="09E87922">
            <wp:simplePos x="0" y="0"/>
            <wp:positionH relativeFrom="margin">
              <wp:align>center</wp:align>
            </wp:positionH>
            <wp:positionV relativeFrom="paragraph">
              <wp:posOffset>1086485</wp:posOffset>
            </wp:positionV>
            <wp:extent cx="5056505" cy="694055"/>
            <wp:effectExtent l="0" t="0" r="0" b="0"/>
            <wp:wrapTopAndBottom/>
            <wp:docPr id="48" name="Imagen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056505" cy="694055"/>
                    </a:xfrm>
                    <a:prstGeom prst="rect">
                      <a:avLst/>
                    </a:prstGeom>
                    <a:noFill/>
                    <a:ln>
                      <a:noFill/>
                    </a:ln>
                  </pic:spPr>
                </pic:pic>
              </a:graphicData>
            </a:graphic>
          </wp:anchor>
        </w:drawing>
      </w:r>
      <w:r>
        <w:rPr>
          <w:noProof/>
        </w:rPr>
        <w:drawing>
          <wp:anchor distT="0" distB="0" distL="114300" distR="114300" simplePos="0" relativeHeight="251695104" behindDoc="0" locked="0" layoutInCell="1" allowOverlap="1" wp14:anchorId="195BB78F" wp14:editId="57C37D46">
            <wp:simplePos x="0" y="0"/>
            <wp:positionH relativeFrom="margin">
              <wp:align>center</wp:align>
            </wp:positionH>
            <wp:positionV relativeFrom="paragraph">
              <wp:posOffset>574</wp:posOffset>
            </wp:positionV>
            <wp:extent cx="4781550" cy="594995"/>
            <wp:effectExtent l="0" t="0" r="0" b="0"/>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781550" cy="594995"/>
                    </a:xfrm>
                    <a:prstGeom prst="rect">
                      <a:avLst/>
                    </a:prstGeom>
                    <a:noFill/>
                    <a:ln>
                      <a:noFill/>
                    </a:ln>
                  </pic:spPr>
                </pic:pic>
              </a:graphicData>
            </a:graphic>
          </wp:anchor>
        </w:drawing>
      </w:r>
    </w:p>
    <w:p w14:paraId="79D15B7B" w14:textId="79A68372" w:rsidR="0029048F" w:rsidRDefault="0029048F" w:rsidP="005F31DF"/>
    <w:p w14:paraId="39AB68BA" w14:textId="76968A00" w:rsidR="0029048F" w:rsidRDefault="0029048F" w:rsidP="005F31DF"/>
    <w:p w14:paraId="70D9DDE2" w14:textId="2C37D8E2" w:rsidR="0029048F" w:rsidRDefault="00826C97" w:rsidP="00826C97">
      <w:pPr>
        <w:jc w:val="center"/>
      </w:pPr>
      <w:r>
        <w:rPr>
          <w:noProof/>
        </w:rPr>
        <w:drawing>
          <wp:anchor distT="0" distB="0" distL="114300" distR="114300" simplePos="0" relativeHeight="251693056" behindDoc="0" locked="0" layoutInCell="1" allowOverlap="1" wp14:anchorId="31EF36B7" wp14:editId="1FD00EA6">
            <wp:simplePos x="0" y="0"/>
            <wp:positionH relativeFrom="margin">
              <wp:align>center</wp:align>
            </wp:positionH>
            <wp:positionV relativeFrom="paragraph">
              <wp:posOffset>38</wp:posOffset>
            </wp:positionV>
            <wp:extent cx="3877945" cy="1718945"/>
            <wp:effectExtent l="0" t="0" r="8255" b="0"/>
            <wp:wrapTopAndBottom/>
            <wp:docPr id="46" name="Imagen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t>Figura X. Estadísticas de los índices de errores</w:t>
      </w:r>
    </w:p>
    <w:p w14:paraId="2BA9BF2C" w14:textId="726FC523" w:rsidR="0029048F" w:rsidRDefault="0029048F" w:rsidP="005F31DF"/>
    <w:p w14:paraId="59AFD932" w14:textId="77777777" w:rsidR="00D32B85" w:rsidRDefault="00D32B85" w:rsidP="005F31DF">
      <w:pPr>
        <w:rPr>
          <w:noProof/>
        </w:rPr>
      </w:pPr>
    </w:p>
    <w:p w14:paraId="292D07F3" w14:textId="2A31E5CA" w:rsidR="00097925" w:rsidRDefault="0029048F" w:rsidP="005F31DF">
      <w:r>
        <w:t>Para este trabajo, usaremos e</w:t>
      </w:r>
      <w:r w:rsidR="0056280B">
        <w:t>l error de Minkowski</w:t>
      </w:r>
      <w:r>
        <w:t xml:space="preserve">. Consiste en </w:t>
      </w:r>
      <w:r w:rsidR="0056280B">
        <w:t>elevar cada instancia a un número a nuestra elección en vez de siempre al cuadrado, como hace el error cuadrático medio. Se suele utilizar para minimizar el error cuando existen muchos valores atípicos.</w:t>
      </w:r>
      <w:r w:rsidR="00847E32">
        <w:t xml:space="preserve"> </w:t>
      </w:r>
      <w:r w:rsidR="0056280B">
        <w:t xml:space="preserve">Sin embargo, </w:t>
      </w:r>
      <w:r w:rsidR="00546ACA">
        <w:t>utilizando</w:t>
      </w:r>
      <w:r w:rsidR="00A8598B">
        <w:t xml:space="preserve"> como parámetro de Minkowski un número </w:t>
      </w:r>
      <w:r w:rsidR="0056280B">
        <w:t>menor que dos</w:t>
      </w:r>
      <w:r w:rsidR="00A8598B">
        <w:t xml:space="preserve"> perdemos capacidad de predicción de eventos singulares</w:t>
      </w:r>
      <w:r w:rsidR="0056280B">
        <w:t xml:space="preserve">, que es un aspecto que nos interesa mucho </w:t>
      </w:r>
      <w:r w:rsidR="00546ACA">
        <w:t>en el tema de la predicción de la contaminación, ya que estos días son los más problemáticos para la salud y el medio ambiente</w:t>
      </w:r>
      <w:r w:rsidR="00A8598B">
        <w:t xml:space="preserve">. </w:t>
      </w:r>
      <w:r w:rsidR="00546ACA">
        <w:t>Los eventos singulares</w:t>
      </w:r>
      <w:r w:rsidR="00A8598B">
        <w:t xml:space="preserve"> son aquellos en los que hay un día en concreto con valores de contaminación muy superiores a los días </w:t>
      </w:r>
      <w:r w:rsidR="00847E32">
        <w:lastRenderedPageBreak/>
        <w:t xml:space="preserve">anteriores y posteriores. Predecir estos eventos es uno de los grandes desafíos de las redes neuronales y una parte muy compleja en el desarrollo de estas. </w:t>
      </w:r>
      <w:r w:rsidR="00097925">
        <w:t>Un ejemplo de uno de ellos el siguiente</w:t>
      </w:r>
      <w:r>
        <w:t>.</w:t>
      </w:r>
      <w:r w:rsidR="00097925">
        <w:t xml:space="preserve"> </w:t>
      </w:r>
    </w:p>
    <w:p w14:paraId="33DD24C8" w14:textId="77777777" w:rsidR="00FD6C43" w:rsidRDefault="00FD6C43" w:rsidP="00D32B85">
      <w:pPr>
        <w:jc w:val="center"/>
      </w:pPr>
    </w:p>
    <w:p w14:paraId="2CDE8A02" w14:textId="77777777" w:rsidR="00FD6C43" w:rsidRDefault="00FD6C43" w:rsidP="00D32B85">
      <w:pPr>
        <w:jc w:val="center"/>
      </w:pPr>
    </w:p>
    <w:p w14:paraId="2DF7627E" w14:textId="057E2913" w:rsidR="00F22CE3" w:rsidRDefault="00FD6C43" w:rsidP="00D32B85">
      <w:pPr>
        <w:jc w:val="center"/>
      </w:pPr>
      <w:r>
        <w:rPr>
          <w:noProof/>
        </w:rPr>
        <w:drawing>
          <wp:anchor distT="0" distB="0" distL="114300" distR="114300" simplePos="0" relativeHeight="251696128" behindDoc="0" locked="0" layoutInCell="1" allowOverlap="1" wp14:anchorId="6FE253B3" wp14:editId="4B7A5549">
            <wp:simplePos x="0" y="0"/>
            <wp:positionH relativeFrom="margin">
              <wp:align>center</wp:align>
            </wp:positionH>
            <wp:positionV relativeFrom="paragraph">
              <wp:posOffset>413</wp:posOffset>
            </wp:positionV>
            <wp:extent cx="4410710" cy="2390140"/>
            <wp:effectExtent l="0" t="0" r="8890" b="0"/>
            <wp:wrapTopAndBottom/>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46">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32B85">
        <w:t>Figura X. Valores reales y predicción del PM</w:t>
      </w:r>
      <w:r w:rsidR="00D32B85" w:rsidRPr="00D32B85">
        <w:rPr>
          <w:vertAlign w:val="subscript"/>
        </w:rPr>
        <w:t>2.5</w:t>
      </w:r>
    </w:p>
    <w:p w14:paraId="2137B814" w14:textId="27EC77BF" w:rsidR="0055209C" w:rsidRDefault="00F22CE3" w:rsidP="005F31DF">
      <w:r>
        <w:t>La figura X muestra en azul los valores reales de PM</w:t>
      </w:r>
      <w:r w:rsidRPr="00F22CE3">
        <w:rPr>
          <w:vertAlign w:val="subscript"/>
        </w:rPr>
        <w:t xml:space="preserve">2.5 </w:t>
      </w:r>
      <w:r>
        <w:t xml:space="preserve">para esos días y en naranja la predicción del modelo. </w:t>
      </w:r>
      <w:r w:rsidR="00097925">
        <w:t xml:space="preserve">Observamos que, </w:t>
      </w:r>
      <w:r>
        <w:t>cuando los valores reales son muy altos</w:t>
      </w:r>
      <w:r w:rsidR="00097925">
        <w:t xml:space="preserve">, la predicción está muy alejada del valor real que ocurrió. </w:t>
      </w:r>
      <w:r w:rsidR="00847E32">
        <w:t xml:space="preserve">Por eso, aunque las tasas de error suban ligeramente, vamos a aumentar el parámetro de Minkowski a 3, con lo que damos más peso a estos eventos en el cálculo del error total y, aunque no mejoramos directamente la predicción de las singularidades, les damos más importancia </w:t>
      </w:r>
      <w:r w:rsidR="006371D3">
        <w:t>en el conjunto global</w:t>
      </w:r>
      <w:r w:rsidR="0029048F">
        <w:t xml:space="preserve"> (de ahí la elección de este tipo de error)</w:t>
      </w:r>
      <w:r w:rsidR="006371D3">
        <w:t>.</w:t>
      </w:r>
      <w:r w:rsidR="00E531E2">
        <w:t xml:space="preserve"> Hay que resaltar que Minkowski no puede usarse si el algoritmo de entrenamiento es Levenberg-Marquardt, por lo que se usa el método Quasi-Newton.</w:t>
      </w:r>
    </w:p>
    <w:p w14:paraId="407776FC" w14:textId="2AFDFAF1" w:rsidR="00223454" w:rsidRDefault="00223454" w:rsidP="00223454">
      <w:pPr>
        <w:pStyle w:val="Ttulo3"/>
      </w:pPr>
      <w:bookmarkStart w:id="32" w:name="_Toc106717699"/>
      <w:r>
        <w:lastRenderedPageBreak/>
        <w:t>Tamaño de los subconjuntos de datos</w:t>
      </w:r>
      <w:bookmarkEnd w:id="32"/>
    </w:p>
    <w:p w14:paraId="73C71DEA" w14:textId="7266E7CC" w:rsidR="0047554F" w:rsidRDefault="00FD6C43" w:rsidP="005F31DF">
      <w:r>
        <w:rPr>
          <w:noProof/>
        </w:rPr>
        <w:drawing>
          <wp:anchor distT="0" distB="0" distL="114300" distR="114300" simplePos="0" relativeHeight="251697152" behindDoc="0" locked="0" layoutInCell="1" allowOverlap="1" wp14:anchorId="7DCF4174" wp14:editId="3CE1FB2F">
            <wp:simplePos x="0" y="0"/>
            <wp:positionH relativeFrom="margin">
              <wp:align>center</wp:align>
            </wp:positionH>
            <wp:positionV relativeFrom="paragraph">
              <wp:posOffset>1280757</wp:posOffset>
            </wp:positionV>
            <wp:extent cx="3569335" cy="1722755"/>
            <wp:effectExtent l="0" t="0" r="0" b="0"/>
            <wp:wrapTopAndBottom/>
            <wp:docPr id="50" name="Imagen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47">
                      <a:extLst>
                        <a:ext uri="{28A0092B-C50C-407E-A947-70E740481C1C}">
                          <a14:useLocalDpi xmlns:a14="http://schemas.microsoft.com/office/drawing/2010/main" val="0"/>
                        </a:ext>
                      </a:extLst>
                    </a:blip>
                    <a:srcRect l="16329" t="16438" b="14336"/>
                    <a:stretch/>
                  </pic:blipFill>
                  <pic:spPr bwMode="auto">
                    <a:xfrm>
                      <a:off x="0" y="0"/>
                      <a:ext cx="3569335" cy="17227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371D3">
        <w:t>Por último, en la división de los tres subconjuntos de datos, podemos aumentar el porcentaje de muestras utilizadas en entrenamiento y reducir las utilizadas en validación a trescientos sesenta y cinco, simulando un año natural y así aportando más información al entrenamiento.</w:t>
      </w:r>
      <w:r w:rsidR="00E42F48">
        <w:t xml:space="preserve"> </w:t>
      </w:r>
    </w:p>
    <w:p w14:paraId="04525FDA" w14:textId="6D2E8C40" w:rsidR="00223454" w:rsidRDefault="007D276E" w:rsidP="007D276E">
      <w:pPr>
        <w:jc w:val="center"/>
      </w:pPr>
      <w:r>
        <w:t>Figura X. Porcentaje de cada subconjunto de datos en el total</w:t>
      </w:r>
    </w:p>
    <w:p w14:paraId="3E4953F5" w14:textId="6184ADBB" w:rsidR="000C2AE2" w:rsidRDefault="000C2AE2" w:rsidP="002E606A">
      <w:pPr>
        <w:pStyle w:val="Ttulo2"/>
      </w:pPr>
      <w:bookmarkStart w:id="33" w:name="_Toc106717700"/>
      <w:r>
        <w:t>Resultados</w:t>
      </w:r>
      <w:bookmarkEnd w:id="33"/>
    </w:p>
    <w:p w14:paraId="484A909C" w14:textId="77777777" w:rsidR="00505DC9" w:rsidRDefault="00505DC9" w:rsidP="00505DC9">
      <w:r>
        <w:t>En este capítulo se mostrarán las estadísticas del modelo final construido tras las pruebas anteriores, además de destacar los principales aspectos de la red neuronal creada y validar los resultados obtenidos.</w:t>
      </w:r>
    </w:p>
    <w:p w14:paraId="2BE71B4E" w14:textId="526BF738" w:rsidR="008E0C27" w:rsidRDefault="000B0DCB" w:rsidP="000B0DCB">
      <w:pPr>
        <w:pStyle w:val="Ttulo3"/>
      </w:pPr>
      <w:bookmarkStart w:id="34" w:name="_Toc106717701"/>
      <w:r>
        <w:lastRenderedPageBreak/>
        <w:t>Estadísticas</w:t>
      </w:r>
      <w:r w:rsidR="008E0C27">
        <w:t xml:space="preserve"> del </w:t>
      </w:r>
      <w:r w:rsidR="00A75771">
        <w:t>conjunto de datos</w:t>
      </w:r>
      <w:bookmarkEnd w:id="34"/>
    </w:p>
    <w:p w14:paraId="36492AAF" w14:textId="44B2A810" w:rsidR="00A75771" w:rsidRDefault="00CF72B5" w:rsidP="005F31DF">
      <w:r>
        <w:rPr>
          <w:noProof/>
        </w:rPr>
        <w:drawing>
          <wp:anchor distT="0" distB="0" distL="114300" distR="114300" simplePos="0" relativeHeight="251698176" behindDoc="0" locked="0" layoutInCell="1" allowOverlap="1" wp14:anchorId="72C3BBBB" wp14:editId="0DD7FE57">
            <wp:simplePos x="0" y="0"/>
            <wp:positionH relativeFrom="margin">
              <wp:align>center</wp:align>
            </wp:positionH>
            <wp:positionV relativeFrom="paragraph">
              <wp:posOffset>1518216</wp:posOffset>
            </wp:positionV>
            <wp:extent cx="3734435" cy="3855720"/>
            <wp:effectExtent l="0" t="0" r="0" b="0"/>
            <wp:wrapTopAndBottom/>
            <wp:docPr id="41" name="Imagen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34435" cy="385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5771">
        <w:t xml:space="preserve">Podemos observar en la figura X los valores máximos, mínimos, medios y la desviación para cada una de las variables del dataset. Con esta información vemos los valores que se alcanzan en los eventos singulares, </w:t>
      </w:r>
      <w:r w:rsidR="00863FBC">
        <w:t>cuáles</w:t>
      </w:r>
      <w:r w:rsidR="00A75771">
        <w:t xml:space="preserve"> son los valores típicos de contaminación y a partir de ello calcular relaciones entre las variables, como se detallará en los siguientes apartados.</w:t>
      </w:r>
    </w:p>
    <w:p w14:paraId="05682270" w14:textId="1C6A400F" w:rsidR="00A75771" w:rsidRDefault="00A16B01" w:rsidP="00A16B01">
      <w:pPr>
        <w:jc w:val="center"/>
      </w:pPr>
      <w:r>
        <w:t>Figura X. Estadísticas de las variables del conjunto de datos</w:t>
      </w:r>
    </w:p>
    <w:p w14:paraId="1D8F7649" w14:textId="77777777" w:rsidR="00A16B01" w:rsidRDefault="00A16B01" w:rsidP="005F31DF"/>
    <w:p w14:paraId="31177F27" w14:textId="6B80FBD9" w:rsidR="00A75771" w:rsidRDefault="00A75771" w:rsidP="005F31DF">
      <w:r>
        <w:t>Además</w:t>
      </w:r>
      <w:r w:rsidR="000B0DCB">
        <w:t xml:space="preserve">, en las siguientes figuras se muestra la evolución de cada uno de los cinco contaminantes a lo largo del </w:t>
      </w:r>
      <w:r w:rsidR="00BE17CC">
        <w:t>último año y medio.</w:t>
      </w:r>
    </w:p>
    <w:p w14:paraId="68D39D90" w14:textId="77777777" w:rsidR="00A16B01" w:rsidRDefault="00A16B01" w:rsidP="005F31DF"/>
    <w:p w14:paraId="01C760F7" w14:textId="77777777" w:rsidR="00A16B01" w:rsidRDefault="00A16B01" w:rsidP="005F31DF">
      <w:pPr>
        <w:rPr>
          <w:noProof/>
        </w:rPr>
      </w:pPr>
    </w:p>
    <w:p w14:paraId="14AC1A60" w14:textId="77777777" w:rsidR="00A16B01" w:rsidRDefault="00A16B01" w:rsidP="005F31DF">
      <w:pPr>
        <w:rPr>
          <w:noProof/>
        </w:rPr>
      </w:pPr>
    </w:p>
    <w:p w14:paraId="402B7701" w14:textId="7C587028" w:rsidR="00A16B01" w:rsidRDefault="00A16B01" w:rsidP="005F31DF">
      <w:r>
        <w:rPr>
          <w:noProof/>
        </w:rPr>
        <w:lastRenderedPageBreak/>
        <w:drawing>
          <wp:anchor distT="0" distB="0" distL="114300" distR="114300" simplePos="0" relativeHeight="251700224" behindDoc="0" locked="0" layoutInCell="1" allowOverlap="1" wp14:anchorId="0F71CA2B" wp14:editId="40E07FBF">
            <wp:simplePos x="0" y="0"/>
            <wp:positionH relativeFrom="column">
              <wp:posOffset>-635</wp:posOffset>
            </wp:positionH>
            <wp:positionV relativeFrom="paragraph">
              <wp:posOffset>476885</wp:posOffset>
            </wp:positionV>
            <wp:extent cx="5398135" cy="2919095"/>
            <wp:effectExtent l="0" t="0" r="0" b="0"/>
            <wp:wrapTopAndBottom/>
            <wp:docPr id="58" name="Imagen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49">
                      <a:extLst>
                        <a:ext uri="{28A0092B-C50C-407E-A947-70E740481C1C}">
                          <a14:useLocalDpi xmlns:a14="http://schemas.microsoft.com/office/drawing/2010/main" val="0"/>
                        </a:ext>
                      </a:extLst>
                    </a:blip>
                    <a:srcRect t="13190" b="5507"/>
                    <a:stretch/>
                  </pic:blipFill>
                  <pic:spPr bwMode="auto">
                    <a:xfrm>
                      <a:off x="0" y="0"/>
                      <a:ext cx="5398135" cy="291909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05A4A2C" w14:textId="1688D7E5" w:rsidR="00A16B01" w:rsidRDefault="00A16B01" w:rsidP="00A16B01">
      <w:pPr>
        <w:jc w:val="center"/>
        <w:rPr>
          <w:noProof/>
        </w:rPr>
      </w:pPr>
      <w:r>
        <w:rPr>
          <w:noProof/>
        </w:rPr>
        <w:drawing>
          <wp:anchor distT="0" distB="0" distL="114300" distR="114300" simplePos="0" relativeHeight="251699200" behindDoc="0" locked="0" layoutInCell="1" allowOverlap="1" wp14:anchorId="1FF2F305" wp14:editId="3DC980B8">
            <wp:simplePos x="0" y="0"/>
            <wp:positionH relativeFrom="margin">
              <wp:align>right</wp:align>
            </wp:positionH>
            <wp:positionV relativeFrom="paragraph">
              <wp:posOffset>3968490</wp:posOffset>
            </wp:positionV>
            <wp:extent cx="5398135" cy="2886075"/>
            <wp:effectExtent l="0" t="0" r="0" b="9525"/>
            <wp:wrapTopAndBottom/>
            <wp:docPr id="57" name="Imagen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50">
                      <a:extLst>
                        <a:ext uri="{28A0092B-C50C-407E-A947-70E740481C1C}">
                          <a14:useLocalDpi xmlns:a14="http://schemas.microsoft.com/office/drawing/2010/main" val="0"/>
                        </a:ext>
                      </a:extLst>
                    </a:blip>
                    <a:srcRect t="13190" b="6427"/>
                    <a:stretch/>
                  </pic:blipFill>
                  <pic:spPr bwMode="auto">
                    <a:xfrm>
                      <a:off x="0" y="0"/>
                      <a:ext cx="5398135" cy="288607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Pr>
          <w:noProof/>
        </w:rPr>
        <w:t>Figura X. Series temporales del PM2.5</w:t>
      </w:r>
    </w:p>
    <w:p w14:paraId="1ACF2E95" w14:textId="193ABB0F" w:rsidR="00A16B01" w:rsidRPr="00A16B01" w:rsidRDefault="00A16B01" w:rsidP="00A16B01"/>
    <w:p w14:paraId="7D26F960" w14:textId="5B39CA4A" w:rsidR="00A16B01" w:rsidRPr="00A16B01" w:rsidRDefault="00A16B01" w:rsidP="00A16B01"/>
    <w:p w14:paraId="531260CF" w14:textId="16DDB2D8" w:rsidR="00A16B01" w:rsidRPr="00A16B01" w:rsidRDefault="00A16B01" w:rsidP="00A16B01">
      <w:pPr>
        <w:tabs>
          <w:tab w:val="left" w:pos="3747"/>
        </w:tabs>
        <w:jc w:val="center"/>
      </w:pPr>
      <w:r>
        <w:rPr>
          <w:noProof/>
        </w:rPr>
        <w:t>Figura X. Series temporales del PM10</w:t>
      </w:r>
    </w:p>
    <w:p w14:paraId="6706D892" w14:textId="0CAF4757" w:rsidR="00A16B01" w:rsidRPr="00A16B01" w:rsidRDefault="00A16B01" w:rsidP="00A16B01"/>
    <w:p w14:paraId="3B50871C" w14:textId="1B5C00FC" w:rsidR="00A16B01" w:rsidRPr="00A16B01" w:rsidRDefault="00A16B01" w:rsidP="00A16B01"/>
    <w:p w14:paraId="339E85C9" w14:textId="637F395F" w:rsidR="00A16B01" w:rsidRPr="00A16B01" w:rsidRDefault="00A16B01" w:rsidP="00A16B01"/>
    <w:p w14:paraId="7332B669" w14:textId="77401D8C" w:rsidR="00A16B01" w:rsidRPr="00A16B01" w:rsidRDefault="00CF72B5" w:rsidP="00F23FC4">
      <w:pPr>
        <w:jc w:val="center"/>
      </w:pPr>
      <w:r>
        <w:rPr>
          <w:noProof/>
        </w:rPr>
        <w:lastRenderedPageBreak/>
        <w:drawing>
          <wp:anchor distT="0" distB="0" distL="114300" distR="114300" simplePos="0" relativeHeight="251703296" behindDoc="0" locked="0" layoutInCell="1" allowOverlap="1" wp14:anchorId="79575BD9" wp14:editId="508B24E5">
            <wp:simplePos x="0" y="0"/>
            <wp:positionH relativeFrom="margin">
              <wp:align>right</wp:align>
            </wp:positionH>
            <wp:positionV relativeFrom="paragraph">
              <wp:posOffset>551</wp:posOffset>
            </wp:positionV>
            <wp:extent cx="5397780" cy="2908453"/>
            <wp:effectExtent l="0" t="0" r="0" b="6350"/>
            <wp:wrapTopAndBottom/>
            <wp:docPr id="56" name="Imagen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51">
                      <a:extLst>
                        <a:ext uri="{28A0092B-C50C-407E-A947-70E740481C1C}">
                          <a14:useLocalDpi xmlns:a14="http://schemas.microsoft.com/office/drawing/2010/main" val="0"/>
                        </a:ext>
                      </a:extLst>
                    </a:blip>
                    <a:srcRect t="12882" b="6131"/>
                    <a:stretch/>
                  </pic:blipFill>
                  <pic:spPr bwMode="auto">
                    <a:xfrm>
                      <a:off x="0" y="0"/>
                      <a:ext cx="5397780" cy="2908453"/>
                    </a:xfrm>
                    <a:prstGeom prst="rect">
                      <a:avLst/>
                    </a:prstGeom>
                    <a:noFill/>
                    <a:ln>
                      <a:noFill/>
                    </a:ln>
                    <a:extLst>
                      <a:ext uri="{53640926-AAD7-44D8-BBD7-CCE9431645EC}">
                        <a14:shadowObscured xmlns:a14="http://schemas.microsoft.com/office/drawing/2010/main"/>
                      </a:ext>
                    </a:extLst>
                  </pic:spPr>
                </pic:pic>
              </a:graphicData>
            </a:graphic>
          </wp:anchor>
        </w:drawing>
      </w:r>
      <w:r w:rsidR="00A16B01">
        <w:rPr>
          <w:noProof/>
        </w:rPr>
        <w:t>Figura X. Series temporales del O3</w:t>
      </w:r>
    </w:p>
    <w:p w14:paraId="77127E66" w14:textId="71BA8A34" w:rsidR="00A16B01" w:rsidRDefault="00A16B01" w:rsidP="005F31DF">
      <w:pPr>
        <w:rPr>
          <w:noProof/>
        </w:rPr>
      </w:pPr>
    </w:p>
    <w:p w14:paraId="1C54E0F5" w14:textId="77777777" w:rsidR="00F23FC4" w:rsidRDefault="00F23FC4" w:rsidP="005F31DF">
      <w:pPr>
        <w:rPr>
          <w:noProof/>
        </w:rPr>
      </w:pPr>
    </w:p>
    <w:p w14:paraId="1BE08D0F" w14:textId="059298D0" w:rsidR="00A16B01" w:rsidRDefault="00A16B01" w:rsidP="005F31DF"/>
    <w:p w14:paraId="0A9ADF1A" w14:textId="63FD1B9C" w:rsidR="00A16B01" w:rsidRDefault="00A16B01" w:rsidP="005F31DF">
      <w:r>
        <w:rPr>
          <w:noProof/>
        </w:rPr>
        <w:drawing>
          <wp:anchor distT="0" distB="0" distL="114300" distR="114300" simplePos="0" relativeHeight="251701248" behindDoc="0" locked="0" layoutInCell="1" allowOverlap="1" wp14:anchorId="7EA5B01E" wp14:editId="00191B6A">
            <wp:simplePos x="0" y="0"/>
            <wp:positionH relativeFrom="margin">
              <wp:align>right</wp:align>
            </wp:positionH>
            <wp:positionV relativeFrom="paragraph">
              <wp:posOffset>345034</wp:posOffset>
            </wp:positionV>
            <wp:extent cx="5397062" cy="2864386"/>
            <wp:effectExtent l="0" t="0" r="0" b="0"/>
            <wp:wrapTopAndBottom/>
            <wp:docPr id="55" name="Imagen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52">
                      <a:extLst>
                        <a:ext uri="{28A0092B-C50C-407E-A947-70E740481C1C}">
                          <a14:useLocalDpi xmlns:a14="http://schemas.microsoft.com/office/drawing/2010/main" val="0"/>
                        </a:ext>
                      </a:extLst>
                    </a:blip>
                    <a:srcRect t="13190" b="7041"/>
                    <a:stretch/>
                  </pic:blipFill>
                  <pic:spPr bwMode="auto">
                    <a:xfrm>
                      <a:off x="0" y="0"/>
                      <a:ext cx="5397062" cy="2864386"/>
                    </a:xfrm>
                    <a:prstGeom prst="rect">
                      <a:avLst/>
                    </a:prstGeom>
                    <a:noFill/>
                    <a:ln>
                      <a:noFill/>
                    </a:ln>
                    <a:extLst>
                      <a:ext uri="{53640926-AAD7-44D8-BBD7-CCE9431645EC}">
                        <a14:shadowObscured xmlns:a14="http://schemas.microsoft.com/office/drawing/2010/main"/>
                      </a:ext>
                    </a:extLst>
                  </pic:spPr>
                </pic:pic>
              </a:graphicData>
            </a:graphic>
          </wp:anchor>
        </w:drawing>
      </w:r>
    </w:p>
    <w:p w14:paraId="5E3D5D57" w14:textId="0CF128DC" w:rsidR="00A16B01" w:rsidRPr="00A16B01" w:rsidRDefault="00A16B01" w:rsidP="00A16B01">
      <w:pPr>
        <w:tabs>
          <w:tab w:val="left" w:pos="3747"/>
        </w:tabs>
        <w:jc w:val="center"/>
      </w:pPr>
      <w:r>
        <w:rPr>
          <w:noProof/>
        </w:rPr>
        <w:t>Figura X. Series temporales del NO2</w:t>
      </w:r>
    </w:p>
    <w:p w14:paraId="59D3F849" w14:textId="77777777" w:rsidR="00A16B01" w:rsidRDefault="00A16B01" w:rsidP="005F31DF">
      <w:pPr>
        <w:rPr>
          <w:noProof/>
        </w:rPr>
      </w:pPr>
    </w:p>
    <w:p w14:paraId="68129439" w14:textId="4C8F59E3" w:rsidR="00A16B01" w:rsidRPr="00A16B01" w:rsidRDefault="00A16B01" w:rsidP="00A16B01">
      <w:pPr>
        <w:tabs>
          <w:tab w:val="left" w:pos="3747"/>
        </w:tabs>
        <w:jc w:val="center"/>
      </w:pPr>
      <w:r>
        <w:rPr>
          <w:noProof/>
        </w:rPr>
        <w:lastRenderedPageBreak/>
        <w:drawing>
          <wp:anchor distT="0" distB="0" distL="114300" distR="114300" simplePos="0" relativeHeight="251702272" behindDoc="0" locked="0" layoutInCell="1" allowOverlap="1" wp14:anchorId="3F9CEA22" wp14:editId="784455B6">
            <wp:simplePos x="0" y="0"/>
            <wp:positionH relativeFrom="margin">
              <wp:align>right</wp:align>
            </wp:positionH>
            <wp:positionV relativeFrom="paragraph">
              <wp:posOffset>33984</wp:posOffset>
            </wp:positionV>
            <wp:extent cx="5397062" cy="2875403"/>
            <wp:effectExtent l="0" t="0" r="0" b="1270"/>
            <wp:wrapTopAndBottom/>
            <wp:docPr id="54" name="Imagen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53">
                      <a:extLst>
                        <a:ext uri="{28A0092B-C50C-407E-A947-70E740481C1C}">
                          <a14:useLocalDpi xmlns:a14="http://schemas.microsoft.com/office/drawing/2010/main" val="0"/>
                        </a:ext>
                      </a:extLst>
                    </a:blip>
                    <a:srcRect t="13190" b="6734"/>
                    <a:stretch/>
                  </pic:blipFill>
                  <pic:spPr bwMode="auto">
                    <a:xfrm>
                      <a:off x="0" y="0"/>
                      <a:ext cx="5397062" cy="2875403"/>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t>Figura X. Series temporales del SO2</w:t>
      </w:r>
    </w:p>
    <w:p w14:paraId="4DBC2450" w14:textId="04362A44" w:rsidR="00A16B01" w:rsidRDefault="00A16B01" w:rsidP="005F31DF"/>
    <w:p w14:paraId="1734AADA" w14:textId="6220FC33" w:rsidR="000B0DCB" w:rsidRDefault="000B0DCB" w:rsidP="005F31DF">
      <w:r>
        <w:t>Podemos deducir</w:t>
      </w:r>
      <w:r w:rsidR="00BE17CC">
        <w:t xml:space="preserve"> algunas cosas a partir de estas gráficas, como que el nivel de ozono troposférico aumenta durante el verano, la relación entre los eventos singulares de los dos tipos de materia particulada (como se observa perfectamente en el gran evento singular de febrero de 2022, donde ambos aumentan enormemente para ese día concreto), los siempre bajos niveles de SO2 a lo largo de todo el periodo mostrado o la también existente relación en los eventos singulares del NO2 y SO2, como el de principios de enero de 2021.</w:t>
      </w:r>
    </w:p>
    <w:p w14:paraId="46BE0DED" w14:textId="2C6665A9" w:rsidR="008E0C27" w:rsidRDefault="004A603A" w:rsidP="00F06A57">
      <w:r>
        <w:t>A continuación</w:t>
      </w:r>
      <w:r w:rsidR="00F06A57">
        <w:t xml:space="preserve">, </w:t>
      </w:r>
      <w:r>
        <w:t>se van a mostrar</w:t>
      </w:r>
      <w:r w:rsidR="00F06A57">
        <w:t xml:space="preserve"> las c</w:t>
      </w:r>
      <w:r w:rsidR="008E0C27">
        <w:t>orrelaciones cruzadas</w:t>
      </w:r>
      <w:r w:rsidR="00F06A57">
        <w:t>. Estas indican la relación que tienen dos variables concretas a lo largo del tiempo, y cómo una variable de entrada influye en una de salida. Como nuestro número de variables de entrada e</w:t>
      </w:r>
      <w:r w:rsidR="00E76105">
        <w:t xml:space="preserve">s </w:t>
      </w:r>
      <w:r w:rsidR="00F06A57">
        <w:t xml:space="preserve">grande, podríamos obtener </w:t>
      </w:r>
      <w:r w:rsidR="00E76105">
        <w:t>una cantidad muy elevada de</w:t>
      </w:r>
      <w:r w:rsidR="00F06A57">
        <w:t xml:space="preserve"> gráficas de este tipo. Debido a ello, se muestran solo un par en las figuras X y X que nos indican la correlación cruzada entre el PM2.5 </w:t>
      </w:r>
      <w:r>
        <w:t>y tanto el PM10 como las precipitaciones.</w:t>
      </w:r>
    </w:p>
    <w:p w14:paraId="3810385F" w14:textId="77777777" w:rsidR="004A603A" w:rsidRDefault="004A603A" w:rsidP="00F06A57"/>
    <w:p w14:paraId="0BC7AFA3" w14:textId="7F46D86A" w:rsidR="00F06A57" w:rsidRDefault="00F06A57" w:rsidP="00F06A57"/>
    <w:p w14:paraId="40839BB1" w14:textId="77777777" w:rsidR="00F23FC4" w:rsidRDefault="00F23FC4" w:rsidP="00F06A57">
      <w:pPr>
        <w:rPr>
          <w:noProof/>
        </w:rPr>
      </w:pPr>
    </w:p>
    <w:p w14:paraId="48D0ADD1" w14:textId="0D46FBFF" w:rsidR="00F23FC4" w:rsidRPr="00A16B01" w:rsidRDefault="00F23FC4" w:rsidP="00F23FC4">
      <w:pPr>
        <w:tabs>
          <w:tab w:val="left" w:pos="3747"/>
        </w:tabs>
        <w:jc w:val="center"/>
      </w:pPr>
      <w:r>
        <w:rPr>
          <w:noProof/>
        </w:rPr>
        <w:lastRenderedPageBreak/>
        <w:drawing>
          <wp:anchor distT="0" distB="0" distL="114300" distR="114300" simplePos="0" relativeHeight="251704320" behindDoc="0" locked="0" layoutInCell="1" allowOverlap="1" wp14:anchorId="237E597A" wp14:editId="243C605F">
            <wp:simplePos x="0" y="0"/>
            <wp:positionH relativeFrom="margin">
              <wp:align>right</wp:align>
            </wp:positionH>
            <wp:positionV relativeFrom="paragraph">
              <wp:posOffset>77</wp:posOffset>
            </wp:positionV>
            <wp:extent cx="5397730" cy="2566930"/>
            <wp:effectExtent l="0" t="0" r="0" b="5080"/>
            <wp:wrapTopAndBottom/>
            <wp:docPr id="59" name="Imagen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4">
                      <a:extLst>
                        <a:ext uri="{28A0092B-C50C-407E-A947-70E740481C1C}">
                          <a14:useLocalDpi xmlns:a14="http://schemas.microsoft.com/office/drawing/2010/main" val="0"/>
                        </a:ext>
                      </a:extLst>
                    </a:blip>
                    <a:srcRect t="11963" b="16561"/>
                    <a:stretch/>
                  </pic:blipFill>
                  <pic:spPr bwMode="auto">
                    <a:xfrm>
                      <a:off x="0" y="0"/>
                      <a:ext cx="5397730" cy="2566930"/>
                    </a:xfrm>
                    <a:prstGeom prst="rect">
                      <a:avLst/>
                    </a:prstGeom>
                    <a:noFill/>
                    <a:ln>
                      <a:noFill/>
                    </a:ln>
                    <a:extLst>
                      <a:ext uri="{53640926-AAD7-44D8-BBD7-CCE9431645EC}">
                        <a14:shadowObscured xmlns:a14="http://schemas.microsoft.com/office/drawing/2010/main"/>
                      </a:ext>
                    </a:extLst>
                  </pic:spPr>
                </pic:pic>
              </a:graphicData>
            </a:graphic>
          </wp:anchor>
        </w:drawing>
      </w:r>
      <w:r>
        <w:rPr>
          <w:noProof/>
        </w:rPr>
        <w:t>Figura X. Correlación cruzada del PM2.5 respecto al PM10</w:t>
      </w:r>
    </w:p>
    <w:p w14:paraId="24215E63" w14:textId="77777777" w:rsidR="00F23FC4" w:rsidRDefault="00F23FC4" w:rsidP="00F06A57">
      <w:pPr>
        <w:rPr>
          <w:noProof/>
        </w:rPr>
      </w:pPr>
    </w:p>
    <w:p w14:paraId="5BE94A4D" w14:textId="2042220F" w:rsidR="00F23FC4" w:rsidRDefault="00F23FC4" w:rsidP="00F06A57">
      <w:r>
        <w:rPr>
          <w:noProof/>
        </w:rPr>
        <w:drawing>
          <wp:anchor distT="0" distB="0" distL="114300" distR="114300" simplePos="0" relativeHeight="251705344" behindDoc="0" locked="0" layoutInCell="1" allowOverlap="1" wp14:anchorId="0F5CAB8D" wp14:editId="42B476E6">
            <wp:simplePos x="0" y="0"/>
            <wp:positionH relativeFrom="column">
              <wp:posOffset>-635</wp:posOffset>
            </wp:positionH>
            <wp:positionV relativeFrom="paragraph">
              <wp:posOffset>415925</wp:posOffset>
            </wp:positionV>
            <wp:extent cx="5398135" cy="2621915"/>
            <wp:effectExtent l="0" t="0" r="0" b="6985"/>
            <wp:wrapTopAndBottom/>
            <wp:docPr id="60" name="Imagen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55">
                      <a:extLst>
                        <a:ext uri="{28A0092B-C50C-407E-A947-70E740481C1C}">
                          <a14:useLocalDpi xmlns:a14="http://schemas.microsoft.com/office/drawing/2010/main" val="0"/>
                        </a:ext>
                      </a:extLst>
                    </a:blip>
                    <a:srcRect t="11656" b="15329"/>
                    <a:stretch/>
                  </pic:blipFill>
                  <pic:spPr bwMode="auto">
                    <a:xfrm>
                      <a:off x="0" y="0"/>
                      <a:ext cx="5398135" cy="26219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F2EB3A3" w14:textId="324F5DD3" w:rsidR="00F23FC4" w:rsidRPr="00A16B01" w:rsidRDefault="00F23FC4" w:rsidP="00F23FC4">
      <w:pPr>
        <w:tabs>
          <w:tab w:val="left" w:pos="3747"/>
        </w:tabs>
        <w:jc w:val="center"/>
      </w:pPr>
      <w:r>
        <w:rPr>
          <w:noProof/>
        </w:rPr>
        <w:t>Figura X. Correlación cruzada del PM2.5 respecto a las precipitaciones.</w:t>
      </w:r>
    </w:p>
    <w:p w14:paraId="19227E97" w14:textId="29CF3308" w:rsidR="00CF72B5" w:rsidRDefault="00CF72B5" w:rsidP="00F06A57"/>
    <w:p w14:paraId="0CE58969" w14:textId="3FBFA2AA" w:rsidR="00F23FC4" w:rsidRDefault="00F23FC4" w:rsidP="00F06A57">
      <w:r>
        <w:t xml:space="preserve">Podemos observar los números muy altos para los dos tipos de materia particulada, acercándose mucho a valores cercanos al uno, que significa proporción directa. Por lo tanto, estas dos variables están muy relacionadas entre sí. En contraposición, vemos los pequeños valores que tiene la correlación entre el PM2.5 y las precipitaciones, indicando la poca dependencia que tienen estas dos variables entre sí. </w:t>
      </w:r>
    </w:p>
    <w:p w14:paraId="78B57BED" w14:textId="65601A59" w:rsidR="00F23FC4" w:rsidRDefault="00F23FC4" w:rsidP="00F06A57"/>
    <w:p w14:paraId="2F0EBD8D" w14:textId="1C08B5F3" w:rsidR="008E0C27" w:rsidRDefault="004D19F3" w:rsidP="005F31DF">
      <w:r>
        <w:rPr>
          <w:noProof/>
        </w:rPr>
        <w:lastRenderedPageBreak/>
        <w:drawing>
          <wp:anchor distT="0" distB="0" distL="114300" distR="114300" simplePos="0" relativeHeight="251708416" behindDoc="0" locked="0" layoutInCell="1" allowOverlap="1" wp14:anchorId="306BF941" wp14:editId="77C7F9CE">
            <wp:simplePos x="0" y="0"/>
            <wp:positionH relativeFrom="margin">
              <wp:align>center</wp:align>
            </wp:positionH>
            <wp:positionV relativeFrom="paragraph">
              <wp:posOffset>1606274</wp:posOffset>
            </wp:positionV>
            <wp:extent cx="4693285" cy="3128645"/>
            <wp:effectExtent l="0" t="0" r="0" b="0"/>
            <wp:wrapTopAndBottom/>
            <wp:docPr id="61" name="Imagen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93285" cy="3128645"/>
                    </a:xfrm>
                    <a:prstGeom prst="rect">
                      <a:avLst/>
                    </a:prstGeom>
                    <a:noFill/>
                    <a:ln>
                      <a:noFill/>
                    </a:ln>
                  </pic:spPr>
                </pic:pic>
              </a:graphicData>
            </a:graphic>
          </wp:anchor>
        </w:drawing>
      </w:r>
      <w:r w:rsidR="00505DC9">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20FAF12B" w14:textId="607AACC7" w:rsidR="004D19F3" w:rsidRPr="004D19F3" w:rsidRDefault="004D19F3" w:rsidP="004D19F3">
      <w:pPr>
        <w:tabs>
          <w:tab w:val="left" w:pos="3314"/>
        </w:tabs>
        <w:jc w:val="center"/>
      </w:pPr>
      <w:r>
        <w:t>Figura X. Mayores correlaciones para el PM2.5</w:t>
      </w:r>
    </w:p>
    <w:p w14:paraId="05E0E4A3" w14:textId="713CF56E" w:rsidR="004D19F3" w:rsidRDefault="004D19F3" w:rsidP="004D19F3">
      <w:pPr>
        <w:jc w:val="center"/>
      </w:pPr>
      <w:r>
        <w:rPr>
          <w:noProof/>
        </w:rPr>
        <w:drawing>
          <wp:anchor distT="0" distB="0" distL="114300" distR="114300" simplePos="0" relativeHeight="251706368" behindDoc="0" locked="0" layoutInCell="1" allowOverlap="1" wp14:anchorId="0CDBEF74" wp14:editId="4AA07778">
            <wp:simplePos x="0" y="0"/>
            <wp:positionH relativeFrom="margin">
              <wp:align>center</wp:align>
            </wp:positionH>
            <wp:positionV relativeFrom="paragraph">
              <wp:posOffset>276355</wp:posOffset>
            </wp:positionV>
            <wp:extent cx="4638040" cy="3128645"/>
            <wp:effectExtent l="0" t="0" r="0" b="0"/>
            <wp:wrapTopAndBottom/>
            <wp:docPr id="63" name="Imagen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638040" cy="3128645"/>
                    </a:xfrm>
                    <a:prstGeom prst="rect">
                      <a:avLst/>
                    </a:prstGeom>
                    <a:noFill/>
                    <a:ln>
                      <a:noFill/>
                    </a:ln>
                  </pic:spPr>
                </pic:pic>
              </a:graphicData>
            </a:graphic>
          </wp:anchor>
        </w:drawing>
      </w:r>
    </w:p>
    <w:p w14:paraId="43DB53B3" w14:textId="71B2BE57" w:rsidR="004D19F3" w:rsidRPr="004D19F3" w:rsidRDefault="004D19F3" w:rsidP="004D19F3">
      <w:pPr>
        <w:jc w:val="center"/>
      </w:pPr>
      <w:r>
        <w:t>Figura X. Mayores correlaciones para el PM10</w:t>
      </w:r>
    </w:p>
    <w:p w14:paraId="47461FF8" w14:textId="3C8FE1C4" w:rsidR="004D19F3" w:rsidRPr="004D19F3" w:rsidRDefault="004D19F3" w:rsidP="004D19F3">
      <w:pPr>
        <w:jc w:val="center"/>
      </w:pPr>
      <w:r>
        <w:lastRenderedPageBreak/>
        <w:t xml:space="preserve">Figura X. Mayores correlaciones para el </w:t>
      </w:r>
      <w:r>
        <w:rPr>
          <w:noProof/>
        </w:rPr>
        <w:drawing>
          <wp:anchor distT="0" distB="0" distL="114300" distR="114300" simplePos="0" relativeHeight="251707392" behindDoc="0" locked="0" layoutInCell="1" allowOverlap="1" wp14:anchorId="5AE9FD69" wp14:editId="1BA6D12B">
            <wp:simplePos x="0" y="0"/>
            <wp:positionH relativeFrom="margin">
              <wp:align>center</wp:align>
            </wp:positionH>
            <wp:positionV relativeFrom="paragraph">
              <wp:posOffset>397</wp:posOffset>
            </wp:positionV>
            <wp:extent cx="4472940" cy="3140075"/>
            <wp:effectExtent l="0" t="0" r="3810" b="3175"/>
            <wp:wrapTopAndBottom/>
            <wp:docPr id="62" name="Imagen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4472940" cy="3140075"/>
                    </a:xfrm>
                    <a:prstGeom prst="rect">
                      <a:avLst/>
                    </a:prstGeom>
                    <a:noFill/>
                    <a:ln>
                      <a:noFill/>
                    </a:ln>
                  </pic:spPr>
                </pic:pic>
              </a:graphicData>
            </a:graphic>
          </wp:anchor>
        </w:drawing>
      </w:r>
      <w:r>
        <w:t>O3</w:t>
      </w:r>
    </w:p>
    <w:p w14:paraId="4562E920" w14:textId="05F3E482" w:rsidR="004D19F3" w:rsidRPr="004D19F3" w:rsidRDefault="004D19F3" w:rsidP="004D19F3"/>
    <w:p w14:paraId="65ED31D3" w14:textId="25156B2F" w:rsidR="004D19F3" w:rsidRPr="004D19F3" w:rsidRDefault="004D19F3" w:rsidP="004D19F3">
      <w:r>
        <w:rPr>
          <w:noProof/>
        </w:rPr>
        <w:drawing>
          <wp:anchor distT="0" distB="0" distL="114300" distR="114300" simplePos="0" relativeHeight="251709440" behindDoc="0" locked="0" layoutInCell="1" allowOverlap="1" wp14:anchorId="7BC671D9" wp14:editId="41BDBA9F">
            <wp:simplePos x="0" y="0"/>
            <wp:positionH relativeFrom="margin">
              <wp:align>center</wp:align>
            </wp:positionH>
            <wp:positionV relativeFrom="paragraph">
              <wp:posOffset>405306</wp:posOffset>
            </wp:positionV>
            <wp:extent cx="4582795" cy="3128645"/>
            <wp:effectExtent l="0" t="0" r="8255" b="0"/>
            <wp:wrapTopAndBottom/>
            <wp:docPr id="65" name="Imagen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4582795" cy="3128645"/>
                    </a:xfrm>
                    <a:prstGeom prst="rect">
                      <a:avLst/>
                    </a:prstGeom>
                    <a:noFill/>
                    <a:ln>
                      <a:noFill/>
                    </a:ln>
                  </pic:spPr>
                </pic:pic>
              </a:graphicData>
            </a:graphic>
          </wp:anchor>
        </w:drawing>
      </w:r>
    </w:p>
    <w:p w14:paraId="49CFE9CE" w14:textId="3A9BE02D" w:rsidR="004D19F3" w:rsidRPr="004D19F3" w:rsidRDefault="004D19F3" w:rsidP="004D19F3">
      <w:pPr>
        <w:jc w:val="center"/>
      </w:pPr>
      <w:r>
        <w:t>Figura X. Mayores correlaciones para el NO2</w:t>
      </w:r>
    </w:p>
    <w:p w14:paraId="40CC90D5" w14:textId="33F6C0C3" w:rsidR="004D19F3" w:rsidRPr="004D19F3" w:rsidRDefault="004D19F3" w:rsidP="004D19F3"/>
    <w:p w14:paraId="27E7C8FC" w14:textId="1595A07E" w:rsidR="00A23A4A" w:rsidRDefault="00A23A4A" w:rsidP="005F31DF"/>
    <w:p w14:paraId="29265305" w14:textId="3E4BBCE9" w:rsidR="00A23A4A" w:rsidRDefault="00A23A4A" w:rsidP="005F31DF"/>
    <w:p w14:paraId="0F887D83" w14:textId="2CAA0300" w:rsidR="004D19F3" w:rsidRDefault="004D19F3" w:rsidP="004D19F3">
      <w:pPr>
        <w:jc w:val="center"/>
      </w:pPr>
      <w:r>
        <w:lastRenderedPageBreak/>
        <w:t>Figura X. Mayores correlaciones para el</w:t>
      </w:r>
      <w:r>
        <w:rPr>
          <w:noProof/>
        </w:rPr>
        <w:drawing>
          <wp:anchor distT="0" distB="0" distL="114300" distR="114300" simplePos="0" relativeHeight="251710464" behindDoc="0" locked="0" layoutInCell="1" allowOverlap="1" wp14:anchorId="4600AA7D" wp14:editId="25332231">
            <wp:simplePos x="0" y="0"/>
            <wp:positionH relativeFrom="margin">
              <wp:align>center</wp:align>
            </wp:positionH>
            <wp:positionV relativeFrom="paragraph">
              <wp:posOffset>375</wp:posOffset>
            </wp:positionV>
            <wp:extent cx="4538980" cy="3128645"/>
            <wp:effectExtent l="0" t="0" r="0" b="0"/>
            <wp:wrapTopAndBottom/>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4538980" cy="3128645"/>
                    </a:xfrm>
                    <a:prstGeom prst="rect">
                      <a:avLst/>
                    </a:prstGeom>
                    <a:noFill/>
                    <a:ln>
                      <a:noFill/>
                    </a:ln>
                  </pic:spPr>
                </pic:pic>
              </a:graphicData>
            </a:graphic>
          </wp:anchor>
        </w:drawing>
      </w:r>
      <w:r>
        <w:t xml:space="preserve"> SO2</w:t>
      </w:r>
    </w:p>
    <w:p w14:paraId="7F1B3E99" w14:textId="77777777" w:rsidR="004D19F3" w:rsidRDefault="004D19F3" w:rsidP="005F31DF"/>
    <w:p w14:paraId="7A9B1C2B" w14:textId="663EDB49" w:rsidR="00A23A4A" w:rsidRDefault="004D19F3" w:rsidP="005F31DF">
      <w:r>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46F6679" w14:textId="3F7FF187" w:rsidR="00855FD3" w:rsidRDefault="003C2A76" w:rsidP="005F31DF">
      <w:r>
        <w:t>Otro razonamiento</w:t>
      </w:r>
      <w:r w:rsidR="00D53648">
        <w:t xml:space="preserve"> al que se llega</w:t>
      </w:r>
      <w:r w:rsidR="00855FD3">
        <w:t xml:space="preserve"> es la </w:t>
      </w:r>
      <w:r w:rsidR="00D53648">
        <w:t xml:space="preserve">gran </w:t>
      </w:r>
      <w:r w:rsidR="00855FD3">
        <w:t>importancia de la velocidad del viento en la predicción de la materia particulada, en sentido negativo. Cuanto mayor es la velocidad del viento, menor son los valores que predice la red para PM2.5 y PM10. El sentido de esta afirmación viene dado por la dispersión que provoca una mayor fuerza del viento. Como se dispersan las partículas, no se concentran en el lugar típico (centro de las ciudades debido al tráfico) sino que llegan a puntos más distantes, por lo que la cantidad en una estación es menor, que es lo que predice nuestro modelo.</w:t>
      </w:r>
    </w:p>
    <w:p w14:paraId="2E3CF221" w14:textId="4CF9EB4E" w:rsidR="00855FD3" w:rsidRDefault="00855FD3" w:rsidP="005F31DF">
      <w:r>
        <w:t xml:space="preserve">También vemos la gran importancia que tiene la humedad relativa en </w:t>
      </w:r>
      <w:r w:rsidR="00D53648">
        <w:t>la predicción de los valores del ozono troposférico. Como mencionamos anteriormente en la explicación de la figura X(TIME SERIES O3), los niveles de este contaminante aumentan a lo largo del verano y disminuyen en invierno. La información que nos muestra por lo tanto la figura X corrobora esta información, ya que cuando disminuye la humedad (típicamente verano) aumenta el O3, y viceversa.</w:t>
      </w:r>
    </w:p>
    <w:p w14:paraId="2AC4FEFB" w14:textId="6CD1BF63" w:rsidR="00D53648" w:rsidRPr="00D53648" w:rsidRDefault="00D53648" w:rsidP="005F31DF">
      <w:r>
        <w:lastRenderedPageBreak/>
        <w:t xml:space="preserve">Como última conclusión, se observa una gran importancia del resto de contaminantes en la predicción de los demás, sobre todo en los contaminantes secundarios mencionados en el capítulo X. Como se ha explicado a lo largo del trabajo, estos suelen aparecer acompañados, por lo que un incremento en el valor de uno de ellos tiene impacto en </w:t>
      </w:r>
      <w:r w:rsidR="00CB4E27">
        <w:t>los otros.</w:t>
      </w:r>
    </w:p>
    <w:p w14:paraId="709EB947" w14:textId="207BF8B8" w:rsidR="00A23A4A" w:rsidRDefault="00A23A4A" w:rsidP="005F31DF"/>
    <w:p w14:paraId="4529B804" w14:textId="586F69F5" w:rsidR="008E0C27" w:rsidRDefault="008E0C27" w:rsidP="00505DC9">
      <w:pPr>
        <w:pStyle w:val="Ttulo3"/>
      </w:pPr>
      <w:bookmarkStart w:id="35" w:name="_Toc106717702"/>
      <w:r>
        <w:t>Red neuronal</w:t>
      </w:r>
      <w:r w:rsidR="00505DC9">
        <w:t xml:space="preserve"> del modelo</w:t>
      </w:r>
      <w:bookmarkEnd w:id="35"/>
    </w:p>
    <w:p w14:paraId="441630E7" w14:textId="77777777" w:rsidR="003247F6" w:rsidRDefault="000A7FA8" w:rsidP="005F31DF">
      <w:r>
        <w:t xml:space="preserve">La arquitectura de la red neuronal se muestra en la </w:t>
      </w:r>
      <w:r w:rsidR="00CB4E27">
        <w:t>figura X</w:t>
      </w:r>
      <w:r>
        <w:t>.</w:t>
      </w:r>
      <w:r w:rsidR="00CB4E27">
        <w:t xml:space="preserve"> </w:t>
      </w:r>
    </w:p>
    <w:p w14:paraId="2D0D993D" w14:textId="3EF258D5" w:rsidR="003247F6" w:rsidRDefault="00CB4E27" w:rsidP="005F31DF">
      <w:r>
        <w:t xml:space="preserve">La primera capa (círculos amarillos) es una capa de escalado de </w:t>
      </w:r>
      <w:r w:rsidR="003247F6">
        <w:t>treinta</w:t>
      </w:r>
      <w:r>
        <w:t xml:space="preserve"> neuronas (una por cada variable de entrada). </w:t>
      </w:r>
    </w:p>
    <w:p w14:paraId="42BCE293" w14:textId="77777777" w:rsidR="003247F6" w:rsidRDefault="00CB4E27" w:rsidP="005F31DF">
      <w:r>
        <w:t>La segunda capa es una capa de perceptrón</w:t>
      </w:r>
      <w:r w:rsidR="00227BEE">
        <w:t xml:space="preserve"> (con función de activación tangente hiperbólica)</w:t>
      </w:r>
      <w:r>
        <w:t xml:space="preserve"> </w:t>
      </w:r>
      <w:r w:rsidR="00227BEE">
        <w:t xml:space="preserve">con diez neuronas, ya que se demostró en el capítulo X que era lo óptimo. A continuación, se encuentra otra capa de perceptrón con función de activación </w:t>
      </w:r>
      <w:r w:rsidR="00863FBC">
        <w:t>lineal</w:t>
      </w:r>
      <w:r w:rsidR="00227BEE">
        <w:t xml:space="preserve"> y treinta y cinco neuronas (una por cada variable de salida). Estas dos capas de perceptrón se representan con círculos azules. </w:t>
      </w:r>
    </w:p>
    <w:p w14:paraId="6956AFE9" w14:textId="7F6991EC" w:rsidR="00CB4E27" w:rsidRDefault="00227BEE" w:rsidP="005F31DF">
      <w:r>
        <w:t>Por último, se encuentran una capa de desescalado (círculos naranjas) para eliminar el escalado de la primera capa y otra de filtro (círculos morados)</w:t>
      </w:r>
      <w:r w:rsidR="003247F6">
        <w:t>.</w:t>
      </w:r>
    </w:p>
    <w:p w14:paraId="70FA3108" w14:textId="239C9E83" w:rsidR="00CB4E27" w:rsidRDefault="00CB4E27" w:rsidP="005F31DF"/>
    <w:p w14:paraId="3D37C02A" w14:textId="747B81B9" w:rsidR="00CB4E27" w:rsidRDefault="00CB4E27" w:rsidP="005F31DF"/>
    <w:p w14:paraId="7D26059D" w14:textId="77777777" w:rsidR="00CB4E27" w:rsidRDefault="00CB4E27" w:rsidP="005F31DF">
      <w:pPr>
        <w:rPr>
          <w:noProof/>
        </w:rPr>
      </w:pPr>
    </w:p>
    <w:p w14:paraId="5B3FCA97" w14:textId="77777777" w:rsidR="003247F6" w:rsidRDefault="003247F6" w:rsidP="005F31DF">
      <w:pPr>
        <w:rPr>
          <w:noProof/>
        </w:rPr>
      </w:pPr>
    </w:p>
    <w:p w14:paraId="2103FAAF" w14:textId="4B84002B" w:rsidR="00CB4E27" w:rsidRDefault="003247F6" w:rsidP="003247F6">
      <w:pPr>
        <w:jc w:val="center"/>
      </w:pPr>
      <w:r>
        <w:rPr>
          <w:noProof/>
        </w:rPr>
        <w:lastRenderedPageBreak/>
        <w:drawing>
          <wp:anchor distT="0" distB="0" distL="114300" distR="114300" simplePos="0" relativeHeight="251724800" behindDoc="0" locked="0" layoutInCell="1" allowOverlap="1" wp14:anchorId="685F47BC" wp14:editId="6500F16B">
            <wp:simplePos x="0" y="0"/>
            <wp:positionH relativeFrom="margin">
              <wp:align>center</wp:align>
            </wp:positionH>
            <wp:positionV relativeFrom="paragraph">
              <wp:posOffset>413</wp:posOffset>
            </wp:positionV>
            <wp:extent cx="3374390" cy="7854950"/>
            <wp:effectExtent l="0" t="0" r="0" b="0"/>
            <wp:wrapTopAndBottom/>
            <wp:docPr id="2" name="Imagen 2"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pic:cNvPicPr/>
                  </pic:nvPicPr>
                  <pic:blipFill rotWithShape="1">
                    <a:blip r:embed="rId61">
                      <a:extLst>
                        <a:ext uri="{28A0092B-C50C-407E-A947-70E740481C1C}">
                          <a14:useLocalDpi xmlns:a14="http://schemas.microsoft.com/office/drawing/2010/main" val="0"/>
                        </a:ext>
                      </a:extLst>
                    </a:blip>
                    <a:srcRect l="22034" r="25739"/>
                    <a:stretch/>
                  </pic:blipFill>
                  <pic:spPr bwMode="auto">
                    <a:xfrm>
                      <a:off x="0" y="0"/>
                      <a:ext cx="3374390" cy="785495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B4E27">
        <w:t>Figura X. Arquitectura de la red neuronal</w:t>
      </w:r>
    </w:p>
    <w:p w14:paraId="76654D9E" w14:textId="22C0A925" w:rsidR="008E0C27" w:rsidRDefault="008E0C27" w:rsidP="000A7FA8">
      <w:pPr>
        <w:pStyle w:val="Ttulo3"/>
      </w:pPr>
      <w:bookmarkStart w:id="36" w:name="_Toc106717703"/>
      <w:r>
        <w:lastRenderedPageBreak/>
        <w:t>Estrategia de entrenamiento final</w:t>
      </w:r>
      <w:bookmarkEnd w:id="36"/>
    </w:p>
    <w:p w14:paraId="0936DE50" w14:textId="694C3AD3" w:rsidR="000A7FA8" w:rsidRDefault="00D214AE" w:rsidP="006B3B4E">
      <w:pPr>
        <w:rPr>
          <w:rStyle w:val="Ttulo3Car"/>
          <w:b w:val="0"/>
        </w:rPr>
      </w:pPr>
      <w:r w:rsidRPr="006B3B4E">
        <w:t>Finalmente, el algoritmo de entrenamiento elegido ha sido el método de Quasi-Newton debido a su equilibrio entre buenos resultados y poco tiempo</w:t>
      </w:r>
      <w:r>
        <w:rPr>
          <w:rStyle w:val="Ttulo3Car"/>
          <w:b w:val="0"/>
        </w:rPr>
        <w:t xml:space="preserve"> de entrenamiento. </w:t>
      </w:r>
    </w:p>
    <w:p w14:paraId="57ED854D" w14:textId="3D2A2B44" w:rsidR="006B3B4E" w:rsidRDefault="006B3B4E" w:rsidP="006B3B4E">
      <w:pPr>
        <w:rPr>
          <w:rStyle w:val="Ttulo3Car"/>
          <w:b w:val="0"/>
        </w:rPr>
      </w:pPr>
      <w:r>
        <w:rPr>
          <w:noProof/>
        </w:rPr>
        <w:drawing>
          <wp:anchor distT="0" distB="0" distL="114300" distR="114300" simplePos="0" relativeHeight="251712512" behindDoc="0" locked="0" layoutInCell="1" allowOverlap="1" wp14:anchorId="17A19900" wp14:editId="15CA9F21">
            <wp:simplePos x="0" y="0"/>
            <wp:positionH relativeFrom="margin">
              <wp:align>center</wp:align>
            </wp:positionH>
            <wp:positionV relativeFrom="paragraph">
              <wp:posOffset>711031</wp:posOffset>
            </wp:positionV>
            <wp:extent cx="4450715" cy="2370455"/>
            <wp:effectExtent l="0" t="0" r="6985" b="0"/>
            <wp:wrapTopAndBottom/>
            <wp:docPr id="68" name="Imagen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rotWithShape="1">
                    <a:blip r:embed="rId62">
                      <a:extLst>
                        <a:ext uri="{28A0092B-C50C-407E-A947-70E740481C1C}">
                          <a14:useLocalDpi xmlns:a14="http://schemas.microsoft.com/office/drawing/2010/main" val="0"/>
                        </a:ext>
                      </a:extLst>
                    </a:blip>
                    <a:srcRect t="12883" b="7051"/>
                    <a:stretch/>
                  </pic:blipFill>
                  <pic:spPr bwMode="auto">
                    <a:xfrm>
                      <a:off x="0" y="0"/>
                      <a:ext cx="4450715" cy="237045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D214AE" w:rsidRPr="006B3B4E">
        <w:t>Por otro lado, el índice de error utilizado es el error de Minkowski con un parámetro alto como se ha mencionado en el apartado XX</w:t>
      </w:r>
      <w:r w:rsidR="00842AD4">
        <w:rPr>
          <w:rStyle w:val="Ttulo3Car"/>
          <w:b w:val="0"/>
        </w:rPr>
        <w:t xml:space="preserve">. </w:t>
      </w:r>
    </w:p>
    <w:p w14:paraId="0A5CB6F2" w14:textId="566AA263" w:rsidR="008B6022" w:rsidRDefault="008B6022" w:rsidP="006B3B4E">
      <w:pPr>
        <w:jc w:val="center"/>
        <w:rPr>
          <w:rStyle w:val="Ttulo3Car"/>
          <w:b w:val="0"/>
        </w:rPr>
      </w:pPr>
      <w:r w:rsidRPr="00860611">
        <w:t>Figura X. Descenso del error de Minkowski en el entrenamiento</w:t>
      </w:r>
    </w:p>
    <w:p w14:paraId="1E6DDDE0" w14:textId="5AED7A6D" w:rsidR="008B6022" w:rsidRPr="003F75DC" w:rsidRDefault="003F75DC" w:rsidP="003F75DC">
      <w:pPr>
        <w:rPr>
          <w:rStyle w:val="Ttulo3Car"/>
          <w:rFonts w:eastAsiaTheme="minorHAnsi" w:cstheme="minorBidi"/>
          <w:b w:val="0"/>
          <w:szCs w:val="22"/>
        </w:rPr>
      </w:pPr>
      <w:r w:rsidRPr="00860611">
        <w:t>En la figura X vemos el descenso del error a lo largo del entrenamiento con Quasi-Newton. Vemos que desciende rápidamente en los primeros epoch y van convergiendo el error de selección (línea naranja) y el de entrenamiento (línea azul).</w:t>
      </w:r>
    </w:p>
    <w:p w14:paraId="2592D389" w14:textId="54127BF3" w:rsidR="00CB4E27" w:rsidRDefault="00CB4E27" w:rsidP="003F75DC">
      <w:pPr>
        <w:rPr>
          <w:rStyle w:val="Ttulo3Car"/>
          <w:b w:val="0"/>
        </w:rPr>
      </w:pPr>
    </w:p>
    <w:p w14:paraId="0055B9BA" w14:textId="30504153" w:rsidR="000A7FA8" w:rsidRPr="000A7FA8" w:rsidRDefault="000A7FA8" w:rsidP="000A7FA8">
      <w:pPr>
        <w:pStyle w:val="Ttulo3"/>
        <w:rPr>
          <w:rStyle w:val="Ttulo3Car"/>
          <w:b/>
        </w:rPr>
      </w:pPr>
      <w:bookmarkStart w:id="37" w:name="_Toc106717704"/>
      <w:r w:rsidRPr="000A7FA8">
        <w:rPr>
          <w:rStyle w:val="Ttulo3Car"/>
          <w:b/>
        </w:rPr>
        <w:t>Validación de los resultados</w:t>
      </w:r>
      <w:bookmarkEnd w:id="37"/>
    </w:p>
    <w:p w14:paraId="33DB2483" w14:textId="3B0D4BDB" w:rsidR="000A7FA8" w:rsidRDefault="00842AD4" w:rsidP="003F75DC">
      <w:r>
        <w:t>La relación más importante en la validación de los resultados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58792F2E" w14:textId="77259172" w:rsidR="008B6022" w:rsidRDefault="008B6022" w:rsidP="003F75DC">
      <w:pPr>
        <w:rPr>
          <w:noProof/>
        </w:rPr>
      </w:pPr>
    </w:p>
    <w:p w14:paraId="38C1A284" w14:textId="3F595072" w:rsidR="008B6022" w:rsidRDefault="008B6022" w:rsidP="003F75DC">
      <w:pPr>
        <w:rPr>
          <w:noProof/>
        </w:rPr>
      </w:pPr>
    </w:p>
    <w:p w14:paraId="03CF6183" w14:textId="16E07BEE" w:rsidR="008B6022" w:rsidRDefault="008B6022" w:rsidP="003F75DC">
      <w:pPr>
        <w:jc w:val="center"/>
        <w:rPr>
          <w:rStyle w:val="Ttulo3Car"/>
          <w:b w:val="0"/>
        </w:rPr>
      </w:pPr>
      <w:r w:rsidRPr="003F75DC">
        <w:lastRenderedPageBreak/>
        <w:drawing>
          <wp:anchor distT="0" distB="0" distL="114300" distR="114300" simplePos="0" relativeHeight="251713536" behindDoc="0" locked="0" layoutInCell="1" allowOverlap="1" wp14:anchorId="584BD50E" wp14:editId="2C242B93">
            <wp:simplePos x="0" y="0"/>
            <wp:positionH relativeFrom="margin">
              <wp:posOffset>197485</wp:posOffset>
            </wp:positionH>
            <wp:positionV relativeFrom="paragraph">
              <wp:posOffset>3175</wp:posOffset>
            </wp:positionV>
            <wp:extent cx="5015230" cy="2698750"/>
            <wp:effectExtent l="0" t="0" r="0" b="635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63">
                      <a:extLst>
                        <a:ext uri="{28A0092B-C50C-407E-A947-70E740481C1C}">
                          <a14:useLocalDpi xmlns:a14="http://schemas.microsoft.com/office/drawing/2010/main" val="0"/>
                        </a:ext>
                      </a:extLst>
                    </a:blip>
                    <a:srcRect t="13496" b="5604"/>
                    <a:stretch/>
                  </pic:blipFill>
                  <pic:spPr bwMode="auto">
                    <a:xfrm>
                      <a:off x="0" y="0"/>
                      <a:ext cx="5015230" cy="26987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Pre</w:t>
      </w:r>
      <w:r w:rsidR="00EF3BEF" w:rsidRPr="003F75DC">
        <w:t>dicción de los valores de PM2.5</w:t>
      </w:r>
    </w:p>
    <w:p w14:paraId="74F62A75" w14:textId="3951D537" w:rsidR="00EF3BEF" w:rsidRDefault="00EF3BEF" w:rsidP="003F75DC">
      <w:pPr>
        <w:rPr>
          <w:rStyle w:val="Ttulo3Car"/>
          <w:b w:val="0"/>
        </w:rPr>
      </w:pPr>
      <w:r w:rsidRPr="003F75DC">
        <w:drawing>
          <wp:anchor distT="0" distB="0" distL="114300" distR="114300" simplePos="0" relativeHeight="251714560" behindDoc="0" locked="0" layoutInCell="1" allowOverlap="1" wp14:anchorId="792E3ABC" wp14:editId="6A987842">
            <wp:simplePos x="0" y="0"/>
            <wp:positionH relativeFrom="margin">
              <wp:align>right</wp:align>
            </wp:positionH>
            <wp:positionV relativeFrom="paragraph">
              <wp:posOffset>923833</wp:posOffset>
            </wp:positionV>
            <wp:extent cx="5396865" cy="2896870"/>
            <wp:effectExtent l="0" t="0" r="0" b="0"/>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64">
                      <a:extLst>
                        <a:ext uri="{28A0092B-C50C-407E-A947-70E740481C1C}">
                          <a14:useLocalDpi xmlns:a14="http://schemas.microsoft.com/office/drawing/2010/main" val="0"/>
                        </a:ext>
                      </a:extLst>
                    </a:blip>
                    <a:srcRect t="13190" b="6120"/>
                    <a:stretch/>
                  </pic:blipFill>
                  <pic:spPr bwMode="auto">
                    <a:xfrm>
                      <a:off x="0" y="0"/>
                      <a:ext cx="5396865" cy="2896870"/>
                    </a:xfrm>
                    <a:prstGeom prst="rect">
                      <a:avLst/>
                    </a:prstGeom>
                    <a:noFill/>
                    <a:ln>
                      <a:noFill/>
                    </a:ln>
                    <a:extLst>
                      <a:ext uri="{53640926-AAD7-44D8-BBD7-CCE9431645EC}">
                        <a14:shadowObscured xmlns:a14="http://schemas.microsoft.com/office/drawing/2010/main"/>
                      </a:ext>
                    </a:extLst>
                  </pic:spPr>
                </pic:pic>
              </a:graphicData>
            </a:graphic>
          </wp:anchor>
        </w:drawing>
      </w:r>
      <w:r w:rsidRPr="003F75DC">
        <w:t>Para el PM2.5 observamos que, aunque la predicción es bastante buena, los picos son el gran problema, ya que nos alejamos en gran medida del valor real que tuvo lugar ese día</w:t>
      </w:r>
      <w:r>
        <w:rPr>
          <w:rStyle w:val="Ttulo3Car"/>
          <w:b w:val="0"/>
        </w:rPr>
        <w:t>.</w:t>
      </w:r>
    </w:p>
    <w:p w14:paraId="5AE6CF22" w14:textId="77777777" w:rsidR="003C2A76" w:rsidRDefault="003C2A76" w:rsidP="003F75DC">
      <w:pPr>
        <w:rPr>
          <w:rStyle w:val="Ttulo3Car"/>
          <w:b w:val="0"/>
        </w:rPr>
      </w:pPr>
    </w:p>
    <w:p w14:paraId="4BC7BBCF" w14:textId="4C5B054A" w:rsidR="008B6022" w:rsidRPr="003F75DC" w:rsidRDefault="00EF3BEF" w:rsidP="003F75DC">
      <w:pPr>
        <w:jc w:val="center"/>
      </w:pPr>
      <w:r w:rsidRPr="003F75DC">
        <w:t>Figura X. Predicción de los valores de PM</w:t>
      </w:r>
      <w:r w:rsidR="00CC6CFD" w:rsidRPr="003F75DC">
        <w:t>10</w:t>
      </w:r>
    </w:p>
    <w:p w14:paraId="3C9FF44B" w14:textId="4DB13882" w:rsidR="00EF3BEF" w:rsidRDefault="00EF3BEF" w:rsidP="003F75DC">
      <w:pPr>
        <w:rPr>
          <w:noProof/>
        </w:rPr>
      </w:pPr>
      <w:r w:rsidRPr="003F75DC">
        <w:t>Algo similar ocurre para el PM10, donde la predicción es muy buena en los valores medios, pero no se adapta demasiado bien a los eventos singulares.</w:t>
      </w:r>
    </w:p>
    <w:p w14:paraId="6336F3FF" w14:textId="34C6ADD4" w:rsidR="00D55C5E" w:rsidRDefault="00D55C5E" w:rsidP="003F75DC"/>
    <w:p w14:paraId="4507735C" w14:textId="49E165FD" w:rsidR="00CC6CFD" w:rsidRDefault="00CC6CFD" w:rsidP="003F75DC"/>
    <w:p w14:paraId="67128562" w14:textId="77777777" w:rsidR="00CC6CFD" w:rsidRDefault="00CC6CFD" w:rsidP="003F75DC"/>
    <w:p w14:paraId="7B1376EF" w14:textId="27855C00" w:rsidR="00CC6CFD" w:rsidRDefault="00CC6CFD" w:rsidP="003F75DC">
      <w:pPr>
        <w:jc w:val="center"/>
        <w:rPr>
          <w:rStyle w:val="Ttulo3Car"/>
          <w:b w:val="0"/>
        </w:rPr>
      </w:pPr>
      <w:r w:rsidRPr="003F75DC">
        <w:lastRenderedPageBreak/>
        <w:drawing>
          <wp:anchor distT="0" distB="0" distL="114300" distR="114300" simplePos="0" relativeHeight="251715584" behindDoc="0" locked="0" layoutInCell="1" allowOverlap="1" wp14:anchorId="5E6F17ED" wp14:editId="2D9A95DE">
            <wp:simplePos x="0" y="0"/>
            <wp:positionH relativeFrom="margin">
              <wp:align>right</wp:align>
            </wp:positionH>
            <wp:positionV relativeFrom="paragraph">
              <wp:posOffset>77</wp:posOffset>
            </wp:positionV>
            <wp:extent cx="5397443" cy="2864386"/>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65">
                      <a:extLst>
                        <a:ext uri="{28A0092B-C50C-407E-A947-70E740481C1C}">
                          <a14:useLocalDpi xmlns:a14="http://schemas.microsoft.com/office/drawing/2010/main" val="0"/>
                        </a:ext>
                      </a:extLst>
                    </a:blip>
                    <a:srcRect t="13496" b="6740"/>
                    <a:stretch/>
                  </pic:blipFill>
                  <pic:spPr bwMode="auto">
                    <a:xfrm>
                      <a:off x="0" y="0"/>
                      <a:ext cx="5397443" cy="2864386"/>
                    </a:xfrm>
                    <a:prstGeom prst="rect">
                      <a:avLst/>
                    </a:prstGeom>
                    <a:noFill/>
                    <a:ln>
                      <a:noFill/>
                    </a:ln>
                    <a:extLst>
                      <a:ext uri="{53640926-AAD7-44D8-BBD7-CCE9431645EC}">
                        <a14:shadowObscured xmlns:a14="http://schemas.microsoft.com/office/drawing/2010/main"/>
                      </a:ext>
                    </a:extLst>
                  </pic:spPr>
                </pic:pic>
              </a:graphicData>
            </a:graphic>
          </wp:anchor>
        </w:drawing>
      </w:r>
      <w:r w:rsidRPr="003F75DC">
        <w:t>Figura X. Predicción de los valores de O3</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0032E82E" w14:textId="3ED60FD5" w:rsidR="008B6022" w:rsidRDefault="00CC6CFD" w:rsidP="003F75DC">
      <w:pPr>
        <w:rPr>
          <w:noProof/>
        </w:rPr>
      </w:pPr>
      <w:r>
        <w:rPr>
          <w:noProof/>
        </w:rPr>
        <w:drawing>
          <wp:anchor distT="0" distB="0" distL="114300" distR="114300" simplePos="0" relativeHeight="251717632" behindDoc="0" locked="0" layoutInCell="1" allowOverlap="1" wp14:anchorId="4D6E6903" wp14:editId="352A360C">
            <wp:simplePos x="0" y="0"/>
            <wp:positionH relativeFrom="margin">
              <wp:align>right</wp:align>
            </wp:positionH>
            <wp:positionV relativeFrom="paragraph">
              <wp:posOffset>197217</wp:posOffset>
            </wp:positionV>
            <wp:extent cx="5397063" cy="2875403"/>
            <wp:effectExtent l="0" t="0" r="0" b="1270"/>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6">
                      <a:extLst>
                        <a:ext uri="{28A0092B-C50C-407E-A947-70E740481C1C}">
                          <a14:useLocalDpi xmlns:a14="http://schemas.microsoft.com/office/drawing/2010/main" val="0"/>
                        </a:ext>
                      </a:extLst>
                    </a:blip>
                    <a:srcRect t="13190" b="6734"/>
                    <a:stretch/>
                  </pic:blipFill>
                  <pic:spPr bwMode="auto">
                    <a:xfrm>
                      <a:off x="0" y="0"/>
                      <a:ext cx="5397063" cy="2875403"/>
                    </a:xfrm>
                    <a:prstGeom prst="rect">
                      <a:avLst/>
                    </a:prstGeom>
                    <a:noFill/>
                    <a:ln>
                      <a:noFill/>
                    </a:ln>
                    <a:extLst>
                      <a:ext uri="{53640926-AAD7-44D8-BBD7-CCE9431645EC}">
                        <a14:shadowObscured xmlns:a14="http://schemas.microsoft.com/office/drawing/2010/main"/>
                      </a:ext>
                    </a:extLst>
                  </pic:spPr>
                </pic:pic>
              </a:graphicData>
            </a:graphic>
          </wp:anchor>
        </w:drawing>
      </w:r>
    </w:p>
    <w:p w14:paraId="2F6831C4" w14:textId="478CF271" w:rsidR="00CC6CFD" w:rsidRDefault="00CC6CFD" w:rsidP="003F75DC">
      <w:pPr>
        <w:jc w:val="center"/>
        <w:rPr>
          <w:rStyle w:val="Ttulo3Car"/>
          <w:b w:val="0"/>
        </w:rPr>
      </w:pPr>
      <w:r w:rsidRPr="003F75DC">
        <w:t>Figura X. Predicción de los valores de NO2</w:t>
      </w:r>
    </w:p>
    <w:p w14:paraId="053DA58E" w14:textId="5071ABB7" w:rsidR="00CC6CFD" w:rsidRDefault="00CC6CFD" w:rsidP="003F75DC">
      <w:pPr>
        <w:rPr>
          <w:rStyle w:val="Ttulo3Car"/>
          <w:b w:val="0"/>
        </w:rPr>
      </w:pPr>
      <w:r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 por lo que aumenta ligeramente el error.</w:t>
      </w:r>
    </w:p>
    <w:p w14:paraId="50BE0999" w14:textId="0C13DD66" w:rsidR="00691401" w:rsidRDefault="00691401" w:rsidP="003F75DC"/>
    <w:p w14:paraId="313F6680" w14:textId="2DB5D1D8" w:rsidR="00CC6CFD" w:rsidRDefault="00CC6CFD" w:rsidP="003F75DC">
      <w:pPr>
        <w:jc w:val="center"/>
        <w:rPr>
          <w:rStyle w:val="Ttulo3Car"/>
          <w:b w:val="0"/>
        </w:rPr>
      </w:pPr>
      <w:r w:rsidRPr="003F75DC">
        <w:lastRenderedPageBreak/>
        <w:drawing>
          <wp:anchor distT="0" distB="0" distL="114300" distR="114300" simplePos="0" relativeHeight="251716608" behindDoc="0" locked="0" layoutInCell="1" allowOverlap="1" wp14:anchorId="1967E727" wp14:editId="13518E77">
            <wp:simplePos x="0" y="0"/>
            <wp:positionH relativeFrom="margin">
              <wp:align>right</wp:align>
            </wp:positionH>
            <wp:positionV relativeFrom="paragraph">
              <wp:posOffset>76</wp:posOffset>
            </wp:positionV>
            <wp:extent cx="5396865" cy="2875280"/>
            <wp:effectExtent l="0" t="0" r="0" b="1270"/>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7">
                      <a:extLst>
                        <a:ext uri="{28A0092B-C50C-407E-A947-70E740481C1C}">
                          <a14:useLocalDpi xmlns:a14="http://schemas.microsoft.com/office/drawing/2010/main" val="0"/>
                        </a:ext>
                      </a:extLst>
                    </a:blip>
                    <a:srcRect t="13497" b="6433"/>
                    <a:stretch/>
                  </pic:blipFill>
                  <pic:spPr bwMode="auto">
                    <a:xfrm>
                      <a:off x="0" y="0"/>
                      <a:ext cx="5396865" cy="2875280"/>
                    </a:xfrm>
                    <a:prstGeom prst="rect">
                      <a:avLst/>
                    </a:prstGeom>
                    <a:noFill/>
                    <a:ln>
                      <a:noFill/>
                    </a:ln>
                    <a:extLst>
                      <a:ext uri="{53640926-AAD7-44D8-BBD7-CCE9431645EC}">
                        <a14:shadowObscured xmlns:a14="http://schemas.microsoft.com/office/drawing/2010/main"/>
                      </a:ext>
                    </a:extLst>
                  </pic:spPr>
                </pic:pic>
              </a:graphicData>
            </a:graphic>
          </wp:anchor>
        </w:drawing>
      </w:r>
      <w:r w:rsidRPr="003F75DC">
        <w:t>Figura X. Predicción de los valores de SO2</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observar en el pico cercano al 27 de febrero de 2022, </w:t>
      </w:r>
      <w:r w:rsidR="003C2A76" w:rsidRPr="003F75DC">
        <w:t>el modelo se adapta bien a los eventos singulares de este contaminante</w:t>
      </w:r>
      <w:r w:rsidR="003C2A76">
        <w:rPr>
          <w:rStyle w:val="Ttulo3Car"/>
          <w:b w:val="0"/>
        </w:rPr>
        <w:t>.</w:t>
      </w:r>
    </w:p>
    <w:p w14:paraId="31EA611A" w14:textId="32B882BB" w:rsidR="00691401" w:rsidRDefault="00691401" w:rsidP="003F75DC"/>
    <w:p w14:paraId="058C354F" w14:textId="428976F2" w:rsidR="00691401" w:rsidRDefault="00691401" w:rsidP="003F75DC"/>
    <w:p w14:paraId="0017F5E1" w14:textId="457C3564" w:rsidR="00691401" w:rsidRDefault="00691401" w:rsidP="003F75DC"/>
    <w:p w14:paraId="6AB2A09A" w14:textId="7343DFA3" w:rsidR="00691401" w:rsidRDefault="00691401" w:rsidP="003F75DC"/>
    <w:p w14:paraId="570FB84A" w14:textId="0BEA538D" w:rsidR="00691401" w:rsidRDefault="00691401" w:rsidP="003F75DC"/>
    <w:p w14:paraId="3E6535FC" w14:textId="4049576C" w:rsidR="00691401" w:rsidRDefault="00691401" w:rsidP="003F75DC"/>
    <w:p w14:paraId="2F62E345" w14:textId="0042E185" w:rsidR="00CC6CFD" w:rsidRDefault="00CC6CFD" w:rsidP="003F75DC"/>
    <w:p w14:paraId="75F48C97" w14:textId="37BB4F23" w:rsidR="00CC6CFD" w:rsidRDefault="00CC6CFD" w:rsidP="003F75DC"/>
    <w:p w14:paraId="5B4A90F5" w14:textId="71D6CC5B" w:rsidR="00CC6CFD" w:rsidRDefault="00CC6CFD" w:rsidP="003F75DC"/>
    <w:p w14:paraId="3DE62A59" w14:textId="3F028D44" w:rsidR="00691401" w:rsidRDefault="00691401" w:rsidP="003F75DC"/>
    <w:p w14:paraId="327E5E85" w14:textId="116D6BB5" w:rsidR="00691401" w:rsidRDefault="00691401" w:rsidP="003F75DC"/>
    <w:p w14:paraId="1B072BD1" w14:textId="4846A063" w:rsidR="00715433" w:rsidRDefault="00715433" w:rsidP="003F75DC">
      <w:r>
        <w:lastRenderedPageBreak/>
        <w:t xml:space="preserve">Seguidamente, se muestra la tabla </w:t>
      </w:r>
      <w:r w:rsidR="00B4247E">
        <w:t xml:space="preserve">X </w:t>
      </w:r>
      <w:r>
        <w:t>con los errores obtenidos para cada una de las variables a corto plazo (un step ahead) y a largo plazo (siete steps ahead). Vemos que hemos conseguido reducir el error para todas las variables respecto al comienzo del diseño del modelo, que se mostraba en la figura X.</w:t>
      </w:r>
    </w:p>
    <w:tbl>
      <w:tblPr>
        <w:tblStyle w:val="Tablanormal2"/>
        <w:tblW w:w="8625" w:type="dxa"/>
        <w:tblLook w:val="04A0" w:firstRow="1" w:lastRow="0" w:firstColumn="1" w:lastColumn="0" w:noHBand="0" w:noVBand="1"/>
      </w:tblPr>
      <w:tblGrid>
        <w:gridCol w:w="4253"/>
        <w:gridCol w:w="4372"/>
      </w:tblGrid>
      <w:tr w:rsidR="003C2A76" w14:paraId="202F3314" w14:textId="77777777" w:rsidTr="003C2A76">
        <w:trPr>
          <w:cnfStyle w:val="100000000000" w:firstRow="1" w:lastRow="0" w:firstColumn="0" w:lastColumn="0" w:oddVBand="0" w:evenVBand="0" w:oddHBand="0"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65F850E3" w14:textId="77777777" w:rsidR="003C2A76" w:rsidRDefault="003C2A76" w:rsidP="003F75DC"/>
        </w:tc>
        <w:tc>
          <w:tcPr>
            <w:tcW w:w="4372" w:type="dxa"/>
          </w:tcPr>
          <w:p w14:paraId="0243FD72" w14:textId="5DA9128A" w:rsidR="003C2A76" w:rsidRDefault="003C2A76" w:rsidP="003F75DC">
            <w:pPr>
              <w:cnfStyle w:val="100000000000" w:firstRow="1" w:lastRow="0" w:firstColumn="0" w:lastColumn="0" w:oddVBand="0" w:evenVBand="0" w:oddHBand="0" w:evenHBand="0" w:firstRowFirstColumn="0" w:firstRowLastColumn="0" w:lastRowFirstColumn="0" w:lastRowLastColumn="0"/>
            </w:pPr>
            <w:r>
              <w:t>Porcentaje de error del modelo final</w:t>
            </w:r>
          </w:p>
        </w:tc>
      </w:tr>
      <w:tr w:rsidR="003C2A76" w14:paraId="038CE047"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4DC74B3D" w14:textId="77777777" w:rsidR="003C2A76" w:rsidRDefault="003C2A76" w:rsidP="003F75DC">
            <w:r>
              <w:t>PM2.5 (1 step ahead)</w:t>
            </w:r>
          </w:p>
        </w:tc>
        <w:tc>
          <w:tcPr>
            <w:tcW w:w="4372" w:type="dxa"/>
            <w:vAlign w:val="bottom"/>
          </w:tcPr>
          <w:p w14:paraId="719E317F" w14:textId="6A15CB8E" w:rsidR="003C2A76" w:rsidRPr="003C2A76" w:rsidRDefault="003C2A76" w:rsidP="003F75DC">
            <w:pPr>
              <w:cnfStyle w:val="000000100000" w:firstRow="0" w:lastRow="0" w:firstColumn="0" w:lastColumn="0" w:oddVBand="0" w:evenVBand="0" w:oddHBand="1" w:evenHBand="0" w:firstRowFirstColumn="0" w:firstRowLastColumn="0" w:lastRowFirstColumn="0" w:lastRowLastColumn="0"/>
            </w:pPr>
            <w:r w:rsidRPr="003C2A76">
              <w:t>4,44561</w:t>
            </w:r>
          </w:p>
        </w:tc>
      </w:tr>
      <w:tr w:rsidR="003C2A76" w14:paraId="0FF5014F" w14:textId="77777777" w:rsidTr="009C0582">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E84A43D" w14:textId="77777777" w:rsidR="003C2A76" w:rsidRDefault="003C2A76" w:rsidP="003F75DC">
            <w:r>
              <w:t>PM10 (1 step ahead)</w:t>
            </w:r>
          </w:p>
        </w:tc>
        <w:tc>
          <w:tcPr>
            <w:tcW w:w="4372" w:type="dxa"/>
            <w:vAlign w:val="bottom"/>
          </w:tcPr>
          <w:p w14:paraId="519D8496" w14:textId="604491AC" w:rsidR="003C2A76" w:rsidRPr="003C2A76" w:rsidRDefault="003C2A76" w:rsidP="003F75DC">
            <w:pPr>
              <w:cnfStyle w:val="000000000000" w:firstRow="0" w:lastRow="0" w:firstColumn="0" w:lastColumn="0" w:oddVBand="0" w:evenVBand="0" w:oddHBand="0" w:evenHBand="0" w:firstRowFirstColumn="0" w:firstRowLastColumn="0" w:lastRowFirstColumn="0" w:lastRowLastColumn="0"/>
            </w:pPr>
            <w:r w:rsidRPr="003C2A76">
              <w:t>1,95218</w:t>
            </w:r>
          </w:p>
        </w:tc>
      </w:tr>
      <w:tr w:rsidR="003C2A76" w14:paraId="6E5EE8AF"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453FE9A6" w14:textId="77777777" w:rsidR="003C2A76" w:rsidRDefault="003C2A76" w:rsidP="003F75DC">
            <w:r>
              <w:t>O3 (1 step ahead)</w:t>
            </w:r>
          </w:p>
        </w:tc>
        <w:tc>
          <w:tcPr>
            <w:tcW w:w="4372" w:type="dxa"/>
            <w:vAlign w:val="bottom"/>
          </w:tcPr>
          <w:p w14:paraId="3FF356C1" w14:textId="180C1798" w:rsidR="003C2A76" w:rsidRPr="003C2A76" w:rsidRDefault="003C2A76" w:rsidP="003F75DC">
            <w:pPr>
              <w:cnfStyle w:val="000000100000" w:firstRow="0" w:lastRow="0" w:firstColumn="0" w:lastColumn="0" w:oddVBand="0" w:evenVBand="0" w:oddHBand="1" w:evenHBand="0" w:firstRowFirstColumn="0" w:firstRowLastColumn="0" w:lastRowFirstColumn="0" w:lastRowLastColumn="0"/>
            </w:pPr>
            <w:r w:rsidRPr="003C2A76">
              <w:t>1,89113</w:t>
            </w:r>
          </w:p>
        </w:tc>
      </w:tr>
      <w:tr w:rsidR="003C2A76" w14:paraId="2CFF8C3F" w14:textId="77777777" w:rsidTr="009C0582">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A118573" w14:textId="77777777" w:rsidR="003C2A76" w:rsidRDefault="003C2A76" w:rsidP="003F75DC">
            <w:r>
              <w:t>NO2 (1 step ahead)</w:t>
            </w:r>
          </w:p>
        </w:tc>
        <w:tc>
          <w:tcPr>
            <w:tcW w:w="4372" w:type="dxa"/>
            <w:vAlign w:val="bottom"/>
          </w:tcPr>
          <w:p w14:paraId="1D395AA1" w14:textId="345D6B4B" w:rsidR="003C2A76" w:rsidRPr="003C2A76" w:rsidRDefault="003C2A76" w:rsidP="003F75DC">
            <w:pPr>
              <w:cnfStyle w:val="000000000000" w:firstRow="0" w:lastRow="0" w:firstColumn="0" w:lastColumn="0" w:oddVBand="0" w:evenVBand="0" w:oddHBand="0" w:evenHBand="0" w:firstRowFirstColumn="0" w:firstRowLastColumn="0" w:lastRowFirstColumn="0" w:lastRowLastColumn="0"/>
            </w:pPr>
            <w:r w:rsidRPr="003C2A76">
              <w:t>8,32838</w:t>
            </w:r>
          </w:p>
        </w:tc>
      </w:tr>
      <w:tr w:rsidR="003C2A76" w14:paraId="5297FE23" w14:textId="77777777" w:rsidTr="009C0582">
        <w:trPr>
          <w:cnfStyle w:val="000000100000" w:firstRow="0" w:lastRow="0" w:firstColumn="0" w:lastColumn="0" w:oddVBand="0" w:evenVBand="0" w:oddHBand="1" w:evenHBand="0" w:firstRowFirstColumn="0" w:firstRowLastColumn="0" w:lastRowFirstColumn="0" w:lastRowLastColumn="0"/>
          <w:trHeight w:val="392"/>
        </w:trPr>
        <w:tc>
          <w:tcPr>
            <w:cnfStyle w:val="001000000000" w:firstRow="0" w:lastRow="0" w:firstColumn="1" w:lastColumn="0" w:oddVBand="0" w:evenVBand="0" w:oddHBand="0" w:evenHBand="0" w:firstRowFirstColumn="0" w:firstRowLastColumn="0" w:lastRowFirstColumn="0" w:lastRowLastColumn="0"/>
            <w:tcW w:w="4253" w:type="dxa"/>
          </w:tcPr>
          <w:p w14:paraId="62B40CA6" w14:textId="77777777" w:rsidR="003C2A76" w:rsidRDefault="003C2A76" w:rsidP="003F75DC">
            <w:r>
              <w:t>SO2 (1 step ahead)</w:t>
            </w:r>
          </w:p>
        </w:tc>
        <w:tc>
          <w:tcPr>
            <w:tcW w:w="4372" w:type="dxa"/>
            <w:vAlign w:val="bottom"/>
          </w:tcPr>
          <w:p w14:paraId="30562C40" w14:textId="6CC40781" w:rsidR="003C2A76" w:rsidRPr="003C2A76" w:rsidRDefault="003C2A76" w:rsidP="003F75DC">
            <w:pPr>
              <w:cnfStyle w:val="000000100000" w:firstRow="0" w:lastRow="0" w:firstColumn="0" w:lastColumn="0" w:oddVBand="0" w:evenVBand="0" w:oddHBand="1" w:evenHBand="0" w:firstRowFirstColumn="0" w:firstRowLastColumn="0" w:lastRowFirstColumn="0" w:lastRowLastColumn="0"/>
            </w:pPr>
            <w:r w:rsidRPr="003C2A76">
              <w:t>3,55655</w:t>
            </w:r>
          </w:p>
        </w:tc>
      </w:tr>
      <w:tr w:rsidR="003C2A76" w14:paraId="37C7B80E" w14:textId="77777777" w:rsidTr="00D43907">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2BFD73C3" w14:textId="77777777" w:rsidR="003C2A76" w:rsidRDefault="003C2A76" w:rsidP="003F75DC">
            <w:r>
              <w:t>PM2.5 (7 step ahead)</w:t>
            </w:r>
          </w:p>
        </w:tc>
        <w:tc>
          <w:tcPr>
            <w:tcW w:w="4372" w:type="dxa"/>
            <w:vAlign w:val="bottom"/>
          </w:tcPr>
          <w:p w14:paraId="354EBAA9" w14:textId="6CE538D0" w:rsidR="003C2A76" w:rsidRPr="003C2A76" w:rsidRDefault="003C2A76" w:rsidP="003F75DC">
            <w:pPr>
              <w:cnfStyle w:val="000000000000" w:firstRow="0" w:lastRow="0" w:firstColumn="0" w:lastColumn="0" w:oddVBand="0" w:evenVBand="0" w:oddHBand="0" w:evenHBand="0" w:firstRowFirstColumn="0" w:firstRowLastColumn="0" w:lastRowFirstColumn="0" w:lastRowLastColumn="0"/>
            </w:pPr>
            <w:r w:rsidRPr="003C2A76">
              <w:t>9,05513</w:t>
            </w:r>
          </w:p>
        </w:tc>
      </w:tr>
      <w:tr w:rsidR="003C2A76" w14:paraId="558EDA8D" w14:textId="77777777" w:rsidTr="00D4390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03ECBCFE" w14:textId="77777777" w:rsidR="003C2A76" w:rsidRDefault="003C2A76" w:rsidP="003F75DC">
            <w:r>
              <w:t>PM10 (7 step ahead)</w:t>
            </w:r>
          </w:p>
        </w:tc>
        <w:tc>
          <w:tcPr>
            <w:tcW w:w="4372" w:type="dxa"/>
            <w:vAlign w:val="bottom"/>
          </w:tcPr>
          <w:p w14:paraId="2C1B0FD3" w14:textId="0B72C1BF" w:rsidR="003C2A76" w:rsidRPr="003C2A76" w:rsidRDefault="003C2A76" w:rsidP="003F75DC">
            <w:pPr>
              <w:cnfStyle w:val="000000100000" w:firstRow="0" w:lastRow="0" w:firstColumn="0" w:lastColumn="0" w:oddVBand="0" w:evenVBand="0" w:oddHBand="1" w:evenHBand="0" w:firstRowFirstColumn="0" w:firstRowLastColumn="0" w:lastRowFirstColumn="0" w:lastRowLastColumn="0"/>
            </w:pPr>
            <w:r w:rsidRPr="003C2A76">
              <w:t>2,56226</w:t>
            </w:r>
          </w:p>
        </w:tc>
      </w:tr>
      <w:tr w:rsidR="003C2A76" w14:paraId="527691F9" w14:textId="77777777" w:rsidTr="00D43907">
        <w:trPr>
          <w:trHeight w:val="392"/>
        </w:trPr>
        <w:tc>
          <w:tcPr>
            <w:cnfStyle w:val="001000000000" w:firstRow="0" w:lastRow="0" w:firstColumn="1" w:lastColumn="0" w:oddVBand="0" w:evenVBand="0" w:oddHBand="0" w:evenHBand="0" w:firstRowFirstColumn="0" w:firstRowLastColumn="0" w:lastRowFirstColumn="0" w:lastRowLastColumn="0"/>
            <w:tcW w:w="4253" w:type="dxa"/>
          </w:tcPr>
          <w:p w14:paraId="646341D1" w14:textId="77777777" w:rsidR="003C2A76" w:rsidRDefault="003C2A76" w:rsidP="003F75DC">
            <w:r>
              <w:t>O3 (7 step ahead)</w:t>
            </w:r>
          </w:p>
        </w:tc>
        <w:tc>
          <w:tcPr>
            <w:tcW w:w="4372" w:type="dxa"/>
            <w:vAlign w:val="bottom"/>
          </w:tcPr>
          <w:p w14:paraId="4EE0CCA9" w14:textId="5007620D" w:rsidR="003C2A76" w:rsidRPr="003C2A76" w:rsidRDefault="003C2A76" w:rsidP="003F75DC">
            <w:pPr>
              <w:cnfStyle w:val="000000000000" w:firstRow="0" w:lastRow="0" w:firstColumn="0" w:lastColumn="0" w:oddVBand="0" w:evenVBand="0" w:oddHBand="0" w:evenHBand="0" w:firstRowFirstColumn="0" w:firstRowLastColumn="0" w:lastRowFirstColumn="0" w:lastRowLastColumn="0"/>
            </w:pPr>
            <w:r w:rsidRPr="003C2A76">
              <w:t>2,26761</w:t>
            </w:r>
          </w:p>
        </w:tc>
      </w:tr>
      <w:tr w:rsidR="003C2A76" w14:paraId="2DD1152E" w14:textId="77777777" w:rsidTr="00D43907">
        <w:trPr>
          <w:cnfStyle w:val="000000100000" w:firstRow="0" w:lastRow="0" w:firstColumn="0" w:lastColumn="0" w:oddVBand="0" w:evenVBand="0" w:oddHBand="1" w:evenHBand="0" w:firstRowFirstColumn="0" w:firstRowLastColumn="0" w:lastRowFirstColumn="0" w:lastRowLastColumn="0"/>
          <w:trHeight w:val="376"/>
        </w:trPr>
        <w:tc>
          <w:tcPr>
            <w:cnfStyle w:val="001000000000" w:firstRow="0" w:lastRow="0" w:firstColumn="1" w:lastColumn="0" w:oddVBand="0" w:evenVBand="0" w:oddHBand="0" w:evenHBand="0" w:firstRowFirstColumn="0" w:firstRowLastColumn="0" w:lastRowFirstColumn="0" w:lastRowLastColumn="0"/>
            <w:tcW w:w="4253" w:type="dxa"/>
          </w:tcPr>
          <w:p w14:paraId="29CAD1E7" w14:textId="77777777" w:rsidR="003C2A76" w:rsidRDefault="003C2A76" w:rsidP="003F75DC">
            <w:r>
              <w:t>NO2 (7 step ahead)</w:t>
            </w:r>
          </w:p>
        </w:tc>
        <w:tc>
          <w:tcPr>
            <w:tcW w:w="4372" w:type="dxa"/>
            <w:vAlign w:val="bottom"/>
          </w:tcPr>
          <w:p w14:paraId="64E35997" w14:textId="0A4C4457" w:rsidR="003C2A76" w:rsidRPr="003C2A76" w:rsidRDefault="003C2A76" w:rsidP="003F75DC">
            <w:pPr>
              <w:cnfStyle w:val="000000100000" w:firstRow="0" w:lastRow="0" w:firstColumn="0" w:lastColumn="0" w:oddVBand="0" w:evenVBand="0" w:oddHBand="1" w:evenHBand="0" w:firstRowFirstColumn="0" w:firstRowLastColumn="0" w:lastRowFirstColumn="0" w:lastRowLastColumn="0"/>
            </w:pPr>
            <w:r w:rsidRPr="003C2A76">
              <w:t>12,8099</w:t>
            </w:r>
          </w:p>
        </w:tc>
      </w:tr>
      <w:tr w:rsidR="003C2A76" w14:paraId="0B91CA04" w14:textId="77777777" w:rsidTr="00D43907">
        <w:trPr>
          <w:trHeight w:val="376"/>
        </w:trPr>
        <w:tc>
          <w:tcPr>
            <w:cnfStyle w:val="001000000000" w:firstRow="0" w:lastRow="0" w:firstColumn="1" w:lastColumn="0" w:oddVBand="0" w:evenVBand="0" w:oddHBand="0" w:evenHBand="0" w:firstRowFirstColumn="0" w:firstRowLastColumn="0" w:lastRowFirstColumn="0" w:lastRowLastColumn="0"/>
            <w:tcW w:w="4253" w:type="dxa"/>
          </w:tcPr>
          <w:p w14:paraId="49265090" w14:textId="77777777" w:rsidR="003C2A76" w:rsidRDefault="003C2A76" w:rsidP="003F75DC">
            <w:r>
              <w:t>SO2 (7 step ahead)</w:t>
            </w:r>
          </w:p>
        </w:tc>
        <w:tc>
          <w:tcPr>
            <w:tcW w:w="4372" w:type="dxa"/>
            <w:vAlign w:val="bottom"/>
          </w:tcPr>
          <w:p w14:paraId="5DED8FC2" w14:textId="657EA4F2" w:rsidR="003C2A76" w:rsidRPr="003C2A76" w:rsidRDefault="003C2A76" w:rsidP="003F75DC">
            <w:pPr>
              <w:cnfStyle w:val="000000000000" w:firstRow="0" w:lastRow="0" w:firstColumn="0" w:lastColumn="0" w:oddVBand="0" w:evenVBand="0" w:oddHBand="0" w:evenHBand="0" w:firstRowFirstColumn="0" w:firstRowLastColumn="0" w:lastRowFirstColumn="0" w:lastRowLastColumn="0"/>
            </w:pPr>
            <w:r w:rsidRPr="003C2A76">
              <w:t>7,05303</w:t>
            </w:r>
          </w:p>
        </w:tc>
      </w:tr>
    </w:tbl>
    <w:p w14:paraId="369DFCCF" w14:textId="36AD285B" w:rsidR="003C2A76" w:rsidRDefault="003C2A76" w:rsidP="003F75DC"/>
    <w:p w14:paraId="70EF72F4" w14:textId="77777777" w:rsidR="00C57267" w:rsidRDefault="00C57267" w:rsidP="003F75DC"/>
    <w:p w14:paraId="2BF1F53D" w14:textId="3C6B06C4" w:rsidR="003C2A76" w:rsidRDefault="003C2A76" w:rsidP="003F75DC">
      <w:r>
        <w:t xml:space="preserve">Observamos que los niveles de error son muy buenos para el PM10, el O3 y el SO2. También son bastante buenos para el PM2.5,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437DCDFD" w:rsidR="00C57267" w:rsidRDefault="00C57267" w:rsidP="003F75DC"/>
    <w:p w14:paraId="620C5F2C" w14:textId="472974F3" w:rsidR="00C57267" w:rsidRDefault="00C57267" w:rsidP="003F75DC">
      <w:pPr>
        <w:rPr>
          <w:noProof/>
        </w:rPr>
      </w:pPr>
    </w:p>
    <w:p w14:paraId="1C7873BC" w14:textId="53FCA486" w:rsidR="00C57267" w:rsidRDefault="00C57267" w:rsidP="003F75DC">
      <w:pPr>
        <w:rPr>
          <w:noProof/>
        </w:rPr>
      </w:pPr>
    </w:p>
    <w:p w14:paraId="1E408F7C" w14:textId="77777777" w:rsidR="00C57267" w:rsidRDefault="00C57267" w:rsidP="003F75DC">
      <w:pPr>
        <w:rPr>
          <w:noProof/>
        </w:rPr>
      </w:pPr>
    </w:p>
    <w:p w14:paraId="1424143F" w14:textId="4CB29D32" w:rsidR="00C57267" w:rsidRPr="003F75DC" w:rsidRDefault="00C57267" w:rsidP="003F75DC">
      <w:pPr>
        <w:jc w:val="center"/>
      </w:pPr>
      <w:r w:rsidRPr="003F75DC">
        <w:drawing>
          <wp:anchor distT="0" distB="0" distL="114300" distR="114300" simplePos="0" relativeHeight="251719680" behindDoc="0" locked="0" layoutInCell="1" allowOverlap="1" wp14:anchorId="6C9F584D" wp14:editId="236AFED4">
            <wp:simplePos x="0" y="0"/>
            <wp:positionH relativeFrom="margin">
              <wp:align>right</wp:align>
            </wp:positionH>
            <wp:positionV relativeFrom="paragraph">
              <wp:posOffset>413</wp:posOffset>
            </wp:positionV>
            <wp:extent cx="5398135" cy="2048510"/>
            <wp:effectExtent l="0" t="0" r="0" b="889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8">
                      <a:extLst>
                        <a:ext uri="{28A0092B-C50C-407E-A947-70E740481C1C}">
                          <a14:useLocalDpi xmlns:a14="http://schemas.microsoft.com/office/drawing/2010/main" val="0"/>
                        </a:ext>
                      </a:extLst>
                    </a:blip>
                    <a:srcRect t="12652" b="11434"/>
                    <a:stretch/>
                  </pic:blipFill>
                  <pic:spPr bwMode="auto">
                    <a:xfrm>
                      <a:off x="0" y="0"/>
                      <a:ext cx="5398135" cy="2048510"/>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3F75DC">
        <w:t>Figura X. Distribución del error para el PM2.5</w:t>
      </w:r>
    </w:p>
    <w:p w14:paraId="4C543E8C" w14:textId="66E6EA0B" w:rsidR="00C57267" w:rsidRDefault="00C57267" w:rsidP="003F75DC"/>
    <w:p w14:paraId="00E30D60" w14:textId="730B8BF1" w:rsidR="00C57267" w:rsidRDefault="00C57267" w:rsidP="003F75DC"/>
    <w:p w14:paraId="7E80E7F6" w14:textId="091C608E" w:rsidR="00C57267" w:rsidRDefault="00C57267" w:rsidP="003F75DC"/>
    <w:p w14:paraId="32126C31" w14:textId="689D0552" w:rsidR="00C57267" w:rsidRDefault="00C57267" w:rsidP="003F75DC">
      <w:pPr>
        <w:rPr>
          <w:noProof/>
        </w:rPr>
      </w:pPr>
    </w:p>
    <w:p w14:paraId="346E324E" w14:textId="1AC1E688" w:rsidR="00C57267" w:rsidRDefault="00C57267" w:rsidP="003F75DC">
      <w:r>
        <w:rPr>
          <w:noProof/>
        </w:rPr>
        <w:drawing>
          <wp:anchor distT="0" distB="0" distL="114300" distR="114300" simplePos="0" relativeHeight="251718656" behindDoc="0" locked="0" layoutInCell="1" allowOverlap="1" wp14:anchorId="427C2574" wp14:editId="42E4D540">
            <wp:simplePos x="0" y="0"/>
            <wp:positionH relativeFrom="margin">
              <wp:posOffset>-635</wp:posOffset>
            </wp:positionH>
            <wp:positionV relativeFrom="paragraph">
              <wp:posOffset>320675</wp:posOffset>
            </wp:positionV>
            <wp:extent cx="5398135" cy="2202815"/>
            <wp:effectExtent l="0" t="0" r="0" b="698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9">
                      <a:extLst>
                        <a:ext uri="{28A0092B-C50C-407E-A947-70E740481C1C}">
                          <a14:useLocalDpi xmlns:a14="http://schemas.microsoft.com/office/drawing/2010/main" val="0"/>
                        </a:ext>
                      </a:extLst>
                    </a:blip>
                    <a:srcRect t="13468" b="4896"/>
                    <a:stretch/>
                  </pic:blipFill>
                  <pic:spPr bwMode="auto">
                    <a:xfrm>
                      <a:off x="0" y="0"/>
                      <a:ext cx="5398135" cy="22028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2291B60" w14:textId="017C85D6" w:rsidR="00C57267" w:rsidRDefault="00C57267" w:rsidP="003F75DC">
      <w:pPr>
        <w:jc w:val="center"/>
      </w:pPr>
      <w:r w:rsidRPr="003F75DC">
        <w:t>Figura X. Distribución del error para el PM10</w:t>
      </w:r>
    </w:p>
    <w:p w14:paraId="1363C385" w14:textId="638EB679" w:rsidR="00C57267" w:rsidRDefault="00C57267" w:rsidP="003F75DC">
      <w:pPr>
        <w:rPr>
          <w:noProof/>
        </w:rPr>
      </w:pPr>
    </w:p>
    <w:p w14:paraId="73F43B53" w14:textId="54051958" w:rsidR="00C57267" w:rsidRDefault="00C57267" w:rsidP="003F75DC"/>
    <w:p w14:paraId="50CA78FC" w14:textId="77777777" w:rsidR="00C57267" w:rsidRDefault="00C57267" w:rsidP="003F75DC">
      <w:pPr>
        <w:rPr>
          <w:noProof/>
        </w:rPr>
      </w:pPr>
    </w:p>
    <w:p w14:paraId="0D1C6C70" w14:textId="77777777" w:rsidR="00C57267" w:rsidRDefault="00C57267" w:rsidP="003F75DC">
      <w:pPr>
        <w:rPr>
          <w:noProof/>
        </w:rPr>
      </w:pPr>
    </w:p>
    <w:p w14:paraId="7AE88D2D" w14:textId="77777777" w:rsidR="00C57267" w:rsidRDefault="00C57267" w:rsidP="003F75DC">
      <w:pPr>
        <w:rPr>
          <w:noProof/>
        </w:rPr>
      </w:pPr>
    </w:p>
    <w:p w14:paraId="55935742" w14:textId="43E1BFD7" w:rsidR="00C57267" w:rsidRDefault="00C57267" w:rsidP="003F75DC">
      <w:pPr>
        <w:jc w:val="center"/>
      </w:pPr>
      <w:r w:rsidRPr="003F75DC">
        <w:lastRenderedPageBreak/>
        <w:t xml:space="preserve">Figura X. Distribución del error para </w:t>
      </w:r>
      <w:r w:rsidRPr="003F75DC">
        <w:drawing>
          <wp:anchor distT="0" distB="0" distL="114300" distR="114300" simplePos="0" relativeHeight="251720704" behindDoc="0" locked="0" layoutInCell="1" allowOverlap="1" wp14:anchorId="2946EED3" wp14:editId="7B9EB1B1">
            <wp:simplePos x="0" y="0"/>
            <wp:positionH relativeFrom="margin">
              <wp:align>right</wp:align>
            </wp:positionH>
            <wp:positionV relativeFrom="paragraph">
              <wp:posOffset>520</wp:posOffset>
            </wp:positionV>
            <wp:extent cx="5397446" cy="2170323"/>
            <wp:effectExtent l="0" t="0" r="0" b="1905"/>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70">
                      <a:extLst>
                        <a:ext uri="{28A0092B-C50C-407E-A947-70E740481C1C}">
                          <a14:useLocalDpi xmlns:a14="http://schemas.microsoft.com/office/drawing/2010/main" val="0"/>
                        </a:ext>
                      </a:extLst>
                    </a:blip>
                    <a:srcRect t="13468" b="6121"/>
                    <a:stretch/>
                  </pic:blipFill>
                  <pic:spPr bwMode="auto">
                    <a:xfrm>
                      <a:off x="0" y="0"/>
                      <a:ext cx="5397446" cy="2170323"/>
                    </a:xfrm>
                    <a:prstGeom prst="rect">
                      <a:avLst/>
                    </a:prstGeom>
                    <a:noFill/>
                    <a:ln>
                      <a:noFill/>
                    </a:ln>
                    <a:extLst>
                      <a:ext uri="{53640926-AAD7-44D8-BBD7-CCE9431645EC}">
                        <a14:shadowObscured xmlns:a14="http://schemas.microsoft.com/office/drawing/2010/main"/>
                      </a:ext>
                    </a:extLst>
                  </pic:spPr>
                </pic:pic>
              </a:graphicData>
            </a:graphic>
          </wp:anchor>
        </w:drawing>
      </w:r>
      <w:r w:rsidRPr="003F75DC">
        <w:t>el O3</w:t>
      </w:r>
    </w:p>
    <w:p w14:paraId="335B9C1E" w14:textId="4762868B" w:rsidR="00C57267" w:rsidRDefault="00C57267" w:rsidP="003F75DC">
      <w:r>
        <w:rPr>
          <w:noProof/>
        </w:rPr>
        <w:drawing>
          <wp:anchor distT="0" distB="0" distL="114300" distR="114300" simplePos="0" relativeHeight="251721728" behindDoc="0" locked="0" layoutInCell="1" allowOverlap="1" wp14:anchorId="043C98D4" wp14:editId="3C2DA17D">
            <wp:simplePos x="0" y="0"/>
            <wp:positionH relativeFrom="column">
              <wp:posOffset>9640</wp:posOffset>
            </wp:positionH>
            <wp:positionV relativeFrom="paragraph">
              <wp:posOffset>427799</wp:posOffset>
            </wp:positionV>
            <wp:extent cx="5398135" cy="2202815"/>
            <wp:effectExtent l="0" t="0" r="0" b="698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71">
                      <a:extLst>
                        <a:ext uri="{28A0092B-C50C-407E-A947-70E740481C1C}">
                          <a14:useLocalDpi xmlns:a14="http://schemas.microsoft.com/office/drawing/2010/main" val="0"/>
                        </a:ext>
                      </a:extLst>
                    </a:blip>
                    <a:srcRect t="12652" b="5720"/>
                    <a:stretch/>
                  </pic:blipFill>
                  <pic:spPr bwMode="auto">
                    <a:xfrm>
                      <a:off x="0" y="0"/>
                      <a:ext cx="5398135" cy="2202815"/>
                    </a:xfrm>
                    <a:prstGeom prst="rect">
                      <a:avLst/>
                    </a:prstGeom>
                    <a:noFill/>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5946FEDF" w14:textId="66A22495" w:rsidR="00C57267" w:rsidRDefault="00C57267" w:rsidP="003F75DC">
      <w:pPr>
        <w:jc w:val="center"/>
      </w:pPr>
      <w:r w:rsidRPr="003F75DC">
        <w:t>Figura X. Distribución del error para el NO2</w:t>
      </w:r>
    </w:p>
    <w:p w14:paraId="5D579EDE" w14:textId="566460EC" w:rsidR="00C57267" w:rsidRDefault="00C57267" w:rsidP="003F75DC">
      <w:r>
        <w:rPr>
          <w:noProof/>
        </w:rPr>
        <w:drawing>
          <wp:anchor distT="0" distB="0" distL="114300" distR="114300" simplePos="0" relativeHeight="251722752" behindDoc="0" locked="0" layoutInCell="1" allowOverlap="1" wp14:anchorId="3C77D6F7" wp14:editId="63E72150">
            <wp:simplePos x="0" y="0"/>
            <wp:positionH relativeFrom="margin">
              <wp:align>right</wp:align>
            </wp:positionH>
            <wp:positionV relativeFrom="paragraph">
              <wp:posOffset>405406</wp:posOffset>
            </wp:positionV>
            <wp:extent cx="5396939" cy="2192356"/>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72">
                      <a:extLst>
                        <a:ext uri="{28A0092B-C50C-407E-A947-70E740481C1C}">
                          <a14:useLocalDpi xmlns:a14="http://schemas.microsoft.com/office/drawing/2010/main" val="0"/>
                        </a:ext>
                      </a:extLst>
                    </a:blip>
                    <a:srcRect t="13060" b="5705"/>
                    <a:stretch/>
                  </pic:blipFill>
                  <pic:spPr bwMode="auto">
                    <a:xfrm>
                      <a:off x="0" y="0"/>
                      <a:ext cx="5396939" cy="2192356"/>
                    </a:xfrm>
                    <a:prstGeom prst="rect">
                      <a:avLst/>
                    </a:prstGeom>
                    <a:noFill/>
                    <a:ln>
                      <a:noFill/>
                    </a:ln>
                    <a:extLst>
                      <a:ext uri="{53640926-AAD7-44D8-BBD7-CCE9431645EC}">
                        <a14:shadowObscured xmlns:a14="http://schemas.microsoft.com/office/drawing/2010/main"/>
                      </a:ext>
                    </a:extLst>
                  </pic:spPr>
                </pic:pic>
              </a:graphicData>
            </a:graphic>
          </wp:anchor>
        </w:drawing>
      </w:r>
    </w:p>
    <w:p w14:paraId="2DA647E7" w14:textId="11E036F6" w:rsidR="00C57267" w:rsidRDefault="00C57267" w:rsidP="003F75DC">
      <w:pPr>
        <w:jc w:val="center"/>
      </w:pPr>
      <w:r w:rsidRPr="003F75DC">
        <w:t>Figura X. Distribución del error para el SO2</w:t>
      </w:r>
    </w:p>
    <w:p w14:paraId="1AA6172B" w14:textId="77777777" w:rsidR="00C57267" w:rsidRDefault="00C57267" w:rsidP="003F75DC"/>
    <w:p w14:paraId="09F44C85" w14:textId="77777777" w:rsidR="00C57267" w:rsidRDefault="00493D4D" w:rsidP="003F75DC">
      <w:r>
        <w:lastRenderedPageBreak/>
        <w:t>Por lo tanto, deducimos que el error está alrededor del X% cerca del 0, lo que quiere decir que el modelo predice bien la gran mayoría de las veces. Además, hay pocas muestras para las que el error se aleja mucho del cero (son los eventos singulares), por lo que las predicciones que obtenemos son útiles para el propósito de este trabajo.</w:t>
      </w:r>
      <w:r w:rsidR="00C57267">
        <w:t xml:space="preserve"> </w:t>
      </w:r>
    </w:p>
    <w:p w14:paraId="48708606" w14:textId="2149093E" w:rsidR="00C57267" w:rsidRDefault="00C57267" w:rsidP="003F75DC">
      <w:r>
        <w:t>También ratificamos conclusiones obtenidas anteriormente, por ejemplo, con la figura X, donde veíamos que la predicción del NO2 siempre es mayor que los valores reales, que es la información que se presenta en la figura X.</w:t>
      </w:r>
    </w:p>
    <w:p w14:paraId="6731C931" w14:textId="7DF4FB5A" w:rsidR="00B4247E" w:rsidRDefault="00B4247E" w:rsidP="005F31DF"/>
    <w:p w14:paraId="3A5BA48E" w14:textId="68C4B4F9" w:rsidR="00657D9D" w:rsidRDefault="00657D9D" w:rsidP="005F31DF"/>
    <w:p w14:paraId="5D5FA90B" w14:textId="42463B79" w:rsidR="00657D9D" w:rsidRDefault="00657D9D" w:rsidP="005F31DF"/>
    <w:p w14:paraId="1B64657B" w14:textId="7E8C7356" w:rsidR="00657D9D" w:rsidRDefault="00657D9D" w:rsidP="005F31DF"/>
    <w:p w14:paraId="6D3197C9" w14:textId="409A50FD" w:rsidR="00657D9D" w:rsidRDefault="00657D9D" w:rsidP="005F31DF"/>
    <w:p w14:paraId="7B21E32E" w14:textId="59ECE81E" w:rsidR="00657D9D" w:rsidRDefault="00657D9D" w:rsidP="005F31DF"/>
    <w:p w14:paraId="7091BC9C" w14:textId="714A5276" w:rsidR="00657D9D" w:rsidRDefault="00657D9D" w:rsidP="005F31DF"/>
    <w:p w14:paraId="4B4A5D0C" w14:textId="3BD6E702" w:rsidR="00657D9D" w:rsidRDefault="00657D9D" w:rsidP="005F31DF"/>
    <w:p w14:paraId="3E691098" w14:textId="7E07C53A" w:rsidR="00657D9D" w:rsidRDefault="00657D9D" w:rsidP="005F31DF"/>
    <w:p w14:paraId="0B263B88" w14:textId="1ED76E9D" w:rsidR="00657D9D" w:rsidRDefault="00657D9D" w:rsidP="005F31DF"/>
    <w:p w14:paraId="49BB2CD7" w14:textId="03192C3A" w:rsidR="00657D9D" w:rsidRDefault="00657D9D" w:rsidP="005F31DF"/>
    <w:p w14:paraId="77C26590" w14:textId="0C35F44C" w:rsidR="00657D9D" w:rsidRDefault="00657D9D" w:rsidP="005F31DF"/>
    <w:p w14:paraId="0CE9AF1A" w14:textId="5C56F2A9" w:rsidR="00657D9D" w:rsidRDefault="00657D9D" w:rsidP="005F31DF"/>
    <w:p w14:paraId="0EA82A7E" w14:textId="37AD13E2" w:rsidR="00657D9D" w:rsidRDefault="00657D9D" w:rsidP="005F31DF"/>
    <w:p w14:paraId="05E0A085" w14:textId="01A23292" w:rsidR="00657D9D" w:rsidRDefault="00657D9D" w:rsidP="005F31DF"/>
    <w:p w14:paraId="467AB333" w14:textId="61EA91D9" w:rsidR="00657D9D" w:rsidRDefault="00657D9D" w:rsidP="005F31DF"/>
    <w:p w14:paraId="7EEA14F5" w14:textId="77777777" w:rsidR="00657D9D" w:rsidRDefault="00657D9D" w:rsidP="005F31DF"/>
    <w:p w14:paraId="2FF7CAAE" w14:textId="19C227B9" w:rsidR="00A75771" w:rsidRDefault="00A75771" w:rsidP="000A7FA8">
      <w:pPr>
        <w:pStyle w:val="Ttulo3"/>
      </w:pPr>
      <w:bookmarkStart w:id="38" w:name="_Toc106717705"/>
      <w:r>
        <w:lastRenderedPageBreak/>
        <w:t>Exportación del modelo</w:t>
      </w:r>
      <w:bookmarkEnd w:id="38"/>
    </w:p>
    <w:p w14:paraId="3F9E1F7F" w14:textId="66120F86" w:rsidR="009F07EE" w:rsidRDefault="00657D9D" w:rsidP="005F31DF">
      <w:r>
        <w:rPr>
          <w:noProof/>
        </w:rPr>
        <mc:AlternateContent>
          <mc:Choice Requires="wps">
            <w:drawing>
              <wp:anchor distT="0" distB="0" distL="114300" distR="114300" simplePos="0" relativeHeight="251723776" behindDoc="0" locked="0" layoutInCell="1" allowOverlap="1" wp14:anchorId="5DEA8615" wp14:editId="4CB454E4">
                <wp:simplePos x="0" y="0"/>
                <wp:positionH relativeFrom="column">
                  <wp:posOffset>-66583</wp:posOffset>
                </wp:positionH>
                <wp:positionV relativeFrom="paragraph">
                  <wp:posOffset>1139840</wp:posOffset>
                </wp:positionV>
                <wp:extent cx="5673687" cy="6433851"/>
                <wp:effectExtent l="0" t="0" r="22860" b="24130"/>
                <wp:wrapNone/>
                <wp:docPr id="1" name="Rectángulo 1"/>
                <wp:cNvGraphicFramePr/>
                <a:graphic xmlns:a="http://schemas.openxmlformats.org/drawingml/2006/main">
                  <a:graphicData uri="http://schemas.microsoft.com/office/word/2010/wordprocessingShape">
                    <wps:wsp>
                      <wps:cNvSpPr/>
                      <wps:spPr>
                        <a:xfrm>
                          <a:off x="0" y="0"/>
                          <a:ext cx="5673687" cy="6433851"/>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3E2F4B" id="Rectángulo 1" o:spid="_x0000_s1026" style="position:absolute;margin-left:-5.25pt;margin-top:89.75pt;width:446.75pt;height:506.6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" filled="f" strokecolor="black [3213]" strokeweight="1pt"/>
            </w:pict>
          </mc:Fallback>
        </mc:AlternateContent>
      </w:r>
      <w:r w:rsidR="000C5899">
        <w:t>Podemos exportar el modelo para poder visualizar la expresión matemática resultante y utilizarlo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0D869A46" w14:textId="77777777" w:rsidR="003247F6" w:rsidRDefault="003247F6" w:rsidP="003247F6">
      <w:pPr>
        <w:pStyle w:val="NormalWeb"/>
        <w:spacing w:before="0" w:beforeAutospacing="0" w:after="0" w:afterAutospacing="0"/>
      </w:pPr>
      <w:r>
        <w:t>scaled_PM2.5(AQI)_lag_1 = (PM2.5(AQI)_lag_1-54.48809814)/19.51740074;</w:t>
      </w:r>
    </w:p>
    <w:p w14:paraId="7FD9162A" w14:textId="77777777" w:rsidR="003247F6" w:rsidRDefault="003247F6" w:rsidP="003247F6">
      <w:pPr>
        <w:pStyle w:val="NormalWeb"/>
        <w:spacing w:before="0" w:beforeAutospacing="0" w:after="0" w:afterAutospacing="0"/>
      </w:pPr>
      <w:r>
        <w:t>scaled_PM10(AQI)_lag_1 = (PM10(AQI)_lag_1-24.5333004)/11.86660004;</w:t>
      </w:r>
    </w:p>
    <w:p w14:paraId="463445F0" w14:textId="77777777" w:rsidR="003247F6" w:rsidRDefault="003247F6" w:rsidP="003247F6">
      <w:pPr>
        <w:pStyle w:val="NormalWeb"/>
        <w:spacing w:before="0" w:beforeAutospacing="0" w:after="0" w:afterAutospacing="0"/>
      </w:pPr>
      <w:r>
        <w:t>scaled_O3(AQI)_lag_1 = (O3(AQI)_lag_1-32.79560089)/14.55140018;</w:t>
      </w:r>
    </w:p>
    <w:p w14:paraId="5E6BEB9E" w14:textId="77777777" w:rsidR="003247F6" w:rsidRDefault="003247F6" w:rsidP="003247F6">
      <w:pPr>
        <w:pStyle w:val="NormalWeb"/>
        <w:spacing w:before="0" w:beforeAutospacing="0" w:after="0" w:afterAutospacing="0"/>
      </w:pPr>
      <w:r>
        <w:t>scaled_NO2(AQI)_lag_1 = (NO2(AQI)_lag_1-24.18199921)/10.28289986;</w:t>
      </w:r>
    </w:p>
    <w:p w14:paraId="55149D35" w14:textId="77777777" w:rsidR="003247F6" w:rsidRDefault="003247F6" w:rsidP="003247F6">
      <w:pPr>
        <w:pStyle w:val="NormalWeb"/>
        <w:spacing w:before="0" w:beforeAutospacing="0" w:after="0" w:afterAutospacing="0"/>
      </w:pPr>
      <w:r>
        <w:t>scaled_SO2(AQI)_lag_1 = (SO2(AQI)_lag_1-3.112720013)/2.052930117;</w:t>
      </w:r>
    </w:p>
    <w:p w14:paraId="00FF8BC8" w14:textId="4EDED16A" w:rsidR="005511D0" w:rsidRPr="005511D0" w:rsidRDefault="005511D0" w:rsidP="003247F6">
      <w:pPr>
        <w:pStyle w:val="NormalWeb"/>
        <w:spacing w:before="0" w:beforeAutospacing="0" w:after="0" w:afterAutospacing="0"/>
      </w:pPr>
      <w:r>
        <w:t>…</w:t>
      </w:r>
    </w:p>
    <w:p w14:paraId="3258A401" w14:textId="77777777" w:rsidR="005511D0" w:rsidRDefault="005511D0" w:rsidP="005511D0">
      <w:pPr>
        <w:pStyle w:val="NormalWeb"/>
        <w:spacing w:before="0" w:beforeAutospacing="0" w:after="0" w:afterAutospacing="0"/>
      </w:pPr>
    </w:p>
    <w:p w14:paraId="7FD9219B" w14:textId="237308B9" w:rsidR="003247F6" w:rsidRDefault="003247F6" w:rsidP="005511D0">
      <w:pPr>
        <w:pStyle w:val="NormalWeb"/>
        <w:spacing w:before="0" w:beforeAutospacing="0" w:after="0" w:afterAutospacing="0"/>
      </w:pPr>
      <w:r>
        <w:t xml:space="preserve">perceptron_layer_1_output_0 = tanh( -0.341671 + (scaled_DAY_lag_1*0.055369) + (scaled_MONTH_lag_1*-0.247402) + (scaled_WEEKDAY_lag_1*-0.0321892) + (scaled_PM2.5(AQI)_lag_1*-0.162833) + (scaled_PM10(AQI)_lag_1*-0.231998) + (scaled_O3(AQI)_lag_1*-0.0103806) + (scaled_NO2(AQI)_lag_1*-0.0262529) + (scaled_SO2(AQI)_lag_1*0.00534731) + </w:t>
      </w:r>
    </w:p>
    <w:p w14:paraId="0F2257E8" w14:textId="021013BE" w:rsidR="003247F6" w:rsidRDefault="003247F6" w:rsidP="005511D0">
      <w:pPr>
        <w:pStyle w:val="NormalWeb"/>
        <w:spacing w:before="0" w:beforeAutospacing="0" w:after="0" w:afterAutospacing="0"/>
      </w:pPr>
      <w:r>
        <w:t>..</w:t>
      </w:r>
    </w:p>
    <w:p w14:paraId="3DD20770" w14:textId="77777777" w:rsidR="003247F6" w:rsidRDefault="003247F6" w:rsidP="005511D0">
      <w:pPr>
        <w:pStyle w:val="NormalWeb"/>
        <w:spacing w:before="0" w:beforeAutospacing="0" w:after="0" w:afterAutospacing="0"/>
      </w:pPr>
    </w:p>
    <w:p w14:paraId="3FD1E615" w14:textId="40DB6F22" w:rsidR="005511D0" w:rsidRDefault="003247F6" w:rsidP="005511D0">
      <w:pPr>
        <w:pStyle w:val="NormalWeb"/>
        <w:spacing w:before="0" w:beforeAutospacing="0" w:after="0" w:afterAutospacing="0"/>
      </w:pPr>
      <w:r>
        <w:t>perceptron_layer_2_output_0 = ( -0.0450045 + (perceptron_layer_1_output_0*-0.346388) + (perceptron_layer_1_output_1*0.391751) + (perceptron_layer_1_output_2*-0.950366) + (perceptron_layer_1_output_3*-0.249246) + (perceptron_layer_1_output_4*-0.0827307) + (perceptron_layer_1_output_5*0.0702833) + (perceptron_layer_1_output_6*-0.398813) + (perceptron_layer_1_output_7*-0.00653636) + (perceptron_layer_1_output_8*-0.747184) + (perceptron_layer_1_output_9*0.266414) );</w:t>
      </w:r>
    </w:p>
    <w:p w14:paraId="3D4349FD" w14:textId="1341A3EB" w:rsidR="003247F6" w:rsidRDefault="003247F6" w:rsidP="005511D0">
      <w:pPr>
        <w:pStyle w:val="NormalWeb"/>
        <w:spacing w:before="0" w:beforeAutospacing="0" w:after="0" w:afterAutospacing="0"/>
      </w:pPr>
      <w:r>
        <w:t>…</w:t>
      </w:r>
    </w:p>
    <w:p w14:paraId="583A3481" w14:textId="77777777" w:rsidR="003247F6" w:rsidRDefault="003247F6" w:rsidP="005511D0">
      <w:pPr>
        <w:pStyle w:val="NormalWeb"/>
        <w:spacing w:before="0" w:beforeAutospacing="0" w:after="0" w:afterAutospacing="0"/>
      </w:pPr>
    </w:p>
    <w:p w14:paraId="1A0691BE" w14:textId="77777777" w:rsidR="003247F6" w:rsidRDefault="003247F6" w:rsidP="003247F6">
      <w:pPr>
        <w:pStyle w:val="NormalWeb"/>
        <w:spacing w:before="0" w:beforeAutospacing="0" w:after="0" w:afterAutospacing="0"/>
      </w:pPr>
      <w:r>
        <w:t>unscaling_layer_output_0 = 10+0.5*(perceptron_layer_2_output_0+1)*(166-10);</w:t>
      </w:r>
    </w:p>
    <w:p w14:paraId="0911DDA0" w14:textId="77777777" w:rsidR="003247F6" w:rsidRDefault="003247F6" w:rsidP="003247F6">
      <w:pPr>
        <w:pStyle w:val="NormalWeb"/>
        <w:spacing w:before="0" w:beforeAutospacing="0" w:after="0" w:afterAutospacing="0"/>
      </w:pPr>
      <w:r>
        <w:t>unscaling_layer_output_1 = 4+0.5*(perceptron_layer_2_output_1+1)*(160-4);</w:t>
      </w:r>
    </w:p>
    <w:p w14:paraId="0D6FEE10" w14:textId="77777777" w:rsidR="003247F6" w:rsidRDefault="003247F6" w:rsidP="003247F6">
      <w:pPr>
        <w:pStyle w:val="NormalWeb"/>
        <w:spacing w:before="0" w:beforeAutospacing="0" w:after="0" w:afterAutospacing="0"/>
      </w:pPr>
      <w:r>
        <w:t>unscaling_layer_output_2 = 1+0.5*(perceptron_layer_2_output_2+1)*(249-1);</w:t>
      </w:r>
    </w:p>
    <w:p w14:paraId="4696E5A9" w14:textId="77777777" w:rsidR="003247F6" w:rsidRDefault="003247F6" w:rsidP="003247F6">
      <w:pPr>
        <w:pStyle w:val="NormalWeb"/>
        <w:spacing w:before="0" w:beforeAutospacing="0" w:after="0" w:afterAutospacing="0"/>
      </w:pPr>
      <w:r>
        <w:t>unscaling_layer_output_3 = 2+0.5*(perceptron_layer_2_output_3+1)*(74-2);</w:t>
      </w:r>
    </w:p>
    <w:p w14:paraId="7DD115D6" w14:textId="0ECF6D0B" w:rsidR="005511D0" w:rsidRDefault="005511D0" w:rsidP="003247F6">
      <w:pPr>
        <w:pStyle w:val="NormalWeb"/>
        <w:spacing w:before="0" w:beforeAutospacing="0" w:after="0" w:afterAutospacing="0"/>
      </w:pPr>
      <w:r>
        <w:t>…</w:t>
      </w:r>
    </w:p>
    <w:p w14:paraId="526B7A67" w14:textId="77777777" w:rsidR="005511D0" w:rsidRDefault="005511D0" w:rsidP="005511D0">
      <w:pPr>
        <w:pStyle w:val="NormalWeb"/>
        <w:spacing w:before="0" w:beforeAutospacing="0" w:after="0" w:afterAutospacing="0"/>
      </w:pPr>
    </w:p>
    <w:p w14:paraId="7BAD6DC2" w14:textId="77777777" w:rsidR="003247F6" w:rsidRDefault="003247F6" w:rsidP="003247F6">
      <w:pPr>
        <w:pStyle w:val="NormalWeb"/>
        <w:spacing w:before="0" w:beforeAutospacing="0" w:after="0" w:afterAutospacing="0"/>
      </w:pPr>
      <w:r>
        <w:t>PM2.5(AQI)_ahead_1 = max(10, unscaling_layer_output_0)</w:t>
      </w:r>
    </w:p>
    <w:p w14:paraId="47589546" w14:textId="77777777" w:rsidR="003247F6" w:rsidRDefault="003247F6" w:rsidP="003247F6">
      <w:pPr>
        <w:pStyle w:val="NormalWeb"/>
        <w:spacing w:before="0" w:beforeAutospacing="0" w:after="0" w:afterAutospacing="0"/>
      </w:pPr>
      <w:r>
        <w:t>PM2.5(AQI)_ahead_1 = min(166, unscaling_layer_output_0)</w:t>
      </w:r>
    </w:p>
    <w:p w14:paraId="2C638A8D" w14:textId="77777777" w:rsidR="003247F6" w:rsidRDefault="003247F6" w:rsidP="003247F6">
      <w:pPr>
        <w:pStyle w:val="NormalWeb"/>
        <w:spacing w:before="0" w:beforeAutospacing="0" w:after="0" w:afterAutospacing="0"/>
      </w:pPr>
      <w:r>
        <w:t>PM10(AQI)_ahead_1 = max(4, unscaling_layer_output_1)</w:t>
      </w:r>
    </w:p>
    <w:p w14:paraId="01C72130" w14:textId="77777777" w:rsidR="003247F6" w:rsidRDefault="003247F6" w:rsidP="003247F6">
      <w:pPr>
        <w:pStyle w:val="NormalWeb"/>
        <w:spacing w:before="0" w:beforeAutospacing="0" w:after="0" w:afterAutospacing="0"/>
      </w:pPr>
      <w:r>
        <w:t>PM10(AQI)_ahead_1 = min(160, unscaling_layer_output_1)</w:t>
      </w:r>
    </w:p>
    <w:p w14:paraId="4F50D95F" w14:textId="77777777" w:rsidR="003247F6" w:rsidRDefault="003247F6" w:rsidP="003247F6">
      <w:pPr>
        <w:pStyle w:val="NormalWeb"/>
        <w:spacing w:before="0" w:beforeAutospacing="0" w:after="0" w:afterAutospacing="0"/>
      </w:pPr>
      <w:r>
        <w:t>O3(AQI)_ahead_1 = max(1, unscaling_layer_output_2)</w:t>
      </w:r>
    </w:p>
    <w:p w14:paraId="5B68D09A" w14:textId="77777777" w:rsidR="003247F6" w:rsidRDefault="003247F6" w:rsidP="003247F6">
      <w:pPr>
        <w:pStyle w:val="NormalWeb"/>
        <w:spacing w:before="0" w:beforeAutospacing="0" w:after="0" w:afterAutospacing="0"/>
      </w:pPr>
      <w:r>
        <w:t>O3(AQI)_ahead_1 = min(249, unscaling_layer_output_2)</w:t>
      </w:r>
    </w:p>
    <w:p w14:paraId="428AF06F" w14:textId="6AC324D4" w:rsidR="00657D9D" w:rsidRDefault="00657D9D" w:rsidP="003247F6">
      <w:pPr>
        <w:pStyle w:val="NormalWeb"/>
        <w:spacing w:before="0" w:beforeAutospacing="0" w:after="0" w:afterAutospacing="0"/>
      </w:pPr>
      <w:r>
        <w:t>…</w:t>
      </w:r>
    </w:p>
    <w:p w14:paraId="40306DBC" w14:textId="237BF7FB" w:rsidR="00B76DAB" w:rsidRDefault="009F07EE" w:rsidP="00505DC9">
      <w:pPr>
        <w:rPr>
          <w:noProof/>
        </w:rPr>
      </w:pPr>
      <w:r>
        <w:tab/>
      </w:r>
      <w:r w:rsidR="00B76DAB">
        <w:rPr>
          <w:noProof/>
        </w:rPr>
        <w:t xml:space="preserve"> </w:t>
      </w:r>
    </w:p>
    <w:p w14:paraId="65E515C6" w14:textId="2081329C" w:rsidR="003247F6" w:rsidRDefault="003247F6" w:rsidP="00505DC9">
      <w:pPr>
        <w:rPr>
          <w:noProof/>
        </w:rPr>
      </w:pPr>
    </w:p>
    <w:p w14:paraId="177F50CF" w14:textId="77777777" w:rsidR="003247F6" w:rsidRDefault="003247F6" w:rsidP="00505DC9">
      <w:pPr>
        <w:rPr>
          <w:noProof/>
        </w:rPr>
      </w:pPr>
    </w:p>
    <w:p w14:paraId="0CD8050C" w14:textId="3343268F" w:rsidR="002E606A" w:rsidRDefault="002E606A" w:rsidP="002E606A">
      <w:pPr>
        <w:pStyle w:val="Ttulo2"/>
      </w:pPr>
      <w:bookmarkStart w:id="39" w:name="_Toc106717706"/>
      <w:r>
        <w:lastRenderedPageBreak/>
        <w:t>Comparación con modelos físicos</w:t>
      </w:r>
      <w:bookmarkEnd w:id="39"/>
    </w:p>
    <w:p w14:paraId="322B0AA0" w14:textId="017EE808" w:rsidR="002E606A" w:rsidRDefault="002E606A" w:rsidP="002E606A">
      <w:r>
        <w:t>…asdasd</w:t>
      </w:r>
    </w:p>
    <w:p w14:paraId="7C981C2C" w14:textId="6416B591" w:rsidR="004921A2" w:rsidRDefault="004921A2" w:rsidP="002E606A">
      <w:r>
        <w:t>MAYORES CORRELACIONES, VOLVER A SACAR AL HABER CAMBIADO INPUTS</w:t>
      </w:r>
    </w:p>
    <w:p w14:paraId="56405E6E" w14:textId="2C80A3D5" w:rsidR="004921A2" w:rsidRPr="002E606A" w:rsidRDefault="004921A2" w:rsidP="002E606A">
      <w:r>
        <w:t>METER MODELO A WEB</w:t>
      </w:r>
    </w:p>
    <w:p w14:paraId="2220BD6A" w14:textId="3AA031B3" w:rsidR="002E606A" w:rsidRDefault="002E606A" w:rsidP="002E606A">
      <w:pPr>
        <w:pStyle w:val="Ttulo2"/>
      </w:pPr>
      <w:bookmarkStart w:id="40" w:name="_Toc106717707"/>
      <w:r>
        <w:t>Interfaz web para la visualización de resultados</w:t>
      </w:r>
      <w:bookmarkEnd w:id="40"/>
    </w:p>
    <w:p w14:paraId="2E9F7B37" w14:textId="1DE4B3BB" w:rsidR="002E606A" w:rsidRDefault="002E606A" w:rsidP="002E606A">
      <w:r>
        <w:t>…asdasd</w:t>
      </w:r>
    </w:p>
    <w:p w14:paraId="69CFCA39" w14:textId="5E33ED13" w:rsidR="003C6882" w:rsidRDefault="003C6882" w:rsidP="003C6882">
      <w:pPr>
        <w:pStyle w:val="Ttulo3"/>
      </w:pPr>
      <w:bookmarkStart w:id="41" w:name="_Toc106717708"/>
      <w:r>
        <w:t>Recogida de datos en tiempo real</w:t>
      </w:r>
      <w:bookmarkEnd w:id="41"/>
    </w:p>
    <w:p w14:paraId="091ADDF4" w14:textId="12E71295" w:rsidR="00A75771" w:rsidRPr="00A75771" w:rsidRDefault="00A75771" w:rsidP="00A75771">
      <w:pPr>
        <w:pStyle w:val="Ttulo3"/>
      </w:pPr>
      <w:bookmarkStart w:id="42" w:name="_Toc106717709"/>
      <w:r>
        <w:t>Diseño del frontend</w:t>
      </w:r>
      <w:bookmarkEnd w:id="42"/>
    </w:p>
    <w:p w14:paraId="4C5197AE" w14:textId="7134BFBB" w:rsidR="00043317" w:rsidRDefault="00043317" w:rsidP="002E606A"/>
    <w:p w14:paraId="0FAC5AC1" w14:textId="1BC77D92" w:rsidR="00043317" w:rsidRDefault="00043317" w:rsidP="00043317">
      <w:pPr>
        <w:pStyle w:val="Ttulo1"/>
      </w:pPr>
      <w:bookmarkStart w:id="43" w:name="_Toc106717710"/>
      <w:r>
        <w:t>Conclusiones</w:t>
      </w:r>
      <w:bookmarkEnd w:id="43"/>
    </w:p>
    <w:p w14:paraId="4F290010" w14:textId="2384C7AD" w:rsidR="00043317" w:rsidRDefault="00043317" w:rsidP="00043317">
      <w:pPr>
        <w:pStyle w:val="Ttulo1"/>
      </w:pPr>
      <w:bookmarkStart w:id="44" w:name="_Toc106717711"/>
      <w:r>
        <w:t>Referencias</w:t>
      </w:r>
      <w:bookmarkEnd w:id="44"/>
    </w:p>
    <w:p w14:paraId="37ECFA03" w14:textId="27C7DFDC" w:rsidR="00043317" w:rsidRPr="00043317" w:rsidRDefault="00043317" w:rsidP="00043317">
      <w:pPr>
        <w:pStyle w:val="Ttulo1"/>
      </w:pPr>
      <w:bookmarkStart w:id="45" w:name="_Toc106717712"/>
      <w:r>
        <w:t>Anexo técnico</w:t>
      </w:r>
      <w:bookmarkEnd w:id="45"/>
    </w:p>
    <w:p w14:paraId="13388436" w14:textId="7A34D21F" w:rsidR="000C2AE2" w:rsidRDefault="000C2AE2" w:rsidP="005F31DF"/>
    <w:p w14:paraId="576DEC8A" w14:textId="2F185EF3" w:rsidR="000C2AE2" w:rsidRDefault="000C2AE2" w:rsidP="005F31DF"/>
    <w:p w14:paraId="54FF4A92" w14:textId="5BC62566" w:rsidR="000C2AE2" w:rsidRDefault="000C2AE2">
      <w:pPr>
        <w:spacing w:line="259" w:lineRule="auto"/>
        <w:jc w:val="left"/>
      </w:pPr>
      <w:r>
        <w:br w:type="page"/>
      </w:r>
    </w:p>
    <w:p w14:paraId="7C4BD8D1" w14:textId="77777777" w:rsidR="000C2AE2" w:rsidRDefault="000C2AE2" w:rsidP="000C2AE2">
      <w:r>
        <w:lastRenderedPageBreak/>
        <w:t>RESUMEN y ABSTRACT</w:t>
      </w:r>
    </w:p>
    <w:p w14:paraId="04C9D4D9" w14:textId="77777777" w:rsidR="000C2AE2" w:rsidRDefault="000C2AE2" w:rsidP="000C2AE2">
      <w:r>
        <w:t>INTRODUCCION</w:t>
      </w:r>
    </w:p>
    <w:p w14:paraId="4DF73351" w14:textId="77777777" w:rsidR="000C2AE2" w:rsidRDefault="000C2AE2" w:rsidP="000C2AE2">
      <w:r>
        <w:tab/>
        <w:t>REDES N</w:t>
      </w:r>
    </w:p>
    <w:p w14:paraId="1F7883E4" w14:textId="77777777" w:rsidR="000C2AE2" w:rsidRDefault="000C2AE2" w:rsidP="000C2AE2">
      <w:r>
        <w:tab/>
        <w:t>MODELO</w:t>
      </w:r>
    </w:p>
    <w:p w14:paraId="6D689705" w14:textId="77777777" w:rsidR="000C2AE2" w:rsidRDefault="000C2AE2" w:rsidP="000C2AE2">
      <w:r>
        <w:tab/>
        <w:t>IA</w:t>
      </w:r>
    </w:p>
    <w:p w14:paraId="607688CF" w14:textId="77777777" w:rsidR="000C2AE2" w:rsidRDefault="000C2AE2" w:rsidP="000C2AE2">
      <w:r>
        <w:tab/>
        <w:t>PARA QUE: PEREDECIR CONT. TIMEPO ATMOSFERICO</w:t>
      </w:r>
    </w:p>
    <w:p w14:paraId="3E6B5FEA" w14:textId="77777777" w:rsidR="000C2AE2" w:rsidRDefault="000C2AE2" w:rsidP="000C2AE2">
      <w:r>
        <w:t>OBJETIVOS</w:t>
      </w:r>
    </w:p>
    <w:p w14:paraId="384B715F" w14:textId="77777777" w:rsidR="000C2AE2" w:rsidRDefault="000C2AE2" w:rsidP="000C2AE2">
      <w:r>
        <w:t>CONCEPTOS TEORICOS</w:t>
      </w:r>
    </w:p>
    <w:p w14:paraId="4149096D" w14:textId="77777777" w:rsidR="000C2AE2" w:rsidRDefault="000C2AE2" w:rsidP="000C2AE2">
      <w:r>
        <w:tab/>
        <w:t>TFM PABLO PUEIDE ESTAR MUY BIEN</w:t>
      </w:r>
    </w:p>
    <w:p w14:paraId="29FB721E" w14:textId="77777777" w:rsidR="000C2AE2" w:rsidRDefault="000C2AE2" w:rsidP="000C2AE2">
      <w:r>
        <w:tab/>
        <w:t>DIFERENCIA MODELO FISICO, IA</w:t>
      </w:r>
    </w:p>
    <w:p w14:paraId="2E55A25F" w14:textId="77777777" w:rsidR="000C2AE2" w:rsidRDefault="000C2AE2" w:rsidP="000C2AE2">
      <w:r>
        <w:t>TECNICAS Y HERRAMENTAS</w:t>
      </w:r>
    </w:p>
    <w:p w14:paraId="2642D634" w14:textId="77777777" w:rsidR="000C2AE2" w:rsidRDefault="000C2AE2" w:rsidP="000C2AE2">
      <w:r>
        <w:tab/>
        <w:t>METODOLOGIA DESING SCIENCE, SCRUM</w:t>
      </w:r>
    </w:p>
    <w:p w14:paraId="6D204B80" w14:textId="77777777" w:rsidR="000C2AE2" w:rsidRDefault="000C2AE2" w:rsidP="000C2AE2">
      <w:r>
        <w:tab/>
        <w:t>LENGUAJES PROGRAMACION</w:t>
      </w:r>
    </w:p>
    <w:p w14:paraId="0AFD59B3" w14:textId="77777777" w:rsidR="000C2AE2" w:rsidRDefault="000C2AE2" w:rsidP="000C2AE2">
      <w:r>
        <w:tab/>
        <w:t>MOTOR</w:t>
      </w:r>
    </w:p>
    <w:p w14:paraId="3466E698" w14:textId="77777777" w:rsidR="000C2AE2" w:rsidRDefault="000C2AE2" w:rsidP="000C2AE2">
      <w:r>
        <w:t>ASPECTOS RELEVANTES (PARTE MAS IMPORTANTE)</w:t>
      </w:r>
    </w:p>
    <w:p w14:paraId="6AA92265" w14:textId="77777777" w:rsidR="000C2AE2" w:rsidRDefault="000C2AE2" w:rsidP="000C2AE2">
      <w:r>
        <w:tab/>
        <w:t>RECOGIDA DATOS HISTORICOS</w:t>
      </w:r>
    </w:p>
    <w:p w14:paraId="759959F9" w14:textId="77777777" w:rsidR="000C2AE2" w:rsidRDefault="000C2AE2" w:rsidP="000C2AE2">
      <w:r>
        <w:tab/>
        <w:t>DISEÑO MODELO</w:t>
      </w:r>
    </w:p>
    <w:p w14:paraId="171DAB22" w14:textId="77777777" w:rsidR="000C2AE2" w:rsidRDefault="000C2AE2" w:rsidP="000C2AE2">
      <w:r>
        <w:tab/>
        <w:t>PRUEBA MODELO</w:t>
      </w:r>
    </w:p>
    <w:p w14:paraId="683AECA0" w14:textId="77777777" w:rsidR="000C2AE2" w:rsidRDefault="000C2AE2" w:rsidP="000C2AE2">
      <w:r>
        <w:tab/>
        <w:t>MODELO FINAL: SEGUIR APARTADOS PABLO</w:t>
      </w:r>
    </w:p>
    <w:p w14:paraId="37949596" w14:textId="77777777" w:rsidR="000C2AE2" w:rsidRDefault="000C2AE2" w:rsidP="000C2AE2">
      <w:r>
        <w:tab/>
        <w:t>COMPARACION FISICOS</w:t>
      </w:r>
    </w:p>
    <w:p w14:paraId="5A3B5EB4" w14:textId="77777777" w:rsidR="000C2AE2" w:rsidRDefault="000C2AE2" w:rsidP="000C2AE2">
      <w:r>
        <w:tab/>
        <w:t>FRONTEND</w:t>
      </w:r>
    </w:p>
    <w:p w14:paraId="32ACF69C" w14:textId="77777777" w:rsidR="000C2AE2" w:rsidRDefault="000C2AE2" w:rsidP="000C2AE2">
      <w:r>
        <w:t>CONCLUSION</w:t>
      </w:r>
    </w:p>
    <w:p w14:paraId="307D82A2" w14:textId="77777777" w:rsidR="000C2AE2" w:rsidRDefault="000C2AE2" w:rsidP="000C2AE2">
      <w:r>
        <w:t>REFERENCIAS</w:t>
      </w:r>
    </w:p>
    <w:p w14:paraId="5A095106" w14:textId="77777777" w:rsidR="000C2AE2" w:rsidRDefault="000C2AE2" w:rsidP="000C2AE2">
      <w:r>
        <w:t>ANEXO TECNICO</w:t>
      </w:r>
    </w:p>
    <w:p w14:paraId="32763AA8" w14:textId="77777777" w:rsidR="000C2AE2" w:rsidRDefault="000C2AE2" w:rsidP="000C2AE2">
      <w:r>
        <w:lastRenderedPageBreak/>
        <w:tab/>
        <w:t>PLAN PROEYCTO</w:t>
      </w:r>
    </w:p>
    <w:p w14:paraId="7CB512F3" w14:textId="77777777" w:rsidR="000C2AE2" w:rsidRDefault="000C2AE2" w:rsidP="000C2AE2">
      <w:r>
        <w:tab/>
        <w:t>REQUSITOS</w:t>
      </w:r>
    </w:p>
    <w:p w14:paraId="49A4DEE6" w14:textId="77777777" w:rsidR="000C2AE2" w:rsidRDefault="000C2AE2" w:rsidP="000C2AE2">
      <w:r>
        <w:tab/>
        <w:t>DISEÑO</w:t>
      </w:r>
    </w:p>
    <w:p w14:paraId="550809AD" w14:textId="77777777" w:rsidR="000C2AE2" w:rsidRDefault="000C2AE2" w:rsidP="000C2AE2">
      <w:r>
        <w:tab/>
      </w:r>
      <w:r>
        <w:tab/>
        <w:t>APLICACION WEB</w:t>
      </w:r>
    </w:p>
    <w:p w14:paraId="30680FCF" w14:textId="77777777" w:rsidR="000C2AE2" w:rsidRDefault="000C2AE2" w:rsidP="000C2AE2">
      <w:r>
        <w:tab/>
      </w:r>
      <w:r>
        <w:tab/>
        <w:t>DISEÑO MODELO</w:t>
      </w:r>
    </w:p>
    <w:p w14:paraId="23334980" w14:textId="77777777" w:rsidR="000C2AE2" w:rsidRDefault="000C2AE2" w:rsidP="000C2AE2">
      <w:r>
        <w:tab/>
      </w:r>
      <w:r>
        <w:tab/>
        <w:t>…</w:t>
      </w:r>
    </w:p>
    <w:p w14:paraId="01976A0D" w14:textId="77777777" w:rsidR="000C2AE2" w:rsidRDefault="000C2AE2" w:rsidP="000C2AE2">
      <w:r>
        <w:tab/>
        <w:t>CODIGO</w:t>
      </w:r>
    </w:p>
    <w:p w14:paraId="28CC3131" w14:textId="77777777" w:rsidR="000C2AE2" w:rsidRDefault="000C2AE2" w:rsidP="000C2AE2">
      <w:r>
        <w:tab/>
        <w:t>MANUAL DE USUARIO</w:t>
      </w:r>
    </w:p>
    <w:p w14:paraId="3C87EEAF" w14:textId="77777777" w:rsidR="000C2AE2" w:rsidRDefault="000C2AE2" w:rsidP="000C2AE2"/>
    <w:p w14:paraId="0C4CE076" w14:textId="77777777" w:rsidR="000C2AE2" w:rsidRPr="002E79DE" w:rsidRDefault="000C2AE2" w:rsidP="005F31DF"/>
    <w:sectPr w:rsidR="000C2AE2" w:rsidRPr="002E79D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E446F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373858"/>
    <w:multiLevelType w:val="hybridMultilevel"/>
    <w:tmpl w:val="796ECC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2"/>
  </w:num>
  <w:num w:numId="3" w16cid:durableId="23370603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tKwFAHMh8OQtAAAA"/>
  </w:docVars>
  <w:rsids>
    <w:rsidRoot w:val="002C5811"/>
    <w:rsid w:val="00010A8A"/>
    <w:rsid w:val="0001715B"/>
    <w:rsid w:val="0003182D"/>
    <w:rsid w:val="00043317"/>
    <w:rsid w:val="00046A08"/>
    <w:rsid w:val="00060ED2"/>
    <w:rsid w:val="00061B99"/>
    <w:rsid w:val="00063E21"/>
    <w:rsid w:val="00073CDE"/>
    <w:rsid w:val="00075143"/>
    <w:rsid w:val="0008026E"/>
    <w:rsid w:val="000804CC"/>
    <w:rsid w:val="000816DE"/>
    <w:rsid w:val="000904C3"/>
    <w:rsid w:val="000946B7"/>
    <w:rsid w:val="00097925"/>
    <w:rsid w:val="000A4D0B"/>
    <w:rsid w:val="000A5AFA"/>
    <w:rsid w:val="000A72AE"/>
    <w:rsid w:val="000A7FA8"/>
    <w:rsid w:val="000B0DCB"/>
    <w:rsid w:val="000C2AE2"/>
    <w:rsid w:val="000C454A"/>
    <w:rsid w:val="000C5899"/>
    <w:rsid w:val="000E3D5C"/>
    <w:rsid w:val="000E4F53"/>
    <w:rsid w:val="000F497C"/>
    <w:rsid w:val="00103C5D"/>
    <w:rsid w:val="0012119B"/>
    <w:rsid w:val="00123249"/>
    <w:rsid w:val="00135C55"/>
    <w:rsid w:val="00146DBE"/>
    <w:rsid w:val="001478A6"/>
    <w:rsid w:val="001617A6"/>
    <w:rsid w:val="0017170E"/>
    <w:rsid w:val="00190226"/>
    <w:rsid w:val="00194E3A"/>
    <w:rsid w:val="0019576E"/>
    <w:rsid w:val="001A4926"/>
    <w:rsid w:val="001C0B9F"/>
    <w:rsid w:val="001E5E96"/>
    <w:rsid w:val="00207CC1"/>
    <w:rsid w:val="002125F4"/>
    <w:rsid w:val="00212EAF"/>
    <w:rsid w:val="002204C7"/>
    <w:rsid w:val="00223454"/>
    <w:rsid w:val="00227BEE"/>
    <w:rsid w:val="00230C43"/>
    <w:rsid w:val="00233877"/>
    <w:rsid w:val="0025087F"/>
    <w:rsid w:val="00274B37"/>
    <w:rsid w:val="0027755D"/>
    <w:rsid w:val="0029048F"/>
    <w:rsid w:val="002A172D"/>
    <w:rsid w:val="002A77C7"/>
    <w:rsid w:val="002B1139"/>
    <w:rsid w:val="002C5811"/>
    <w:rsid w:val="002E542C"/>
    <w:rsid w:val="002E606A"/>
    <w:rsid w:val="002E79DE"/>
    <w:rsid w:val="002F515E"/>
    <w:rsid w:val="00302826"/>
    <w:rsid w:val="0031248B"/>
    <w:rsid w:val="0032477D"/>
    <w:rsid w:val="003247F6"/>
    <w:rsid w:val="00343EEE"/>
    <w:rsid w:val="00356633"/>
    <w:rsid w:val="003610B2"/>
    <w:rsid w:val="0036789E"/>
    <w:rsid w:val="0037102D"/>
    <w:rsid w:val="003839BE"/>
    <w:rsid w:val="00384C9A"/>
    <w:rsid w:val="00393C42"/>
    <w:rsid w:val="003A6C57"/>
    <w:rsid w:val="003B2F13"/>
    <w:rsid w:val="003C2A76"/>
    <w:rsid w:val="003C2D49"/>
    <w:rsid w:val="003C6882"/>
    <w:rsid w:val="003D635A"/>
    <w:rsid w:val="003E09DA"/>
    <w:rsid w:val="003E3CF5"/>
    <w:rsid w:val="003F1F8A"/>
    <w:rsid w:val="003F75DC"/>
    <w:rsid w:val="004001AB"/>
    <w:rsid w:val="0041544D"/>
    <w:rsid w:val="004154A5"/>
    <w:rsid w:val="0042450C"/>
    <w:rsid w:val="00450909"/>
    <w:rsid w:val="00457BB3"/>
    <w:rsid w:val="00457C3F"/>
    <w:rsid w:val="0047554F"/>
    <w:rsid w:val="0048126D"/>
    <w:rsid w:val="00485625"/>
    <w:rsid w:val="00486D69"/>
    <w:rsid w:val="004921A2"/>
    <w:rsid w:val="00493D4D"/>
    <w:rsid w:val="004A0B20"/>
    <w:rsid w:val="004A603A"/>
    <w:rsid w:val="004A757B"/>
    <w:rsid w:val="004B74C5"/>
    <w:rsid w:val="004C7C50"/>
    <w:rsid w:val="004D19F3"/>
    <w:rsid w:val="004D2C68"/>
    <w:rsid w:val="004D527C"/>
    <w:rsid w:val="004E17F1"/>
    <w:rsid w:val="004E48CD"/>
    <w:rsid w:val="004E73F7"/>
    <w:rsid w:val="004F2572"/>
    <w:rsid w:val="00501D0A"/>
    <w:rsid w:val="00505DC9"/>
    <w:rsid w:val="005144E6"/>
    <w:rsid w:val="005246E5"/>
    <w:rsid w:val="00542318"/>
    <w:rsid w:val="00543AF2"/>
    <w:rsid w:val="00546ACA"/>
    <w:rsid w:val="005511D0"/>
    <w:rsid w:val="0055209C"/>
    <w:rsid w:val="005619C3"/>
    <w:rsid w:val="0056280B"/>
    <w:rsid w:val="00566D0A"/>
    <w:rsid w:val="005718E5"/>
    <w:rsid w:val="00575608"/>
    <w:rsid w:val="00585BD3"/>
    <w:rsid w:val="005A6CE7"/>
    <w:rsid w:val="005B717B"/>
    <w:rsid w:val="005C4361"/>
    <w:rsid w:val="005C4E9C"/>
    <w:rsid w:val="005D1CC8"/>
    <w:rsid w:val="005D26A1"/>
    <w:rsid w:val="005F31DF"/>
    <w:rsid w:val="00612C06"/>
    <w:rsid w:val="00613FB3"/>
    <w:rsid w:val="006146BD"/>
    <w:rsid w:val="0063131F"/>
    <w:rsid w:val="00632444"/>
    <w:rsid w:val="00634C10"/>
    <w:rsid w:val="006371D3"/>
    <w:rsid w:val="00646EE7"/>
    <w:rsid w:val="00657D9D"/>
    <w:rsid w:val="00667912"/>
    <w:rsid w:val="00674429"/>
    <w:rsid w:val="006766B4"/>
    <w:rsid w:val="0067683C"/>
    <w:rsid w:val="00687ECE"/>
    <w:rsid w:val="00691401"/>
    <w:rsid w:val="006A0ADE"/>
    <w:rsid w:val="006A2E23"/>
    <w:rsid w:val="006A61DC"/>
    <w:rsid w:val="006B3B4E"/>
    <w:rsid w:val="006C5358"/>
    <w:rsid w:val="006C7DD2"/>
    <w:rsid w:val="006E0912"/>
    <w:rsid w:val="006E60E9"/>
    <w:rsid w:val="006F0B5D"/>
    <w:rsid w:val="006F2D1B"/>
    <w:rsid w:val="006F6722"/>
    <w:rsid w:val="00711B65"/>
    <w:rsid w:val="00715433"/>
    <w:rsid w:val="007156E5"/>
    <w:rsid w:val="00715C98"/>
    <w:rsid w:val="00721663"/>
    <w:rsid w:val="00722333"/>
    <w:rsid w:val="00732EC9"/>
    <w:rsid w:val="00743308"/>
    <w:rsid w:val="007446DF"/>
    <w:rsid w:val="00754CA9"/>
    <w:rsid w:val="007721EA"/>
    <w:rsid w:val="00774FC9"/>
    <w:rsid w:val="007821A5"/>
    <w:rsid w:val="007878D2"/>
    <w:rsid w:val="00792D37"/>
    <w:rsid w:val="007935C5"/>
    <w:rsid w:val="00795AA4"/>
    <w:rsid w:val="007A0868"/>
    <w:rsid w:val="007B0A0E"/>
    <w:rsid w:val="007B305E"/>
    <w:rsid w:val="007C1196"/>
    <w:rsid w:val="007D276E"/>
    <w:rsid w:val="00804F39"/>
    <w:rsid w:val="00807596"/>
    <w:rsid w:val="008133E8"/>
    <w:rsid w:val="00826BD0"/>
    <w:rsid w:val="00826C7E"/>
    <w:rsid w:val="00826C97"/>
    <w:rsid w:val="00835998"/>
    <w:rsid w:val="00842AD4"/>
    <w:rsid w:val="00847E32"/>
    <w:rsid w:val="008533AC"/>
    <w:rsid w:val="00855FD3"/>
    <w:rsid w:val="00860611"/>
    <w:rsid w:val="00863FBC"/>
    <w:rsid w:val="00871555"/>
    <w:rsid w:val="0088266F"/>
    <w:rsid w:val="0088502A"/>
    <w:rsid w:val="008926F7"/>
    <w:rsid w:val="00894C6B"/>
    <w:rsid w:val="008A5757"/>
    <w:rsid w:val="008A61FD"/>
    <w:rsid w:val="008A7AFC"/>
    <w:rsid w:val="008B6022"/>
    <w:rsid w:val="008D1B7D"/>
    <w:rsid w:val="008E0C27"/>
    <w:rsid w:val="008F4C67"/>
    <w:rsid w:val="00913B26"/>
    <w:rsid w:val="00927C95"/>
    <w:rsid w:val="009438D5"/>
    <w:rsid w:val="00952F51"/>
    <w:rsid w:val="00980DAC"/>
    <w:rsid w:val="009A72AA"/>
    <w:rsid w:val="009C158F"/>
    <w:rsid w:val="009C35EE"/>
    <w:rsid w:val="009D72A2"/>
    <w:rsid w:val="009D7CED"/>
    <w:rsid w:val="009E0AD7"/>
    <w:rsid w:val="009E5C15"/>
    <w:rsid w:val="009F07EE"/>
    <w:rsid w:val="00A01F2A"/>
    <w:rsid w:val="00A136C5"/>
    <w:rsid w:val="00A16B01"/>
    <w:rsid w:val="00A17FE5"/>
    <w:rsid w:val="00A23A4A"/>
    <w:rsid w:val="00A26002"/>
    <w:rsid w:val="00A3304E"/>
    <w:rsid w:val="00A35DDB"/>
    <w:rsid w:val="00A57008"/>
    <w:rsid w:val="00A645E3"/>
    <w:rsid w:val="00A74F86"/>
    <w:rsid w:val="00A755CC"/>
    <w:rsid w:val="00A75771"/>
    <w:rsid w:val="00A75DC7"/>
    <w:rsid w:val="00A76633"/>
    <w:rsid w:val="00A76C85"/>
    <w:rsid w:val="00A77050"/>
    <w:rsid w:val="00A84401"/>
    <w:rsid w:val="00A84F41"/>
    <w:rsid w:val="00A8598B"/>
    <w:rsid w:val="00A930E3"/>
    <w:rsid w:val="00AA4470"/>
    <w:rsid w:val="00AA4B1A"/>
    <w:rsid w:val="00AA4F25"/>
    <w:rsid w:val="00AB05FF"/>
    <w:rsid w:val="00AB3920"/>
    <w:rsid w:val="00AB52FA"/>
    <w:rsid w:val="00AB59A6"/>
    <w:rsid w:val="00AB754C"/>
    <w:rsid w:val="00AD0719"/>
    <w:rsid w:val="00AD4185"/>
    <w:rsid w:val="00AD7517"/>
    <w:rsid w:val="00AF3F9D"/>
    <w:rsid w:val="00B06120"/>
    <w:rsid w:val="00B2548A"/>
    <w:rsid w:val="00B4247E"/>
    <w:rsid w:val="00B7293F"/>
    <w:rsid w:val="00B752A2"/>
    <w:rsid w:val="00B76DAB"/>
    <w:rsid w:val="00B84F66"/>
    <w:rsid w:val="00B92EAC"/>
    <w:rsid w:val="00BB7944"/>
    <w:rsid w:val="00BC0D86"/>
    <w:rsid w:val="00BC2790"/>
    <w:rsid w:val="00BC4638"/>
    <w:rsid w:val="00BC7180"/>
    <w:rsid w:val="00BE17CC"/>
    <w:rsid w:val="00BE58C5"/>
    <w:rsid w:val="00BF7E60"/>
    <w:rsid w:val="00C065D4"/>
    <w:rsid w:val="00C109E8"/>
    <w:rsid w:val="00C24B19"/>
    <w:rsid w:val="00C25190"/>
    <w:rsid w:val="00C25C89"/>
    <w:rsid w:val="00C34933"/>
    <w:rsid w:val="00C52548"/>
    <w:rsid w:val="00C53CC2"/>
    <w:rsid w:val="00C544F2"/>
    <w:rsid w:val="00C57267"/>
    <w:rsid w:val="00C627CB"/>
    <w:rsid w:val="00C6438B"/>
    <w:rsid w:val="00C700F0"/>
    <w:rsid w:val="00C73557"/>
    <w:rsid w:val="00C94C62"/>
    <w:rsid w:val="00CA0E8A"/>
    <w:rsid w:val="00CA2464"/>
    <w:rsid w:val="00CA3463"/>
    <w:rsid w:val="00CB4E27"/>
    <w:rsid w:val="00CC5DC2"/>
    <w:rsid w:val="00CC6CFD"/>
    <w:rsid w:val="00CC6E82"/>
    <w:rsid w:val="00CD2BFF"/>
    <w:rsid w:val="00CF72B5"/>
    <w:rsid w:val="00D107F9"/>
    <w:rsid w:val="00D12B29"/>
    <w:rsid w:val="00D155E4"/>
    <w:rsid w:val="00D214AE"/>
    <w:rsid w:val="00D320EE"/>
    <w:rsid w:val="00D32B85"/>
    <w:rsid w:val="00D352E7"/>
    <w:rsid w:val="00D372A1"/>
    <w:rsid w:val="00D53648"/>
    <w:rsid w:val="00D55C5E"/>
    <w:rsid w:val="00D564CE"/>
    <w:rsid w:val="00D6388D"/>
    <w:rsid w:val="00D661E8"/>
    <w:rsid w:val="00D66FF5"/>
    <w:rsid w:val="00D743F8"/>
    <w:rsid w:val="00D76F06"/>
    <w:rsid w:val="00D93BDA"/>
    <w:rsid w:val="00D94F95"/>
    <w:rsid w:val="00D96E6E"/>
    <w:rsid w:val="00DB00F6"/>
    <w:rsid w:val="00DB2EC8"/>
    <w:rsid w:val="00DB47D5"/>
    <w:rsid w:val="00DB7F9D"/>
    <w:rsid w:val="00DC53AF"/>
    <w:rsid w:val="00E0076D"/>
    <w:rsid w:val="00E37526"/>
    <w:rsid w:val="00E42F48"/>
    <w:rsid w:val="00E526EF"/>
    <w:rsid w:val="00E531E2"/>
    <w:rsid w:val="00E57FF0"/>
    <w:rsid w:val="00E72E1C"/>
    <w:rsid w:val="00E76105"/>
    <w:rsid w:val="00E939C1"/>
    <w:rsid w:val="00EB0C9A"/>
    <w:rsid w:val="00EC5BBD"/>
    <w:rsid w:val="00ED38B5"/>
    <w:rsid w:val="00EE4BCB"/>
    <w:rsid w:val="00EF3BEF"/>
    <w:rsid w:val="00EF73D7"/>
    <w:rsid w:val="00F06A57"/>
    <w:rsid w:val="00F1316C"/>
    <w:rsid w:val="00F13BF1"/>
    <w:rsid w:val="00F22CE3"/>
    <w:rsid w:val="00F23FC4"/>
    <w:rsid w:val="00F50BC7"/>
    <w:rsid w:val="00F524B9"/>
    <w:rsid w:val="00F60936"/>
    <w:rsid w:val="00F7118B"/>
    <w:rsid w:val="00F90DCF"/>
    <w:rsid w:val="00F9204F"/>
    <w:rsid w:val="00FA276C"/>
    <w:rsid w:val="00FA27DF"/>
    <w:rsid w:val="00FA2E55"/>
    <w:rsid w:val="00FA5B57"/>
    <w:rsid w:val="00FA749F"/>
    <w:rsid w:val="00FB00B0"/>
    <w:rsid w:val="00FC5F9B"/>
    <w:rsid w:val="00FD6C43"/>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6F06"/>
    <w:pPr>
      <w:spacing w:line="360" w:lineRule="auto"/>
      <w:jc w:val="both"/>
    </w:pPr>
    <w:rPr>
      <w:rFonts w:ascii="Times New Roman" w:hAnsi="Times New Roman"/>
      <w:sz w:val="24"/>
    </w:rPr>
  </w:style>
  <w:style w:type="paragraph" w:styleId="Ttulo1">
    <w:name w:val="heading 1"/>
    <w:basedOn w:val="Normal"/>
    <w:next w:val="Normal"/>
    <w:link w:val="Ttulo1Car"/>
    <w:uiPriority w:val="9"/>
    <w:qFormat/>
    <w:rsid w:val="00807596"/>
    <w:pPr>
      <w:keepNext/>
      <w:keepLines/>
      <w:spacing w:before="240" w:after="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807596"/>
    <w:pPr>
      <w:keepNext/>
      <w:keepLines/>
      <w:spacing w:before="40" w:after="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807596"/>
    <w:pPr>
      <w:keepNext/>
      <w:keepLines/>
      <w:spacing w:before="40" w:after="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807596"/>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807596"/>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807596"/>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2E606A"/>
    <w:pPr>
      <w:spacing w:after="100"/>
    </w:p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tandfonline.com/doi/abs/10.2753/MIS0742-1222240302" TargetMode="External"/><Relationship Id="rId21" Type="http://schemas.openxmlformats.org/officeDocument/2006/relationships/image" Target="media/image6.svg"/><Relationship Id="rId42" Type="http://schemas.openxmlformats.org/officeDocument/2006/relationships/image" Target="media/image20.png"/><Relationship Id="rId47" Type="http://schemas.openxmlformats.org/officeDocument/2006/relationships/image" Target="media/image25.png"/><Relationship Id="rId63" Type="http://schemas.openxmlformats.org/officeDocument/2006/relationships/image" Target="media/image41.png"/><Relationship Id="rId68" Type="http://schemas.openxmlformats.org/officeDocument/2006/relationships/image" Target="media/image46.png"/><Relationship Id="rId2" Type="http://schemas.openxmlformats.org/officeDocument/2006/relationships/numbering" Target="numbering.xml"/><Relationship Id="rId16" Type="http://schemas.openxmlformats.org/officeDocument/2006/relationships/hyperlink" Target="https://prtr-es.es/particulas-pm10,15673,11,2007.html" TargetMode="External"/><Relationship Id="rId29" Type="http://schemas.openxmlformats.org/officeDocument/2006/relationships/hyperlink" Target="https://forum.airnowtech.org/t/the-aqi-equation/169" TargetMode="External"/><Relationship Id="rId11" Type="http://schemas.openxmlformats.org/officeDocument/2006/relationships/hyperlink" Target="https://noticiasonline2020.com/como-afecta-la-topografia-a-la-formacion-del-suelo/" TargetMode="External"/><Relationship Id="rId24" Type="http://schemas.openxmlformats.org/officeDocument/2006/relationships/hyperlink" Target="https://www.neuraldesigner.com/learning/tutorials/training-strategy" TargetMode="External"/><Relationship Id="rId32" Type="http://schemas.openxmlformats.org/officeDocument/2006/relationships/image" Target="media/image10.png"/><Relationship Id="rId37" Type="http://schemas.openxmlformats.org/officeDocument/2006/relationships/image" Target="media/image15.png"/><Relationship Id="rId40" Type="http://schemas.openxmlformats.org/officeDocument/2006/relationships/image" Target="media/image18.png"/><Relationship Id="rId45" Type="http://schemas.openxmlformats.org/officeDocument/2006/relationships/image" Target="media/image23.png"/><Relationship Id="rId53" Type="http://schemas.openxmlformats.org/officeDocument/2006/relationships/image" Target="media/image31.png"/><Relationship Id="rId58" Type="http://schemas.openxmlformats.org/officeDocument/2006/relationships/image" Target="media/image36.png"/><Relationship Id="rId66" Type="http://schemas.openxmlformats.org/officeDocument/2006/relationships/image" Target="media/image44.png"/><Relationship Id="rId74"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image" Target="media/image39.png"/><Relationship Id="rId19" Type="http://schemas.openxmlformats.org/officeDocument/2006/relationships/hyperlink" Target="https://www.neuraldesigner.com/learning/tutorials/neural-network" TargetMode="External"/><Relationship Id="rId14" Type="http://schemas.openxmlformats.org/officeDocument/2006/relationships/hyperlink" Target="https://www.eea.europa.eu/es/themes/air/intro" TargetMode="External"/><Relationship Id="rId22" Type="http://schemas.openxmlformats.org/officeDocument/2006/relationships/image" Target="media/image7.png"/><Relationship Id="rId27" Type="http://schemas.openxmlformats.org/officeDocument/2006/relationships/image" Target="media/image9.png"/><Relationship Id="rId30" Type="http://schemas.openxmlformats.org/officeDocument/2006/relationships/hyperlink" Target="https://aqicn.org/data-platform/" TargetMode="External"/><Relationship Id="rId35" Type="http://schemas.openxmlformats.org/officeDocument/2006/relationships/image" Target="media/image13.png"/><Relationship Id="rId43" Type="http://schemas.openxmlformats.org/officeDocument/2006/relationships/image" Target="media/image21.png"/><Relationship Id="rId48" Type="http://schemas.openxmlformats.org/officeDocument/2006/relationships/image" Target="media/image26.png"/><Relationship Id="rId56" Type="http://schemas.openxmlformats.org/officeDocument/2006/relationships/image" Target="media/image34.png"/><Relationship Id="rId64" Type="http://schemas.openxmlformats.org/officeDocument/2006/relationships/image" Target="media/image42.png"/><Relationship Id="rId69" Type="http://schemas.openxmlformats.org/officeDocument/2006/relationships/image" Target="media/image47.png"/><Relationship Id="rId8" Type="http://schemas.openxmlformats.org/officeDocument/2006/relationships/image" Target="media/image3.svg"/><Relationship Id="rId51" Type="http://schemas.openxmlformats.org/officeDocument/2006/relationships/image" Target="media/image29.png"/><Relationship Id="rId72" Type="http://schemas.openxmlformats.org/officeDocument/2006/relationships/image" Target="media/image50.png"/><Relationship Id="rId3" Type="http://schemas.openxmlformats.org/officeDocument/2006/relationships/styles" Target="styles.xml"/><Relationship Id="rId12" Type="http://schemas.openxmlformats.org/officeDocument/2006/relationships/hyperlink" Target="http://gestiona.madrid.org/azul_internet/html/web/2_3.htm?ESTADO_MENU=2_3" TargetMode="External"/><Relationship Id="rId17" Type="http://schemas.openxmlformats.org/officeDocument/2006/relationships/hyperlink" Target="https://www.airnow.gov/aqi/aqi-basics/" TargetMode="External"/><Relationship Id="rId25" Type="http://schemas.openxmlformats.org/officeDocument/2006/relationships/hyperlink" Target="https://www.neuraldesigner.com/blog/5_algorithms_to_train_a_neural_network" TargetMode="External"/><Relationship Id="rId33" Type="http://schemas.openxmlformats.org/officeDocument/2006/relationships/image" Target="media/image11.png"/><Relationship Id="rId38" Type="http://schemas.openxmlformats.org/officeDocument/2006/relationships/image" Target="media/image16.png"/><Relationship Id="rId46" Type="http://schemas.openxmlformats.org/officeDocument/2006/relationships/image" Target="media/image24.png"/><Relationship Id="rId59" Type="http://schemas.openxmlformats.org/officeDocument/2006/relationships/image" Target="media/image37.png"/><Relationship Id="rId67" Type="http://schemas.openxmlformats.org/officeDocument/2006/relationships/image" Target="media/image45.png"/><Relationship Id="rId20" Type="http://schemas.openxmlformats.org/officeDocument/2006/relationships/image" Target="media/image5.png"/><Relationship Id="rId41" Type="http://schemas.openxmlformats.org/officeDocument/2006/relationships/image" Target="media/image19.png"/><Relationship Id="rId54" Type="http://schemas.openxmlformats.org/officeDocument/2006/relationships/image" Target="media/image32.png"/><Relationship Id="rId62" Type="http://schemas.openxmlformats.org/officeDocument/2006/relationships/image" Target="media/image40.png"/><Relationship Id="rId70" Type="http://schemas.openxmlformats.org/officeDocument/2006/relationships/image" Target="media/image48.png"/><Relationship Id="rId1" Type="http://schemas.openxmlformats.org/officeDocument/2006/relationships/customXml" Target="../customXml/item1.xml"/><Relationship Id="rId6" Type="http://schemas.openxmlformats.org/officeDocument/2006/relationships/image" Target="media/image1.jpeg"/><Relationship Id="rId15" Type="http://schemas.openxmlformats.org/officeDocument/2006/relationships/image" Target="media/image4.png"/><Relationship Id="rId23" Type="http://schemas.openxmlformats.org/officeDocument/2006/relationships/image" Target="media/image8.png"/><Relationship Id="rId28" Type="http://schemas.openxmlformats.org/officeDocument/2006/relationships/hyperlink" Target="http://gestiona.madrid.org/azul_internet/run/j/AvisosAccion.icm" TargetMode="External"/><Relationship Id="rId36" Type="http://schemas.openxmlformats.org/officeDocument/2006/relationships/image" Target="media/image14.png"/><Relationship Id="rId49" Type="http://schemas.openxmlformats.org/officeDocument/2006/relationships/image" Target="media/image27.png"/><Relationship Id="rId57" Type="http://schemas.openxmlformats.org/officeDocument/2006/relationships/image" Target="media/image35.png"/><Relationship Id="rId10" Type="http://schemas.openxmlformats.org/officeDocument/2006/relationships/hyperlink" Target="https://www.cdc.gov/air/pollutants.html" TargetMode="External"/><Relationship Id="rId31" Type="http://schemas.openxmlformats.org/officeDocument/2006/relationships/hyperlink" Target="http://www.ogimet.com/index.phtml" TargetMode="External"/><Relationship Id="rId44" Type="http://schemas.openxmlformats.org/officeDocument/2006/relationships/image" Target="media/image22.png"/><Relationship Id="rId52" Type="http://schemas.openxmlformats.org/officeDocument/2006/relationships/image" Target="media/image30.png"/><Relationship Id="rId60" Type="http://schemas.openxmlformats.org/officeDocument/2006/relationships/image" Target="media/image38.png"/><Relationship Id="rId65" Type="http://schemas.openxmlformats.org/officeDocument/2006/relationships/image" Target="media/image43.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omdena.com/blog/continuous-training-machine-learning-models/" TargetMode="External"/><Relationship Id="rId13" Type="http://schemas.openxmlformats.org/officeDocument/2006/relationships/hyperlink" Target="https://www.comunidad.madrid/servicios/salud/calidad-aire-salud" TargetMode="External"/><Relationship Id="rId18" Type="http://schemas.openxmlformats.org/officeDocument/2006/relationships/hyperlink" Target="https://www.neuraldesigner.com/learning/tutorials/data-set" TargetMode="External"/><Relationship Id="rId39" Type="http://schemas.openxmlformats.org/officeDocument/2006/relationships/image" Target="media/image17.png"/><Relationship Id="rId34" Type="http://schemas.openxmlformats.org/officeDocument/2006/relationships/image" Target="media/image12.png"/><Relationship Id="rId50" Type="http://schemas.openxmlformats.org/officeDocument/2006/relationships/image" Target="media/image28.png"/><Relationship Id="rId55" Type="http://schemas.openxmlformats.org/officeDocument/2006/relationships/image" Target="media/image33.png"/><Relationship Id="rId7" Type="http://schemas.openxmlformats.org/officeDocument/2006/relationships/image" Target="media/image2.png"/><Relationship Id="rId71" Type="http://schemas.openxmlformats.org/officeDocument/2006/relationships/image" Target="media/image49.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41</TotalTime>
  <Pages>58</Pages>
  <Words>9797</Words>
  <Characters>53888</Characters>
  <Application>Microsoft Office Word</Application>
  <DocSecurity>0</DocSecurity>
  <Lines>449</Lines>
  <Paragraphs>12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3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109</cp:revision>
  <dcterms:created xsi:type="dcterms:W3CDTF">2022-06-07T17:41:00Z</dcterms:created>
  <dcterms:modified xsi:type="dcterms:W3CDTF">2022-06-21T14:03:00Z</dcterms:modified>
</cp:coreProperties>
</file>